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2840E9" w:rsidR="00A17B2A" w:rsidP="00A17B2A" w:rsidRDefault="00A17B2A" w14:paraId="03D7EE10" w14:textId="019B6E07">
      <w:pPr>
        <w:rPr>
          <w:sz w:val="36"/>
          <w:szCs w:val="36"/>
          <w:lang w:val="en-MY"/>
        </w:rPr>
      </w:pPr>
      <w:bookmarkStart w:name="_Hlk76032364" w:id="0"/>
      <w:bookmarkStart w:name="_Toc436734820" w:id="1"/>
      <w:bookmarkEnd w:id="0"/>
      <w:r w:rsidRPr="002840E9">
        <w:rPr>
          <w:noProof/>
          <w:lang w:val="en-MY"/>
        </w:rPr>
        <w:t xml:space="preserve">                                                   </w:t>
      </w:r>
      <w:bookmarkEnd w:id="1"/>
      <w:r w:rsidRPr="002840E9">
        <w:rPr>
          <w:sz w:val="36"/>
          <w:szCs w:val="36"/>
          <w:lang w:val="en-MY"/>
        </w:rPr>
        <w:t xml:space="preserve"> </w:t>
      </w:r>
    </w:p>
    <w:p w:rsidRPr="002840E9" w:rsidR="00511F52" w:rsidP="00511F52" w:rsidRDefault="00511F52" w14:paraId="03D22A71" w14:textId="77777777">
      <w:pPr>
        <w:ind w:right="-691"/>
        <w:jc w:val="center"/>
        <w:rPr>
          <w:rFonts w:ascii="Arial" w:hAnsi="Arial"/>
          <w:sz w:val="28"/>
          <w:lang w:val="en-MY"/>
        </w:rPr>
      </w:pPr>
      <w:r w:rsidRPr="002840E9">
        <w:rPr>
          <w:noProof/>
          <w:lang w:val="en-MY"/>
        </w:rPr>
        <w:drawing>
          <wp:anchor distT="0" distB="0" distL="114300" distR="114300" simplePos="0" relativeHeight="251658240" behindDoc="0" locked="0" layoutInCell="1" allowOverlap="1" wp14:anchorId="7FF8327F" wp14:editId="6FB61EEE">
            <wp:simplePos x="0" y="0"/>
            <wp:positionH relativeFrom="column">
              <wp:posOffset>2069465</wp:posOffset>
            </wp:positionH>
            <wp:positionV relativeFrom="paragraph">
              <wp:posOffset>-567787</wp:posOffset>
            </wp:positionV>
            <wp:extent cx="1696085" cy="169608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085" cy="1696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2840E9" w:rsidR="00511F52" w:rsidP="00511F52" w:rsidRDefault="00511F52" w14:paraId="30B2DB9C" w14:textId="77777777">
      <w:pPr>
        <w:pStyle w:val="BodyTextIndent"/>
        <w:tabs>
          <w:tab w:val="left" w:pos="975"/>
        </w:tabs>
        <w:ind w:left="0"/>
        <w:jc w:val="left"/>
        <w:rPr>
          <w:sz w:val="28"/>
          <w:lang w:val="en-MY"/>
        </w:rPr>
      </w:pPr>
      <w:r w:rsidRPr="002840E9">
        <w:rPr>
          <w:sz w:val="28"/>
          <w:lang w:val="en-MY"/>
        </w:rPr>
        <w:tab/>
      </w:r>
    </w:p>
    <w:p w:rsidRPr="002840E9" w:rsidR="00511F52" w:rsidP="00511F52" w:rsidRDefault="00511F52" w14:paraId="589FD01A" w14:textId="77777777">
      <w:pPr>
        <w:pStyle w:val="BodyTextIndent"/>
        <w:ind w:left="0"/>
        <w:rPr>
          <w:sz w:val="28"/>
          <w:lang w:val="en-MY"/>
        </w:rPr>
      </w:pPr>
    </w:p>
    <w:p w:rsidRPr="002840E9" w:rsidR="00511F52" w:rsidP="00511F52" w:rsidRDefault="00511F52" w14:paraId="05FF6CE3" w14:textId="77777777">
      <w:pPr>
        <w:pStyle w:val="BodyTextIndent"/>
        <w:ind w:left="0"/>
        <w:rPr>
          <w:sz w:val="28"/>
          <w:lang w:val="en-MY"/>
        </w:rPr>
      </w:pPr>
    </w:p>
    <w:p w:rsidRPr="002840E9" w:rsidR="00511F52" w:rsidP="00511F52" w:rsidRDefault="00511F52" w14:paraId="3300E21C" w14:textId="77777777">
      <w:pPr>
        <w:pStyle w:val="BodyTextIndent"/>
        <w:ind w:left="0"/>
        <w:rPr>
          <w:sz w:val="28"/>
          <w:lang w:val="en-MY"/>
        </w:rPr>
      </w:pPr>
    </w:p>
    <w:p w:rsidRPr="002840E9" w:rsidR="00511F52" w:rsidP="00511F52" w:rsidRDefault="00511F52" w14:paraId="43EF1501" w14:textId="77777777">
      <w:pPr>
        <w:pStyle w:val="BodyTextIndent"/>
        <w:ind w:left="0"/>
        <w:jc w:val="left"/>
        <w:rPr>
          <w:sz w:val="28"/>
          <w:lang w:val="en-MY"/>
        </w:rPr>
      </w:pPr>
    </w:p>
    <w:p w:rsidRPr="002840E9" w:rsidR="00511F52" w:rsidP="00511F52" w:rsidRDefault="00511F52" w14:paraId="4605901E" w14:textId="77777777">
      <w:pPr>
        <w:pStyle w:val="BodyTextIndent"/>
        <w:ind w:left="0"/>
        <w:rPr>
          <w:rFonts w:cs="Arial"/>
          <w:sz w:val="40"/>
          <w:lang w:val="en-MY"/>
        </w:rPr>
      </w:pPr>
      <w:r w:rsidRPr="002840E9">
        <w:rPr>
          <w:rFonts w:cs="Arial"/>
          <w:sz w:val="40"/>
          <w:lang w:val="en-MY"/>
        </w:rPr>
        <w:t>GROUP ASSIGNMENT</w:t>
      </w:r>
    </w:p>
    <w:p w:rsidRPr="002840E9" w:rsidR="00511F52" w:rsidP="00511F52" w:rsidRDefault="00511F52" w14:paraId="5E76B70C" w14:textId="77777777">
      <w:pPr>
        <w:pStyle w:val="BodyTextIndent"/>
        <w:ind w:left="0"/>
        <w:rPr>
          <w:rFonts w:cs="Arial"/>
          <w:sz w:val="28"/>
          <w:lang w:val="en-MY"/>
        </w:rPr>
      </w:pPr>
    </w:p>
    <w:p w:rsidRPr="002840E9" w:rsidR="00511F52" w:rsidP="00511F52" w:rsidRDefault="00511F52" w14:paraId="0B5933A2" w14:textId="08434441">
      <w:pPr>
        <w:pStyle w:val="BodyTextIndent"/>
        <w:ind w:left="-288"/>
        <w:rPr>
          <w:rFonts w:cs="Arial"/>
          <w:sz w:val="28"/>
          <w:lang w:val="en-MY"/>
        </w:rPr>
      </w:pPr>
      <w:r w:rsidRPr="002840E9">
        <w:rPr>
          <w:rFonts w:cs="Arial"/>
          <w:sz w:val="28"/>
          <w:lang w:val="en-MY"/>
        </w:rPr>
        <w:t>TECHNOLOGY PARK MALAYSIA</w:t>
      </w:r>
    </w:p>
    <w:p w:rsidRPr="002840E9" w:rsidR="00511F52" w:rsidP="00511F52" w:rsidRDefault="00511F52" w14:paraId="781E9362" w14:textId="77777777">
      <w:pPr>
        <w:pStyle w:val="BodyTextIndent"/>
        <w:ind w:left="0"/>
        <w:rPr>
          <w:rFonts w:cs="Arial"/>
          <w:sz w:val="28"/>
          <w:lang w:val="en-MY"/>
        </w:rPr>
      </w:pPr>
    </w:p>
    <w:p w:rsidRPr="002840E9" w:rsidR="00511F52" w:rsidP="00511F52" w:rsidRDefault="00511F52" w14:paraId="48090605" w14:textId="77777777">
      <w:pPr>
        <w:jc w:val="center"/>
        <w:rPr>
          <w:rFonts w:ascii="Arial" w:hAnsi="Arial" w:cs="Arial"/>
          <w:b/>
          <w:sz w:val="28"/>
          <w:szCs w:val="28"/>
          <w:lang w:val="en-MY"/>
        </w:rPr>
      </w:pPr>
      <w:r w:rsidRPr="002840E9">
        <w:rPr>
          <w:rFonts w:ascii="Arial" w:hAnsi="Arial" w:cs="Arial"/>
          <w:b/>
          <w:sz w:val="28"/>
          <w:szCs w:val="28"/>
          <w:lang w:val="en-MY"/>
        </w:rPr>
        <w:t>CT042-3-1-IDB</w:t>
      </w:r>
    </w:p>
    <w:p w:rsidRPr="002840E9" w:rsidR="00511F52" w:rsidP="00511F52" w:rsidRDefault="00511F52" w14:paraId="1D38CB8E" w14:textId="77777777">
      <w:pPr>
        <w:jc w:val="center"/>
        <w:rPr>
          <w:rFonts w:ascii="Arial" w:hAnsi="Arial" w:cs="Arial"/>
          <w:b/>
          <w:sz w:val="28"/>
          <w:szCs w:val="28"/>
          <w:lang w:val="en-MY"/>
        </w:rPr>
      </w:pPr>
    </w:p>
    <w:p w:rsidRPr="002840E9" w:rsidR="00511F52" w:rsidP="00511F52" w:rsidRDefault="00511F52" w14:paraId="26E5C2FB" w14:textId="77777777">
      <w:pPr>
        <w:pStyle w:val="BodyTextIndent"/>
        <w:ind w:left="0"/>
        <w:rPr>
          <w:rFonts w:cs="Arial"/>
          <w:sz w:val="28"/>
          <w:szCs w:val="28"/>
          <w:lang w:val="en-MY"/>
        </w:rPr>
      </w:pPr>
      <w:r w:rsidRPr="002840E9">
        <w:rPr>
          <w:rFonts w:cs="Arial"/>
          <w:sz w:val="28"/>
          <w:szCs w:val="28"/>
          <w:lang w:val="en-MY"/>
        </w:rPr>
        <w:t>INTRODUCTION TO DATABASES</w:t>
      </w:r>
    </w:p>
    <w:p w:rsidRPr="002840E9" w:rsidR="00511F52" w:rsidP="00511F52" w:rsidRDefault="00511F52" w14:paraId="5775DA18" w14:textId="77777777">
      <w:pPr>
        <w:pStyle w:val="BodyTextIndent"/>
        <w:ind w:left="0"/>
        <w:rPr>
          <w:rFonts w:cs="Arial"/>
          <w:sz w:val="28"/>
          <w:szCs w:val="28"/>
          <w:lang w:val="en-MY"/>
        </w:rPr>
      </w:pPr>
    </w:p>
    <w:p w:rsidRPr="002840E9" w:rsidR="00511F52" w:rsidP="00511F52" w:rsidRDefault="00511F52" w14:paraId="5F3CAC6C" w14:textId="77777777">
      <w:pPr>
        <w:pStyle w:val="BodyTextIndent"/>
        <w:ind w:left="0"/>
        <w:rPr>
          <w:rFonts w:cs="Arial"/>
          <w:sz w:val="28"/>
          <w:lang w:val="en-MY"/>
        </w:rPr>
      </w:pPr>
    </w:p>
    <w:p w:rsidRPr="002840E9" w:rsidR="00511F52" w:rsidP="00511F52" w:rsidRDefault="00511F52" w14:paraId="35AFA60B" w14:textId="77777777">
      <w:pPr>
        <w:pStyle w:val="BodyTextIndent"/>
        <w:ind w:left="0"/>
        <w:rPr>
          <w:rFonts w:cs="Arial"/>
          <w:sz w:val="28"/>
          <w:lang w:val="en-MY"/>
        </w:rPr>
      </w:pPr>
    </w:p>
    <w:p w:rsidRPr="002840E9" w:rsidR="00511F52" w:rsidP="00511F52" w:rsidRDefault="00511F52" w14:paraId="2E81C2AC" w14:textId="77777777">
      <w:pPr>
        <w:pStyle w:val="BodyTextIndent"/>
        <w:ind w:left="-432" w:right="-778" w:firstLine="432"/>
        <w:jc w:val="left"/>
        <w:rPr>
          <w:rFonts w:cs="Arial"/>
          <w:sz w:val="28"/>
          <w:lang w:val="en-MY"/>
        </w:rPr>
      </w:pPr>
      <w:r w:rsidRPr="002840E9">
        <w:rPr>
          <w:rFonts w:cs="Arial"/>
          <w:sz w:val="28"/>
          <w:lang w:val="en-MY"/>
        </w:rPr>
        <w:t>HAND OUT DATE: 7</w:t>
      </w:r>
      <w:r w:rsidRPr="002840E9">
        <w:rPr>
          <w:rFonts w:cs="Arial"/>
          <w:sz w:val="28"/>
          <w:vertAlign w:val="superscript"/>
          <w:lang w:val="en-MY"/>
        </w:rPr>
        <w:t>th</w:t>
      </w:r>
      <w:r w:rsidRPr="002840E9">
        <w:rPr>
          <w:rFonts w:cs="Arial"/>
          <w:sz w:val="28"/>
          <w:lang w:val="en-MY"/>
        </w:rPr>
        <w:t xml:space="preserve"> APRIL </w:t>
      </w:r>
      <w:r w:rsidRPr="002840E9">
        <w:rPr>
          <w:rFonts w:cs="Arial"/>
          <w:sz w:val="28"/>
          <w:lang w:val="en-MY"/>
        </w:rPr>
        <w:fldChar w:fldCharType="begin">
          <w:ffData>
            <w:name w:val=""/>
            <w:enabled/>
            <w:calcOnExit w:val="0"/>
            <w:textInput>
              <w:default w:val="TYPE YEAR"/>
            </w:textInput>
          </w:ffData>
        </w:fldChar>
      </w:r>
      <w:r w:rsidRPr="002840E9">
        <w:rPr>
          <w:rFonts w:cs="Arial"/>
          <w:sz w:val="28"/>
          <w:lang w:val="en-MY"/>
        </w:rPr>
        <w:instrText xml:space="preserve"> FORMTEXT </w:instrText>
      </w:r>
      <w:r w:rsidRPr="002840E9">
        <w:rPr>
          <w:rFonts w:cs="Arial"/>
          <w:sz w:val="28"/>
          <w:lang w:val="en-MY"/>
        </w:rPr>
      </w:r>
      <w:r w:rsidRPr="002840E9">
        <w:rPr>
          <w:rFonts w:cs="Arial"/>
          <w:sz w:val="28"/>
          <w:lang w:val="en-MY"/>
        </w:rPr>
        <w:fldChar w:fldCharType="separate"/>
      </w:r>
      <w:r w:rsidRPr="002840E9">
        <w:rPr>
          <w:rFonts w:cs="Arial"/>
          <w:sz w:val="28"/>
          <w:lang w:val="en-MY"/>
        </w:rPr>
        <w:t>2021</w:t>
      </w:r>
      <w:r w:rsidRPr="002840E9">
        <w:rPr>
          <w:rFonts w:cs="Arial"/>
          <w:sz w:val="28"/>
          <w:lang w:val="en-MY"/>
        </w:rPr>
        <w:fldChar w:fldCharType="end"/>
      </w:r>
    </w:p>
    <w:p w:rsidRPr="002840E9" w:rsidR="00511F52" w:rsidP="00511F52" w:rsidRDefault="00511F52" w14:paraId="43160FAF" w14:textId="77777777">
      <w:pPr>
        <w:pStyle w:val="BodyTextIndent"/>
        <w:ind w:left="0"/>
        <w:jc w:val="left"/>
        <w:rPr>
          <w:rFonts w:cs="Arial"/>
          <w:sz w:val="28"/>
          <w:lang w:val="en-MY"/>
        </w:rPr>
      </w:pPr>
    </w:p>
    <w:p w:rsidRPr="002840E9" w:rsidR="00511F52" w:rsidP="00511F52" w:rsidRDefault="00511F52" w14:paraId="40648630" w14:textId="2FAE1490">
      <w:pPr>
        <w:pStyle w:val="BodyTextIndent"/>
        <w:ind w:left="0" w:right="-421"/>
        <w:jc w:val="left"/>
        <w:rPr>
          <w:rFonts w:cs="Arial"/>
          <w:sz w:val="28"/>
          <w:lang w:val="en-MY"/>
        </w:rPr>
      </w:pPr>
      <w:r w:rsidRPr="002840E9">
        <w:rPr>
          <w:rFonts w:cs="Arial"/>
          <w:sz w:val="28"/>
          <w:lang w:val="en-MY"/>
        </w:rPr>
        <w:t xml:space="preserve">HAND IN DATE:     </w:t>
      </w:r>
      <w:r w:rsidR="006B1D83">
        <w:rPr>
          <w:rFonts w:cs="Arial"/>
          <w:sz w:val="28"/>
          <w:lang w:val="en-MY"/>
        </w:rPr>
        <w:t>2</w:t>
      </w:r>
      <w:r w:rsidRPr="006B1D83" w:rsidR="006B1D83">
        <w:rPr>
          <w:rFonts w:cs="Arial"/>
          <w:sz w:val="28"/>
          <w:vertAlign w:val="superscript"/>
          <w:lang w:val="en-MY"/>
        </w:rPr>
        <w:t>nd</w:t>
      </w:r>
      <w:r w:rsidR="006B1D83">
        <w:rPr>
          <w:rFonts w:cs="Arial"/>
          <w:sz w:val="28"/>
          <w:lang w:val="en-MY"/>
        </w:rPr>
        <w:t xml:space="preserve"> </w:t>
      </w:r>
      <w:r w:rsidRPr="002840E9" w:rsidR="00EA78D1">
        <w:rPr>
          <w:rFonts w:cs="Arial"/>
          <w:sz w:val="28"/>
          <w:lang w:val="en-MY"/>
        </w:rPr>
        <w:t>JU</w:t>
      </w:r>
      <w:r w:rsidR="006B1D83">
        <w:rPr>
          <w:rFonts w:cs="Arial"/>
          <w:sz w:val="28"/>
          <w:lang w:val="en-MY"/>
        </w:rPr>
        <w:t>LY</w:t>
      </w:r>
      <w:r w:rsidRPr="002840E9">
        <w:rPr>
          <w:rFonts w:cs="Arial"/>
          <w:sz w:val="28"/>
          <w:lang w:val="en-MY"/>
        </w:rPr>
        <w:t xml:space="preserve"> </w:t>
      </w:r>
      <w:r w:rsidRPr="002840E9">
        <w:rPr>
          <w:rFonts w:cs="Arial"/>
          <w:sz w:val="28"/>
          <w:lang w:val="en-MY"/>
        </w:rPr>
        <w:fldChar w:fldCharType="begin">
          <w:ffData>
            <w:name w:val=""/>
            <w:enabled/>
            <w:calcOnExit w:val="0"/>
            <w:textInput>
              <w:default w:val="TYPE YEAR"/>
            </w:textInput>
          </w:ffData>
        </w:fldChar>
      </w:r>
      <w:r w:rsidRPr="002840E9">
        <w:rPr>
          <w:rFonts w:cs="Arial"/>
          <w:sz w:val="28"/>
          <w:lang w:val="en-MY"/>
        </w:rPr>
        <w:instrText xml:space="preserve"> FORMTEXT </w:instrText>
      </w:r>
      <w:r w:rsidRPr="002840E9">
        <w:rPr>
          <w:rFonts w:cs="Arial"/>
          <w:sz w:val="28"/>
          <w:lang w:val="en-MY"/>
        </w:rPr>
      </w:r>
      <w:r w:rsidRPr="002840E9">
        <w:rPr>
          <w:rFonts w:cs="Arial"/>
          <w:sz w:val="28"/>
          <w:lang w:val="en-MY"/>
        </w:rPr>
        <w:fldChar w:fldCharType="separate"/>
      </w:r>
      <w:r w:rsidRPr="002840E9">
        <w:rPr>
          <w:rFonts w:cs="Arial"/>
          <w:sz w:val="28"/>
          <w:lang w:val="en-MY"/>
        </w:rPr>
        <w:t>2021</w:t>
      </w:r>
      <w:r w:rsidRPr="002840E9">
        <w:rPr>
          <w:rFonts w:cs="Arial"/>
          <w:sz w:val="28"/>
          <w:lang w:val="en-MY"/>
        </w:rPr>
        <w:fldChar w:fldCharType="end"/>
      </w:r>
    </w:p>
    <w:p w:rsidRPr="002840E9" w:rsidR="00511F52" w:rsidP="00511F52" w:rsidRDefault="00511F52" w14:paraId="6B7CC291" w14:textId="77777777">
      <w:pPr>
        <w:pStyle w:val="BodyTextIndent"/>
        <w:ind w:left="0" w:right="-421"/>
        <w:jc w:val="left"/>
        <w:rPr>
          <w:rFonts w:cs="Arial"/>
          <w:sz w:val="28"/>
          <w:lang w:val="en-MY"/>
        </w:rPr>
      </w:pPr>
    </w:p>
    <w:p w:rsidRPr="002840E9" w:rsidR="00511F52" w:rsidP="00511F52" w:rsidRDefault="00511F52" w14:paraId="2C411A6E" w14:textId="4668D563">
      <w:pPr>
        <w:pStyle w:val="BodyTextIndent"/>
        <w:spacing w:after="240"/>
        <w:ind w:left="-432" w:right="-418" w:firstLine="432"/>
        <w:jc w:val="left"/>
        <w:rPr>
          <w:rFonts w:cs="Arial"/>
          <w:sz w:val="28"/>
          <w:lang w:val="en-MY"/>
        </w:rPr>
      </w:pPr>
      <w:r w:rsidRPr="002840E9">
        <w:rPr>
          <w:rFonts w:cs="Arial"/>
          <w:sz w:val="28"/>
          <w:lang w:val="en-MY"/>
        </w:rPr>
        <w:t xml:space="preserve">WEIGHTAGE:         </w:t>
      </w:r>
      <w:bookmarkStart w:name="Text6" w:id="2"/>
      <w:r w:rsidRPr="002840E9" w:rsidR="00EA78D1">
        <w:rPr>
          <w:rFonts w:cs="Arial"/>
          <w:sz w:val="28"/>
          <w:lang w:val="en-MY"/>
        </w:rPr>
        <w:t>4</w:t>
      </w:r>
      <w:r w:rsidRPr="002840E9">
        <w:rPr>
          <w:rFonts w:cs="Arial"/>
          <w:sz w:val="28"/>
          <w:lang w:val="en-MY"/>
        </w:rPr>
        <w:t>0%</w:t>
      </w:r>
      <w:r w:rsidRPr="002840E9">
        <w:rPr>
          <w:rFonts w:cs="Arial"/>
          <w:sz w:val="28"/>
          <w:lang w:val="en-MY"/>
        </w:rPr>
        <w:fldChar w:fldCharType="begin">
          <w:ffData>
            <w:name w:val="Text6"/>
            <w:enabled/>
            <w:calcOnExit w:val="0"/>
            <w:textInput>
              <w:maxLength w:val="4"/>
            </w:textInput>
          </w:ffData>
        </w:fldChar>
      </w:r>
      <w:r w:rsidRPr="002840E9">
        <w:rPr>
          <w:rFonts w:cs="Arial"/>
          <w:sz w:val="28"/>
          <w:lang w:val="en-MY"/>
        </w:rPr>
        <w:instrText xml:space="preserve"> FORMTEXT </w:instrText>
      </w:r>
      <w:r w:rsidR="004E44C6">
        <w:rPr>
          <w:rFonts w:cs="Arial"/>
          <w:sz w:val="28"/>
          <w:lang w:val="en-MY"/>
        </w:rPr>
      </w:r>
      <w:r w:rsidR="004E44C6">
        <w:rPr>
          <w:rFonts w:cs="Arial"/>
          <w:sz w:val="28"/>
          <w:lang w:val="en-MY"/>
        </w:rPr>
        <w:fldChar w:fldCharType="separate"/>
      </w:r>
      <w:r w:rsidRPr="002840E9">
        <w:rPr>
          <w:rFonts w:cs="Arial"/>
          <w:sz w:val="28"/>
          <w:lang w:val="en-MY"/>
        </w:rPr>
        <w:fldChar w:fldCharType="end"/>
      </w:r>
      <w:bookmarkEnd w:id="2"/>
    </w:p>
    <w:p w:rsidRPr="002840E9" w:rsidR="00511F52" w:rsidP="00511F52" w:rsidRDefault="00511F52" w14:paraId="589FBB36" w14:textId="77777777">
      <w:pPr>
        <w:pStyle w:val="BodyTextIndent"/>
        <w:spacing w:before="240"/>
        <w:ind w:left="0" w:right="-421"/>
        <w:jc w:val="left"/>
        <w:rPr>
          <w:rFonts w:cs="Arial"/>
          <w:sz w:val="28"/>
          <w:lang w:val="en-MY"/>
        </w:rPr>
      </w:pPr>
      <w:r w:rsidRPr="002840E9">
        <w:rPr>
          <w:noProof/>
          <w:lang w:val="en-MY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8CD86C6" wp14:editId="3FB82C93">
                <wp:simplePos x="0" y="0"/>
                <wp:positionH relativeFrom="column">
                  <wp:posOffset>-62865</wp:posOffset>
                </wp:positionH>
                <wp:positionV relativeFrom="paragraph">
                  <wp:posOffset>76835</wp:posOffset>
                </wp:positionV>
                <wp:extent cx="5829300" cy="0"/>
                <wp:effectExtent l="13335" t="12700" r="15240" b="15875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09546FBE">
              <v:line id="Straight Connector 6" style="position:absolute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2pt" from="-4.95pt,6.05pt" to="454.05pt,6.05pt" w14:anchorId="588DAF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">
                <v:shadow color="#868686"/>
              </v:line>
            </w:pict>
          </mc:Fallback>
        </mc:AlternateContent>
      </w:r>
    </w:p>
    <w:p w:rsidRPr="002840E9" w:rsidR="00511F52" w:rsidP="00511F52" w:rsidRDefault="00511F52" w14:paraId="02DDEAE0" w14:textId="77777777">
      <w:pPr>
        <w:pStyle w:val="BodyTextIndent"/>
        <w:tabs>
          <w:tab w:val="left" w:pos="0"/>
          <w:tab w:val="left" w:pos="270"/>
          <w:tab w:val="left" w:pos="360"/>
        </w:tabs>
        <w:spacing w:line="360" w:lineRule="auto"/>
        <w:ind w:left="-270"/>
        <w:jc w:val="left"/>
        <w:rPr>
          <w:rFonts w:cs="Arial"/>
          <w:b w:val="0"/>
          <w:bCs/>
          <w:sz w:val="24"/>
          <w:lang w:val="en-MY"/>
        </w:rPr>
      </w:pPr>
    </w:p>
    <w:p w:rsidRPr="002840E9" w:rsidR="00511F52" w:rsidP="00511F52" w:rsidRDefault="00511F52" w14:paraId="16884834" w14:textId="77777777">
      <w:pPr>
        <w:pStyle w:val="BodyTextIndent"/>
        <w:tabs>
          <w:tab w:val="left" w:pos="0"/>
          <w:tab w:val="left" w:pos="270"/>
          <w:tab w:val="left" w:pos="360"/>
        </w:tabs>
        <w:spacing w:line="360" w:lineRule="auto"/>
        <w:ind w:left="-270"/>
        <w:jc w:val="left"/>
        <w:rPr>
          <w:rFonts w:cs="Arial"/>
          <w:bCs/>
          <w:sz w:val="28"/>
          <w:szCs w:val="28"/>
          <w:lang w:val="en-MY"/>
        </w:rPr>
      </w:pPr>
      <w:r w:rsidRPr="002840E9">
        <w:rPr>
          <w:rFonts w:cs="Arial"/>
          <w:b w:val="0"/>
          <w:bCs/>
          <w:sz w:val="24"/>
          <w:lang w:val="en-MY"/>
        </w:rPr>
        <w:t xml:space="preserve">   </w:t>
      </w:r>
      <w:r w:rsidRPr="002840E9">
        <w:rPr>
          <w:rFonts w:cs="Arial"/>
          <w:bCs/>
          <w:sz w:val="28"/>
          <w:szCs w:val="28"/>
          <w:lang w:val="en-MY"/>
        </w:rPr>
        <w:t>TEAM MEMBERS:</w:t>
      </w:r>
    </w:p>
    <w:p w:rsidRPr="002840E9" w:rsidR="00511F52" w:rsidP="006F22CF" w:rsidRDefault="00511F52" w14:paraId="0546A88C" w14:textId="77777777">
      <w:pPr>
        <w:pStyle w:val="BodyTextIndent"/>
        <w:numPr>
          <w:ilvl w:val="0"/>
          <w:numId w:val="2"/>
        </w:numPr>
        <w:tabs>
          <w:tab w:val="left" w:pos="0"/>
          <w:tab w:val="left" w:pos="270"/>
          <w:tab w:val="left" w:pos="360"/>
        </w:tabs>
        <w:spacing w:line="360" w:lineRule="auto"/>
        <w:jc w:val="left"/>
        <w:rPr>
          <w:rFonts w:asciiTheme="minorHAnsi" w:hAnsiTheme="minorHAnsi" w:eastAsiaTheme="minorEastAsia" w:cstheme="minorBidi"/>
          <w:sz w:val="28"/>
          <w:szCs w:val="28"/>
          <w:lang w:val="en-MY"/>
        </w:rPr>
      </w:pPr>
      <w:r w:rsidRPr="002840E9">
        <w:rPr>
          <w:rFonts w:cs="Arial"/>
          <w:bCs/>
          <w:sz w:val="28"/>
          <w:szCs w:val="28"/>
          <w:lang w:val="en-MY"/>
        </w:rPr>
        <w:t>KEVIN MATTHEW ADYAN (TP058466)</w:t>
      </w:r>
    </w:p>
    <w:p w:rsidRPr="002840E9" w:rsidR="00511F52" w:rsidP="006F22CF" w:rsidRDefault="00511F52" w14:paraId="02BCA914" w14:textId="77777777">
      <w:pPr>
        <w:pStyle w:val="BodyTextIndent"/>
        <w:numPr>
          <w:ilvl w:val="0"/>
          <w:numId w:val="2"/>
        </w:numPr>
        <w:tabs>
          <w:tab w:val="left" w:pos="0"/>
          <w:tab w:val="left" w:pos="270"/>
          <w:tab w:val="left" w:pos="360"/>
        </w:tabs>
        <w:spacing w:line="360" w:lineRule="auto"/>
        <w:jc w:val="left"/>
        <w:rPr>
          <w:rFonts w:asciiTheme="minorHAnsi" w:hAnsiTheme="minorHAnsi" w:eastAsiaTheme="minorEastAsia" w:cstheme="minorBidi"/>
          <w:sz w:val="28"/>
          <w:szCs w:val="28"/>
          <w:lang w:val="en-MY"/>
        </w:rPr>
      </w:pPr>
      <w:r w:rsidRPr="002840E9">
        <w:rPr>
          <w:rFonts w:cs="Arial"/>
          <w:bCs/>
          <w:sz w:val="28"/>
          <w:szCs w:val="28"/>
          <w:lang w:val="en-MY"/>
        </w:rPr>
        <w:t>MARCELL AGUNG WAHYUDI (TP058650)</w:t>
      </w:r>
    </w:p>
    <w:p w:rsidRPr="002840E9" w:rsidR="00511F52" w:rsidP="006F22CF" w:rsidRDefault="00511F52" w14:paraId="1AAF09CF" w14:textId="77777777">
      <w:pPr>
        <w:pStyle w:val="BodyTextIndent"/>
        <w:numPr>
          <w:ilvl w:val="0"/>
          <w:numId w:val="2"/>
        </w:numPr>
        <w:tabs>
          <w:tab w:val="left" w:pos="0"/>
          <w:tab w:val="left" w:pos="270"/>
          <w:tab w:val="left" w:pos="360"/>
        </w:tabs>
        <w:spacing w:line="360" w:lineRule="auto"/>
        <w:jc w:val="left"/>
        <w:rPr>
          <w:rFonts w:asciiTheme="minorHAnsi" w:hAnsiTheme="minorHAnsi" w:eastAsiaTheme="minorEastAsia" w:cstheme="minorBidi"/>
          <w:sz w:val="28"/>
          <w:szCs w:val="28"/>
          <w:lang w:val="en-MY"/>
        </w:rPr>
      </w:pPr>
      <w:r w:rsidRPr="002840E9">
        <w:rPr>
          <w:rFonts w:cs="Arial"/>
          <w:bCs/>
          <w:sz w:val="28"/>
          <w:szCs w:val="28"/>
          <w:lang w:val="en-MY"/>
        </w:rPr>
        <w:t>SELVAN NICHOLAS (TP058084)</w:t>
      </w:r>
    </w:p>
    <w:p w:rsidRPr="002840E9" w:rsidR="00112AEF" w:rsidP="006F22CF" w:rsidRDefault="00511F52" w14:paraId="00800400" w14:textId="77777777">
      <w:pPr>
        <w:pStyle w:val="BodyTextIndent"/>
        <w:numPr>
          <w:ilvl w:val="0"/>
          <w:numId w:val="2"/>
        </w:numPr>
        <w:tabs>
          <w:tab w:val="left" w:pos="0"/>
          <w:tab w:val="left" w:pos="270"/>
          <w:tab w:val="left" w:pos="360"/>
        </w:tabs>
        <w:spacing w:line="360" w:lineRule="auto"/>
        <w:jc w:val="left"/>
        <w:rPr>
          <w:rFonts w:cs="Arial"/>
          <w:bCs/>
          <w:sz w:val="28"/>
          <w:szCs w:val="28"/>
          <w:lang w:val="en-MY"/>
        </w:rPr>
        <w:sectPr w:rsidRPr="002840E9" w:rsidR="00112AEF" w:rsidSect="00284CD3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orient="portrait"/>
          <w:pgMar w:top="1440" w:right="1440" w:bottom="1440" w:left="1440" w:header="720" w:footer="720" w:gutter="0"/>
          <w:pgBorders w:offsetFrom="page">
            <w:top w:val="single" w:color="auto" w:sz="4" w:space="24"/>
            <w:left w:val="single" w:color="auto" w:sz="4" w:space="24"/>
            <w:bottom w:val="single" w:color="auto" w:sz="4" w:space="24"/>
            <w:right w:val="single" w:color="auto" w:sz="4" w:space="24"/>
          </w:pgBorders>
          <w:cols w:space="720"/>
          <w:titlePg/>
          <w:docGrid w:linePitch="360"/>
        </w:sectPr>
      </w:pPr>
      <w:r w:rsidRPr="002840E9">
        <w:rPr>
          <w:rFonts w:cs="Arial"/>
          <w:bCs/>
          <w:sz w:val="28"/>
          <w:szCs w:val="28"/>
          <w:lang w:val="en-MY"/>
        </w:rPr>
        <w:t>WATARU SHINZATO (TP061217</w:t>
      </w:r>
      <w:r w:rsidRPr="002840E9" w:rsidR="00112AEF">
        <w:rPr>
          <w:rFonts w:cs="Arial"/>
          <w:bCs/>
          <w:sz w:val="28"/>
          <w:szCs w:val="28"/>
          <w:lang w:val="en-MY"/>
        </w:rPr>
        <w:t>)</w:t>
      </w: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MY"/>
        </w:rPr>
        <w:id w:val="-149208790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noProof/>
          <w:sz w:val="24"/>
        </w:rPr>
      </w:sdtEndPr>
      <w:sdtContent>
        <w:p w:rsidRPr="002840E9" w:rsidR="00112AEF" w:rsidRDefault="00112AEF" w14:paraId="0801DB3D" w14:textId="213F2A3E">
          <w:pPr>
            <w:pStyle w:val="TOCHeading"/>
            <w:rPr>
              <w:lang w:val="en-MY"/>
            </w:rPr>
          </w:pPr>
          <w:r w:rsidRPr="002840E9">
            <w:rPr>
              <w:lang w:val="en-MY"/>
            </w:rPr>
            <w:t>Table of Contents</w:t>
          </w:r>
        </w:p>
        <w:p w:rsidR="00E13FAA" w:rsidRDefault="00112AEF" w14:paraId="10542D6E" w14:textId="1DDC8FE6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r w:rsidRPr="002840E9">
            <w:rPr>
              <w:lang w:val="en-MY"/>
            </w:rPr>
            <w:fldChar w:fldCharType="begin"/>
          </w:r>
          <w:r w:rsidRPr="002840E9">
            <w:rPr>
              <w:lang w:val="en-MY"/>
            </w:rPr>
            <w:instrText xml:space="preserve"> TOC \o "1-3" \h \z \u </w:instrText>
          </w:r>
          <w:r w:rsidRPr="002840E9">
            <w:rPr>
              <w:lang w:val="en-MY"/>
            </w:rPr>
            <w:fldChar w:fldCharType="separate"/>
          </w:r>
          <w:hyperlink w:history="1" w:anchor="_Toc76059088">
            <w:r w:rsidRPr="00A55DCF" w:rsidR="00E13FAA">
              <w:rPr>
                <w:rStyle w:val="Hyperlink"/>
                <w:noProof/>
                <w:lang w:val="en-MY"/>
              </w:rPr>
              <w:t>1.0</w:t>
            </w:r>
            <w:r w:rsidR="00E13FAA">
              <w:rPr>
                <w:rFonts w:asciiTheme="minorHAnsi" w:hAnsiTheme="minorHAnsi" w:eastAsiaTheme="minorEastAsia"/>
                <w:noProof/>
                <w:sz w:val="22"/>
                <w:lang w:val="en-ID" w:eastAsia="zh-CN"/>
              </w:rPr>
              <w:tab/>
            </w:r>
            <w:r w:rsidRPr="00A55DCF" w:rsidR="00E13FAA">
              <w:rPr>
                <w:rStyle w:val="Hyperlink"/>
                <w:noProof/>
                <w:lang w:val="en-MY"/>
              </w:rPr>
              <w:t>DATABASE SCHEMA (STRUCTURE OF DATABASE TABLES / DATA DICTIONARY)</w:t>
            </w:r>
            <w:r w:rsidR="00E13FAA">
              <w:rPr>
                <w:noProof/>
                <w:webHidden/>
              </w:rPr>
              <w:tab/>
            </w:r>
            <w:r w:rsidR="00E13FAA">
              <w:rPr>
                <w:noProof/>
                <w:webHidden/>
              </w:rPr>
              <w:fldChar w:fldCharType="begin"/>
            </w:r>
            <w:r w:rsidR="00E13FAA">
              <w:rPr>
                <w:noProof/>
                <w:webHidden/>
              </w:rPr>
              <w:instrText xml:space="preserve"> PAGEREF _Toc76059088 \h </w:instrText>
            </w:r>
            <w:r w:rsidR="00E13FAA">
              <w:rPr>
                <w:noProof/>
                <w:webHidden/>
              </w:rPr>
            </w:r>
            <w:r w:rsidR="00E13FAA"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</w:t>
            </w:r>
            <w:r w:rsidR="00E13FAA"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085F7F00" w14:textId="5994212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089">
            <w:r w:rsidRPr="00A55DCF">
              <w:rPr>
                <w:rStyle w:val="Hyperlink"/>
                <w:noProof/>
                <w:lang w:val="en-MY"/>
              </w:rPr>
              <w:t>1.1</w:t>
            </w:r>
            <w:r>
              <w:rPr>
                <w:rFonts w:asciiTheme="minorHAnsi" w:hAnsiTheme="minorHAnsi" w:eastAsiaTheme="minorEastAsia"/>
                <w:noProof/>
                <w:sz w:val="22"/>
                <w:lang w:val="en-ID" w:eastAsia="zh-CN"/>
              </w:rPr>
              <w:tab/>
            </w:r>
            <w:r w:rsidRPr="00A55DCF">
              <w:rPr>
                <w:rStyle w:val="Hyperlink"/>
                <w:noProof/>
                <w:lang w:val="en-MY"/>
              </w:rPr>
              <w:t>Database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5297D2A7" w14:textId="31B0F070">
          <w:pPr>
            <w:pStyle w:val="TOC2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090">
            <w:r w:rsidRPr="00A55DCF">
              <w:rPr>
                <w:rStyle w:val="Hyperlink"/>
                <w:noProof/>
                <w:lang w:val="en-MY"/>
              </w:rPr>
              <w:t>1.2</w:t>
            </w:r>
            <w:r w:rsidRPr="00A55DCF">
              <w:rPr>
                <w:rStyle w:val="Hyperlink"/>
                <w:b/>
                <w:bCs/>
                <w:noProof/>
                <w:lang w:val="en-MY"/>
              </w:rPr>
              <w:t xml:space="preserve"> </w:t>
            </w:r>
            <w:r w:rsidRPr="00A55DCF">
              <w:rPr>
                <w:rStyle w:val="Hyperlink"/>
                <w:noProof/>
                <w:lang w:val="en-MY"/>
              </w:rPr>
              <w:t>Finalised ERD (Entity Relationship Diagram) – Output of the conceptual database design ph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25793E97" w14:textId="0D1958BB">
          <w:pPr>
            <w:pStyle w:val="TOC2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091">
            <w:r w:rsidRPr="00A55DCF">
              <w:rPr>
                <w:rStyle w:val="Hyperlink"/>
                <w:b/>
                <w:bCs/>
                <w:noProof/>
                <w:lang w:val="en-MY"/>
              </w:rPr>
              <w:t xml:space="preserve"> </w:t>
            </w:r>
            <w:r w:rsidRPr="00A55DCF">
              <w:rPr>
                <w:rStyle w:val="Hyperlink"/>
                <w:noProof/>
                <w:lang w:val="en-MY"/>
              </w:rPr>
              <w:t>1.3</w:t>
            </w:r>
            <w:r w:rsidRPr="00A55DCF">
              <w:rPr>
                <w:rStyle w:val="Hyperlink"/>
                <w:b/>
                <w:bCs/>
                <w:noProof/>
                <w:lang w:val="en-MY"/>
              </w:rPr>
              <w:t xml:space="preserve"> </w:t>
            </w:r>
            <w:r w:rsidRPr="00A55DCF">
              <w:rPr>
                <w:rStyle w:val="Hyperlink"/>
                <w:noProof/>
                <w:lang w:val="en-MY"/>
              </w:rPr>
              <w:t>Finalised EERD (Enhanced Entity Relationship Diagram) – Output of the logical database design ph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3762EC3D" w14:textId="2CA04AC8">
          <w:pPr>
            <w:pStyle w:val="TOC2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092">
            <w:r w:rsidRPr="00A55DCF">
              <w:rPr>
                <w:rStyle w:val="Hyperlink"/>
                <w:noProof/>
                <w:lang w:val="en-MY"/>
              </w:rPr>
              <w:t>1.4 Database diagram generated from the MS SQL Server 20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690DC1A4" w14:textId="696D93CB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093">
            <w:r w:rsidRPr="00A55DCF">
              <w:rPr>
                <w:rStyle w:val="Hyperlink"/>
                <w:noProof/>
                <w:lang w:val="en-MY"/>
              </w:rPr>
              <w:t>2.0</w:t>
            </w:r>
            <w:r>
              <w:rPr>
                <w:rFonts w:asciiTheme="minorHAnsi" w:hAnsiTheme="minorHAnsi" w:eastAsiaTheme="minorEastAsia"/>
                <w:noProof/>
                <w:sz w:val="22"/>
                <w:lang w:val="en-ID" w:eastAsia="zh-CN"/>
              </w:rPr>
              <w:tab/>
            </w:r>
            <w:r w:rsidRPr="00A55DCF">
              <w:rPr>
                <w:rStyle w:val="Hyperlink"/>
                <w:noProof/>
                <w:lang w:val="en-MY"/>
              </w:rPr>
              <w:t>SQL-DATA DEFINITION LANGUAGE (DD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4FCA967B" w14:textId="4118B79C">
          <w:pPr>
            <w:pStyle w:val="TOC2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094">
            <w:r w:rsidRPr="00A55DCF">
              <w:rPr>
                <w:rStyle w:val="Hyperlink"/>
                <w:noProof/>
                <w:lang w:val="en-MY"/>
              </w:rPr>
              <w:t>2.1 S</w:t>
            </w:r>
            <w:r w:rsidRPr="00A55DCF">
              <w:rPr>
                <w:rStyle w:val="Hyperlink"/>
                <w:rFonts w:cs="Times New Roman"/>
                <w:noProof/>
                <w:lang w:val="en-MY"/>
              </w:rPr>
              <w:t>QL DDL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29FBC7B9" w14:textId="3DC6E47C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095">
            <w:r w:rsidRPr="00A55DCF">
              <w:rPr>
                <w:rStyle w:val="Hyperlink"/>
                <w:noProof/>
                <w:lang w:val="en-MY"/>
              </w:rPr>
              <w:t xml:space="preserve">2.1.1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used to create AIRLINE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3B29D248" w14:textId="12BE57E6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096">
            <w:r w:rsidRPr="00A55DCF">
              <w:rPr>
                <w:rStyle w:val="Hyperlink"/>
                <w:noProof/>
                <w:lang w:val="en-MY"/>
              </w:rPr>
              <w:t xml:space="preserve">2.1.2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used to create BOOKING_OFFICE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4E74F856" w14:textId="24BE15DF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097">
            <w:r w:rsidRPr="00A55DCF">
              <w:rPr>
                <w:rStyle w:val="Hyperlink"/>
                <w:noProof/>
                <w:lang w:val="en-MY"/>
              </w:rPr>
              <w:t xml:space="preserve">2.1.3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used to create FLIGHT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7867CF75" w14:textId="2DE2E6C6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098">
            <w:r w:rsidRPr="00A55DCF">
              <w:rPr>
                <w:rStyle w:val="Hyperlink"/>
                <w:noProof/>
                <w:lang w:val="en-MY"/>
              </w:rPr>
              <w:t xml:space="preserve">2.1.4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used to create PILOT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418EC200" w14:textId="6A052FA3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099">
            <w:r w:rsidRPr="00A55DCF">
              <w:rPr>
                <w:rStyle w:val="Hyperlink"/>
                <w:noProof/>
                <w:lang w:val="en-MY"/>
              </w:rPr>
              <w:t xml:space="preserve">2.1.5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used to create FLIGHT_ATTENDANT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1CB555A4" w14:textId="28CAD8FE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00">
            <w:r w:rsidRPr="00A55DCF">
              <w:rPr>
                <w:rStyle w:val="Hyperlink"/>
                <w:noProof/>
                <w:lang w:val="en-MY"/>
              </w:rPr>
              <w:t xml:space="preserve">2.1.6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used to create CUSTOMER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73A32DAC" w14:textId="7A4D181F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01">
            <w:r w:rsidRPr="00A55DCF">
              <w:rPr>
                <w:rStyle w:val="Hyperlink"/>
                <w:noProof/>
                <w:lang w:val="en-MY"/>
              </w:rPr>
              <w:t xml:space="preserve">2.1.7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used to create CUST_EMAIL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561C090F" w14:textId="65938F03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02">
            <w:r w:rsidRPr="00A55DCF">
              <w:rPr>
                <w:rStyle w:val="Hyperlink"/>
                <w:noProof/>
                <w:lang w:val="en-MY"/>
              </w:rPr>
              <w:t xml:space="preserve">2.1.8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used to create CUST_HPHONE_NUMBER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0C945BBF" w14:textId="50362005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03">
            <w:r w:rsidRPr="00A55DCF">
              <w:rPr>
                <w:rStyle w:val="Hyperlink"/>
                <w:noProof/>
                <w:lang w:val="en-MY"/>
              </w:rPr>
              <w:t xml:space="preserve">2.1.9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used to create FLIGHT_BOOKING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329052F4" w14:textId="472D4E33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04">
            <w:r w:rsidRPr="00A55DCF">
              <w:rPr>
                <w:rStyle w:val="Hyperlink"/>
                <w:noProof/>
                <w:lang w:val="en-MY"/>
              </w:rPr>
              <w:t xml:space="preserve">2.1.10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used to create ATTENDANT_SCHEDULE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65CB26B1" w14:textId="027776B0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05">
            <w:r w:rsidRPr="00A55DCF">
              <w:rPr>
                <w:rStyle w:val="Hyperlink"/>
                <w:noProof/>
                <w:lang w:val="en-MY"/>
              </w:rPr>
              <w:t xml:space="preserve">2.1.11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used to create PILOT_SCHEDULE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3D983C27" w14:textId="711B8067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06">
            <w:r w:rsidRPr="00A55DCF">
              <w:rPr>
                <w:rStyle w:val="Hyperlink"/>
                <w:noProof/>
                <w:lang w:val="en-MY"/>
              </w:rPr>
              <w:t xml:space="preserve">2.1.12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used to create CUST_BOOKING_PLACE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14487492" w14:textId="48B71C55">
          <w:pPr>
            <w:pStyle w:val="TOC2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07">
            <w:r w:rsidRPr="00A55DCF">
              <w:rPr>
                <w:rStyle w:val="Hyperlink"/>
                <w:noProof/>
                <w:lang w:val="en-MY"/>
              </w:rPr>
              <w:t>2.2 SAMPLES OF DATA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3AACB4B2" w14:textId="6DD7DF9B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08">
            <w:r w:rsidRPr="00A55DCF">
              <w:rPr>
                <w:rStyle w:val="Hyperlink"/>
                <w:rFonts w:cs="Times New Roman"/>
                <w:noProof/>
                <w:lang w:val="en-MY"/>
              </w:rPr>
              <w:t>2.2.1 AIRLINE_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0E9CD839" w14:textId="5315A9A7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09">
            <w:r w:rsidRPr="00A55DCF">
              <w:rPr>
                <w:rStyle w:val="Hyperlink"/>
                <w:rFonts w:cs="Times New Roman"/>
                <w:noProof/>
                <w:lang w:val="en-MY"/>
              </w:rPr>
              <w:t>2.2.2 BOOKING_OFFICE_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321FC818" w14:textId="6BE5CFFC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10">
            <w:r w:rsidRPr="00A55DCF">
              <w:rPr>
                <w:rStyle w:val="Hyperlink"/>
                <w:rFonts w:cs="Times New Roman"/>
                <w:noProof/>
                <w:lang w:val="en-MY"/>
              </w:rPr>
              <w:t>2.2.3 FLIGHT_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084BFBD7" w14:textId="56F76AA9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11">
            <w:r w:rsidRPr="00A55DCF">
              <w:rPr>
                <w:rStyle w:val="Hyperlink"/>
                <w:rFonts w:cs="Times New Roman"/>
                <w:noProof/>
                <w:lang w:val="en-MY"/>
              </w:rPr>
              <w:t>2.2.4 PILOT_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660926A5" w14:textId="2A40414E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12">
            <w:r w:rsidRPr="00A55DCF">
              <w:rPr>
                <w:rStyle w:val="Hyperlink"/>
                <w:rFonts w:cs="Times New Roman"/>
                <w:noProof/>
                <w:lang w:val="en-MY"/>
              </w:rPr>
              <w:t>2.2.5 FLIGHT_ATTENDANT_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081C62FC" w14:textId="330C3978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13">
            <w:r w:rsidRPr="00A55DCF">
              <w:rPr>
                <w:rStyle w:val="Hyperlink"/>
                <w:rFonts w:cs="Times New Roman"/>
                <w:noProof/>
                <w:lang w:val="en-MY"/>
              </w:rPr>
              <w:t>2.2.6 CUSTOMER_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440E0542" w14:textId="28E7A9A8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14">
            <w:r w:rsidRPr="00A55DCF">
              <w:rPr>
                <w:rStyle w:val="Hyperlink"/>
                <w:rFonts w:cs="Times New Roman"/>
                <w:noProof/>
                <w:lang w:val="en-MY"/>
              </w:rPr>
              <w:t>2.2.7 CUST_EMAIL_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68EC9927" w14:textId="55A2C8B0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15">
            <w:r w:rsidRPr="00A55DCF">
              <w:rPr>
                <w:rStyle w:val="Hyperlink"/>
                <w:noProof/>
                <w:lang w:val="en-MY"/>
              </w:rPr>
              <w:t>2.2.8 CUST_HPHONE_NUMBER_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57BC67C0" w14:textId="6F798864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16">
            <w:r w:rsidRPr="00A55DCF">
              <w:rPr>
                <w:rStyle w:val="Hyperlink"/>
                <w:noProof/>
                <w:lang w:val="en-MY"/>
              </w:rPr>
              <w:t>2.2.9 FLIGHT_BOOKING_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71E510E1" w14:textId="511AA316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17">
            <w:r w:rsidRPr="00A55DCF">
              <w:rPr>
                <w:rStyle w:val="Hyperlink"/>
                <w:noProof/>
                <w:lang w:val="en-MY"/>
              </w:rPr>
              <w:t>2.2.10 ATTENDANT_SCHEDULE_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7BC589A9" w14:textId="4CEE3059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18">
            <w:r w:rsidRPr="00A55DCF">
              <w:rPr>
                <w:rStyle w:val="Hyperlink"/>
                <w:noProof/>
                <w:lang w:val="en-MY"/>
              </w:rPr>
              <w:t>2.2.11 PILOT_SCHEDULE_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643F1765" w14:textId="69DF4A7D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19">
            <w:r w:rsidRPr="00A55DCF">
              <w:rPr>
                <w:rStyle w:val="Hyperlink"/>
                <w:noProof/>
                <w:lang w:val="en-MY"/>
              </w:rPr>
              <w:t>2.2.12 CUST_BOOKING_PLACE_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63717965" w14:textId="56333D53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20">
            <w:r w:rsidRPr="00A55DCF">
              <w:rPr>
                <w:rStyle w:val="Hyperlink"/>
                <w:rFonts w:eastAsia="Times New Roman" w:cs="Times New Roman"/>
                <w:bCs/>
                <w:noProof/>
                <w:lang w:val="en-MY"/>
              </w:rPr>
              <w:t>3.0</w:t>
            </w:r>
            <w:r>
              <w:rPr>
                <w:rFonts w:asciiTheme="minorHAnsi" w:hAnsiTheme="minorHAnsi" w:eastAsiaTheme="minorEastAsia"/>
                <w:noProof/>
                <w:sz w:val="22"/>
                <w:lang w:val="en-ID" w:eastAsia="zh-CN"/>
              </w:rPr>
              <w:tab/>
            </w:r>
            <w:r w:rsidRPr="00A55DCF">
              <w:rPr>
                <w:rStyle w:val="Hyperlink"/>
                <w:noProof/>
              </w:rPr>
              <w:t>SQL DML - DATA MANIPULATION LANGU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134B13A0" w14:textId="3C6A8A31">
          <w:pPr>
            <w:pStyle w:val="TOC2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21">
            <w:r w:rsidRPr="00A55DCF">
              <w:rPr>
                <w:rStyle w:val="Hyperlink"/>
                <w:noProof/>
                <w:highlight w:val="white"/>
              </w:rPr>
              <w:t>3</w:t>
            </w:r>
            <w:r w:rsidRPr="00A55DCF">
              <w:rPr>
                <w:rStyle w:val="Hyperlink"/>
                <w:noProof/>
              </w:rPr>
              <w:t>.</w:t>
            </w:r>
            <w:r w:rsidRPr="00A55DCF">
              <w:rPr>
                <w:rStyle w:val="Hyperlink"/>
                <w:noProof/>
                <w:lang w:val="en-MY"/>
              </w:rPr>
              <w:t xml:space="preserve">1 </w:t>
            </w:r>
            <w:r w:rsidRPr="00A55DCF">
              <w:rPr>
                <w:rStyle w:val="Hyperlink"/>
                <w:noProof/>
              </w:rPr>
              <w:t>SQL DML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423CA53C" w14:textId="7E01AF7B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22">
            <w:r w:rsidRPr="00A55DCF">
              <w:rPr>
                <w:rStyle w:val="Hyperlink"/>
                <w:noProof/>
                <w:lang w:val="en-MY"/>
              </w:rPr>
              <w:t xml:space="preserve">3.1.1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DL commands to insert tuples into AIRLINE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2B9BCCE9" w14:textId="5C9328BC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23">
            <w:r w:rsidRPr="00A55DCF">
              <w:rPr>
                <w:rStyle w:val="Hyperlink"/>
                <w:noProof/>
                <w:lang w:val="en-MY"/>
              </w:rPr>
              <w:t xml:space="preserve">3.1.2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ML commands to insert tuples into BOOKING_OFFICE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1310BF85" w14:textId="3B854B2C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24">
            <w:r w:rsidRPr="00A55DCF">
              <w:rPr>
                <w:rStyle w:val="Hyperlink"/>
                <w:noProof/>
                <w:lang w:val="en-MY"/>
              </w:rPr>
              <w:t xml:space="preserve">3.1.3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>SQL DML commands to insert tuples into FLIGHT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048FFFA0" w14:textId="6CD2C2C7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25">
            <w:r w:rsidRPr="00A55DCF">
              <w:rPr>
                <w:rStyle w:val="Hyperlink"/>
                <w:noProof/>
                <w:lang w:val="en-MY"/>
              </w:rPr>
              <w:t xml:space="preserve">3.1.4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SQL </w:t>
            </w:r>
            <w:r w:rsidRPr="00A55DCF">
              <w:rPr>
                <w:rStyle w:val="Hyperlink"/>
                <w:rFonts w:ascii="Consolas" w:hAnsi="Consolas" w:eastAsia="Consolas" w:cs="Consolas"/>
                <w:noProof/>
                <w:lang w:val="en-MY"/>
              </w:rPr>
              <w:t>DML commands to insert tuples into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 PILOT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234E5A58" w14:textId="1DB99405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26">
            <w:r w:rsidRPr="00A55DCF">
              <w:rPr>
                <w:rStyle w:val="Hyperlink"/>
                <w:noProof/>
                <w:lang w:val="en-MY"/>
              </w:rPr>
              <w:t xml:space="preserve">3.1.5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SQL </w:t>
            </w:r>
            <w:r w:rsidRPr="00A55DCF">
              <w:rPr>
                <w:rStyle w:val="Hyperlink"/>
                <w:rFonts w:ascii="Consolas" w:hAnsi="Consolas" w:eastAsia="Consolas" w:cs="Consolas"/>
                <w:noProof/>
                <w:lang w:val="en-MY"/>
              </w:rPr>
              <w:t>DML commands to insert tuples into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 FLIGHT_ATTENDANT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0FECA4CF" w14:textId="374A58C6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27">
            <w:r w:rsidRPr="00A55DCF">
              <w:rPr>
                <w:rStyle w:val="Hyperlink"/>
                <w:noProof/>
                <w:lang w:val="en-MY"/>
              </w:rPr>
              <w:t xml:space="preserve">3.1.6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SQL </w:t>
            </w:r>
            <w:r w:rsidRPr="00A55DCF">
              <w:rPr>
                <w:rStyle w:val="Hyperlink"/>
                <w:rFonts w:ascii="Consolas" w:hAnsi="Consolas" w:eastAsia="Consolas" w:cs="Consolas"/>
                <w:noProof/>
                <w:lang w:val="en-MY"/>
              </w:rPr>
              <w:t>DML commands to insert tuples into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 CUSTOMER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047B4D94" w14:textId="3EAEB4DC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28">
            <w:r w:rsidRPr="00A55DCF">
              <w:rPr>
                <w:rStyle w:val="Hyperlink"/>
                <w:noProof/>
                <w:lang w:val="en-MY"/>
              </w:rPr>
              <w:t xml:space="preserve">3.1.7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SQL </w:t>
            </w:r>
            <w:r w:rsidRPr="00A55DCF">
              <w:rPr>
                <w:rStyle w:val="Hyperlink"/>
                <w:rFonts w:ascii="Consolas" w:hAnsi="Consolas" w:eastAsia="Consolas" w:cs="Consolas"/>
                <w:noProof/>
                <w:lang w:val="en-MY"/>
              </w:rPr>
              <w:t>DML commands to insert tuples into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 CUST_EMAIL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095BD8F9" w14:textId="43382A4B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29">
            <w:r w:rsidRPr="00A55DCF">
              <w:rPr>
                <w:rStyle w:val="Hyperlink"/>
                <w:noProof/>
                <w:lang w:val="en-MY"/>
              </w:rPr>
              <w:t xml:space="preserve">3.1.8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SQL </w:t>
            </w:r>
            <w:r w:rsidRPr="00A55DCF">
              <w:rPr>
                <w:rStyle w:val="Hyperlink"/>
                <w:rFonts w:ascii="Consolas" w:hAnsi="Consolas" w:eastAsia="Consolas" w:cs="Consolas"/>
                <w:noProof/>
                <w:lang w:val="en-MY"/>
              </w:rPr>
              <w:t>DML commands to insert tuples into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 CUST_HPHONE_NUMBER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239F7065" w14:textId="17C61027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30">
            <w:r w:rsidRPr="00A55DCF">
              <w:rPr>
                <w:rStyle w:val="Hyperlink"/>
                <w:noProof/>
                <w:lang w:val="en-MY"/>
              </w:rPr>
              <w:t xml:space="preserve">3.1.9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SQL </w:t>
            </w:r>
            <w:r w:rsidRPr="00A55DCF">
              <w:rPr>
                <w:rStyle w:val="Hyperlink"/>
                <w:rFonts w:ascii="Consolas" w:hAnsi="Consolas" w:eastAsia="Consolas" w:cs="Consolas"/>
                <w:noProof/>
                <w:lang w:val="en-MY"/>
              </w:rPr>
              <w:t>DML commands to insert tuples into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 FLIGHT_BOOKING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36A7A56A" w14:textId="0899BACE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31">
            <w:r w:rsidRPr="00A55DCF">
              <w:rPr>
                <w:rStyle w:val="Hyperlink"/>
                <w:noProof/>
                <w:lang w:val="en-MY"/>
              </w:rPr>
              <w:t xml:space="preserve">3.1.10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SQL </w:t>
            </w:r>
            <w:r w:rsidRPr="00A55DCF">
              <w:rPr>
                <w:rStyle w:val="Hyperlink"/>
                <w:rFonts w:ascii="Consolas" w:hAnsi="Consolas" w:eastAsia="Consolas" w:cs="Consolas"/>
                <w:noProof/>
                <w:lang w:val="en-MY"/>
              </w:rPr>
              <w:t>DML commands to insert tuples into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 ATTENDANT_SCHEDULE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58819B5D" w14:textId="7419FFB3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32">
            <w:r w:rsidRPr="00A55DCF">
              <w:rPr>
                <w:rStyle w:val="Hyperlink"/>
                <w:noProof/>
                <w:lang w:val="en-MY"/>
              </w:rPr>
              <w:t xml:space="preserve">3.1.11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SQL </w:t>
            </w:r>
            <w:r w:rsidRPr="00A55DCF">
              <w:rPr>
                <w:rStyle w:val="Hyperlink"/>
                <w:rFonts w:ascii="Consolas" w:hAnsi="Consolas" w:eastAsia="Consolas" w:cs="Consolas"/>
                <w:noProof/>
                <w:lang w:val="en-MY"/>
              </w:rPr>
              <w:t>DML commands to insert tuples into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 PILOT_SCHEDULE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7F32200A" w14:textId="7CD643D1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33">
            <w:r w:rsidRPr="00A55DCF">
              <w:rPr>
                <w:rStyle w:val="Hyperlink"/>
                <w:noProof/>
                <w:lang w:val="en-MY"/>
              </w:rPr>
              <w:t xml:space="preserve">3.1.12 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SQL </w:t>
            </w:r>
            <w:r w:rsidRPr="00A55DCF">
              <w:rPr>
                <w:rStyle w:val="Hyperlink"/>
                <w:rFonts w:ascii="Consolas" w:hAnsi="Consolas" w:eastAsia="Consolas" w:cs="Consolas"/>
                <w:noProof/>
                <w:lang w:val="en-MY"/>
              </w:rPr>
              <w:t>DML commands to insert tuples into</w:t>
            </w:r>
            <w:r w:rsidRPr="00A55DCF">
              <w:rPr>
                <w:rStyle w:val="Hyperlink"/>
                <w:rFonts w:ascii="Consolas" w:hAnsi="Consolas" w:cs="Consolas"/>
                <w:noProof/>
                <w:lang w:val="en-MY"/>
              </w:rPr>
              <w:t xml:space="preserve"> CUST_BOOKING_PLACE_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410416FE" w14:textId="3B7431EA">
          <w:pPr>
            <w:pStyle w:val="TOC2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34">
            <w:r w:rsidRPr="00A55DCF">
              <w:rPr>
                <w:rStyle w:val="Hyperlink"/>
                <w:noProof/>
                <w:lang w:val="en-ID"/>
              </w:rPr>
              <w:t>3.2 SQL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54F2F5C0" w14:textId="1F316091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35">
            <w:r w:rsidRPr="00A55DCF">
              <w:rPr>
                <w:rStyle w:val="Hyperlink"/>
                <w:noProof/>
                <w:lang w:val="en-MY"/>
              </w:rPr>
              <w:t>3.2.1 - Question 1 (Marcell Agung W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07CA9AAC" w14:textId="24144546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36">
            <w:r w:rsidRPr="00A55DCF">
              <w:rPr>
                <w:rStyle w:val="Hyperlink"/>
                <w:noProof/>
                <w:lang w:val="en-MY"/>
              </w:rPr>
              <w:t>3.2.2 - Question 2 (Selvan Nichola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029C7CC0" w14:textId="2C7711D9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37">
            <w:r w:rsidRPr="00A55DCF">
              <w:rPr>
                <w:rStyle w:val="Hyperlink"/>
                <w:noProof/>
                <w:lang w:val="en-MY"/>
              </w:rPr>
              <w:t>3.2.3- Question 3 (Kevin Matthew Adya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486A7112" w14:textId="33ADF90A">
          <w:pPr>
            <w:pStyle w:val="TOC3"/>
            <w:tabs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38">
            <w:r w:rsidRPr="00A55DCF">
              <w:rPr>
                <w:rStyle w:val="Hyperlink"/>
                <w:noProof/>
                <w:lang w:val="en-MY"/>
              </w:rPr>
              <w:t>3.2.4 - Question 4 (Wataru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36809689" w14:textId="5CBC40D5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39">
            <w:r w:rsidRPr="00A55DCF">
              <w:rPr>
                <w:rStyle w:val="Hyperlink"/>
                <w:noProof/>
                <w:lang w:val="en-MY"/>
              </w:rPr>
              <w:t>4.0</w:t>
            </w:r>
            <w:r>
              <w:rPr>
                <w:rFonts w:asciiTheme="minorHAnsi" w:hAnsiTheme="minorHAnsi" w:eastAsiaTheme="minorEastAsia"/>
                <w:noProof/>
                <w:sz w:val="22"/>
                <w:lang w:val="en-ID" w:eastAsia="zh-CN"/>
              </w:rPr>
              <w:tab/>
            </w:r>
            <w:r w:rsidRPr="00A55DCF">
              <w:rPr>
                <w:rStyle w:val="Hyperlink"/>
                <w:noProof/>
                <w:lang w:val="en-MY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7E1BCBD3" w14:textId="2E9319C1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40">
            <w:r w:rsidRPr="00A55DCF">
              <w:rPr>
                <w:rStyle w:val="Hyperlink"/>
                <w:noProof/>
              </w:rPr>
              <w:t>5.0</w:t>
            </w:r>
            <w:r>
              <w:rPr>
                <w:rFonts w:asciiTheme="minorHAnsi" w:hAnsiTheme="minorHAnsi" w:eastAsiaTheme="minorEastAsia"/>
                <w:noProof/>
                <w:sz w:val="22"/>
                <w:lang w:val="en-ID" w:eastAsia="zh-CN"/>
              </w:rPr>
              <w:tab/>
            </w:r>
            <w:r w:rsidRPr="00A55DCF">
              <w:rPr>
                <w:rStyle w:val="Hyperlink"/>
                <w:noProof/>
              </w:rPr>
              <w:t>WORKLOAD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3FAA" w:rsidRDefault="00E13FAA" w14:paraId="0B67577D" w14:textId="7B0EBCA9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hAnsiTheme="minorHAnsi" w:eastAsiaTheme="minorEastAsia"/>
              <w:noProof/>
              <w:sz w:val="22"/>
              <w:lang w:val="en-ID" w:eastAsia="zh-CN"/>
            </w:rPr>
          </w:pPr>
          <w:hyperlink w:history="1" w:anchor="_Toc76059141">
            <w:r w:rsidRPr="00A55DCF">
              <w:rPr>
                <w:rStyle w:val="Hyperlink"/>
                <w:noProof/>
              </w:rPr>
              <w:t>6.0</w:t>
            </w:r>
            <w:r>
              <w:rPr>
                <w:rFonts w:asciiTheme="minorHAnsi" w:hAnsiTheme="minorHAnsi" w:eastAsiaTheme="minorEastAsia"/>
                <w:noProof/>
                <w:sz w:val="22"/>
                <w:lang w:val="en-ID" w:eastAsia="zh-CN"/>
              </w:rPr>
              <w:tab/>
            </w:r>
            <w:r w:rsidRPr="00A55DCF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59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1167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Pr="002840E9" w:rsidR="00112AEF" w:rsidRDefault="00112AEF" w14:paraId="4A445819" w14:textId="754C001B">
          <w:pPr>
            <w:rPr>
              <w:lang w:val="en-MY"/>
            </w:rPr>
          </w:pPr>
          <w:r w:rsidRPr="002840E9">
            <w:rPr>
              <w:b/>
              <w:bCs/>
              <w:noProof/>
              <w:lang w:val="en-MY"/>
            </w:rPr>
            <w:fldChar w:fldCharType="end"/>
          </w:r>
        </w:p>
      </w:sdtContent>
    </w:sdt>
    <w:p w:rsidRPr="002840E9" w:rsidR="00112AEF" w:rsidP="00112AEF" w:rsidRDefault="00112AEF" w14:paraId="324738B3" w14:textId="52E3ED38">
      <w:pPr>
        <w:pStyle w:val="TOCHeading"/>
        <w:rPr>
          <w:rFonts w:cs="Times New Roman"/>
          <w:sz w:val="24"/>
          <w:szCs w:val="24"/>
          <w:lang w:val="en-MY"/>
        </w:rPr>
        <w:sectPr w:rsidRPr="002840E9" w:rsidR="00112AEF" w:rsidSect="00BE114C">
          <w:headerReference w:type="first" r:id="rId15"/>
          <w:pgSz w:w="12240" w:h="15840" w:orient="portrait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:rsidRPr="002840E9" w:rsidR="00C71740" w:rsidP="006F22CF" w:rsidRDefault="00D250D3" w14:paraId="03D7EE1A" w14:textId="0401EC7C">
      <w:pPr>
        <w:pStyle w:val="Heading1"/>
        <w:numPr>
          <w:ilvl w:val="0"/>
          <w:numId w:val="3"/>
        </w:numPr>
        <w:rPr>
          <w:lang w:val="en-MY"/>
        </w:rPr>
      </w:pPr>
      <w:bookmarkStart w:name="_Toc76059088" w:id="3"/>
      <w:r w:rsidRPr="002840E9">
        <w:rPr>
          <w:lang w:val="en-MY"/>
        </w:rPr>
        <w:lastRenderedPageBreak/>
        <w:t>DATABASE SCHEMA</w:t>
      </w:r>
      <w:bookmarkStart w:name="_Toc449876441" w:id="4"/>
      <w:r w:rsidRPr="002840E9">
        <w:rPr>
          <w:lang w:val="en-MY"/>
        </w:rPr>
        <w:t xml:space="preserve"> </w:t>
      </w:r>
      <w:bookmarkEnd w:id="4"/>
      <w:r w:rsidRPr="002840E9">
        <w:rPr>
          <w:lang w:val="en-MY"/>
        </w:rPr>
        <w:t>(STRUCTURE OF DATABASE TABLES / DATA DICTIONARY)</w:t>
      </w:r>
      <w:bookmarkEnd w:id="3"/>
    </w:p>
    <w:p w:rsidR="00851984" w:rsidP="006F22CF" w:rsidRDefault="009720A8" w14:paraId="03D7EE1B" w14:textId="583959C1">
      <w:pPr>
        <w:pStyle w:val="Heading2"/>
        <w:numPr>
          <w:ilvl w:val="1"/>
          <w:numId w:val="4"/>
        </w:numPr>
        <w:rPr>
          <w:lang w:val="en-MY"/>
        </w:rPr>
      </w:pPr>
      <w:bookmarkStart w:name="_Toc76059089" w:id="5"/>
      <w:r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0F128922" wp14:editId="7805FD87">
                <wp:simplePos x="0" y="0"/>
                <wp:positionH relativeFrom="column">
                  <wp:posOffset>-175895</wp:posOffset>
                </wp:positionH>
                <wp:positionV relativeFrom="paragraph">
                  <wp:posOffset>5202555</wp:posOffset>
                </wp:positionV>
                <wp:extent cx="8397875" cy="63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9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9720A8" w:rsidR="009720A8" w:rsidP="009720A8" w:rsidRDefault="009720A8" w14:paraId="2F922958" w14:textId="73F85A41">
                            <w:pPr>
                              <w:pStyle w:val="Caption"/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Database Schema Part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3B548728">
              <v:shapetype id="_x0000_t202" coordsize="21600,21600" o:spt="202" path="m,l,21600r21600,l21600,xe" w14:anchorId="0F128922">
                <v:stroke joinstyle="miter"/>
                <v:path gradientshapeok="t" o:connecttype="rect"/>
              </v:shapetype>
              <v:shape id="Text Box 3" style="position:absolute;left:0;text-align:left;margin-left:-13.85pt;margin-top:409.65pt;width:661.25pt;height:.05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">
                <v:textbox style="mso-fit-shape-to-text:t" inset="0,0,0,0">
                  <w:txbxContent>
                    <w:p w:rsidRPr="009720A8" w:rsidR="009720A8" w:rsidP="009720A8" w:rsidRDefault="009720A8" w14:paraId="384C9A66" w14:textId="73F85A41">
                      <w:pPr>
                        <w:pStyle w:val="Caption"/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Database Schema Part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86DA0" w:rsidR="00B61279">
        <w:rPr>
          <w:noProof/>
          <w:lang w:val="en-MY"/>
        </w:rPr>
        <w:drawing>
          <wp:anchor distT="0" distB="0" distL="114300" distR="114300" simplePos="0" relativeHeight="251658251" behindDoc="0" locked="0" layoutInCell="1" allowOverlap="1" wp14:anchorId="3692375F" wp14:editId="39EC40F2">
            <wp:simplePos x="0" y="0"/>
            <wp:positionH relativeFrom="column">
              <wp:posOffset>-175895</wp:posOffset>
            </wp:positionH>
            <wp:positionV relativeFrom="paragraph">
              <wp:posOffset>263525</wp:posOffset>
            </wp:positionV>
            <wp:extent cx="8397875" cy="5064760"/>
            <wp:effectExtent l="0" t="0" r="3175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97875" cy="5064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840E9" w:rsidR="66F813DE">
        <w:rPr>
          <w:lang w:val="en-MY"/>
        </w:rPr>
        <w:t>Database Schema</w:t>
      </w:r>
      <w:bookmarkEnd w:id="5"/>
    </w:p>
    <w:p w:rsidRPr="002840E9" w:rsidR="005F5889" w:rsidP="00226CDE" w:rsidRDefault="009720A8" w14:paraId="21D34619" w14:textId="7EA8467C">
      <w:pPr>
        <w:ind w:left="45"/>
        <w:rPr>
          <w:b/>
          <w:bCs/>
          <w:noProof/>
          <w:lang w:val="en-MY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6D415F1B" wp14:editId="5661C291">
                <wp:simplePos x="0" y="0"/>
                <wp:positionH relativeFrom="column">
                  <wp:posOffset>-262890</wp:posOffset>
                </wp:positionH>
                <wp:positionV relativeFrom="paragraph">
                  <wp:posOffset>5424170</wp:posOffset>
                </wp:positionV>
                <wp:extent cx="8890000" cy="635"/>
                <wp:effectExtent l="0" t="0" r="0" b="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90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F97C56" w:rsidR="009720A8" w:rsidP="009720A8" w:rsidRDefault="009720A8" w14:paraId="17508930" w14:textId="1C7EC72B">
                            <w:pPr>
                              <w:pStyle w:val="Caption"/>
                              <w:rPr>
                                <w:b/>
                                <w:bCs/>
                                <w:noProof/>
                                <w:sz w:val="24"/>
                                <w:lang w:val="en-MY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Database Schema Part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79A80F61">
              <v:shape id="Text Box 11" style="position:absolute;left:0;text-align:left;margin-left:-20.7pt;margin-top:427.1pt;width:700pt;height:.05pt;z-index:2516582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" w14:anchorId="6D415F1B">
                <v:textbox style="mso-fit-shape-to-text:t" inset="0,0,0,0">
                  <w:txbxContent>
                    <w:p w:rsidRPr="00F97C56" w:rsidR="009720A8" w:rsidP="009720A8" w:rsidRDefault="009720A8" w14:paraId="3EB0915B" w14:textId="1C7EC72B">
                      <w:pPr>
                        <w:pStyle w:val="Caption"/>
                        <w:rPr>
                          <w:b/>
                          <w:bCs/>
                          <w:noProof/>
                          <w:sz w:val="24"/>
                          <w:lang w:val="en-MY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Database Schema Part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B2E47" w:rsidR="005B2E47">
        <w:rPr>
          <w:b/>
          <w:bCs/>
          <w:noProof/>
          <w:lang w:val="en-MY"/>
        </w:rPr>
        <w:drawing>
          <wp:anchor distT="0" distB="0" distL="114300" distR="114300" simplePos="0" relativeHeight="251658242" behindDoc="0" locked="0" layoutInCell="1" allowOverlap="1" wp14:anchorId="18A50E6B" wp14:editId="5A9C8313">
            <wp:simplePos x="0" y="0"/>
            <wp:positionH relativeFrom="column">
              <wp:posOffset>-262890</wp:posOffset>
            </wp:positionH>
            <wp:positionV relativeFrom="paragraph">
              <wp:posOffset>0</wp:posOffset>
            </wp:positionV>
            <wp:extent cx="8890000" cy="5367020"/>
            <wp:effectExtent l="0" t="0" r="6350" b="508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0000" cy="5367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2840E9" w:rsidR="006A7CAF" w:rsidP="00226CDE" w:rsidRDefault="009720A8" w14:paraId="5843C572" w14:textId="125070F3">
      <w:pPr>
        <w:ind w:left="45"/>
        <w:rPr>
          <w:rFonts w:cs="Times New Roman"/>
          <w:szCs w:val="24"/>
          <w:lang w:val="en-MY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6434B395" wp14:editId="093DE827">
                <wp:simplePos x="0" y="0"/>
                <wp:positionH relativeFrom="column">
                  <wp:posOffset>-593725</wp:posOffset>
                </wp:positionH>
                <wp:positionV relativeFrom="paragraph">
                  <wp:posOffset>4537075</wp:posOffset>
                </wp:positionV>
                <wp:extent cx="9473565" cy="635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735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AA361E" w:rsidR="009720A8" w:rsidP="009720A8" w:rsidRDefault="009720A8" w14:paraId="09A527C7" w14:textId="3446ABF8">
                            <w:pPr>
                              <w:pStyle w:val="Caption"/>
                              <w:rPr>
                                <w:rFonts w:cs="Times New Roman"/>
                                <w:b/>
                                <w:noProof/>
                                <w:sz w:val="24"/>
                                <w:szCs w:val="24"/>
                                <w:lang w:val="en-MY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 xml:space="preserve"> Database Schema Part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3A192662">
              <v:shape id="Text Box 13" style="position:absolute;left:0;text-align:left;margin-left:-46.75pt;margin-top:357.25pt;width:745.95pt;height:.05pt;z-index:25165825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" w14:anchorId="6434B395">
                <v:textbox style="mso-fit-shape-to-text:t" inset="0,0,0,0">
                  <w:txbxContent>
                    <w:p w:rsidRPr="00AA361E" w:rsidR="009720A8" w:rsidP="009720A8" w:rsidRDefault="009720A8" w14:paraId="36CEE41E" w14:textId="3446ABF8">
                      <w:pPr>
                        <w:pStyle w:val="Caption"/>
                        <w:rPr>
                          <w:rFonts w:cs="Times New Roman"/>
                          <w:b/>
                          <w:noProof/>
                          <w:sz w:val="24"/>
                          <w:szCs w:val="24"/>
                          <w:lang w:val="en-MY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 xml:space="preserve"> Database Schema Part 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B5A8D">
        <w:rPr>
          <w:rFonts w:cs="Times New Roman"/>
          <w:b/>
          <w:noProof/>
          <w:szCs w:val="24"/>
          <w:lang w:val="en-MY"/>
        </w:rPr>
        <w:drawing>
          <wp:anchor distT="0" distB="0" distL="114300" distR="114300" simplePos="0" relativeHeight="251658243" behindDoc="0" locked="0" layoutInCell="1" allowOverlap="1" wp14:anchorId="7155725E" wp14:editId="5B774FC4">
            <wp:simplePos x="0" y="0"/>
            <wp:positionH relativeFrom="column">
              <wp:posOffset>-593188</wp:posOffset>
            </wp:positionH>
            <wp:positionV relativeFrom="paragraph">
              <wp:posOffset>288290</wp:posOffset>
            </wp:positionV>
            <wp:extent cx="9473921" cy="4192172"/>
            <wp:effectExtent l="0" t="0" r="0" b="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73921" cy="41921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47EA6" w:rsidP="00147EA6" w:rsidRDefault="00147EA6" w14:paraId="16E10F9E" w14:textId="033C57D0">
      <w:pPr>
        <w:rPr>
          <w:b/>
          <w:noProof/>
          <w:lang w:val="en-MY"/>
        </w:rPr>
      </w:pPr>
      <w:r w:rsidRPr="7E2703AC">
        <w:rPr>
          <w:b/>
          <w:bCs/>
          <w:noProof/>
          <w:lang w:val="en-MY"/>
        </w:rPr>
        <w:br w:type="page"/>
      </w:r>
    </w:p>
    <w:p w:rsidRPr="002840E9" w:rsidR="00BF1DB9" w:rsidP="002425CA" w:rsidRDefault="009720A8" w14:paraId="1057A5DA" w14:textId="67043FD3">
      <w:pPr>
        <w:pStyle w:val="Heading2"/>
        <w:rPr>
          <w:szCs w:val="24"/>
          <w:lang w:val="en-MY"/>
        </w:rPr>
      </w:pPr>
      <w:bookmarkStart w:name="_Toc76059090" w:id="6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6" behindDoc="1" locked="0" layoutInCell="1" allowOverlap="1" wp14:anchorId="5A2A6361" wp14:editId="2B558917">
                <wp:simplePos x="0" y="0"/>
                <wp:positionH relativeFrom="column">
                  <wp:posOffset>-878205</wp:posOffset>
                </wp:positionH>
                <wp:positionV relativeFrom="paragraph">
                  <wp:posOffset>5461635</wp:posOffset>
                </wp:positionV>
                <wp:extent cx="9994900" cy="635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94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BA3529" w:rsidR="009720A8" w:rsidP="009720A8" w:rsidRDefault="009720A8" w14:paraId="1A2E7456" w14:textId="7043F648">
                            <w:pPr>
                              <w:pStyle w:val="Caption"/>
                              <w:rPr>
                                <w:bCs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Finalised E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722EBE73">
              <v:shape id="Text Box 39" style="position:absolute;margin-left:-69.15pt;margin-top:430.05pt;width:787pt;height:.05pt;z-index:-25165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" w14:anchorId="5A2A6361">
                <v:textbox style="mso-fit-shape-to-text:t" inset="0,0,0,0">
                  <w:txbxContent>
                    <w:p w:rsidRPr="00BA3529" w:rsidR="009720A8" w:rsidP="009720A8" w:rsidRDefault="009720A8" w14:paraId="45DFA24F" w14:textId="7043F648">
                      <w:pPr>
                        <w:pStyle w:val="Caption"/>
                        <w:rPr>
                          <w:bCs/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 Finalised ERD</w:t>
                      </w:r>
                    </w:p>
                  </w:txbxContent>
                </v:textbox>
              </v:shape>
            </w:pict>
          </mc:Fallback>
        </mc:AlternateContent>
      </w:r>
      <w:r w:rsidRPr="003C2008" w:rsidR="00BF1DB9">
        <w:rPr>
          <w:bCs/>
          <w:noProof/>
        </w:rPr>
        <w:drawing>
          <wp:anchor distT="0" distB="0" distL="114300" distR="114300" simplePos="0" relativeHeight="251658244" behindDoc="1" locked="0" layoutInCell="1" allowOverlap="1" wp14:anchorId="19568069" wp14:editId="65E375F8">
            <wp:simplePos x="0" y="0"/>
            <wp:positionH relativeFrom="column">
              <wp:posOffset>-878205</wp:posOffset>
            </wp:positionH>
            <wp:positionV relativeFrom="paragraph">
              <wp:posOffset>244374</wp:posOffset>
            </wp:positionV>
            <wp:extent cx="9995026" cy="5161011"/>
            <wp:effectExtent l="0" t="0" r="6350" b="1905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95026" cy="51610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7E2703AC" w:rsidR="00147EA6">
        <w:rPr>
          <w:noProof/>
          <w:lang w:val="en-MY"/>
        </w:rPr>
        <w:t>1.2</w:t>
      </w:r>
      <w:r w:rsidRPr="7E2703AC" w:rsidR="00147EA6">
        <w:rPr>
          <w:b w:val="1"/>
          <w:bCs w:val="1"/>
          <w:noProof/>
          <w:lang w:val="en-MY"/>
        </w:rPr>
        <w:t xml:space="preserve"> </w:t>
      </w:r>
      <w:r w:rsidRPr="140C5240" w:rsidR="00147EA6">
        <w:rPr>
          <w:lang w:val="en-MY"/>
        </w:rPr>
        <w:t>Finali</w:t>
      </w:r>
      <w:r w:rsidR="00DC306F">
        <w:rPr>
          <w:lang w:val="en-MY"/>
        </w:rPr>
        <w:t>s</w:t>
      </w:r>
      <w:r w:rsidRPr="140C5240" w:rsidR="00147EA6">
        <w:rPr>
          <w:lang w:val="en-MY"/>
        </w:rPr>
        <w:t xml:space="preserve">ed ERD (Entity Relationship Diagram) – Output of the </w:t>
      </w:r>
      <w:r w:rsidRPr="140C5240" w:rsidR="001258FC">
        <w:rPr>
          <w:lang w:val="en-MY"/>
        </w:rPr>
        <w:t>c</w:t>
      </w:r>
      <w:r w:rsidRPr="140C5240" w:rsidR="00147EA6">
        <w:rPr>
          <w:lang w:val="en-MY"/>
        </w:rPr>
        <w:t>onceptual database design phase</w:t>
      </w:r>
      <w:bookmarkEnd w:id="6"/>
      <w:r w:rsidRPr="140C5240" w:rsidR="00BF1DB9">
        <w:rPr>
          <w:lang w:val="en-MY"/>
        </w:rPr>
        <w:br w:type="page"/>
      </w:r>
    </w:p>
    <w:p w:rsidR="001D2A9A" w:rsidP="002425CA" w:rsidRDefault="009720A8" w14:paraId="2A8F658A" w14:textId="18E69925">
      <w:pPr>
        <w:pStyle w:val="Heading2"/>
        <w:rPr>
          <w:lang w:val="en-MY"/>
        </w:rPr>
      </w:pPr>
      <w:bookmarkStart w:name="_Toc76059091" w:id="7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7" behindDoc="1" locked="0" layoutInCell="1" allowOverlap="1" wp14:anchorId="3C2009AF" wp14:editId="153A61CD">
                <wp:simplePos x="0" y="0"/>
                <wp:positionH relativeFrom="column">
                  <wp:posOffset>-881380</wp:posOffset>
                </wp:positionH>
                <wp:positionV relativeFrom="paragraph">
                  <wp:posOffset>4901565</wp:posOffset>
                </wp:positionV>
                <wp:extent cx="10002520" cy="635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025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BD1178" w:rsidR="009720A8" w:rsidP="009720A8" w:rsidRDefault="009720A8" w14:paraId="177F1424" w14:textId="7186C3C2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 Finalised EE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65112ABB">
              <v:shape id="Text Box 40" style="position:absolute;margin-left:-69.4pt;margin-top:385.95pt;width:787.6pt;height:.05pt;z-index:-2516582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" w14:anchorId="3C2009AF">
                <v:textbox style="mso-fit-shape-to-text:t" inset="0,0,0,0">
                  <w:txbxContent>
                    <w:p w:rsidRPr="00BD1178" w:rsidR="009720A8" w:rsidP="009720A8" w:rsidRDefault="009720A8" w14:paraId="6B3F86D5" w14:textId="7186C3C2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 xml:space="preserve"> Finalised EERD</w:t>
                      </w:r>
                    </w:p>
                  </w:txbxContent>
                </v:textbox>
              </v:shape>
            </w:pict>
          </mc:Fallback>
        </mc:AlternateContent>
      </w:r>
      <w:r w:rsidR="0091214F">
        <w:rPr>
          <w:noProof/>
        </w:rPr>
        <w:drawing>
          <wp:anchor distT="0" distB="0" distL="114300" distR="114300" simplePos="0" relativeHeight="251658245" behindDoc="1" locked="0" layoutInCell="1" allowOverlap="1" wp14:anchorId="19332AA1" wp14:editId="6329348C">
            <wp:simplePos x="0" y="0"/>
            <wp:positionH relativeFrom="column">
              <wp:posOffset>-881987</wp:posOffset>
            </wp:positionH>
            <wp:positionV relativeFrom="paragraph">
              <wp:posOffset>230311</wp:posOffset>
            </wp:positionV>
            <wp:extent cx="10002740" cy="4614616"/>
            <wp:effectExtent l="0" t="0" r="0" b="0"/>
            <wp:wrapNone/>
            <wp:docPr id="43" name="Picture 4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Diagram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2740" cy="46146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7E2703AC" w:rsidR="00147EA6">
        <w:rPr>
          <w:b w:val="1"/>
          <w:bCs w:val="1"/>
          <w:noProof/>
          <w:lang w:val="en-MY"/>
        </w:rPr>
        <w:t xml:space="preserve"> </w:t>
      </w:r>
      <w:r w:rsidRPr="7E2703AC" w:rsidR="00147EA6">
        <w:rPr>
          <w:noProof/>
          <w:lang w:val="en-MY"/>
        </w:rPr>
        <w:t>1.3</w:t>
      </w:r>
      <w:r w:rsidRPr="7E2703AC" w:rsidR="00147EA6">
        <w:rPr>
          <w:b w:val="1"/>
          <w:bCs w:val="1"/>
          <w:noProof/>
          <w:lang w:val="en-MY"/>
        </w:rPr>
        <w:t xml:space="preserve"> </w:t>
      </w:r>
      <w:r w:rsidRPr="140C5240" w:rsidR="00147EA6">
        <w:rPr>
          <w:lang w:val="en-MY"/>
        </w:rPr>
        <w:t>Finali</w:t>
      </w:r>
      <w:r w:rsidR="00DC306F">
        <w:rPr>
          <w:lang w:val="en-MY"/>
        </w:rPr>
        <w:t>s</w:t>
      </w:r>
      <w:r w:rsidRPr="140C5240" w:rsidR="00147EA6">
        <w:rPr>
          <w:lang w:val="en-MY"/>
        </w:rPr>
        <w:t xml:space="preserve">ed EERD (Enhanced Entity Relationship Diagram) – Output of the </w:t>
      </w:r>
      <w:r w:rsidRPr="140C5240" w:rsidR="001258FC">
        <w:rPr>
          <w:lang w:val="en-MY"/>
        </w:rPr>
        <w:t>l</w:t>
      </w:r>
      <w:r w:rsidRPr="140C5240" w:rsidR="00147EA6">
        <w:rPr>
          <w:lang w:val="en-MY"/>
        </w:rPr>
        <w:t>ogical database design phase</w:t>
      </w:r>
      <w:bookmarkEnd w:id="7"/>
    </w:p>
    <w:p w:rsidRPr="001D2A9A" w:rsidR="00815233" w:rsidP="001D2A9A" w:rsidRDefault="001D2A9A" w14:paraId="554D7DF9" w14:textId="305963B3">
      <w:pPr>
        <w:rPr>
          <w:rFonts w:eastAsiaTheme="majorEastAsia" w:cstheme="majorBidi"/>
          <w:color w:val="2E74B5" w:themeColor="accent1" w:themeShade="BF"/>
          <w:sz w:val="26"/>
          <w:szCs w:val="26"/>
          <w:lang w:val="en-MY"/>
        </w:rPr>
      </w:pPr>
      <w:r>
        <w:rPr>
          <w:lang w:val="en-MY"/>
        </w:rPr>
        <w:br w:type="page"/>
      </w:r>
    </w:p>
    <w:p w:rsidR="001D2A9A" w:rsidP="0051654C" w:rsidRDefault="00805A0C" w14:paraId="7700DDD0" w14:textId="58CF9CBB">
      <w:pPr>
        <w:rPr>
          <w:lang w:val="en-MY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71" behindDoc="1" locked="0" layoutInCell="1" allowOverlap="1" wp14:anchorId="2FBCA852" wp14:editId="3EA55CAD">
                <wp:simplePos x="0" y="0"/>
                <wp:positionH relativeFrom="column">
                  <wp:posOffset>-786765</wp:posOffset>
                </wp:positionH>
                <wp:positionV relativeFrom="paragraph">
                  <wp:posOffset>4958715</wp:posOffset>
                </wp:positionV>
                <wp:extent cx="9855200" cy="635"/>
                <wp:effectExtent l="0" t="0" r="0" b="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55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2F1DD4" w:rsidR="00805A0C" w:rsidP="00805A0C" w:rsidRDefault="00805A0C" w14:paraId="44F69211" w14:textId="52020DCD">
                            <w:pPr>
                              <w:pStyle w:val="Caption"/>
                              <w:rPr>
                                <w:sz w:val="24"/>
                                <w:szCs w:val="24"/>
                                <w:lang w:val="en-MY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 Enlarged Finalised Enhanced Entity Relationship Diagram Part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36455C53">
              <v:shape id="Text Box 62" style="position:absolute;margin-left:-61.95pt;margin-top:390.45pt;width:776pt;height:.05pt;z-index:-25165820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1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" w14:anchorId="2FBCA852">
                <v:textbox style="mso-fit-shape-to-text:t" inset="0,0,0,0">
                  <w:txbxContent>
                    <w:p w:rsidRPr="002F1DD4" w:rsidR="00805A0C" w:rsidP="00805A0C" w:rsidRDefault="00805A0C" w14:paraId="2CF6797B" w14:textId="52020DCD">
                      <w:pPr>
                        <w:pStyle w:val="Caption"/>
                        <w:rPr>
                          <w:sz w:val="24"/>
                          <w:szCs w:val="24"/>
                          <w:lang w:val="en-MY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 xml:space="preserve"> Enlarged Finalised Enhanced Entity Relationship Diagram Part 1</w:t>
                      </w:r>
                    </w:p>
                  </w:txbxContent>
                </v:textbox>
              </v:shape>
            </w:pict>
          </mc:Fallback>
        </mc:AlternateContent>
      </w:r>
      <w:r w:rsidRPr="001D2A9A" w:rsidR="00205A5D">
        <w:rPr>
          <w:noProof/>
          <w:szCs w:val="24"/>
          <w:lang w:val="en-MY"/>
        </w:rPr>
        <w:drawing>
          <wp:anchor distT="0" distB="0" distL="114300" distR="114300" simplePos="0" relativeHeight="251658268" behindDoc="1" locked="0" layoutInCell="1" allowOverlap="1" wp14:anchorId="6E52D570" wp14:editId="4D17AF55">
            <wp:simplePos x="0" y="0"/>
            <wp:positionH relativeFrom="column">
              <wp:posOffset>-786809</wp:posOffset>
            </wp:positionH>
            <wp:positionV relativeFrom="paragraph">
              <wp:posOffset>-31898</wp:posOffset>
            </wp:positionV>
            <wp:extent cx="9855491" cy="4933507"/>
            <wp:effectExtent l="0" t="0" r="0" b="635"/>
            <wp:wrapNone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Diagram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58631" cy="4935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205A5D" w:rsidR="001D2A9A" w:rsidRDefault="001D2A9A" w14:paraId="7BCDB335" w14:textId="15C34C8A">
      <w:pPr>
        <w:rPr>
          <w:b/>
          <w:bCs/>
          <w:lang w:val="en-MY"/>
        </w:rPr>
      </w:pPr>
      <w:r>
        <w:rPr>
          <w:lang w:val="en-MY"/>
        </w:rPr>
        <w:br w:type="page"/>
      </w:r>
    </w:p>
    <w:p w:rsidRPr="002840E9" w:rsidR="00212334" w:rsidP="0051654C" w:rsidRDefault="00205A5D" w14:paraId="7A0FF72C" w14:textId="5150E2EB">
      <w:pPr>
        <w:rPr>
          <w:lang w:val="en-MY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70" behindDoc="1" locked="0" layoutInCell="1" allowOverlap="1" wp14:anchorId="271E273E" wp14:editId="65CBB93A">
                <wp:simplePos x="0" y="0"/>
                <wp:positionH relativeFrom="column">
                  <wp:posOffset>-531495</wp:posOffset>
                </wp:positionH>
                <wp:positionV relativeFrom="paragraph">
                  <wp:posOffset>5474970</wp:posOffset>
                </wp:positionV>
                <wp:extent cx="9537065" cy="635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370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065819" w:rsidR="00205A5D" w:rsidP="00205A5D" w:rsidRDefault="00205A5D" w14:paraId="7EDF2C4E" w14:textId="2EE7E47A">
                            <w:pPr>
                              <w:pStyle w:val="Caption"/>
                              <w:rPr>
                                <w:sz w:val="24"/>
                                <w:szCs w:val="24"/>
                                <w:lang w:val="en-MY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 xml:space="preserve"> Enlarged </w:t>
                            </w:r>
                            <w:r w:rsidR="00805A0C">
                              <w:t xml:space="preserve">Finalised </w:t>
                            </w:r>
                            <w:r>
                              <w:t>Enhanced Entity Relationship Diagram</w:t>
                            </w:r>
                            <w:r w:rsidR="00805A0C">
                              <w:t xml:space="preserve"> Part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45F6FF22">
              <v:shape id="Text Box 61" style="position:absolute;margin-left:-41.85pt;margin-top:431.1pt;width:750.95pt;height:.05pt;z-index:-2516582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2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" w14:anchorId="271E273E">
                <v:textbox style="mso-fit-shape-to-text:t" inset="0,0,0,0">
                  <w:txbxContent>
                    <w:p w:rsidRPr="00065819" w:rsidR="00205A5D" w:rsidP="00205A5D" w:rsidRDefault="00205A5D" w14:paraId="6C5C0B13" w14:textId="2EE7E47A">
                      <w:pPr>
                        <w:pStyle w:val="Caption"/>
                        <w:rPr>
                          <w:sz w:val="24"/>
                          <w:szCs w:val="24"/>
                          <w:lang w:val="en-MY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t xml:space="preserve"> Enlarged </w:t>
                      </w:r>
                      <w:r w:rsidR="00805A0C">
                        <w:t xml:space="preserve">Finalised </w:t>
                      </w:r>
                      <w:r>
                        <w:t>Enhanced Entity Relationship Diagram</w:t>
                      </w:r>
                      <w:r w:rsidR="00805A0C">
                        <w:t xml:space="preserve"> Part 2</w:t>
                      </w:r>
                    </w:p>
                  </w:txbxContent>
                </v:textbox>
              </v:shape>
            </w:pict>
          </mc:Fallback>
        </mc:AlternateContent>
      </w:r>
      <w:r w:rsidRPr="001D2A9A">
        <w:rPr>
          <w:noProof/>
          <w:szCs w:val="24"/>
          <w:lang w:val="en-MY"/>
        </w:rPr>
        <w:drawing>
          <wp:anchor distT="0" distB="0" distL="114300" distR="114300" simplePos="0" relativeHeight="251658269" behindDoc="1" locked="0" layoutInCell="1" allowOverlap="1" wp14:anchorId="07F54F95" wp14:editId="6B3A2E8F">
            <wp:simplePos x="0" y="0"/>
            <wp:positionH relativeFrom="column">
              <wp:posOffset>-531628</wp:posOffset>
            </wp:positionH>
            <wp:positionV relativeFrom="paragraph">
              <wp:posOffset>0</wp:posOffset>
            </wp:positionV>
            <wp:extent cx="9537257" cy="5418099"/>
            <wp:effectExtent l="0" t="0" r="6985" b="0"/>
            <wp:wrapNone/>
            <wp:docPr id="18" name="Picture 1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Diagram, schematic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7257" cy="54180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840E9" w:rsidR="00212334">
        <w:rPr>
          <w:lang w:val="en-MY"/>
        </w:rPr>
        <w:fldChar w:fldCharType="begin"/>
      </w:r>
      <w:r w:rsidRPr="002840E9" w:rsidR="00212334">
        <w:rPr>
          <w:lang w:val="en-MY"/>
        </w:rPr>
        <w:instrText xml:space="preserve"> LINK Excel.Sheet.12 "https://cloudmails-my.sharepoint.com/personal/tp058466_mail_apu_edu_my/Documents/Sem.%202/IDB/IDB%20Assignment%20Database%20Schema.xlsx" "Schema!R1C1:R136C5" \a \f 4 \h </w:instrText>
      </w:r>
      <w:r w:rsidRPr="002840E9" w:rsidR="00212334">
        <w:rPr>
          <w:lang w:val="en-MY"/>
        </w:rPr>
        <w:fldChar w:fldCharType="separate"/>
      </w:r>
    </w:p>
    <w:p w:rsidRPr="002840E9" w:rsidR="00815233" w:rsidP="0051654C" w:rsidRDefault="00212334" w14:paraId="12A004FF" w14:textId="19C44FE8">
      <w:pPr>
        <w:rPr>
          <w:rFonts w:cs="Times New Roman"/>
          <w:b/>
          <w:szCs w:val="24"/>
          <w:lang w:val="en-MY"/>
        </w:rPr>
        <w:sectPr w:rsidRPr="002840E9" w:rsidR="00815233" w:rsidSect="006240F1">
          <w:headerReference w:type="default" r:id="rId23"/>
          <w:footerReference w:type="default" r:id="rId24"/>
          <w:footerReference w:type="first" r:id="rId25"/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 w:rsidRPr="002840E9">
        <w:rPr>
          <w:rFonts w:cs="Times New Roman"/>
          <w:b/>
          <w:szCs w:val="24"/>
          <w:lang w:val="en-MY"/>
        </w:rPr>
        <w:fldChar w:fldCharType="end"/>
      </w:r>
    </w:p>
    <w:p w:rsidR="00DE16AD" w:rsidP="004B5028" w:rsidRDefault="00DE16AD" w14:paraId="03D7EE25" w14:textId="7595EFBC">
      <w:pPr>
        <w:pStyle w:val="Heading2"/>
        <w:rPr>
          <w:lang w:val="en-MY"/>
        </w:rPr>
      </w:pPr>
      <w:bookmarkStart w:name="_Toc76059092" w:id="8"/>
      <w:r w:rsidRPr="002840E9">
        <w:rPr>
          <w:lang w:val="en-MY"/>
        </w:rPr>
        <w:lastRenderedPageBreak/>
        <w:t>1.4 Database diagram generated from the MS SQL Server 20</w:t>
      </w:r>
      <w:r w:rsidRPr="002840E9" w:rsidR="005F5889">
        <w:rPr>
          <w:lang w:val="en-MY"/>
        </w:rPr>
        <w:t>19</w:t>
      </w:r>
      <w:bookmarkEnd w:id="8"/>
    </w:p>
    <w:p w:rsidRPr="00FF5DCC" w:rsidR="00FF5DCC" w:rsidP="00FF5DCC" w:rsidRDefault="00FF5DCC" w14:paraId="5EFE2696" w14:textId="6A753E91">
      <w:pPr>
        <w:rPr>
          <w:lang w:val="en-MY"/>
        </w:rPr>
      </w:pPr>
      <w:r>
        <w:rPr>
          <w:lang w:val="en-MY"/>
        </w:rPr>
        <w:t>Steps to build a database diagram:</w:t>
      </w:r>
    </w:p>
    <w:p w:rsidRPr="002840E9" w:rsidR="00E26B84" w:rsidP="0051654C" w:rsidRDefault="00E26B84" w14:paraId="03D7EE28" w14:textId="7C8AFACC">
      <w:pPr>
        <w:rPr>
          <w:lang w:val="en-MY"/>
        </w:rPr>
      </w:pPr>
      <w:r w:rsidRPr="002840E9">
        <w:rPr>
          <w:b/>
          <w:color w:val="FF0000"/>
          <w:lang w:val="en-MY"/>
        </w:rPr>
        <w:t xml:space="preserve">       </w:t>
      </w:r>
      <w:r w:rsidRPr="002840E9">
        <w:rPr>
          <w:rFonts w:eastAsia="Times New Roman" w:cs="Times New Roman"/>
          <w:lang w:val="en-MY"/>
        </w:rPr>
        <w:t>Step 1: Go to MS SQL Server 201</w:t>
      </w:r>
      <w:r w:rsidR="00495694">
        <w:rPr>
          <w:rFonts w:eastAsia="Times New Roman" w:cs="Times New Roman"/>
          <w:lang w:val="en-MY"/>
        </w:rPr>
        <w:t>9</w:t>
      </w:r>
      <w:r w:rsidRPr="002840E9">
        <w:rPr>
          <w:rFonts w:eastAsia="Times New Roman" w:cs="Times New Roman"/>
          <w:lang w:val="en-MY"/>
        </w:rPr>
        <w:t>.</w:t>
      </w:r>
    </w:p>
    <w:p w:rsidRPr="002840E9" w:rsidR="55281312" w:rsidP="387FD798" w:rsidRDefault="65C1EC58" w14:paraId="53E49193" w14:textId="3E64E1B8">
      <w:pPr>
        <w:rPr>
          <w:lang w:val="en-MY"/>
        </w:rPr>
      </w:pPr>
      <w:r w:rsidR="65C1EC58">
        <w:drawing>
          <wp:inline wp14:editId="7233D114" wp14:anchorId="5309B765">
            <wp:extent cx="2181242" cy="543910"/>
            <wp:effectExtent l="0" t="0" r="0" b="0"/>
            <wp:docPr id="803083097" name="Picture 803083097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03083097"/>
                    <pic:cNvPicPr/>
                  </pic:nvPicPr>
                  <pic:blipFill>
                    <a:blip r:embed="R8e61d88abc81409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4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181242" cy="5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E26B84" w:rsidP="0051654C" w:rsidRDefault="00E26B84" w14:paraId="03D7EE29" w14:textId="0509857B">
      <w:pPr>
        <w:rPr>
          <w:rFonts w:eastAsia="Times New Roman" w:cs="Times New Roman"/>
          <w:lang w:val="en-MY"/>
        </w:rPr>
      </w:pPr>
      <w:r w:rsidRPr="002840E9">
        <w:rPr>
          <w:rFonts w:eastAsia="Times New Roman" w:cs="Times New Roman"/>
          <w:lang w:val="en-MY"/>
        </w:rPr>
        <w:t xml:space="preserve">       Step 2: Select your database</w:t>
      </w:r>
      <w:r w:rsidRPr="002840E9" w:rsidR="4EC28C1B">
        <w:rPr>
          <w:rFonts w:eastAsia="Times New Roman" w:cs="Times New Roman"/>
          <w:lang w:val="en-MY"/>
        </w:rPr>
        <w:t>.</w:t>
      </w:r>
    </w:p>
    <w:p w:rsidRPr="002840E9" w:rsidR="0D7BCB58" w:rsidP="387FD798" w:rsidRDefault="585001F8" w14:paraId="02208491" w14:textId="3B3A2C45">
      <w:pPr>
        <w:rPr>
          <w:lang w:val="en-MY"/>
        </w:rPr>
      </w:pPr>
      <w:r w:rsidR="585001F8">
        <w:drawing>
          <wp:inline wp14:editId="6C616CF1" wp14:anchorId="00242C47">
            <wp:extent cx="2305050" cy="2124075"/>
            <wp:effectExtent l="0" t="0" r="0" b="0"/>
            <wp:docPr id="642215883" name="Picture 64221588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42215883"/>
                    <pic:cNvPicPr/>
                  </pic:nvPicPr>
                  <pic:blipFill>
                    <a:blip r:embed="Rf6301dbe30794cdb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0505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E26B84" w:rsidP="0051654C" w:rsidRDefault="00E26B84" w14:paraId="03D7EE2A" w14:textId="3986D1F9">
      <w:pPr>
        <w:rPr>
          <w:lang w:val="en-MY"/>
        </w:rPr>
      </w:pPr>
      <w:r w:rsidRPr="002840E9">
        <w:rPr>
          <w:lang w:val="en-MY"/>
        </w:rPr>
        <w:t xml:space="preserve">      </w:t>
      </w:r>
      <w:r w:rsidRPr="002840E9">
        <w:rPr>
          <w:rFonts w:eastAsia="Times New Roman" w:cs="Times New Roman"/>
          <w:lang w:val="en-MY"/>
        </w:rPr>
        <w:t xml:space="preserve"> Step 3: Right click on ‘Database </w:t>
      </w:r>
      <w:r w:rsidRPr="002840E9" w:rsidR="00C133D0">
        <w:rPr>
          <w:rFonts w:eastAsia="Times New Roman" w:cs="Times New Roman"/>
          <w:lang w:val="en-MY"/>
        </w:rPr>
        <w:t>D</w:t>
      </w:r>
      <w:r w:rsidRPr="002840E9">
        <w:rPr>
          <w:rFonts w:eastAsia="Times New Roman" w:cs="Times New Roman"/>
          <w:lang w:val="en-MY"/>
        </w:rPr>
        <w:t>iagrams’</w:t>
      </w:r>
      <w:r w:rsidRPr="002840E9" w:rsidR="6B0B031F">
        <w:rPr>
          <w:rFonts w:eastAsia="Times New Roman" w:cs="Times New Roman"/>
          <w:lang w:val="en-MY"/>
        </w:rPr>
        <w:t>.</w:t>
      </w:r>
    </w:p>
    <w:p w:rsidRPr="002840E9" w:rsidR="2264903B" w:rsidP="387FD798" w:rsidRDefault="63C9B7B4" w14:paraId="1C98D44B" w14:textId="35BEBCCB">
      <w:pPr>
        <w:rPr>
          <w:lang w:val="en-MY"/>
        </w:rPr>
      </w:pPr>
      <w:r w:rsidR="63C9B7B4">
        <w:drawing>
          <wp:inline wp14:editId="5DAB8F56" wp14:anchorId="082877D2">
            <wp:extent cx="2181225" cy="2066925"/>
            <wp:effectExtent l="0" t="0" r="0" b="0"/>
            <wp:docPr id="408837971" name="Picture 40883797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08837971"/>
                    <pic:cNvPicPr/>
                  </pic:nvPicPr>
                  <pic:blipFill>
                    <a:blip r:embed="R8ffec100b5f04eec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18122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E26B84" w:rsidP="0051654C" w:rsidRDefault="00E26B84" w14:paraId="03D7EE2B" w14:textId="001C0941">
      <w:pPr>
        <w:rPr>
          <w:rFonts w:eastAsia="Times New Roman" w:cs="Times New Roman"/>
          <w:lang w:val="en-MY"/>
        </w:rPr>
      </w:pPr>
      <w:r w:rsidRPr="002840E9">
        <w:rPr>
          <w:lang w:val="en-MY"/>
        </w:rPr>
        <w:t xml:space="preserve">      </w:t>
      </w:r>
      <w:r w:rsidRPr="002840E9">
        <w:rPr>
          <w:rFonts w:eastAsia="Times New Roman" w:cs="Times New Roman"/>
          <w:lang w:val="en-MY"/>
        </w:rPr>
        <w:t xml:space="preserve"> Step 4: Select ‘New Database Diagram’</w:t>
      </w:r>
      <w:r w:rsidRPr="002840E9" w:rsidR="3E147B12">
        <w:rPr>
          <w:rFonts w:eastAsia="Times New Roman" w:cs="Times New Roman"/>
          <w:lang w:val="en-MY"/>
        </w:rPr>
        <w:t>.</w:t>
      </w:r>
    </w:p>
    <w:p w:rsidRPr="002840E9" w:rsidR="1F48CD60" w:rsidP="387FD798" w:rsidRDefault="169E85D8" w14:paraId="7ECBD563" w14:textId="094F6F3E">
      <w:pPr>
        <w:rPr>
          <w:lang w:val="en-MY"/>
        </w:rPr>
      </w:pPr>
      <w:r w:rsidR="169E85D8">
        <w:drawing>
          <wp:inline wp14:editId="0A42BC13" wp14:anchorId="631CA2FF">
            <wp:extent cx="3200400" cy="2095500"/>
            <wp:effectExtent l="0" t="0" r="0" b="0"/>
            <wp:docPr id="1339233024" name="Picture 133923302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39233024"/>
                    <pic:cNvPicPr/>
                  </pic:nvPicPr>
                  <pic:blipFill>
                    <a:blip r:embed="R1770822a4e21447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2004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E26B84" w:rsidP="0051654C" w:rsidRDefault="00E26B84" w14:paraId="03D7EE2C" w14:textId="4D9B1CCF">
      <w:pPr>
        <w:rPr>
          <w:rFonts w:eastAsia="Times New Roman" w:cs="Times New Roman"/>
          <w:lang w:val="en-MY"/>
        </w:rPr>
      </w:pPr>
      <w:r w:rsidRPr="002840E9">
        <w:rPr>
          <w:lang w:val="en-MY"/>
        </w:rPr>
        <w:t xml:space="preserve">      </w:t>
      </w:r>
      <w:r w:rsidRPr="002840E9">
        <w:rPr>
          <w:rFonts w:eastAsia="Times New Roman" w:cs="Times New Roman"/>
          <w:lang w:val="en-MY"/>
        </w:rPr>
        <w:t xml:space="preserve"> Step 5: Select all the database tables and click ‘</w:t>
      </w:r>
      <w:r w:rsidRPr="003601A9">
        <w:rPr>
          <w:rFonts w:eastAsia="Times New Roman" w:cs="Times New Roman"/>
          <w:lang w:val="en-MY"/>
        </w:rPr>
        <w:t>Add</w:t>
      </w:r>
      <w:r w:rsidRPr="002840E9">
        <w:rPr>
          <w:rFonts w:eastAsia="Times New Roman" w:cs="Times New Roman"/>
          <w:lang w:val="en-MY"/>
        </w:rPr>
        <w:t>’</w:t>
      </w:r>
      <w:r w:rsidRPr="002840E9" w:rsidR="3D67DB9A">
        <w:rPr>
          <w:rFonts w:eastAsia="Times New Roman" w:cs="Times New Roman"/>
          <w:lang w:val="en-MY"/>
        </w:rPr>
        <w:t>.</w:t>
      </w:r>
    </w:p>
    <w:p w:rsidRPr="002840E9" w:rsidR="37A7C3BD" w:rsidP="387FD798" w:rsidRDefault="6A931E66" w14:paraId="230B5F46" w14:textId="5A3A3E24">
      <w:pPr>
        <w:rPr>
          <w:lang w:val="en-MY"/>
        </w:rPr>
      </w:pPr>
      <w:r w:rsidR="6A931E66">
        <w:drawing>
          <wp:inline wp14:editId="0C2B7EDF" wp14:anchorId="2A1ADB5B">
            <wp:extent cx="4572000" cy="4152900"/>
            <wp:effectExtent l="0" t="0" r="0" b="0"/>
            <wp:docPr id="1161910124" name="Picture 116191012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161910124"/>
                    <pic:cNvPicPr/>
                  </pic:nvPicPr>
                  <pic:blipFill>
                    <a:blip r:embed="Rd85794ea1ba84ba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ECF" w:rsidP="0051654C" w:rsidRDefault="00E26B84" w14:paraId="3E31A29F" w14:textId="77777777">
      <w:pPr>
        <w:rPr>
          <w:rFonts w:eastAsia="Times New Roman" w:cs="Times New Roman"/>
          <w:lang w:val="en-MY"/>
        </w:rPr>
        <w:sectPr w:rsidR="009B0ECF" w:rsidSect="00C24071">
          <w:footerReference w:type="default" r:id="rId31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  <w:r w:rsidRPr="002840E9">
        <w:rPr>
          <w:lang w:val="en-MY"/>
        </w:rPr>
        <w:t xml:space="preserve">      </w:t>
      </w:r>
      <w:r w:rsidRPr="002840E9">
        <w:rPr>
          <w:rFonts w:eastAsia="Times New Roman" w:cs="Times New Roman"/>
          <w:lang w:val="en-MY"/>
        </w:rPr>
        <w:t xml:space="preserve"> Step 6: Copy a screenshot and attach it below. That is all.</w:t>
      </w:r>
    </w:p>
    <w:p w:rsidR="009B0ECF" w:rsidP="0051654C" w:rsidRDefault="009B0ECF" w14:paraId="23920BD0" w14:textId="12138C17">
      <w:pPr>
        <w:rPr>
          <w:b/>
          <w:bCs/>
          <w:color w:val="FF0000"/>
          <w:lang w:val="en-MY"/>
        </w:rPr>
        <w:sectPr w:rsidR="009B0ECF" w:rsidSect="009B0EC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563DBF47" wp14:editId="019A4BC3">
                <wp:simplePos x="0" y="0"/>
                <wp:positionH relativeFrom="column">
                  <wp:posOffset>-292637</wp:posOffset>
                </wp:positionH>
                <wp:positionV relativeFrom="paragraph">
                  <wp:posOffset>5607197</wp:posOffset>
                </wp:positionV>
                <wp:extent cx="8877935" cy="635"/>
                <wp:effectExtent l="0" t="0" r="0" b="0"/>
                <wp:wrapTopAndBottom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779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F77E6C" w:rsidR="009B0ECF" w:rsidP="009B0ECF" w:rsidRDefault="009B0ECF" w14:paraId="416C440A" w14:textId="634444A8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 xml:space="preserve"> Database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60C98C72">
              <v:shape id="Text Box 42" style="position:absolute;margin-left:-23.05pt;margin-top:441.5pt;width:699.05pt;height:.05pt;z-index:2516582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3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" w14:anchorId="563DBF47">
                <v:textbox style="mso-fit-shape-to-text:t" inset="0,0,0,0">
                  <w:txbxContent>
                    <w:p w:rsidRPr="00F77E6C" w:rsidR="009B0ECF" w:rsidP="009B0ECF" w:rsidRDefault="009B0ECF" w14:paraId="1F134EF9" w14:textId="634444A8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 xml:space="preserve"> Database Diagram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58" behindDoc="0" locked="0" layoutInCell="1" allowOverlap="1" wp14:anchorId="18C4F5CC" wp14:editId="4126B26A">
            <wp:simplePos x="0" y="0"/>
            <wp:positionH relativeFrom="column">
              <wp:posOffset>-422275</wp:posOffset>
            </wp:positionH>
            <wp:positionV relativeFrom="paragraph">
              <wp:posOffset>0</wp:posOffset>
            </wp:positionV>
            <wp:extent cx="9046845" cy="5595620"/>
            <wp:effectExtent l="0" t="0" r="1905" b="5080"/>
            <wp:wrapTopAndBottom/>
            <wp:docPr id="1018343581" name="Picture 1018343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834358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6845" cy="5595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7E2703AC" w:rsidR="10581B4B">
        <w:rPr>
          <w:lang w:val="en-MY"/>
        </w:rPr>
        <w:t xml:space="preserve">  </w:t>
      </w:r>
      <w:r w:rsidRPr="002840E9" w:rsidR="00DE16AD">
        <w:rPr>
          <w:b w:val="1"/>
          <w:bCs w:val="1"/>
          <w:color w:val="FF0000"/>
          <w:lang w:val="en-MY"/>
        </w:rPr>
        <w:t xml:space="preserve">   </w:t>
      </w:r>
    </w:p>
    <w:p w:rsidRPr="002840E9" w:rsidR="000C54C6" w:rsidP="006F22CF" w:rsidRDefault="00D250D3" w14:paraId="03D7EE31" w14:textId="105A72ED">
      <w:pPr>
        <w:pStyle w:val="Heading1"/>
        <w:numPr>
          <w:ilvl w:val="0"/>
          <w:numId w:val="4"/>
        </w:numPr>
        <w:rPr>
          <w:lang w:val="en-MY"/>
        </w:rPr>
      </w:pPr>
      <w:bookmarkStart w:name="_Toc76059093" w:id="9"/>
      <w:r w:rsidRPr="002840E9">
        <w:rPr>
          <w:lang w:val="en-MY"/>
        </w:rPr>
        <w:lastRenderedPageBreak/>
        <w:t>SQL-DATA DEFINITION LANGUAGE (DDL)</w:t>
      </w:r>
      <w:bookmarkEnd w:id="9"/>
    </w:p>
    <w:p w:rsidRPr="002840E9" w:rsidR="00CE3B0A" w:rsidP="0089294E" w:rsidRDefault="0089294E" w14:paraId="03D7EE32" w14:textId="4997057D">
      <w:pPr>
        <w:pStyle w:val="Heading2"/>
        <w:ind w:left="720"/>
        <w:rPr>
          <w:rFonts w:cs="Times New Roman"/>
          <w:sz w:val="24"/>
          <w:szCs w:val="24"/>
          <w:lang w:val="en-MY"/>
        </w:rPr>
      </w:pPr>
      <w:bookmarkStart w:name="_Toc449876445" w:id="10"/>
      <w:bookmarkStart w:name="_Toc76059094" w:id="11"/>
      <w:r w:rsidRPr="002840E9">
        <w:rPr>
          <w:lang w:val="en-MY"/>
        </w:rPr>
        <w:t xml:space="preserve">2.1 </w:t>
      </w:r>
      <w:r w:rsidRPr="002840E9" w:rsidR="00226CDE">
        <w:rPr>
          <w:lang w:val="en-MY"/>
        </w:rPr>
        <w:t>S</w:t>
      </w:r>
      <w:r w:rsidRPr="002840E9" w:rsidR="000C54C6">
        <w:rPr>
          <w:rFonts w:cs="Times New Roman"/>
          <w:sz w:val="24"/>
          <w:szCs w:val="24"/>
          <w:lang w:val="en-MY"/>
        </w:rPr>
        <w:t xml:space="preserve">QL </w:t>
      </w:r>
      <w:r w:rsidRPr="002840E9" w:rsidR="00226CDE">
        <w:rPr>
          <w:rFonts w:cs="Times New Roman"/>
          <w:sz w:val="24"/>
          <w:szCs w:val="24"/>
          <w:lang w:val="en-MY"/>
        </w:rPr>
        <w:t xml:space="preserve">DDL </w:t>
      </w:r>
      <w:r w:rsidRPr="002840E9" w:rsidR="00CE3B0A">
        <w:rPr>
          <w:rFonts w:cs="Times New Roman"/>
          <w:sz w:val="24"/>
          <w:szCs w:val="24"/>
          <w:lang w:val="en-MY"/>
        </w:rPr>
        <w:t>USED</w:t>
      </w:r>
      <w:bookmarkEnd w:id="11"/>
    </w:p>
    <w:p w:rsidRPr="002840E9" w:rsidR="00B2694B" w:rsidP="00DD275D" w:rsidRDefault="00097E03" w14:paraId="68615F65" w14:textId="75CBACD9">
      <w:pPr>
        <w:pStyle w:val="Heading3"/>
        <w:ind w:left="1276"/>
        <w:rPr>
          <w:lang w:val="en-MY"/>
        </w:rPr>
      </w:pPr>
      <w:bookmarkStart w:name="_Toc76059095" w:id="12"/>
      <w:bookmarkEnd w:id="10"/>
      <w:r w:rsidRPr="002840E9">
        <w:rPr>
          <w:lang w:val="en-MY"/>
        </w:rPr>
        <w:t>2.1</w:t>
      </w:r>
      <w:r w:rsidRPr="002840E9" w:rsidR="00EA648F">
        <w:rPr>
          <w:lang w:val="en-MY"/>
        </w:rPr>
        <w:t>.1</w:t>
      </w:r>
      <w:r w:rsidRPr="002840E9">
        <w:rPr>
          <w:lang w:val="en-MY"/>
        </w:rPr>
        <w:t xml:space="preserve"> </w:t>
      </w:r>
      <w:r w:rsidRPr="002840E9" w:rsidR="00D04C71">
        <w:rPr>
          <w:rFonts w:ascii="Consolas" w:hAnsi="Consolas" w:cs="Consolas"/>
          <w:color w:val="008000"/>
          <w:sz w:val="19"/>
          <w:szCs w:val="19"/>
          <w:lang w:val="en-MY"/>
        </w:rPr>
        <w:t>SQL DDL used to create AIRLINE_T</w:t>
      </w:r>
      <w:bookmarkEnd w:id="12"/>
    </w:p>
    <w:p w:rsidRPr="002840E9" w:rsidR="00EA648F" w:rsidP="00DD275D" w:rsidRDefault="00EA648F" w14:paraId="7A95866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RE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ABL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AIRLINE_T</w:t>
      </w:r>
    </w:p>
    <w:p w:rsidRPr="002840E9" w:rsidR="00EA648F" w:rsidP="00DD275D" w:rsidRDefault="00EA648F" w14:paraId="5552D5A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Pr="002840E9" w:rsidR="00EA648F" w:rsidP="00DD275D" w:rsidRDefault="00EA648F" w14:paraId="65DAF0E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air_flight_num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6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EA648F" w:rsidP="00DD275D" w:rsidRDefault="00EA648F" w14:paraId="1B57F50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air_company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EA648F" w:rsidP="00DD275D" w:rsidRDefault="00EA648F" w14:paraId="1860E39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PRIMARY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air_flight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</w:p>
    <w:p w:rsidRPr="002840E9" w:rsidR="00B2694B" w:rsidP="00DD275D" w:rsidRDefault="00EA648F" w14:paraId="44E6DECB" w14:textId="5D9DE0B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 w:themeColor="background1" w:themeShade="80"/>
          <w:sz w:val="19"/>
          <w:szCs w:val="19"/>
          <w:lang w:val="en-MY"/>
        </w:rPr>
        <w:t>)</w:t>
      </w:r>
      <w:r w:rsidR="009D69BE">
        <w:rPr>
          <w:rFonts w:ascii="Consolas" w:hAnsi="Consolas" w:cs="Consolas"/>
          <w:color w:val="808080" w:themeColor="background1" w:themeShade="80"/>
          <w:sz w:val="19"/>
          <w:szCs w:val="19"/>
          <w:lang w:val="en-MY"/>
        </w:rPr>
        <w:t>;</w:t>
      </w:r>
    </w:p>
    <w:p w:rsidR="00E41B85" w:rsidP="00E41B85" w:rsidRDefault="20BF780F" w14:paraId="5B612177" w14:textId="77777777">
      <w:pPr>
        <w:keepNext/>
        <w:autoSpaceDE w:val="0"/>
        <w:autoSpaceDN w:val="0"/>
        <w:adjustRightInd w:val="0"/>
        <w:spacing w:after="0" w:line="240" w:lineRule="auto"/>
        <w:ind w:left="1276"/>
      </w:pPr>
      <w:r w:rsidR="20BF780F">
        <w:drawing>
          <wp:inline wp14:editId="49F0171A" wp14:anchorId="280D9227">
            <wp:extent cx="3077004" cy="952633"/>
            <wp:effectExtent l="0" t="0" r="0" b="0"/>
            <wp:docPr id="15" name="Picture 15" descr="Diagram&#10;&#10;Description automatically generated with medium confidenc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5"/>
                    <pic:cNvPicPr/>
                  </pic:nvPicPr>
                  <pic:blipFill>
                    <a:blip r:embed="Re38d9987f87c416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077004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2C298D" w:rsidP="00E41B85" w:rsidRDefault="00E41B85" w14:paraId="1DAF3CEF" w14:textId="1DD5896C">
      <w:pPr>
        <w:pStyle w:val="Caption"/>
        <w:ind w:left="1276"/>
        <w:jc w:val="left"/>
        <w:rPr>
          <w:rFonts w:ascii="Consolas" w:hAnsi="Consolas" w:cs="Consolas"/>
          <w:color w:val="000000"/>
          <w:sz w:val="19"/>
          <w:szCs w:val="19"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1</w:t>
      </w:r>
      <w:r>
        <w:fldChar w:fldCharType="end"/>
      </w:r>
      <w:r>
        <w:t xml:space="preserve"> </w:t>
      </w:r>
      <w:r w:rsidR="00004A23">
        <w:t>AIRLINE_T</w:t>
      </w:r>
      <w:r>
        <w:t xml:space="preserve"> Primary Key</w:t>
      </w:r>
    </w:p>
    <w:p w:rsidRPr="002840E9" w:rsidR="00B2694B" w:rsidP="00DD275D" w:rsidRDefault="00097E03" w14:paraId="67FDDB06" w14:textId="69613D6E">
      <w:pPr>
        <w:pStyle w:val="Heading3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bookmarkStart w:name="_Toc76059096" w:id="13"/>
      <w:r w:rsidRPr="002840E9">
        <w:rPr>
          <w:lang w:val="en-MY"/>
        </w:rPr>
        <w:t>2</w:t>
      </w:r>
      <w:r w:rsidRPr="002840E9" w:rsidR="00DD275D">
        <w:rPr>
          <w:lang w:val="en-MY"/>
        </w:rPr>
        <w:t xml:space="preserve">.1.2 </w:t>
      </w:r>
      <w:r w:rsidRPr="002840E9" w:rsidR="00D04C71">
        <w:rPr>
          <w:rFonts w:ascii="Consolas" w:hAnsi="Consolas" w:cs="Consolas"/>
          <w:color w:val="008000"/>
          <w:sz w:val="19"/>
          <w:szCs w:val="19"/>
          <w:lang w:val="en-MY"/>
        </w:rPr>
        <w:t xml:space="preserve">SQL DDL </w:t>
      </w:r>
      <w:r w:rsidRPr="002840E9" w:rsidR="00E476F7">
        <w:rPr>
          <w:rFonts w:ascii="Consolas" w:hAnsi="Consolas" w:cs="Consolas"/>
          <w:color w:val="008000"/>
          <w:sz w:val="19"/>
          <w:szCs w:val="19"/>
          <w:lang w:val="en-MY"/>
        </w:rPr>
        <w:t>used</w:t>
      </w:r>
      <w:r w:rsidRPr="002840E9" w:rsidR="00B2694B">
        <w:rPr>
          <w:rFonts w:ascii="Consolas" w:hAnsi="Consolas" w:cs="Consolas"/>
          <w:color w:val="008000"/>
          <w:sz w:val="19"/>
          <w:szCs w:val="19"/>
          <w:lang w:val="en-MY"/>
        </w:rPr>
        <w:t xml:space="preserve"> to create BOOKING_OFFICE_T</w:t>
      </w:r>
      <w:bookmarkEnd w:id="13"/>
    </w:p>
    <w:p w:rsidRPr="002840E9" w:rsidR="00B2694B" w:rsidP="00DD275D" w:rsidRDefault="00B2694B" w14:paraId="10C867C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RE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ABL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BOOKING_OFFICE_T</w:t>
      </w:r>
    </w:p>
    <w:p w:rsidRPr="002840E9" w:rsidR="00B2694B" w:rsidP="00DD275D" w:rsidRDefault="00B2694B" w14:paraId="7340D9C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Pr="002840E9" w:rsidR="00B2694B" w:rsidP="00DD275D" w:rsidRDefault="00B2694B" w14:paraId="19F0C8B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bo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7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455111B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bo_stat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5220546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bo_street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6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3D5371A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bo_city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453BD2E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bo_postcod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1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2316F3D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bo_phone_num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2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42942AC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PRIMARY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bo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</w:p>
    <w:p w:rsidRPr="002840E9" w:rsidR="00B2694B" w:rsidP="00DD275D" w:rsidRDefault="00B2694B" w14:paraId="49393728" w14:textId="0CC2A340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="009D69BE">
        <w:rPr>
          <w:rFonts w:ascii="Consolas" w:hAnsi="Consolas" w:cs="Consolas"/>
          <w:color w:val="808080"/>
          <w:sz w:val="19"/>
          <w:szCs w:val="19"/>
          <w:lang w:val="en-MY"/>
        </w:rPr>
        <w:t>;</w:t>
      </w:r>
    </w:p>
    <w:p w:rsidR="002D6615" w:rsidP="00004A23" w:rsidRDefault="7CFCBDB9" w14:paraId="701C4D89" w14:textId="77777777">
      <w:pPr>
        <w:keepNext/>
        <w:autoSpaceDE w:val="0"/>
        <w:autoSpaceDN w:val="0"/>
        <w:adjustRightInd w:val="0"/>
        <w:spacing w:after="0" w:line="240" w:lineRule="auto"/>
        <w:ind w:left="1276"/>
      </w:pPr>
      <w:r w:rsidR="7CFCBDB9">
        <w:drawing>
          <wp:inline wp14:editId="01A68A99" wp14:anchorId="4109FB49">
            <wp:extent cx="3134162" cy="981212"/>
            <wp:effectExtent l="0" t="0" r="0" b="9525"/>
            <wp:docPr id="14" name="Picture 14" descr="Text&#10;&#10;Description automatically generated with medium confidenc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4"/>
                    <pic:cNvPicPr/>
                  </pic:nvPicPr>
                  <pic:blipFill>
                    <a:blip r:embed="R2d81d4428fb9496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134162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B2694B" w:rsidP="00004A23" w:rsidRDefault="00004A23" w14:paraId="3305DBD7" w14:textId="587FC29D">
      <w:pPr>
        <w:pStyle w:val="Caption"/>
        <w:ind w:left="1276"/>
        <w:jc w:val="left"/>
        <w:rPr>
          <w:rFonts w:ascii="Consolas" w:hAnsi="Consolas" w:cs="Consolas"/>
          <w:color w:val="000000"/>
          <w:sz w:val="19"/>
          <w:szCs w:val="19"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Pr="00896FE2">
        <w:t xml:space="preserve"> </w:t>
      </w:r>
      <w:r>
        <w:t>BOOKING_OFFICE</w:t>
      </w:r>
      <w:r w:rsidRPr="00896FE2">
        <w:t>_T Primary Key</w:t>
      </w:r>
    </w:p>
    <w:p w:rsidRPr="002840E9" w:rsidR="00B2694B" w:rsidP="00DD275D" w:rsidRDefault="00364907" w14:paraId="02CF8693" w14:textId="5A436B19">
      <w:pPr>
        <w:pStyle w:val="Heading3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bookmarkStart w:name="_Toc76059097" w:id="14"/>
      <w:r w:rsidRPr="002840E9">
        <w:rPr>
          <w:lang w:val="en-MY"/>
        </w:rPr>
        <w:t>2.</w:t>
      </w:r>
      <w:r w:rsidRPr="002840E9" w:rsidR="00DD275D">
        <w:rPr>
          <w:lang w:val="en-MY"/>
        </w:rPr>
        <w:t xml:space="preserve">1.3 </w:t>
      </w:r>
      <w:r w:rsidRPr="002840E9" w:rsidR="00B2694B">
        <w:rPr>
          <w:rFonts w:ascii="Consolas" w:hAnsi="Consolas" w:cs="Consolas"/>
          <w:color w:val="008000"/>
          <w:sz w:val="19"/>
          <w:szCs w:val="19"/>
          <w:lang w:val="en-MY"/>
        </w:rPr>
        <w:t>SQL DDL</w:t>
      </w:r>
      <w:r w:rsidRPr="002840E9" w:rsidR="00E476F7">
        <w:rPr>
          <w:rFonts w:ascii="Consolas" w:hAnsi="Consolas" w:cs="Consolas"/>
          <w:color w:val="008000"/>
          <w:sz w:val="19"/>
          <w:szCs w:val="19"/>
          <w:lang w:val="en-MY"/>
        </w:rPr>
        <w:t xml:space="preserve"> used</w:t>
      </w:r>
      <w:r w:rsidRPr="002840E9" w:rsidR="00B2694B">
        <w:rPr>
          <w:rFonts w:ascii="Consolas" w:hAnsi="Consolas" w:cs="Consolas"/>
          <w:color w:val="008000"/>
          <w:sz w:val="19"/>
          <w:szCs w:val="19"/>
          <w:lang w:val="en-MY"/>
        </w:rPr>
        <w:t xml:space="preserve"> to create FLIGHT_T</w:t>
      </w:r>
      <w:bookmarkEnd w:id="14"/>
    </w:p>
    <w:p w:rsidRPr="002840E9" w:rsidR="00B2694B" w:rsidP="00DD275D" w:rsidRDefault="00B2694B" w14:paraId="6E6A631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RE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ABL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FLIGHT_T</w:t>
      </w:r>
    </w:p>
    <w:p w:rsidRPr="002840E9" w:rsidR="00B2694B" w:rsidP="00DD275D" w:rsidRDefault="00B2694B" w14:paraId="0268FB6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Pr="002840E9" w:rsidR="00B2694B" w:rsidP="00DD275D" w:rsidRDefault="00B2694B" w14:paraId="10803FF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num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232268A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business_seat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NUMERIC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3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7A16C16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economy_seat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NUMERIC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3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5606D00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capacity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NUMERIC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3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5E688D1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departure_tim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IM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6BFA7E2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arrival_tim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IM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03C7931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departure_dat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D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1A628DE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arrival_dat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D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51E9D73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origin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12F32B9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destination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15DBC69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air_flight_num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6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DD275D" w:rsidRDefault="00B2694B" w14:paraId="2B5EC2C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PRIMARY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fli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B2694B" w:rsidP="00DD275D" w:rsidRDefault="00B2694B" w14:paraId="6D626AE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air_flight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AIRLINE_T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air_flight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</w:p>
    <w:p w:rsidRPr="002840E9" w:rsidR="00236C47" w:rsidP="00236C47" w:rsidRDefault="00B2694B" w14:paraId="16DD2EAF" w14:textId="21FD8EC4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="009D69BE">
        <w:rPr>
          <w:rFonts w:ascii="Consolas" w:hAnsi="Consolas" w:cs="Consolas"/>
          <w:color w:val="808080"/>
          <w:sz w:val="19"/>
          <w:szCs w:val="19"/>
          <w:lang w:val="en-MY"/>
        </w:rPr>
        <w:t>;</w:t>
      </w:r>
    </w:p>
    <w:p w:rsidR="00004A23" w:rsidP="00004A23" w:rsidRDefault="20BF780F" w14:paraId="7615437F" w14:textId="77777777">
      <w:pPr>
        <w:keepNext/>
        <w:autoSpaceDE w:val="0"/>
        <w:autoSpaceDN w:val="0"/>
        <w:adjustRightInd w:val="0"/>
        <w:spacing w:after="0" w:line="240" w:lineRule="auto"/>
        <w:ind w:left="1276"/>
      </w:pPr>
      <w:r w:rsidR="20BF780F">
        <w:drawing>
          <wp:inline wp14:editId="5ADD8C07" wp14:anchorId="77350A46">
            <wp:extent cx="3077004" cy="1152686"/>
            <wp:effectExtent l="0" t="0" r="0" b="9525"/>
            <wp:docPr id="16" name="Picture 16" descr="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6"/>
                    <pic:cNvPicPr/>
                  </pic:nvPicPr>
                  <pic:blipFill>
                    <a:blip r:embed="Red3cc2c68f644e3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077004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236C47" w:rsidP="00004A23" w:rsidRDefault="00004A23" w14:paraId="6827026E" w14:textId="6E00C517">
      <w:pPr>
        <w:pStyle w:val="Caption"/>
        <w:ind w:left="1276"/>
        <w:jc w:val="left"/>
        <w:rPr>
          <w:rFonts w:ascii="Consolas" w:hAnsi="Consolas" w:cs="Consolas"/>
          <w:color w:val="000000"/>
          <w:sz w:val="19"/>
          <w:szCs w:val="19"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3</w:t>
      </w:r>
      <w:r>
        <w:fldChar w:fldCharType="end"/>
      </w:r>
      <w:r>
        <w:t xml:space="preserve"> FLIGHT_T Primary Key and Foreign Key</w:t>
      </w:r>
    </w:p>
    <w:p w:rsidRPr="002840E9" w:rsidR="00B2694B" w:rsidP="00364907" w:rsidRDefault="00364907" w14:paraId="42FD7F7F" w14:textId="654D1583">
      <w:pPr>
        <w:pStyle w:val="Heading3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bookmarkStart w:name="_Toc76059098" w:id="15"/>
      <w:r w:rsidRPr="002840E9">
        <w:rPr>
          <w:lang w:val="en-MY"/>
        </w:rPr>
        <w:t>2.</w:t>
      </w:r>
      <w:r w:rsidRPr="002840E9" w:rsidR="00DD275D">
        <w:rPr>
          <w:lang w:val="en-MY"/>
        </w:rPr>
        <w:t xml:space="preserve">1.4 </w:t>
      </w:r>
      <w:r w:rsidRPr="002840E9" w:rsidR="00B2694B">
        <w:rPr>
          <w:rFonts w:ascii="Consolas" w:hAnsi="Consolas" w:cs="Consolas"/>
          <w:color w:val="008000"/>
          <w:sz w:val="19"/>
          <w:szCs w:val="19"/>
          <w:lang w:val="en-MY"/>
        </w:rPr>
        <w:t>SQL DDL</w:t>
      </w:r>
      <w:r w:rsidRPr="002840E9" w:rsidR="00E476F7">
        <w:rPr>
          <w:rFonts w:ascii="Consolas" w:hAnsi="Consolas" w:cs="Consolas"/>
          <w:color w:val="008000"/>
          <w:sz w:val="19"/>
          <w:szCs w:val="19"/>
          <w:lang w:val="en-MY"/>
        </w:rPr>
        <w:t xml:space="preserve"> used</w:t>
      </w:r>
      <w:r w:rsidRPr="002840E9" w:rsidR="00B2694B">
        <w:rPr>
          <w:rFonts w:ascii="Consolas" w:hAnsi="Consolas" w:cs="Consolas"/>
          <w:color w:val="008000"/>
          <w:sz w:val="19"/>
          <w:szCs w:val="19"/>
          <w:lang w:val="en-MY"/>
        </w:rPr>
        <w:t xml:space="preserve"> to create PILOT_T</w:t>
      </w:r>
      <w:bookmarkEnd w:id="15"/>
    </w:p>
    <w:p w:rsidRPr="002840E9" w:rsidR="00B2694B" w:rsidP="00364907" w:rsidRDefault="00B2694B" w14:paraId="1211091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RE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ABL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PILOT_T</w:t>
      </w:r>
    </w:p>
    <w:p w:rsidRPr="002840E9" w:rsidR="00B2694B" w:rsidP="00364907" w:rsidRDefault="00B2694B" w14:paraId="3296D56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Pr="002840E9" w:rsidR="00B2694B" w:rsidP="00364907" w:rsidRDefault="00B2694B" w14:paraId="5F84C72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pil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7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03D8DFA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pil_staff_fnam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32083A1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pil_staff_lnam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00A9884F" w14:textId="761848EE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pil_gender </w:t>
      </w:r>
      <w:r w:rsidR="00223C9B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="00223C9B">
        <w:rPr>
          <w:rFonts w:ascii="Consolas" w:hAnsi="Consolas" w:cs="Consolas"/>
          <w:color w:val="000000"/>
          <w:sz w:val="19"/>
          <w:szCs w:val="19"/>
          <w:lang w:val="en-MY"/>
        </w:rPr>
        <w:t>1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02DEED2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pil_dob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D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3D3CE2B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pil_ag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NUMERIC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3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63D1400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pil_experienc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NUMERIC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2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6D92461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pil_position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2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1F97389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pil_flying_hours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NUMERIC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6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076201A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pil_salary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NUMERIC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8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55E5F12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air_flight_num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6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716159A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PRIMARY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pil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B2694B" w:rsidP="00364907" w:rsidRDefault="00B2694B" w14:paraId="3EBA535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air_flight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AIRLINE_T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air_flight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</w:p>
    <w:p w:rsidRPr="002840E9" w:rsidR="00B2694B" w:rsidP="00364907" w:rsidRDefault="00B2694B" w14:paraId="0D1CC0AC" w14:textId="175AB7BE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="009D69BE">
        <w:rPr>
          <w:rFonts w:ascii="Consolas" w:hAnsi="Consolas" w:cs="Consolas"/>
          <w:color w:val="808080"/>
          <w:sz w:val="19"/>
          <w:szCs w:val="19"/>
          <w:lang w:val="en-MY"/>
        </w:rPr>
        <w:t>;</w:t>
      </w:r>
    </w:p>
    <w:p w:rsidR="00B2694B" w:rsidP="00004A23" w:rsidRDefault="5BF41C74" w14:paraId="194BE2A8" w14:textId="77777777">
      <w:pPr>
        <w:keepNext/>
        <w:autoSpaceDE w:val="0"/>
        <w:autoSpaceDN w:val="0"/>
        <w:adjustRightInd w:val="0"/>
        <w:spacing w:after="0" w:line="240" w:lineRule="auto"/>
        <w:ind w:left="1276"/>
      </w:pPr>
      <w:r w:rsidR="5BF41C74">
        <w:drawing>
          <wp:inline wp14:editId="1E27201F" wp14:anchorId="17DEC05C">
            <wp:extent cx="3029373" cy="1171739"/>
            <wp:effectExtent l="0" t="0" r="0" b="9525"/>
            <wp:docPr id="17" name="Picture 17" descr="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7"/>
                    <pic:cNvPicPr/>
                  </pic:nvPicPr>
                  <pic:blipFill>
                    <a:blip r:embed="Rc325eec894b142d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029373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004A23" w:rsidP="00004A23" w:rsidRDefault="00004A23" w14:paraId="522CEAA9" w14:textId="2CD6F980">
      <w:pPr>
        <w:pStyle w:val="Caption"/>
        <w:ind w:left="1276"/>
        <w:jc w:val="left"/>
        <w:rPr>
          <w:rFonts w:ascii="Consolas" w:hAnsi="Consolas" w:cs="Consolas"/>
          <w:color w:val="000000"/>
          <w:sz w:val="19"/>
          <w:szCs w:val="19"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4</w:t>
      </w:r>
      <w:r>
        <w:fldChar w:fldCharType="end"/>
      </w:r>
      <w:r>
        <w:t xml:space="preserve"> PILOT</w:t>
      </w:r>
      <w:r w:rsidRPr="005176D8">
        <w:t>_T Primary Key and Foreign Key</w:t>
      </w:r>
    </w:p>
    <w:p w:rsidRPr="002840E9" w:rsidR="00B2694B" w:rsidP="00364907" w:rsidRDefault="00364907" w14:paraId="768AE079" w14:textId="65801624">
      <w:pPr>
        <w:pStyle w:val="Heading3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bookmarkStart w:name="_Toc76059099" w:id="16"/>
      <w:r w:rsidRPr="002840E9">
        <w:rPr>
          <w:lang w:val="en-MY"/>
        </w:rPr>
        <w:t>2.</w:t>
      </w:r>
      <w:r w:rsidRPr="002840E9" w:rsidR="00DD275D">
        <w:rPr>
          <w:lang w:val="en-MY"/>
        </w:rPr>
        <w:t xml:space="preserve">1.5 </w:t>
      </w:r>
      <w:r w:rsidRPr="002840E9" w:rsidR="00B2694B">
        <w:rPr>
          <w:rFonts w:ascii="Consolas" w:hAnsi="Consolas" w:cs="Consolas"/>
          <w:color w:val="008000"/>
          <w:sz w:val="19"/>
          <w:szCs w:val="19"/>
          <w:lang w:val="en-MY"/>
        </w:rPr>
        <w:t>SQL DDL</w:t>
      </w:r>
      <w:r w:rsidRPr="002840E9" w:rsidR="00E476F7">
        <w:rPr>
          <w:rFonts w:ascii="Consolas" w:hAnsi="Consolas" w:cs="Consolas"/>
          <w:color w:val="008000"/>
          <w:sz w:val="19"/>
          <w:szCs w:val="19"/>
          <w:lang w:val="en-MY"/>
        </w:rPr>
        <w:t xml:space="preserve"> used</w:t>
      </w:r>
      <w:r w:rsidRPr="002840E9" w:rsidR="00B2694B">
        <w:rPr>
          <w:rFonts w:ascii="Consolas" w:hAnsi="Consolas" w:cs="Consolas"/>
          <w:color w:val="008000"/>
          <w:sz w:val="19"/>
          <w:szCs w:val="19"/>
          <w:lang w:val="en-MY"/>
        </w:rPr>
        <w:t xml:space="preserve"> to create FLIGHT_ATTENDANT_T</w:t>
      </w:r>
      <w:bookmarkEnd w:id="16"/>
    </w:p>
    <w:p w:rsidRPr="002840E9" w:rsidR="00B2694B" w:rsidP="00364907" w:rsidRDefault="00B2694B" w14:paraId="48D26CF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RE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ABL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FLIGHT_ATTENDANT_T</w:t>
      </w:r>
    </w:p>
    <w:p w:rsidRPr="002840E9" w:rsidR="00B2694B" w:rsidP="00364907" w:rsidRDefault="00B2694B" w14:paraId="4BAAB52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Pr="002840E9" w:rsidR="00B2694B" w:rsidP="00364907" w:rsidRDefault="00B2694B" w14:paraId="6EF4F50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5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4668250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fnam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2460FBD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lnam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37A97A4F" w14:textId="0D5968CA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gender </w:t>
      </w:r>
      <w:r w:rsidR="002D0F20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="00856045">
        <w:rPr>
          <w:rFonts w:ascii="Consolas" w:hAnsi="Consolas" w:cs="Consolas"/>
          <w:color w:val="000000"/>
          <w:sz w:val="19"/>
          <w:szCs w:val="19"/>
          <w:lang w:val="en-MY"/>
        </w:rPr>
        <w:t>1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7BC60C6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position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2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77D7A8B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salary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NUMERIC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7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277106F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phone_num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2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362432E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street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25C0A7B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city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6AEF30B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stat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752C7B0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postcod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1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46797FC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country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3E270DD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air_flight_num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6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7B49EAA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PRIMARY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fa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B2694B" w:rsidP="00364907" w:rsidRDefault="00B2694B" w14:paraId="5DBD1AA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air_flight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AIRLINE_T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air_flight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</w:p>
    <w:p w:rsidRPr="002840E9" w:rsidR="00B2694B" w:rsidP="00364907" w:rsidRDefault="00B2694B" w14:paraId="3AB48C34" w14:textId="0E47B2E4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="009D69BE">
        <w:rPr>
          <w:rFonts w:ascii="Consolas" w:hAnsi="Consolas" w:cs="Consolas"/>
          <w:color w:val="808080"/>
          <w:sz w:val="19"/>
          <w:szCs w:val="19"/>
          <w:lang w:val="en-MY"/>
        </w:rPr>
        <w:t>;</w:t>
      </w:r>
    </w:p>
    <w:p w:rsidR="00FE6D54" w:rsidP="00004A23" w:rsidRDefault="5BF41C74" w14:paraId="41AC8C2C" w14:textId="77777777">
      <w:pPr>
        <w:keepNext/>
        <w:autoSpaceDE w:val="0"/>
        <w:autoSpaceDN w:val="0"/>
        <w:adjustRightInd w:val="0"/>
        <w:spacing w:after="0" w:line="240" w:lineRule="auto"/>
        <w:ind w:left="1276"/>
      </w:pPr>
      <w:r w:rsidR="5BF41C74">
        <w:drawing>
          <wp:inline wp14:editId="710CEDD1" wp14:anchorId="2B6304AE">
            <wp:extent cx="3143689" cy="1152686"/>
            <wp:effectExtent l="0" t="0" r="0" b="9525"/>
            <wp:docPr id="19" name="Picture 19" descr="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9"/>
                    <pic:cNvPicPr/>
                  </pic:nvPicPr>
                  <pic:blipFill>
                    <a:blip r:embed="R896e140be65e423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143689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B2694B" w:rsidP="00004A23" w:rsidRDefault="00004A23" w14:paraId="3B737351" w14:textId="72FA2574">
      <w:pPr>
        <w:pStyle w:val="Caption"/>
        <w:ind w:left="1276"/>
        <w:jc w:val="left"/>
        <w:rPr>
          <w:rFonts w:ascii="Consolas" w:hAnsi="Consolas" w:cs="Consolas"/>
          <w:color w:val="000000"/>
          <w:sz w:val="19"/>
          <w:szCs w:val="19"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5</w:t>
      </w:r>
      <w:r>
        <w:fldChar w:fldCharType="end"/>
      </w:r>
      <w:r>
        <w:t xml:space="preserve"> </w:t>
      </w:r>
      <w:r w:rsidRPr="002C2627">
        <w:t>FLIGHT</w:t>
      </w:r>
      <w:r>
        <w:t>_ATTENDANT</w:t>
      </w:r>
      <w:r w:rsidRPr="002C2627">
        <w:t>_T Primary Key and Foreign Key</w:t>
      </w:r>
    </w:p>
    <w:p w:rsidRPr="002840E9" w:rsidR="00B2694B" w:rsidP="00364907" w:rsidRDefault="00364907" w14:paraId="571BCEC1" w14:textId="3939FD30">
      <w:pPr>
        <w:pStyle w:val="Heading3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bookmarkStart w:name="_Toc76059100" w:id="17"/>
      <w:r w:rsidRPr="002840E9">
        <w:rPr>
          <w:lang w:val="en-MY"/>
        </w:rPr>
        <w:t>2.</w:t>
      </w:r>
      <w:r w:rsidRPr="002840E9" w:rsidR="00DD275D">
        <w:rPr>
          <w:lang w:val="en-MY"/>
        </w:rPr>
        <w:t xml:space="preserve">1.6 </w:t>
      </w:r>
      <w:r w:rsidRPr="002840E9" w:rsidR="00B2694B">
        <w:rPr>
          <w:rFonts w:ascii="Consolas" w:hAnsi="Consolas" w:cs="Consolas"/>
          <w:color w:val="008000"/>
          <w:sz w:val="19"/>
          <w:szCs w:val="19"/>
          <w:lang w:val="en-MY"/>
        </w:rPr>
        <w:t>SQL DDL</w:t>
      </w:r>
      <w:r w:rsidRPr="002840E9" w:rsidR="00E476F7">
        <w:rPr>
          <w:rFonts w:ascii="Consolas" w:hAnsi="Consolas" w:cs="Consolas"/>
          <w:color w:val="008000"/>
          <w:sz w:val="19"/>
          <w:szCs w:val="19"/>
          <w:lang w:val="en-MY"/>
        </w:rPr>
        <w:t xml:space="preserve"> used</w:t>
      </w:r>
      <w:r w:rsidRPr="002840E9" w:rsidR="00B2694B">
        <w:rPr>
          <w:rFonts w:ascii="Consolas" w:hAnsi="Consolas" w:cs="Consolas"/>
          <w:color w:val="008000"/>
          <w:sz w:val="19"/>
          <w:szCs w:val="19"/>
          <w:lang w:val="en-MY"/>
        </w:rPr>
        <w:t xml:space="preserve"> to create CUSTOMER_T</w:t>
      </w:r>
      <w:bookmarkEnd w:id="17"/>
    </w:p>
    <w:p w:rsidRPr="002840E9" w:rsidR="00B2694B" w:rsidP="00364907" w:rsidRDefault="00B2694B" w14:paraId="60D7A44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RE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ABL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CUSTOMER_T</w:t>
      </w:r>
    </w:p>
    <w:p w:rsidRPr="002840E9" w:rsidR="00B2694B" w:rsidP="00364907" w:rsidRDefault="00B2694B" w14:paraId="4BC5C2F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Pr="002840E9" w:rsidR="00B2694B" w:rsidP="00364907" w:rsidRDefault="00B2694B" w14:paraId="7CD50D5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14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146CADE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fnam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28572EF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lnam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33B0686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street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11A13E1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city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71D88F1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stat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1BF633C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postcod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1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4F2E469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country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3D56159F" w14:textId="42ADF9B6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gender </w:t>
      </w:r>
      <w:r w:rsidR="002D0F20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="002D0F20">
        <w:rPr>
          <w:rFonts w:ascii="Consolas" w:hAnsi="Consolas" w:cs="Consolas"/>
          <w:color w:val="000000"/>
          <w:sz w:val="19"/>
          <w:szCs w:val="19"/>
          <w:lang w:val="en-MY"/>
        </w:rPr>
        <w:t>1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B2694B" w:rsidP="00364907" w:rsidRDefault="00B2694B" w14:paraId="2A8852A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PRIMARY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</w:p>
    <w:p w:rsidRPr="002840E9" w:rsidR="00C52AC0" w:rsidP="00364907" w:rsidRDefault="00B2694B" w14:paraId="03D7EE67" w14:textId="6FA69783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="009D69BE">
        <w:rPr>
          <w:rFonts w:ascii="Consolas" w:hAnsi="Consolas" w:cs="Consolas"/>
          <w:color w:val="808080"/>
          <w:sz w:val="19"/>
          <w:szCs w:val="19"/>
          <w:lang w:val="en-MY"/>
        </w:rPr>
        <w:t>;</w:t>
      </w:r>
    </w:p>
    <w:p w:rsidR="00004A23" w:rsidP="00004A23" w:rsidRDefault="50D9814E" w14:paraId="317DEFA3" w14:textId="77777777">
      <w:pPr>
        <w:keepNext/>
        <w:autoSpaceDE w:val="0"/>
        <w:autoSpaceDN w:val="0"/>
        <w:adjustRightInd w:val="0"/>
        <w:spacing w:after="0" w:line="240" w:lineRule="auto"/>
        <w:ind w:left="1276"/>
      </w:pPr>
      <w:r w:rsidR="50D9814E">
        <w:drawing>
          <wp:inline wp14:editId="66375CBA" wp14:anchorId="2694EA43">
            <wp:extent cx="3258005" cy="924054"/>
            <wp:effectExtent l="0" t="0" r="0" b="9525"/>
            <wp:docPr id="20" name="Picture 20" descr="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0"/>
                    <pic:cNvPicPr/>
                  </pic:nvPicPr>
                  <pic:blipFill>
                    <a:blip r:embed="R29996fa9daac4d9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258005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12282C" w:rsidP="00004A23" w:rsidRDefault="00004A23" w14:paraId="06C860FE" w14:textId="2E0E97E0">
      <w:pPr>
        <w:pStyle w:val="Caption"/>
        <w:ind w:left="1276"/>
        <w:jc w:val="left"/>
        <w:rPr>
          <w:rFonts w:ascii="Consolas" w:hAnsi="Consolas" w:cs="Consolas"/>
          <w:color w:val="808080"/>
          <w:sz w:val="19"/>
          <w:szCs w:val="19"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6</w:t>
      </w:r>
      <w:r>
        <w:fldChar w:fldCharType="end"/>
      </w:r>
      <w:r>
        <w:t xml:space="preserve"> CUSTOMER</w:t>
      </w:r>
      <w:r w:rsidRPr="00213432">
        <w:t>_T Primary Key</w:t>
      </w:r>
    </w:p>
    <w:p w:rsidRPr="002840E9" w:rsidR="0012282C" w:rsidP="00DD275D" w:rsidRDefault="00364907" w14:paraId="383067B7" w14:textId="0E24D254">
      <w:pPr>
        <w:pStyle w:val="Heading3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bookmarkStart w:name="_Toc76059101" w:id="18"/>
      <w:r w:rsidRPr="002840E9">
        <w:rPr>
          <w:lang w:val="en-MY"/>
        </w:rPr>
        <w:t>2.</w:t>
      </w:r>
      <w:r w:rsidRPr="002840E9" w:rsidR="00DD275D">
        <w:rPr>
          <w:lang w:val="en-MY"/>
        </w:rPr>
        <w:t xml:space="preserve">1.7 </w:t>
      </w:r>
      <w:r w:rsidRPr="002840E9" w:rsidR="0012282C">
        <w:rPr>
          <w:rFonts w:ascii="Consolas" w:hAnsi="Consolas" w:cs="Consolas"/>
          <w:color w:val="008000"/>
          <w:sz w:val="19"/>
          <w:szCs w:val="19"/>
          <w:lang w:val="en-MY"/>
        </w:rPr>
        <w:t>SQL DDL</w:t>
      </w:r>
      <w:r w:rsidRPr="002840E9" w:rsidR="00E476F7">
        <w:rPr>
          <w:rFonts w:ascii="Consolas" w:hAnsi="Consolas" w:cs="Consolas"/>
          <w:color w:val="008000"/>
          <w:sz w:val="19"/>
          <w:szCs w:val="19"/>
          <w:lang w:val="en-MY"/>
        </w:rPr>
        <w:t xml:space="preserve"> used</w:t>
      </w:r>
      <w:r w:rsidRPr="002840E9" w:rsidR="0012282C">
        <w:rPr>
          <w:rFonts w:ascii="Consolas" w:hAnsi="Consolas" w:cs="Consolas"/>
          <w:color w:val="008000"/>
          <w:sz w:val="19"/>
          <w:szCs w:val="19"/>
          <w:lang w:val="en-MY"/>
        </w:rPr>
        <w:t xml:space="preserve"> to create CUST_EMAIL_T</w:t>
      </w:r>
      <w:bookmarkEnd w:id="18"/>
    </w:p>
    <w:p w:rsidRPr="002840E9" w:rsidR="0012282C" w:rsidP="0012282C" w:rsidRDefault="0012282C" w14:paraId="3407B79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RE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ABL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CUST_EMAIL_T</w:t>
      </w:r>
    </w:p>
    <w:p w:rsidRPr="002840E9" w:rsidR="0012282C" w:rsidP="0012282C" w:rsidRDefault="0012282C" w14:paraId="271B819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Pr="002840E9" w:rsidR="0012282C" w:rsidP="0012282C" w:rsidRDefault="0012282C" w14:paraId="65472DE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14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12282C" w:rsidRDefault="0012282C" w14:paraId="76B8217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e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IN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12282C" w:rsidRDefault="0012282C" w14:paraId="10EA02A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e_email_address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12282C" w:rsidRDefault="0012282C" w14:paraId="7C74310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PRIMARY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,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ce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12282C" w:rsidP="0012282C" w:rsidRDefault="0012282C" w14:paraId="1088F4F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CUSTOMER_T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ab/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ab/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ab/>
      </w:r>
    </w:p>
    <w:p w:rsidRPr="002840E9" w:rsidR="0012282C" w:rsidP="0012282C" w:rsidRDefault="0012282C" w14:paraId="712B710A" w14:textId="650F6FC1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="009D69BE">
        <w:rPr>
          <w:rFonts w:ascii="Consolas" w:hAnsi="Consolas" w:cs="Consolas"/>
          <w:color w:val="808080"/>
          <w:sz w:val="19"/>
          <w:szCs w:val="19"/>
          <w:lang w:val="en-MY"/>
        </w:rPr>
        <w:t>;</w:t>
      </w:r>
    </w:p>
    <w:p w:rsidR="00975ABC" w:rsidP="00995192" w:rsidRDefault="50D9814E" w14:paraId="3D1B663C" w14:textId="77777777">
      <w:pPr>
        <w:keepNext/>
        <w:autoSpaceDE w:val="0"/>
        <w:autoSpaceDN w:val="0"/>
        <w:adjustRightInd w:val="0"/>
        <w:spacing w:after="0" w:line="240" w:lineRule="auto"/>
        <w:ind w:left="1276"/>
      </w:pPr>
      <w:r w:rsidR="50D9814E">
        <w:drawing>
          <wp:inline wp14:editId="06D4DF3B" wp14:anchorId="720B190A">
            <wp:extent cx="3219899" cy="1143160"/>
            <wp:effectExtent l="0" t="0" r="0" b="0"/>
            <wp:docPr id="21" name="Picture 21" descr="Text, letter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1"/>
                    <pic:cNvPicPr/>
                  </pic:nvPicPr>
                  <pic:blipFill>
                    <a:blip r:embed="Rd3c10bc23c5f4eb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219899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4F16B1" w:rsidP="00995192" w:rsidRDefault="00995192" w14:paraId="6667F12B" w14:textId="038F7EBC">
      <w:pPr>
        <w:pStyle w:val="Caption"/>
        <w:ind w:left="1276"/>
        <w:jc w:val="left"/>
        <w:rPr>
          <w:rFonts w:ascii="Consolas" w:hAnsi="Consolas" w:cs="Consolas"/>
          <w:color w:val="000000"/>
          <w:sz w:val="19"/>
          <w:szCs w:val="19"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7</w:t>
      </w:r>
      <w:r>
        <w:fldChar w:fldCharType="end"/>
      </w:r>
      <w:r>
        <w:t xml:space="preserve"> CUST_EMAIL_T Primary Key and Foreign Key</w:t>
      </w:r>
    </w:p>
    <w:p w:rsidRPr="002840E9" w:rsidR="0012282C" w:rsidP="00364907" w:rsidRDefault="00364907" w14:paraId="4EDD0D37" w14:textId="35A58887">
      <w:pPr>
        <w:pStyle w:val="Heading3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bookmarkStart w:name="_Toc76059102" w:id="19"/>
      <w:r w:rsidRPr="002840E9">
        <w:rPr>
          <w:lang w:val="en-MY"/>
        </w:rPr>
        <w:t>2.</w:t>
      </w:r>
      <w:r w:rsidRPr="002840E9" w:rsidR="00DD275D">
        <w:rPr>
          <w:lang w:val="en-MY"/>
        </w:rPr>
        <w:t xml:space="preserve">1.8 </w:t>
      </w:r>
      <w:r w:rsidRPr="002840E9" w:rsidR="0012282C">
        <w:rPr>
          <w:rFonts w:ascii="Consolas" w:hAnsi="Consolas" w:cs="Consolas"/>
          <w:color w:val="008000"/>
          <w:sz w:val="19"/>
          <w:szCs w:val="19"/>
          <w:lang w:val="en-MY"/>
        </w:rPr>
        <w:t>SQL DDL</w:t>
      </w:r>
      <w:r w:rsidRPr="002840E9" w:rsidR="00E476F7">
        <w:rPr>
          <w:rFonts w:ascii="Consolas" w:hAnsi="Consolas" w:cs="Consolas"/>
          <w:color w:val="008000"/>
          <w:sz w:val="19"/>
          <w:szCs w:val="19"/>
          <w:lang w:val="en-MY"/>
        </w:rPr>
        <w:t xml:space="preserve"> used</w:t>
      </w:r>
      <w:r w:rsidRPr="002840E9" w:rsidR="0012282C">
        <w:rPr>
          <w:rFonts w:ascii="Consolas" w:hAnsi="Consolas" w:cs="Consolas"/>
          <w:color w:val="008000"/>
          <w:sz w:val="19"/>
          <w:szCs w:val="19"/>
          <w:lang w:val="en-MY"/>
        </w:rPr>
        <w:t xml:space="preserve"> to create CUST_HPHONE_NUMBER_T</w:t>
      </w:r>
      <w:bookmarkEnd w:id="19"/>
    </w:p>
    <w:p w:rsidRPr="002840E9" w:rsidR="0012282C" w:rsidP="00364907" w:rsidRDefault="0012282C" w14:paraId="1150DB3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RE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ABL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CUST_HPHONE_NUMBER_T</w:t>
      </w:r>
    </w:p>
    <w:p w:rsidRPr="002840E9" w:rsidR="0012282C" w:rsidP="00364907" w:rsidRDefault="0012282C" w14:paraId="65F767F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Pr="002840E9" w:rsidR="0012282C" w:rsidP="00364907" w:rsidRDefault="0012282C" w14:paraId="5F5D0A8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14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0F6AEBE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h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IN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13E8387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lastRenderedPageBreak/>
        <w:t xml:space="preserve">ch_hphone_num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VAR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2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4EC9D36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PRIMARY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,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ch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12282C" w:rsidP="00364907" w:rsidRDefault="0012282C" w14:paraId="2FC0623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CUSTOMER_T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ab/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ab/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ab/>
      </w:r>
    </w:p>
    <w:p w:rsidRPr="002840E9" w:rsidR="0012282C" w:rsidP="00364907" w:rsidRDefault="0012282C" w14:paraId="028500F3" w14:textId="1C3F2000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="009D69BE">
        <w:rPr>
          <w:rFonts w:ascii="Consolas" w:hAnsi="Consolas" w:cs="Consolas"/>
          <w:color w:val="808080"/>
          <w:sz w:val="19"/>
          <w:szCs w:val="19"/>
          <w:lang w:val="en-MY"/>
        </w:rPr>
        <w:t>;</w:t>
      </w:r>
    </w:p>
    <w:p w:rsidR="00995192" w:rsidP="00995192" w:rsidRDefault="1EEA1AB8" w14:paraId="6C637B1F" w14:textId="77777777">
      <w:pPr>
        <w:keepNext/>
        <w:autoSpaceDE w:val="0"/>
        <w:autoSpaceDN w:val="0"/>
        <w:adjustRightInd w:val="0"/>
        <w:spacing w:after="0" w:line="240" w:lineRule="auto"/>
        <w:ind w:left="1276"/>
      </w:pPr>
      <w:r w:rsidR="1EEA1AB8">
        <w:drawing>
          <wp:inline wp14:editId="2B03213F" wp14:anchorId="75E46992">
            <wp:extent cx="3200847" cy="1152686"/>
            <wp:effectExtent l="0" t="0" r="0" b="9525"/>
            <wp:docPr id="22" name="Picture 22" descr="Text, letter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2"/>
                    <pic:cNvPicPr/>
                  </pic:nvPicPr>
                  <pic:blipFill>
                    <a:blip r:embed="Ra1e9df2a80e64aeb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200847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240903" w:rsidP="00995192" w:rsidRDefault="00995192" w14:paraId="75F60B3E" w14:textId="45BFC9EB">
      <w:pPr>
        <w:pStyle w:val="Caption"/>
        <w:ind w:left="1276"/>
        <w:jc w:val="left"/>
        <w:rPr>
          <w:rFonts w:ascii="Consolas" w:hAnsi="Consolas" w:cs="Consolas"/>
          <w:color w:val="000000"/>
          <w:sz w:val="19"/>
          <w:szCs w:val="19"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8</w:t>
      </w:r>
      <w:r>
        <w:fldChar w:fldCharType="end"/>
      </w:r>
      <w:r>
        <w:t xml:space="preserve"> CUST_HPHONE_NUMBER Primary Key and Foreign Key</w:t>
      </w:r>
    </w:p>
    <w:p w:rsidRPr="002840E9" w:rsidR="0012282C" w:rsidP="0012282C" w:rsidRDefault="00240903" w14:paraId="43820E65" w14:textId="761072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ab/>
      </w:r>
    </w:p>
    <w:p w:rsidRPr="002840E9" w:rsidR="0012282C" w:rsidP="00364907" w:rsidRDefault="00364907" w14:paraId="6F6F014C" w14:textId="2B84FC09">
      <w:pPr>
        <w:pStyle w:val="Heading3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bookmarkStart w:name="_Toc76059103" w:id="20"/>
      <w:r w:rsidRPr="002840E9">
        <w:rPr>
          <w:lang w:val="en-MY"/>
        </w:rPr>
        <w:t>2.</w:t>
      </w:r>
      <w:r w:rsidRPr="002840E9" w:rsidR="00DD275D">
        <w:rPr>
          <w:lang w:val="en-MY"/>
        </w:rPr>
        <w:t>1.</w:t>
      </w:r>
      <w:r w:rsidRPr="002840E9" w:rsidR="00B620F5">
        <w:rPr>
          <w:lang w:val="en-MY"/>
        </w:rPr>
        <w:t xml:space="preserve">9 </w:t>
      </w:r>
      <w:r w:rsidRPr="002840E9" w:rsidR="00AF7DDD">
        <w:rPr>
          <w:rFonts w:ascii="Consolas" w:hAnsi="Consolas" w:cs="Consolas"/>
          <w:color w:val="008000"/>
          <w:sz w:val="19"/>
          <w:szCs w:val="19"/>
          <w:lang w:val="en-MY"/>
        </w:rPr>
        <w:t xml:space="preserve">SQL DDL </w:t>
      </w:r>
      <w:r w:rsidRPr="002840E9" w:rsidR="00E476F7">
        <w:rPr>
          <w:rFonts w:ascii="Consolas" w:hAnsi="Consolas" w:cs="Consolas"/>
          <w:color w:val="008000"/>
          <w:sz w:val="19"/>
          <w:szCs w:val="19"/>
          <w:lang w:val="en-MY"/>
        </w:rPr>
        <w:t>used</w:t>
      </w:r>
      <w:r w:rsidRPr="002840E9" w:rsidR="0012282C">
        <w:rPr>
          <w:rFonts w:ascii="Consolas" w:hAnsi="Consolas" w:cs="Consolas"/>
          <w:color w:val="008000"/>
          <w:sz w:val="19"/>
          <w:szCs w:val="19"/>
          <w:lang w:val="en-MY"/>
        </w:rPr>
        <w:t xml:space="preserve"> to create FLIGHT_BOOKING_T</w:t>
      </w:r>
      <w:bookmarkEnd w:id="20"/>
    </w:p>
    <w:p w:rsidRPr="002840E9" w:rsidR="0012282C" w:rsidP="00364907" w:rsidRDefault="0012282C" w14:paraId="1091B1D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RE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ABL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FLIGHT_BOOKING_T</w:t>
      </w:r>
    </w:p>
    <w:p w:rsidRPr="002840E9" w:rsidR="0012282C" w:rsidP="00364907" w:rsidRDefault="0012282C" w14:paraId="405FD72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Pr="002840E9" w:rsidR="0012282C" w:rsidP="00364907" w:rsidRDefault="0012282C" w14:paraId="37CEA5E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b_book_num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10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0DC0410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14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238A76E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num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1200C7A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bo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7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42F8009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b_book_dat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D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3F3AD60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b_class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1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4F30AC9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b_price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NUMERIC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5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195A20F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b_status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1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31AF136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b_paid_amount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NUMERIC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5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2487F2F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b_outstanding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NUMERIC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5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0E80CF7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PRIMARY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fb_book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,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,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fli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,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bo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12282C" w:rsidP="00364907" w:rsidRDefault="0012282C" w14:paraId="7EA2D02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CUSTOMER_T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12282C" w:rsidP="00364907" w:rsidRDefault="0012282C" w14:paraId="4717770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fli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FLIGHT_T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fli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12282C" w:rsidP="00364907" w:rsidRDefault="0012282C" w14:paraId="6A3E16E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bo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BOOKING_OFFICE_T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bo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</w:p>
    <w:p w:rsidRPr="002840E9" w:rsidR="0012282C" w:rsidP="00364907" w:rsidRDefault="0012282C" w14:paraId="6B011060" w14:textId="3CBB4E28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="009D69BE">
        <w:rPr>
          <w:rFonts w:ascii="Consolas" w:hAnsi="Consolas" w:cs="Consolas"/>
          <w:color w:val="808080"/>
          <w:sz w:val="19"/>
          <w:szCs w:val="19"/>
          <w:lang w:val="en-MY"/>
        </w:rPr>
        <w:t>;</w:t>
      </w:r>
    </w:p>
    <w:p w:rsidR="00995192" w:rsidP="00995192" w:rsidRDefault="1EEA1AB8" w14:paraId="2081A9F7" w14:textId="77777777">
      <w:pPr>
        <w:keepNext/>
        <w:autoSpaceDE w:val="0"/>
        <w:autoSpaceDN w:val="0"/>
        <w:adjustRightInd w:val="0"/>
        <w:spacing w:after="0" w:line="240" w:lineRule="auto"/>
        <w:ind w:left="1276"/>
      </w:pPr>
      <w:r w:rsidR="1EEA1AB8">
        <w:drawing>
          <wp:inline wp14:editId="03A48A7B" wp14:anchorId="0D24AF16">
            <wp:extent cx="3134162" cy="1581371"/>
            <wp:effectExtent l="0" t="0" r="0" b="0"/>
            <wp:docPr id="23" name="Picture 23" descr="Text, letter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3"/>
                    <pic:cNvPicPr/>
                  </pic:nvPicPr>
                  <pic:blipFill>
                    <a:blip r:embed="R07d88f426f8342d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134162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240903" w:rsidP="00995192" w:rsidRDefault="00995192" w14:paraId="72C18DD9" w14:textId="0D674BAC">
      <w:pPr>
        <w:pStyle w:val="Caption"/>
        <w:ind w:left="1276"/>
        <w:jc w:val="left"/>
        <w:rPr>
          <w:rFonts w:ascii="Consolas" w:hAnsi="Consolas" w:cs="Consolas"/>
          <w:color w:val="000000"/>
          <w:sz w:val="19"/>
          <w:szCs w:val="19"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9</w:t>
      </w:r>
      <w:r>
        <w:fldChar w:fldCharType="end"/>
      </w:r>
      <w:r>
        <w:t xml:space="preserve"> </w:t>
      </w:r>
      <w:r w:rsidRPr="00F44C7C">
        <w:t>FLIGHT</w:t>
      </w:r>
      <w:r>
        <w:t>_BOOKING</w:t>
      </w:r>
      <w:r w:rsidRPr="00F44C7C">
        <w:t>_T Primary Key and Foreign Key</w:t>
      </w:r>
      <w:r>
        <w:rPr>
          <w:noProof/>
        </w:rPr>
        <w:t>s</w:t>
      </w:r>
    </w:p>
    <w:p w:rsidRPr="002840E9" w:rsidR="0012282C" w:rsidP="00364907" w:rsidRDefault="0012282C" w14:paraId="22DE342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</w:p>
    <w:p w:rsidRPr="002840E9" w:rsidR="0012282C" w:rsidP="00364907" w:rsidRDefault="00364907" w14:paraId="41829634" w14:textId="7F1AE9C0">
      <w:pPr>
        <w:pStyle w:val="Heading3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bookmarkStart w:name="_Toc76059104" w:id="21"/>
      <w:r w:rsidRPr="002840E9">
        <w:rPr>
          <w:lang w:val="en-MY"/>
        </w:rPr>
        <w:t>2.</w:t>
      </w:r>
      <w:r w:rsidRPr="002840E9" w:rsidR="00B620F5">
        <w:rPr>
          <w:lang w:val="en-MY"/>
        </w:rPr>
        <w:t xml:space="preserve">1.10 </w:t>
      </w:r>
      <w:r w:rsidRPr="002840E9" w:rsidR="0012282C">
        <w:rPr>
          <w:rFonts w:ascii="Consolas" w:hAnsi="Consolas" w:cs="Consolas"/>
          <w:color w:val="008000"/>
          <w:sz w:val="19"/>
          <w:szCs w:val="19"/>
          <w:lang w:val="en-MY"/>
        </w:rPr>
        <w:t>SQL DDL</w:t>
      </w:r>
      <w:r w:rsidRPr="002840E9" w:rsidR="00E476F7">
        <w:rPr>
          <w:rFonts w:ascii="Consolas" w:hAnsi="Consolas" w:cs="Consolas"/>
          <w:color w:val="008000"/>
          <w:sz w:val="19"/>
          <w:szCs w:val="19"/>
          <w:lang w:val="en-MY"/>
        </w:rPr>
        <w:t xml:space="preserve"> used</w:t>
      </w:r>
      <w:r w:rsidRPr="002840E9" w:rsidR="0012282C">
        <w:rPr>
          <w:rFonts w:ascii="Consolas" w:hAnsi="Consolas" w:cs="Consolas"/>
          <w:color w:val="008000"/>
          <w:sz w:val="19"/>
          <w:szCs w:val="19"/>
          <w:lang w:val="en-MY"/>
        </w:rPr>
        <w:t xml:space="preserve"> to create ATTENDANT_SCHEDULE_T</w:t>
      </w:r>
      <w:bookmarkEnd w:id="21"/>
    </w:p>
    <w:p w:rsidRPr="002840E9" w:rsidR="0012282C" w:rsidP="00364907" w:rsidRDefault="0012282C" w14:paraId="49C915E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RE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ABL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ATTENDANT_SCHEDULE_T</w:t>
      </w:r>
    </w:p>
    <w:p w:rsidRPr="002840E9" w:rsidR="0012282C" w:rsidP="00364907" w:rsidRDefault="0012282C" w14:paraId="425AA7B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Pr="002840E9" w:rsidR="0012282C" w:rsidP="00364907" w:rsidRDefault="0012282C" w14:paraId="2AE1256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a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5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1A646E9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num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19F30A4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PRIMARY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fa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,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fli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12282C" w:rsidP="00364907" w:rsidRDefault="0012282C" w14:paraId="1BDDBF2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fa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FLIGHT_ATTENDANT_T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fa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12282C" w:rsidP="00364907" w:rsidRDefault="0012282C" w14:paraId="24FA021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fli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FLIGHT_T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fli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</w:p>
    <w:p w:rsidRPr="002840E9" w:rsidR="0012282C" w:rsidP="00364907" w:rsidRDefault="0012282C" w14:paraId="262F39E6" w14:textId="78B22A2C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="009D69BE">
        <w:rPr>
          <w:rFonts w:ascii="Consolas" w:hAnsi="Consolas" w:cs="Consolas"/>
          <w:color w:val="808080"/>
          <w:sz w:val="19"/>
          <w:szCs w:val="19"/>
          <w:lang w:val="en-MY"/>
        </w:rPr>
        <w:t>;</w:t>
      </w:r>
    </w:p>
    <w:p w:rsidR="001E1B1B" w:rsidP="001E1B1B" w:rsidRDefault="001E1B1B" w14:paraId="697EEFAB" w14:textId="77777777">
      <w:pPr>
        <w:keepNext/>
        <w:autoSpaceDE w:val="0"/>
        <w:autoSpaceDN w:val="0"/>
        <w:adjustRightInd w:val="0"/>
        <w:spacing w:after="0" w:line="240" w:lineRule="auto"/>
        <w:ind w:left="1276"/>
      </w:pPr>
      <w:r w:rsidR="001E1B1B">
        <w:drawing>
          <wp:inline wp14:editId="3EDBD758" wp14:anchorId="53754717">
            <wp:extent cx="3114675" cy="1530016"/>
            <wp:effectExtent l="0" t="0" r="0" b="0"/>
            <wp:docPr id="44" name="Picture 4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4"/>
                    <pic:cNvPicPr/>
                  </pic:nvPicPr>
                  <pic:blipFill>
                    <a:blip r:embed="Rd131fe8e661d485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114675" cy="153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12282C" w:rsidP="001E1B1B" w:rsidRDefault="001E1B1B" w14:paraId="7CCCE499" w14:textId="50508D9F">
      <w:pPr>
        <w:pStyle w:val="Caption"/>
        <w:ind w:left="1276"/>
        <w:jc w:val="left"/>
        <w:rPr>
          <w:rFonts w:ascii="Consolas" w:hAnsi="Consolas" w:cs="Consolas"/>
          <w:color w:val="000000"/>
          <w:sz w:val="19"/>
          <w:szCs w:val="19"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10</w:t>
      </w:r>
      <w:r>
        <w:fldChar w:fldCharType="end"/>
      </w:r>
      <w:r>
        <w:t xml:space="preserve"> ATTENDANT_SCHEDULE</w:t>
      </w:r>
      <w:r w:rsidRPr="0013737C">
        <w:t>_T Primary Key and Foreign Key</w:t>
      </w:r>
      <w:r>
        <w:t>s</w:t>
      </w:r>
    </w:p>
    <w:p w:rsidRPr="002840E9" w:rsidR="0012282C" w:rsidP="00364907" w:rsidRDefault="00364907" w14:paraId="5B6ABCB0" w14:textId="2FAA8E67">
      <w:pPr>
        <w:pStyle w:val="Heading3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bookmarkStart w:name="_Toc76059105" w:id="22"/>
      <w:r w:rsidRPr="002840E9">
        <w:rPr>
          <w:lang w:val="en-MY"/>
        </w:rPr>
        <w:t>2.</w:t>
      </w:r>
      <w:r w:rsidRPr="002840E9" w:rsidR="00B620F5">
        <w:rPr>
          <w:lang w:val="en-MY"/>
        </w:rPr>
        <w:t xml:space="preserve">1.11 </w:t>
      </w:r>
      <w:r w:rsidRPr="002840E9" w:rsidR="0012282C">
        <w:rPr>
          <w:rFonts w:ascii="Consolas" w:hAnsi="Consolas" w:cs="Consolas"/>
          <w:color w:val="008000"/>
          <w:sz w:val="19"/>
          <w:szCs w:val="19"/>
          <w:lang w:val="en-MY"/>
        </w:rPr>
        <w:t>SQL DDL</w:t>
      </w:r>
      <w:r w:rsidRPr="002840E9" w:rsidR="00E476F7">
        <w:rPr>
          <w:rFonts w:ascii="Consolas" w:hAnsi="Consolas" w:cs="Consolas"/>
          <w:color w:val="008000"/>
          <w:sz w:val="19"/>
          <w:szCs w:val="19"/>
          <w:lang w:val="en-MY"/>
        </w:rPr>
        <w:t xml:space="preserve"> used</w:t>
      </w:r>
      <w:r w:rsidRPr="002840E9" w:rsidR="0012282C">
        <w:rPr>
          <w:rFonts w:ascii="Consolas" w:hAnsi="Consolas" w:cs="Consolas"/>
          <w:color w:val="008000"/>
          <w:sz w:val="19"/>
          <w:szCs w:val="19"/>
          <w:lang w:val="en-MY"/>
        </w:rPr>
        <w:t xml:space="preserve"> to create PILOT_SCHEDULE_T</w:t>
      </w:r>
      <w:bookmarkEnd w:id="22"/>
    </w:p>
    <w:p w:rsidRPr="002840E9" w:rsidR="0012282C" w:rsidP="00364907" w:rsidRDefault="0012282C" w14:paraId="28D5969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RE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ABL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PILOT_SCHEDULE_T</w:t>
      </w:r>
    </w:p>
    <w:p w:rsidRPr="002840E9" w:rsidR="0012282C" w:rsidP="00364907" w:rsidRDefault="0012282C" w14:paraId="24FDD7F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Pr="002840E9" w:rsidR="0012282C" w:rsidP="00364907" w:rsidRDefault="0012282C" w14:paraId="395428A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pil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7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6CA77DE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fli_num_pk 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4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709609D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PRIMARY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pil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,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fli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12282C" w:rsidP="00364907" w:rsidRDefault="0012282C" w14:paraId="47037D5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pil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PILOT_T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pil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12282C" w:rsidP="00364907" w:rsidRDefault="0012282C" w14:paraId="6BECCB3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fli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FLIGHT_T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fli_num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</w:p>
    <w:p w:rsidRPr="002840E9" w:rsidR="0012282C" w:rsidP="00364907" w:rsidRDefault="0012282C" w14:paraId="763D2843" w14:textId="6608CB6C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="009D69BE">
        <w:rPr>
          <w:rFonts w:ascii="Consolas" w:hAnsi="Consolas" w:cs="Consolas"/>
          <w:color w:val="808080"/>
          <w:sz w:val="19"/>
          <w:szCs w:val="19"/>
          <w:lang w:val="en-MY"/>
        </w:rPr>
        <w:t>;</w:t>
      </w:r>
    </w:p>
    <w:p w:rsidR="00240903" w:rsidP="001E1B1B" w:rsidRDefault="302BE2CF" w14:paraId="21488010" w14:textId="77777777">
      <w:pPr>
        <w:keepNext/>
        <w:autoSpaceDE w:val="0"/>
        <w:autoSpaceDN w:val="0"/>
        <w:adjustRightInd w:val="0"/>
        <w:spacing w:after="0" w:line="240" w:lineRule="auto"/>
        <w:ind w:left="1276"/>
      </w:pPr>
      <w:r w:rsidR="302BE2CF">
        <w:drawing>
          <wp:inline wp14:editId="0F22CC29" wp14:anchorId="2D139BD8">
            <wp:extent cx="3115110" cy="1371791"/>
            <wp:effectExtent l="0" t="0" r="9525" b="0"/>
            <wp:docPr id="25" name="Picture 25" descr="Text, letter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5"/>
                    <pic:cNvPicPr/>
                  </pic:nvPicPr>
                  <pic:blipFill>
                    <a:blip r:embed="Rbbfe1493e7f9471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115110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12282C" w:rsidP="001E1B1B" w:rsidRDefault="001E1B1B" w14:paraId="233E9B89" w14:textId="43D8FAC0">
      <w:pPr>
        <w:pStyle w:val="Caption"/>
        <w:ind w:left="1276"/>
        <w:jc w:val="left"/>
        <w:rPr>
          <w:rFonts w:ascii="Consolas" w:hAnsi="Consolas" w:cs="Consolas"/>
          <w:color w:val="000000"/>
          <w:sz w:val="19"/>
          <w:szCs w:val="19"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11</w:t>
      </w:r>
      <w:r>
        <w:fldChar w:fldCharType="end"/>
      </w:r>
      <w:r>
        <w:t xml:space="preserve"> PILOT_SCHEDULE</w:t>
      </w:r>
      <w:r w:rsidRPr="003E6ED9">
        <w:t>_T Primary Key and Foreign Key</w:t>
      </w:r>
      <w:r>
        <w:rPr>
          <w:noProof/>
        </w:rPr>
        <w:t>s</w:t>
      </w:r>
    </w:p>
    <w:p w:rsidRPr="002840E9" w:rsidR="0012282C" w:rsidP="00D826A6" w:rsidRDefault="00364907" w14:paraId="14141BFD" w14:textId="53972090">
      <w:pPr>
        <w:pStyle w:val="Heading3"/>
        <w:ind w:left="1276"/>
        <w:rPr>
          <w:rFonts w:ascii="Consolas" w:hAnsi="Consolas" w:cs="Consolas"/>
          <w:color w:val="008000"/>
          <w:sz w:val="19"/>
          <w:szCs w:val="19"/>
          <w:lang w:val="en-MY"/>
        </w:rPr>
      </w:pPr>
      <w:bookmarkStart w:name="_Toc76059106" w:id="23"/>
      <w:r w:rsidRPr="002840E9">
        <w:rPr>
          <w:lang w:val="en-MY"/>
        </w:rPr>
        <w:t>2.</w:t>
      </w:r>
      <w:r w:rsidRPr="002840E9" w:rsidR="00B620F5">
        <w:rPr>
          <w:lang w:val="en-MY"/>
        </w:rPr>
        <w:t xml:space="preserve">1.12 </w:t>
      </w:r>
      <w:r w:rsidRPr="002840E9" w:rsidR="0012282C">
        <w:rPr>
          <w:rFonts w:ascii="Consolas" w:hAnsi="Consolas" w:cs="Consolas"/>
          <w:color w:val="008000"/>
          <w:sz w:val="19"/>
          <w:szCs w:val="19"/>
          <w:lang w:val="en-MY"/>
        </w:rPr>
        <w:t>SQL DDL</w:t>
      </w:r>
      <w:r w:rsidRPr="002840E9" w:rsidR="00E476F7">
        <w:rPr>
          <w:rFonts w:ascii="Consolas" w:hAnsi="Consolas" w:cs="Consolas"/>
          <w:color w:val="008000"/>
          <w:sz w:val="19"/>
          <w:szCs w:val="19"/>
          <w:lang w:val="en-MY"/>
        </w:rPr>
        <w:t xml:space="preserve"> used</w:t>
      </w:r>
      <w:r w:rsidRPr="002840E9" w:rsidR="0012282C">
        <w:rPr>
          <w:rFonts w:ascii="Consolas" w:hAnsi="Consolas" w:cs="Consolas"/>
          <w:color w:val="008000"/>
          <w:sz w:val="19"/>
          <w:szCs w:val="19"/>
          <w:lang w:val="en-MY"/>
        </w:rPr>
        <w:t xml:space="preserve"> to create CUST_BOOKING_PLACE_T</w:t>
      </w:r>
      <w:bookmarkEnd w:id="23"/>
    </w:p>
    <w:p w:rsidRPr="002840E9" w:rsidR="0012282C" w:rsidP="00364907" w:rsidRDefault="0012282C" w14:paraId="71DFBDC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REAT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TABLE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CUST_BOOKING_PLACE_T</w:t>
      </w:r>
    </w:p>
    <w:p w:rsidRPr="002840E9" w:rsidR="0012282C" w:rsidP="00364907" w:rsidRDefault="0012282C" w14:paraId="2F7FB28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Pr="002840E9" w:rsidR="0012282C" w:rsidP="00364907" w:rsidRDefault="0012282C" w14:paraId="50F123B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cust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14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4DF4C7B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bo_id_pk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CHAR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7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O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NULL,</w:t>
      </w:r>
    </w:p>
    <w:p w:rsidRPr="002840E9" w:rsidR="0012282C" w:rsidP="00364907" w:rsidRDefault="0012282C" w14:paraId="429E072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PRIMARY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,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bo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12282C" w:rsidP="00364907" w:rsidRDefault="0012282C" w14:paraId="438536F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CUSTOMER_T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cust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,</w:t>
      </w:r>
    </w:p>
    <w:p w:rsidRPr="002840E9" w:rsidR="0012282C" w:rsidP="00364907" w:rsidRDefault="0012282C" w14:paraId="689971D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FOREIGN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 xml:space="preserve">KEY 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bo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REFERENCES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BOOKING_OFFICE_T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>bo_id_pk</w:t>
      </w: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</w:p>
    <w:p w:rsidRPr="002840E9" w:rsidR="0012282C" w:rsidP="00364907" w:rsidRDefault="0012282C" w14:paraId="7A8A17E8" w14:textId="7A70EEBC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)</w:t>
      </w:r>
      <w:r w:rsidR="009D69BE">
        <w:rPr>
          <w:rFonts w:ascii="Consolas" w:hAnsi="Consolas" w:cs="Consolas"/>
          <w:color w:val="808080"/>
          <w:sz w:val="19"/>
          <w:szCs w:val="19"/>
          <w:lang w:val="en-MY"/>
        </w:rPr>
        <w:t>;</w:t>
      </w:r>
    </w:p>
    <w:p w:rsidR="00D24C9B" w:rsidP="00D24C9B" w:rsidRDefault="302BE2CF" w14:paraId="6D1240ED" w14:textId="77777777">
      <w:pPr>
        <w:keepNext/>
        <w:autoSpaceDE w:val="0"/>
        <w:autoSpaceDN w:val="0"/>
        <w:adjustRightInd w:val="0"/>
        <w:spacing w:after="0" w:line="240" w:lineRule="auto"/>
        <w:ind w:left="1276"/>
      </w:pPr>
      <w:r w:rsidR="302BE2CF">
        <w:drawing>
          <wp:inline wp14:editId="1BB00520" wp14:anchorId="57019DA6">
            <wp:extent cx="3210373" cy="1381318"/>
            <wp:effectExtent l="0" t="0" r="0" b="9525"/>
            <wp:docPr id="26" name="Picture 26" descr="Text, letter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6"/>
                    <pic:cNvPicPr/>
                  </pic:nvPicPr>
                  <pic:blipFill>
                    <a:blip r:embed="R3996636611884bc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210373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FE136F" w:rsidP="00D24C9B" w:rsidRDefault="00D24C9B" w14:paraId="03D7EE68" w14:textId="2BD9E033">
      <w:pPr>
        <w:pStyle w:val="Caption"/>
        <w:ind w:left="1276"/>
        <w:jc w:val="left"/>
        <w:rPr>
          <w:rFonts w:ascii="Consolas" w:hAnsi="Consolas" w:cs="Consolas"/>
          <w:color w:val="000000"/>
          <w:sz w:val="19"/>
          <w:szCs w:val="19"/>
          <w:highlight w:val="white"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12</w:t>
      </w:r>
      <w:r>
        <w:fldChar w:fldCharType="end"/>
      </w:r>
      <w:r>
        <w:t xml:space="preserve"> CUST_BOOKING_PLACE</w:t>
      </w:r>
      <w:r w:rsidRPr="00880F9B">
        <w:t>_T Primary Key and Foreign Key</w:t>
      </w:r>
      <w:r>
        <w:rPr>
          <w:noProof/>
        </w:rPr>
        <w:t>s</w:t>
      </w:r>
    </w:p>
    <w:p w:rsidRPr="002840E9" w:rsidR="00616E67" w:rsidP="00616E67" w:rsidRDefault="00616E67" w14:paraId="5DDE70F4" w14:textId="50C7CABD">
      <w:pPr>
        <w:pStyle w:val="Heading2"/>
        <w:ind w:left="709"/>
        <w:rPr>
          <w:lang w:val="en-MY"/>
        </w:rPr>
      </w:pPr>
      <w:bookmarkStart w:name="_Toc76059107" w:id="24"/>
      <w:r w:rsidRPr="002840E9">
        <w:rPr>
          <w:lang w:val="en-MY"/>
        </w:rPr>
        <w:lastRenderedPageBreak/>
        <w:t xml:space="preserve">2.2 </w:t>
      </w:r>
      <w:r w:rsidR="00A8273C">
        <w:rPr>
          <w:lang w:val="en-MY"/>
        </w:rPr>
        <w:t>SAMPLES OF DATA USED</w:t>
      </w:r>
      <w:bookmarkEnd w:id="24"/>
    </w:p>
    <w:p w:rsidRPr="002840E9" w:rsidR="00AF7DDD" w:rsidP="00DB7C36" w:rsidRDefault="00AF7DDD" w14:paraId="5505E1BD" w14:textId="152F97C7">
      <w:pPr>
        <w:pStyle w:val="Heading3"/>
        <w:ind w:left="1276"/>
        <w:rPr>
          <w:rFonts w:cs="Times New Roman"/>
          <w:color w:val="2E74B5" w:themeColor="accent1" w:themeShade="BF"/>
          <w:lang w:val="en-MY"/>
        </w:rPr>
      </w:pPr>
      <w:bookmarkStart w:name="_Toc76059108" w:id="25"/>
      <w:r w:rsidRPr="002840E9">
        <w:rPr>
          <w:rFonts w:cs="Times New Roman"/>
          <w:color w:val="2E74B5" w:themeColor="accent1" w:themeShade="BF"/>
          <w:lang w:val="en-MY"/>
        </w:rPr>
        <w:t xml:space="preserve">2.2.1 </w:t>
      </w:r>
      <w:r w:rsidRPr="002840E9" w:rsidR="001A2920">
        <w:rPr>
          <w:rFonts w:cs="Times New Roman"/>
          <w:color w:val="2E74B5" w:themeColor="accent1" w:themeShade="BF"/>
          <w:lang w:val="en-MY"/>
        </w:rPr>
        <w:t>AIRLINE_T</w:t>
      </w:r>
      <w:r w:rsidRPr="002840E9">
        <w:rPr>
          <w:rFonts w:cs="Times New Roman"/>
          <w:color w:val="2E74B5" w:themeColor="accent1" w:themeShade="BF"/>
          <w:lang w:val="en-MY"/>
        </w:rPr>
        <w:t xml:space="preserve"> Table</w:t>
      </w:r>
      <w:bookmarkEnd w:id="25"/>
    </w:p>
    <w:p w:rsidRPr="002840E9" w:rsidR="00AA6A9E" w:rsidP="00AA6A9E" w:rsidRDefault="05419386" w14:paraId="1950FBE8" w14:textId="77777777">
      <w:pPr>
        <w:tabs>
          <w:tab w:val="left" w:pos="1276"/>
        </w:tabs>
        <w:ind w:left="1276"/>
        <w:rPr>
          <w:lang w:val="en-MY"/>
        </w:rPr>
      </w:pPr>
      <w:r w:rsidR="05419386">
        <w:drawing>
          <wp:inline wp14:editId="3C27D462" wp14:anchorId="6FF21D53">
            <wp:extent cx="3080825" cy="2724366"/>
            <wp:effectExtent l="0" t="0" r="5715" b="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1c01ac0739474252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080825" cy="2724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1853254F" w:rsidR="442094E2">
        <w:rPr>
          <w:lang w:val="en-MY"/>
        </w:rPr>
        <w:t xml:space="preserve">      </w:t>
      </w:r>
    </w:p>
    <w:p w:rsidRPr="002840E9" w:rsidR="00A5203A" w:rsidP="00DB7C36" w:rsidRDefault="00A5203A" w14:paraId="51D3A7B8" w14:textId="6E309983">
      <w:pPr>
        <w:pStyle w:val="Heading3"/>
        <w:ind w:left="1276"/>
        <w:rPr>
          <w:rFonts w:cs="Times New Roman"/>
          <w:color w:val="2E74B5" w:themeColor="accent1" w:themeShade="BF"/>
          <w:lang w:val="en-MY"/>
        </w:rPr>
      </w:pPr>
      <w:bookmarkStart w:name="_Toc76059109" w:id="26"/>
      <w:r w:rsidRPr="002840E9">
        <w:rPr>
          <w:rFonts w:cs="Times New Roman"/>
          <w:color w:val="2E74B5" w:themeColor="accent1" w:themeShade="BF"/>
          <w:lang w:val="en-MY"/>
        </w:rPr>
        <w:t>2.2.</w:t>
      </w:r>
      <w:r w:rsidRPr="002840E9" w:rsidR="00E93FE3">
        <w:rPr>
          <w:rFonts w:cs="Times New Roman"/>
          <w:color w:val="2E74B5" w:themeColor="accent1" w:themeShade="BF"/>
          <w:lang w:val="en-MY"/>
        </w:rPr>
        <w:t>2</w:t>
      </w:r>
      <w:r w:rsidRPr="002840E9">
        <w:rPr>
          <w:rFonts w:cs="Times New Roman"/>
          <w:color w:val="2E74B5" w:themeColor="accent1" w:themeShade="BF"/>
          <w:lang w:val="en-MY"/>
        </w:rPr>
        <w:t xml:space="preserve"> BOOKING_OFFICE_T Table</w:t>
      </w:r>
      <w:bookmarkEnd w:id="26"/>
    </w:p>
    <w:p w:rsidRPr="002840E9" w:rsidR="00A5203A" w:rsidP="00A5203A" w:rsidRDefault="5A068A53" w14:paraId="74FA4542" w14:textId="674B96B1">
      <w:pPr>
        <w:rPr>
          <w:lang w:val="en-MY"/>
        </w:rPr>
      </w:pPr>
      <w:r w:rsidR="5A068A53">
        <w:drawing>
          <wp:inline wp14:editId="161B98E5" wp14:anchorId="59E0F118">
            <wp:extent cx="5943600" cy="1958340"/>
            <wp:effectExtent l="0" t="0" r="0" b="3810"/>
            <wp:docPr id="2" name="Picture 2" descr="Graphical user interface, text, application, email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d7aab9b305c641e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A5203A" w:rsidP="00DB7C36" w:rsidRDefault="00A5203A" w14:paraId="3FD60D31" w14:textId="5922E5D6">
      <w:pPr>
        <w:pStyle w:val="Heading3"/>
        <w:ind w:left="1276"/>
        <w:rPr>
          <w:rFonts w:cs="Times New Roman"/>
          <w:color w:val="2E74B5" w:themeColor="accent1" w:themeShade="BF"/>
          <w:lang w:val="en-MY"/>
        </w:rPr>
      </w:pPr>
      <w:bookmarkStart w:name="_Toc76059110" w:id="27"/>
      <w:r w:rsidRPr="002840E9">
        <w:rPr>
          <w:rFonts w:cs="Times New Roman"/>
          <w:color w:val="2E74B5" w:themeColor="accent1" w:themeShade="BF"/>
          <w:lang w:val="en-MY"/>
        </w:rPr>
        <w:t>2.2.</w:t>
      </w:r>
      <w:r w:rsidRPr="002840E9" w:rsidR="00E93FE3">
        <w:rPr>
          <w:rFonts w:cs="Times New Roman"/>
          <w:color w:val="2E74B5" w:themeColor="accent1" w:themeShade="BF"/>
          <w:lang w:val="en-MY"/>
        </w:rPr>
        <w:t>3</w:t>
      </w:r>
      <w:r w:rsidRPr="002840E9">
        <w:rPr>
          <w:rFonts w:cs="Times New Roman"/>
          <w:color w:val="2E74B5" w:themeColor="accent1" w:themeShade="BF"/>
          <w:lang w:val="en-MY"/>
        </w:rPr>
        <w:t xml:space="preserve"> FLIGHT_T Table</w:t>
      </w:r>
      <w:bookmarkEnd w:id="27"/>
    </w:p>
    <w:p w:rsidRPr="002840E9" w:rsidR="002052ED" w:rsidP="002052ED" w:rsidRDefault="00C14F2E" w14:paraId="5A37F3EA" w14:textId="3FB06604">
      <w:pPr>
        <w:rPr>
          <w:lang w:val="en-MY"/>
        </w:rPr>
      </w:pPr>
      <w:r w:rsidR="00C14F2E">
        <w:drawing>
          <wp:inline wp14:editId="2A061DAC" wp14:anchorId="6D4689C2">
            <wp:extent cx="5943600" cy="1911985"/>
            <wp:effectExtent l="0" t="0" r="0" b="0"/>
            <wp:docPr id="47" name="Picture 47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7"/>
                    <pic:cNvPicPr/>
                  </pic:nvPicPr>
                  <pic:blipFill>
                    <a:blip r:embed="Rdaebb2101747430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A5203A" w:rsidP="00DB7C36" w:rsidRDefault="00A5203A" w14:paraId="58181A05" w14:textId="12E2075E">
      <w:pPr>
        <w:pStyle w:val="Heading3"/>
        <w:ind w:left="1276"/>
        <w:rPr>
          <w:rFonts w:cs="Times New Roman"/>
          <w:color w:val="2E74B5" w:themeColor="accent1" w:themeShade="BF"/>
          <w:lang w:val="en-MY"/>
        </w:rPr>
      </w:pPr>
      <w:bookmarkStart w:name="_Toc76059111" w:id="28"/>
      <w:r w:rsidRPr="002840E9">
        <w:rPr>
          <w:rFonts w:cs="Times New Roman"/>
          <w:color w:val="2E74B5" w:themeColor="accent1" w:themeShade="BF"/>
          <w:lang w:val="en-MY"/>
        </w:rPr>
        <w:lastRenderedPageBreak/>
        <w:t>2.2.</w:t>
      </w:r>
      <w:r w:rsidRPr="002840E9" w:rsidR="00E93FE3">
        <w:rPr>
          <w:rFonts w:cs="Times New Roman"/>
          <w:color w:val="2E74B5" w:themeColor="accent1" w:themeShade="BF"/>
          <w:lang w:val="en-MY"/>
        </w:rPr>
        <w:t>4</w:t>
      </w:r>
      <w:r w:rsidRPr="002840E9">
        <w:rPr>
          <w:rFonts w:cs="Times New Roman"/>
          <w:color w:val="2E74B5" w:themeColor="accent1" w:themeShade="BF"/>
          <w:lang w:val="en-MY"/>
        </w:rPr>
        <w:t xml:space="preserve"> PILOT_T Table</w:t>
      </w:r>
      <w:bookmarkEnd w:id="28"/>
    </w:p>
    <w:p w:rsidRPr="002840E9" w:rsidR="00920557" w:rsidP="00920557" w:rsidRDefault="00A65D9F" w14:paraId="7D6F1EC4" w14:textId="79E64761">
      <w:pPr>
        <w:rPr>
          <w:lang w:val="en-MY"/>
        </w:rPr>
      </w:pPr>
      <w:r w:rsidR="00A65D9F">
        <w:drawing>
          <wp:inline wp14:editId="60B9071F" wp14:anchorId="124D3CD7">
            <wp:extent cx="5943600" cy="2089785"/>
            <wp:effectExtent l="0" t="0" r="0" b="5715"/>
            <wp:docPr id="48" name="Picture 4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8"/>
                    <pic:cNvPicPr/>
                  </pic:nvPicPr>
                  <pic:blipFill>
                    <a:blip r:embed="R0d9c1f7d1158489c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AA6A9E" w:rsidP="00DB7C36" w:rsidRDefault="00D46A07" w14:paraId="0AD90469" w14:textId="6B1D7D1E">
      <w:pPr>
        <w:pStyle w:val="Heading3"/>
        <w:ind w:left="1276"/>
        <w:rPr>
          <w:rFonts w:cs="Times New Roman"/>
          <w:color w:val="2E74B5" w:themeColor="accent1" w:themeShade="BF"/>
          <w:lang w:val="en-MY"/>
        </w:rPr>
      </w:pPr>
      <w:bookmarkStart w:name="_Toc76059112" w:id="29"/>
      <w:r w:rsidRPr="00CF09C8">
        <w:rPr>
          <w:noProof/>
          <w:lang w:val="en-MY"/>
        </w:rPr>
        <w:drawing>
          <wp:anchor distT="0" distB="0" distL="114300" distR="114300" simplePos="0" relativeHeight="251658260" behindDoc="0" locked="0" layoutInCell="1" allowOverlap="1" wp14:anchorId="73A6C3E6" wp14:editId="3A18C210">
            <wp:simplePos x="0" y="0"/>
            <wp:positionH relativeFrom="column">
              <wp:posOffset>-591185</wp:posOffset>
            </wp:positionH>
            <wp:positionV relativeFrom="paragraph">
              <wp:posOffset>258396</wp:posOffset>
            </wp:positionV>
            <wp:extent cx="7216140" cy="1808480"/>
            <wp:effectExtent l="0" t="0" r="3810" b="1270"/>
            <wp:wrapTopAndBottom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840E9" w:rsidR="00AA6A9E">
        <w:rPr>
          <w:rFonts w:cs="Times New Roman"/>
          <w:color w:val="2E74B5" w:themeColor="accent1" w:themeShade="BF"/>
          <w:lang w:val="en-MY"/>
        </w:rPr>
        <w:t>2.2.</w:t>
      </w:r>
      <w:r w:rsidRPr="002840E9" w:rsidR="00E93FE3">
        <w:rPr>
          <w:rFonts w:cs="Times New Roman"/>
          <w:color w:val="2E74B5" w:themeColor="accent1" w:themeShade="BF"/>
          <w:lang w:val="en-MY"/>
        </w:rPr>
        <w:t>5</w:t>
      </w:r>
      <w:r w:rsidRPr="002840E9" w:rsidR="00AA6A9E">
        <w:rPr>
          <w:rFonts w:cs="Times New Roman"/>
          <w:color w:val="2E74B5" w:themeColor="accent1" w:themeShade="BF"/>
          <w:lang w:val="en-MY"/>
        </w:rPr>
        <w:t xml:space="preserve"> </w:t>
      </w:r>
      <w:r w:rsidRPr="002840E9" w:rsidR="00A5203A">
        <w:rPr>
          <w:rFonts w:cs="Times New Roman"/>
          <w:color w:val="2E74B5" w:themeColor="accent1" w:themeShade="BF"/>
          <w:lang w:val="en-MY"/>
        </w:rPr>
        <w:t>FLIGHT_ATTENDANT</w:t>
      </w:r>
      <w:r w:rsidRPr="002840E9" w:rsidR="00AA6A9E">
        <w:rPr>
          <w:rFonts w:cs="Times New Roman"/>
          <w:color w:val="2E74B5" w:themeColor="accent1" w:themeShade="BF"/>
          <w:lang w:val="en-MY"/>
        </w:rPr>
        <w:t>_T Table</w:t>
      </w:r>
      <w:bookmarkEnd w:id="29"/>
    </w:p>
    <w:p w:rsidRPr="00006A26" w:rsidR="00006A26" w:rsidP="00006A26" w:rsidRDefault="00006A26" w14:paraId="77EDDDEF" w14:textId="77777777">
      <w:pPr>
        <w:rPr>
          <w:lang w:val="en-MY"/>
        </w:rPr>
      </w:pPr>
    </w:p>
    <w:p w:rsidRPr="002840E9" w:rsidR="00AA6A9E" w:rsidP="00DB7C36" w:rsidRDefault="00006A26" w14:paraId="1E608384" w14:textId="1B5DE420">
      <w:pPr>
        <w:pStyle w:val="Heading3"/>
        <w:ind w:left="1276"/>
        <w:rPr>
          <w:rFonts w:cs="Times New Roman"/>
          <w:color w:val="2E74B5" w:themeColor="accent1" w:themeShade="BF"/>
          <w:lang w:val="en-MY"/>
        </w:rPr>
      </w:pPr>
      <w:bookmarkStart w:name="_Toc76059113" w:id="30"/>
      <w:r>
        <w:rPr>
          <w:noProof/>
        </w:rPr>
        <w:drawing>
          <wp:anchor distT="0" distB="0" distL="114300" distR="114300" simplePos="0" relativeHeight="251658261" behindDoc="0" locked="0" layoutInCell="1" allowOverlap="1" wp14:anchorId="19415A16" wp14:editId="57996DAB">
            <wp:simplePos x="0" y="0"/>
            <wp:positionH relativeFrom="column">
              <wp:posOffset>-541655</wp:posOffset>
            </wp:positionH>
            <wp:positionV relativeFrom="paragraph">
              <wp:posOffset>186055</wp:posOffset>
            </wp:positionV>
            <wp:extent cx="7097395" cy="2278380"/>
            <wp:effectExtent l="0" t="0" r="8255" b="7620"/>
            <wp:wrapTopAndBottom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7395" cy="2278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840E9" w:rsidR="00AA6A9E">
        <w:rPr>
          <w:rFonts w:cs="Times New Roman"/>
          <w:color w:val="2E74B5" w:themeColor="accent1" w:themeShade="BF"/>
          <w:lang w:val="en-MY"/>
        </w:rPr>
        <w:t>2.2.</w:t>
      </w:r>
      <w:r w:rsidRPr="002840E9" w:rsidR="00E93FE3">
        <w:rPr>
          <w:rFonts w:cs="Times New Roman"/>
          <w:color w:val="2E74B5" w:themeColor="accent1" w:themeShade="BF"/>
          <w:lang w:val="en-MY"/>
        </w:rPr>
        <w:t>6</w:t>
      </w:r>
      <w:r w:rsidRPr="002840E9" w:rsidR="00AA6A9E">
        <w:rPr>
          <w:rFonts w:cs="Times New Roman"/>
          <w:color w:val="2E74B5" w:themeColor="accent1" w:themeShade="BF"/>
          <w:lang w:val="en-MY"/>
        </w:rPr>
        <w:t xml:space="preserve"> </w:t>
      </w:r>
      <w:r w:rsidRPr="002840E9" w:rsidR="008D5077">
        <w:rPr>
          <w:rFonts w:cs="Times New Roman"/>
          <w:color w:val="2E74B5" w:themeColor="accent1" w:themeShade="BF"/>
          <w:lang w:val="en-MY"/>
        </w:rPr>
        <w:t>CUSTOMER</w:t>
      </w:r>
      <w:r w:rsidRPr="002840E9" w:rsidR="00AA6A9E">
        <w:rPr>
          <w:rFonts w:cs="Times New Roman"/>
          <w:color w:val="2E74B5" w:themeColor="accent1" w:themeShade="BF"/>
          <w:lang w:val="en-MY"/>
        </w:rPr>
        <w:t>_T Table</w:t>
      </w:r>
      <w:bookmarkEnd w:id="30"/>
    </w:p>
    <w:p w:rsidRPr="002840E9" w:rsidR="00104A05" w:rsidP="00104A05" w:rsidRDefault="00104A05" w14:paraId="392A9F5D" w14:textId="2F8EFBC8">
      <w:pPr>
        <w:rPr>
          <w:lang w:val="en-MY"/>
        </w:rPr>
      </w:pPr>
    </w:p>
    <w:p w:rsidRPr="002840E9" w:rsidR="00AA6A9E" w:rsidP="00DB7C36" w:rsidRDefault="00AA6A9E" w14:paraId="13F39DD6" w14:textId="3E9AD9C4">
      <w:pPr>
        <w:pStyle w:val="Heading3"/>
        <w:ind w:left="1276"/>
        <w:rPr>
          <w:rFonts w:cs="Times New Roman"/>
          <w:color w:val="2E74B5" w:themeColor="accent1" w:themeShade="BF"/>
          <w:lang w:val="en-MY"/>
        </w:rPr>
      </w:pPr>
      <w:bookmarkStart w:name="_Toc76059114" w:id="31"/>
      <w:r w:rsidRPr="002840E9">
        <w:rPr>
          <w:rFonts w:cs="Times New Roman"/>
          <w:color w:val="2E74B5" w:themeColor="accent1" w:themeShade="BF"/>
          <w:lang w:val="en-MY"/>
        </w:rPr>
        <w:lastRenderedPageBreak/>
        <w:t>2.2.</w:t>
      </w:r>
      <w:r w:rsidRPr="002840E9" w:rsidR="00E93FE3">
        <w:rPr>
          <w:rFonts w:cs="Times New Roman"/>
          <w:color w:val="2E74B5" w:themeColor="accent1" w:themeShade="BF"/>
          <w:lang w:val="en-MY"/>
        </w:rPr>
        <w:t>7</w:t>
      </w:r>
      <w:r w:rsidRPr="002840E9">
        <w:rPr>
          <w:rFonts w:cs="Times New Roman"/>
          <w:color w:val="2E74B5" w:themeColor="accent1" w:themeShade="BF"/>
          <w:lang w:val="en-MY"/>
        </w:rPr>
        <w:t xml:space="preserve"> </w:t>
      </w:r>
      <w:r w:rsidRPr="002840E9" w:rsidR="008D5077">
        <w:rPr>
          <w:rFonts w:cs="Times New Roman"/>
          <w:color w:val="2E74B5" w:themeColor="accent1" w:themeShade="BF"/>
          <w:lang w:val="en-MY"/>
        </w:rPr>
        <w:t>CUST_EMAIL</w:t>
      </w:r>
      <w:r w:rsidRPr="002840E9">
        <w:rPr>
          <w:rFonts w:cs="Times New Roman"/>
          <w:color w:val="2E74B5" w:themeColor="accent1" w:themeShade="BF"/>
          <w:lang w:val="en-MY"/>
        </w:rPr>
        <w:t>_T Table</w:t>
      </w:r>
      <w:bookmarkEnd w:id="31"/>
    </w:p>
    <w:p w:rsidRPr="002840E9" w:rsidR="00104A05" w:rsidP="00DB7C36" w:rsidRDefault="64FB295C" w14:paraId="714B7F05" w14:textId="0D6A468C">
      <w:pPr>
        <w:ind w:left="1276"/>
        <w:rPr>
          <w:lang w:val="en-MY"/>
        </w:rPr>
      </w:pPr>
      <w:r w:rsidR="64FB295C">
        <w:drawing>
          <wp:inline wp14:editId="291BB1B3" wp14:anchorId="41212015">
            <wp:extent cx="4963217" cy="3258005"/>
            <wp:effectExtent l="0" t="0" r="8890" b="0"/>
            <wp:docPr id="27" name="Picture 27" descr="Tabl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7"/>
                    <pic:cNvPicPr/>
                  </pic:nvPicPr>
                  <pic:blipFill>
                    <a:blip r:embed="Ra7133f9d1b47410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963217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AA6A9E" w:rsidP="00316980" w:rsidRDefault="00AA6A9E" w14:paraId="03FAD677" w14:textId="657D0AA6">
      <w:pPr>
        <w:pStyle w:val="Heading3"/>
        <w:ind w:left="1276"/>
        <w:rPr>
          <w:lang w:val="en-MY"/>
        </w:rPr>
      </w:pPr>
      <w:bookmarkStart w:name="_Toc76059115" w:id="32"/>
      <w:r w:rsidRPr="002840E9">
        <w:rPr>
          <w:lang w:val="en-MY"/>
        </w:rPr>
        <w:t>2.2.</w:t>
      </w:r>
      <w:r w:rsidRPr="002840E9" w:rsidR="00DB7C36">
        <w:rPr>
          <w:lang w:val="en-MY"/>
        </w:rPr>
        <w:t>8</w:t>
      </w:r>
      <w:r w:rsidRPr="002840E9">
        <w:rPr>
          <w:lang w:val="en-MY"/>
        </w:rPr>
        <w:t xml:space="preserve"> </w:t>
      </w:r>
      <w:r w:rsidRPr="002840E9" w:rsidR="008D5077">
        <w:rPr>
          <w:lang w:val="en-MY"/>
        </w:rPr>
        <w:t>CUST_HPHONE_NUMBER</w:t>
      </w:r>
      <w:r w:rsidRPr="002840E9">
        <w:rPr>
          <w:lang w:val="en-MY"/>
        </w:rPr>
        <w:t>_T Table</w:t>
      </w:r>
      <w:bookmarkEnd w:id="32"/>
    </w:p>
    <w:p w:rsidRPr="002840E9" w:rsidR="00104A05" w:rsidP="00DB7C36" w:rsidRDefault="288352A2" w14:paraId="1F7A3FB9" w14:textId="6227D36C">
      <w:pPr>
        <w:ind w:left="1276"/>
        <w:rPr>
          <w:lang w:val="en-MY"/>
        </w:rPr>
      </w:pPr>
      <w:r w:rsidR="288352A2">
        <w:drawing>
          <wp:inline wp14:editId="65F28370" wp14:anchorId="2CE6CE1F">
            <wp:extent cx="4163006" cy="3381847"/>
            <wp:effectExtent l="0" t="0" r="9525" b="9525"/>
            <wp:docPr id="28" name="Picture 28" descr="Tabl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8"/>
                    <pic:cNvPicPr/>
                  </pic:nvPicPr>
                  <pic:blipFill>
                    <a:blip r:embed="Re31dc4c7c15d4d72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163006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AA6A9E" w:rsidP="0099409F" w:rsidRDefault="00AA6A9E" w14:paraId="49023DCA" w14:textId="0C6C8A01">
      <w:pPr>
        <w:pStyle w:val="Heading3"/>
        <w:ind w:left="1276"/>
        <w:rPr>
          <w:lang w:val="en-MY"/>
        </w:rPr>
      </w:pPr>
      <w:bookmarkStart w:name="_Toc76059116" w:id="33"/>
      <w:r w:rsidRPr="002840E9">
        <w:rPr>
          <w:lang w:val="en-MY"/>
        </w:rPr>
        <w:lastRenderedPageBreak/>
        <w:t>2.2.</w:t>
      </w:r>
      <w:r w:rsidRPr="002840E9" w:rsidR="00DB7C36">
        <w:rPr>
          <w:lang w:val="en-MY"/>
        </w:rPr>
        <w:t>9</w:t>
      </w:r>
      <w:r w:rsidRPr="002840E9">
        <w:rPr>
          <w:lang w:val="en-MY"/>
        </w:rPr>
        <w:t xml:space="preserve"> </w:t>
      </w:r>
      <w:r w:rsidRPr="002840E9" w:rsidR="008D5077">
        <w:rPr>
          <w:lang w:val="en-MY"/>
        </w:rPr>
        <w:t>FLIGHT_BOOKING</w:t>
      </w:r>
      <w:r w:rsidRPr="002840E9">
        <w:rPr>
          <w:lang w:val="en-MY"/>
        </w:rPr>
        <w:t>_T Table</w:t>
      </w:r>
      <w:bookmarkEnd w:id="33"/>
    </w:p>
    <w:p w:rsidRPr="002840E9" w:rsidR="00104A05" w:rsidP="00104A05" w:rsidRDefault="33761205" w14:paraId="5411FDE9" w14:textId="332627F6">
      <w:pPr>
        <w:rPr>
          <w:lang w:val="en-MY"/>
        </w:rPr>
      </w:pPr>
      <w:r w:rsidR="33761205">
        <w:drawing>
          <wp:inline wp14:editId="4145F433" wp14:anchorId="59D7C821">
            <wp:extent cx="6537960" cy="2165350"/>
            <wp:effectExtent l="0" t="0" r="0" b="6350"/>
            <wp:docPr id="29" name="Picture 29" descr="Graphical user interface, table&#10;&#10;Description automatically generated with medium confidenc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9"/>
                    <pic:cNvPicPr/>
                  </pic:nvPicPr>
                  <pic:blipFill>
                    <a:blip r:embed="Rc4c84610d2c84fd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537960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AA6A9E" w:rsidP="0099409F" w:rsidRDefault="00AA6A9E" w14:paraId="76094ED0" w14:textId="7DDAF7F9">
      <w:pPr>
        <w:pStyle w:val="Heading3"/>
        <w:ind w:left="1276"/>
        <w:rPr>
          <w:lang w:val="en-MY"/>
        </w:rPr>
      </w:pPr>
      <w:bookmarkStart w:name="_Toc76059117" w:id="34"/>
      <w:r w:rsidRPr="002840E9">
        <w:rPr>
          <w:lang w:val="en-MY"/>
        </w:rPr>
        <w:t>2.2.</w:t>
      </w:r>
      <w:r w:rsidRPr="002840E9" w:rsidR="00DB7C36">
        <w:rPr>
          <w:lang w:val="en-MY"/>
        </w:rPr>
        <w:t>10</w:t>
      </w:r>
      <w:r w:rsidRPr="002840E9">
        <w:rPr>
          <w:lang w:val="en-MY"/>
        </w:rPr>
        <w:t xml:space="preserve"> </w:t>
      </w:r>
      <w:r w:rsidRPr="002840E9" w:rsidR="008D5077">
        <w:rPr>
          <w:lang w:val="en-MY"/>
        </w:rPr>
        <w:t>ATTENDANT_SCHEDULE</w:t>
      </w:r>
      <w:r w:rsidRPr="002840E9">
        <w:rPr>
          <w:lang w:val="en-MY"/>
        </w:rPr>
        <w:t>_T Table</w:t>
      </w:r>
      <w:bookmarkEnd w:id="34"/>
    </w:p>
    <w:p w:rsidRPr="002840E9" w:rsidR="00104A05" w:rsidP="00DB7C36" w:rsidRDefault="33761205" w14:paraId="0D6F5FD8" w14:textId="17FA8197">
      <w:pPr>
        <w:ind w:left="1276"/>
        <w:rPr>
          <w:lang w:val="en-MY"/>
        </w:rPr>
      </w:pPr>
      <w:r w:rsidR="33761205">
        <w:drawing>
          <wp:inline wp14:editId="21D68F4E" wp14:anchorId="004A2CC4">
            <wp:extent cx="3191320" cy="3334215"/>
            <wp:effectExtent l="0" t="0" r="9525" b="0"/>
            <wp:docPr id="30" name="Picture 30" descr="Tabl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0"/>
                    <pic:cNvPicPr/>
                  </pic:nvPicPr>
                  <pic:blipFill>
                    <a:blip r:embed="Rca39f210870249dc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191320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AA6A9E" w:rsidP="0099409F" w:rsidRDefault="00AA6A9E" w14:paraId="5E2178FF" w14:textId="1BF489A9">
      <w:pPr>
        <w:pStyle w:val="Heading3"/>
        <w:ind w:left="1276"/>
        <w:rPr>
          <w:lang w:val="en-MY"/>
        </w:rPr>
      </w:pPr>
      <w:bookmarkStart w:name="_Toc76059118" w:id="35"/>
      <w:r w:rsidRPr="002840E9">
        <w:rPr>
          <w:lang w:val="en-MY"/>
        </w:rPr>
        <w:lastRenderedPageBreak/>
        <w:t>2.2.1</w:t>
      </w:r>
      <w:r w:rsidRPr="002840E9" w:rsidR="00DB7C36">
        <w:rPr>
          <w:lang w:val="en-MY"/>
        </w:rPr>
        <w:t>1</w:t>
      </w:r>
      <w:r w:rsidRPr="002840E9">
        <w:rPr>
          <w:lang w:val="en-MY"/>
        </w:rPr>
        <w:t xml:space="preserve"> </w:t>
      </w:r>
      <w:r w:rsidRPr="002840E9" w:rsidR="008D5077">
        <w:rPr>
          <w:lang w:val="en-MY"/>
        </w:rPr>
        <w:t>PILOT_SCHEDULE</w:t>
      </w:r>
      <w:r w:rsidRPr="002840E9">
        <w:rPr>
          <w:lang w:val="en-MY"/>
        </w:rPr>
        <w:t>_T Table</w:t>
      </w:r>
      <w:bookmarkEnd w:id="35"/>
    </w:p>
    <w:p w:rsidRPr="002840E9" w:rsidR="00104A05" w:rsidP="00DB7C36" w:rsidRDefault="7AD8FBA4" w14:paraId="183E522D" w14:textId="36769368">
      <w:pPr>
        <w:ind w:left="1276"/>
        <w:rPr>
          <w:lang w:val="en-MY"/>
        </w:rPr>
      </w:pPr>
      <w:r w:rsidR="7AD8FBA4">
        <w:drawing>
          <wp:inline wp14:editId="503D6C02" wp14:anchorId="7E01D558">
            <wp:extent cx="3200847" cy="3343742"/>
            <wp:effectExtent l="0" t="0" r="0" b="9525"/>
            <wp:docPr id="31" name="Picture 31" descr="Tabl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1"/>
                    <pic:cNvPicPr/>
                  </pic:nvPicPr>
                  <pic:blipFill>
                    <a:blip r:embed="R7c0e3a2a56c24fc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200847" cy="334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AA6A9E" w:rsidP="0099409F" w:rsidRDefault="00AA6A9E" w14:paraId="452BBD28" w14:textId="0F51D0D2">
      <w:pPr>
        <w:pStyle w:val="Heading3"/>
        <w:ind w:left="1276"/>
        <w:rPr>
          <w:lang w:val="en-MY"/>
        </w:rPr>
      </w:pPr>
      <w:bookmarkStart w:name="_Toc76059119" w:id="36"/>
      <w:r w:rsidRPr="002840E9">
        <w:rPr>
          <w:lang w:val="en-MY"/>
        </w:rPr>
        <w:t>2.2.1</w:t>
      </w:r>
      <w:r w:rsidRPr="002840E9" w:rsidR="00DB7C36">
        <w:rPr>
          <w:lang w:val="en-MY"/>
        </w:rPr>
        <w:t>2</w:t>
      </w:r>
      <w:r w:rsidRPr="002840E9">
        <w:rPr>
          <w:lang w:val="en-MY"/>
        </w:rPr>
        <w:t xml:space="preserve"> </w:t>
      </w:r>
      <w:r w:rsidRPr="002840E9" w:rsidR="008D5077">
        <w:rPr>
          <w:lang w:val="en-MY"/>
        </w:rPr>
        <w:t>CUST_BOOKING_PLACE_T</w:t>
      </w:r>
      <w:r w:rsidRPr="002840E9">
        <w:rPr>
          <w:lang w:val="en-MY"/>
        </w:rPr>
        <w:t xml:space="preserve"> Table</w:t>
      </w:r>
      <w:bookmarkEnd w:id="36"/>
    </w:p>
    <w:p w:rsidRPr="002840E9" w:rsidR="00104A05" w:rsidP="00DB7C36" w:rsidRDefault="7AD8FBA4" w14:paraId="6650C1A9" w14:textId="4CFEA127">
      <w:pPr>
        <w:ind w:left="1276"/>
        <w:rPr>
          <w:lang w:val="en-MY"/>
        </w:rPr>
      </w:pPr>
      <w:r w:rsidR="7AD8FBA4">
        <w:drawing>
          <wp:inline wp14:editId="48695534" wp14:anchorId="5F793BE5">
            <wp:extent cx="3210373" cy="3362794"/>
            <wp:effectExtent l="0" t="0" r="9525" b="9525"/>
            <wp:docPr id="32" name="Picture 32" descr="Tabl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2"/>
                    <pic:cNvPicPr/>
                  </pic:nvPicPr>
                  <pic:blipFill>
                    <a:blip r:embed="R7e6938f9ca90468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210373" cy="336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AB337C" w:rsidP="00AA6A9E" w:rsidRDefault="00AB337C" w14:paraId="03D7EE6E" w14:textId="6E2EED42">
      <w:pPr>
        <w:tabs>
          <w:tab w:val="left" w:pos="1276"/>
        </w:tabs>
        <w:ind w:left="1276"/>
        <w:rPr>
          <w:lang w:val="en-MY"/>
        </w:rPr>
      </w:pPr>
      <w:r w:rsidRPr="002840E9">
        <w:rPr>
          <w:lang w:val="en-MY"/>
        </w:rPr>
        <w:t xml:space="preserve">   </w:t>
      </w:r>
    </w:p>
    <w:p w:rsidR="00886C28" w:rsidRDefault="00886C28" w14:paraId="2579AF63" w14:textId="77777777">
      <w:pPr>
        <w:rPr>
          <w:lang w:val="en-MY"/>
        </w:rPr>
      </w:pPr>
      <w:r>
        <w:rPr>
          <w:lang w:val="en-MY"/>
        </w:rPr>
        <w:br w:type="page"/>
      </w:r>
    </w:p>
    <w:p w:rsidRPr="00A33B84" w:rsidR="00B06DF1" w:rsidP="00886C28" w:rsidRDefault="00D250D3" w14:paraId="03D7EE6F" w14:textId="0870C6DF">
      <w:pPr>
        <w:pStyle w:val="Heading1"/>
        <w:numPr>
          <w:ilvl w:val="0"/>
          <w:numId w:val="4"/>
        </w:numPr>
        <w:rPr>
          <w:rFonts w:eastAsia="Times New Roman" w:cs="Times New Roman"/>
          <w:bCs/>
          <w:color w:val="000000" w:themeColor="text1"/>
          <w:sz w:val="20"/>
          <w:szCs w:val="20"/>
          <w:lang w:val="en-MY"/>
        </w:rPr>
      </w:pPr>
      <w:bookmarkStart w:name="_Toc76059120" w:id="37"/>
      <w:r>
        <w:lastRenderedPageBreak/>
        <w:t>S</w:t>
      </w:r>
      <w:r w:rsidRPr="009C0561">
        <w:t xml:space="preserve">QL </w:t>
      </w:r>
      <w:r w:rsidRPr="009C0561" w:rsidR="00BB0544">
        <w:t xml:space="preserve">DML - </w:t>
      </w:r>
      <w:r w:rsidRPr="009C0561">
        <w:t>DATA MANIPULATION LANGUAGE</w:t>
      </w:r>
      <w:bookmarkEnd w:id="37"/>
      <w:r w:rsidRPr="009C0561">
        <w:t xml:space="preserve">  </w:t>
      </w:r>
    </w:p>
    <w:p w:rsidRPr="002840E9" w:rsidR="4387F102" w:rsidP="4387F102" w:rsidRDefault="4387F102" w14:paraId="15061844" w14:textId="22154864">
      <w:pPr>
        <w:spacing w:after="0" w:line="240" w:lineRule="auto"/>
        <w:rPr>
          <w:rFonts w:ascii="Consolas" w:hAnsi="Consolas" w:cs="Consolas"/>
          <w:color w:val="808080" w:themeColor="background1" w:themeShade="80"/>
          <w:sz w:val="19"/>
          <w:szCs w:val="19"/>
          <w:highlight w:val="white"/>
          <w:lang w:val="en-MY"/>
        </w:rPr>
      </w:pPr>
    </w:p>
    <w:p w:rsidRPr="002840E9" w:rsidR="009E27DE" w:rsidP="009E25CE" w:rsidRDefault="00BF62B4" w14:paraId="5714CC47" w14:textId="01FF7C2A">
      <w:pPr>
        <w:pStyle w:val="Heading2"/>
        <w:ind w:left="720"/>
        <w:rPr>
          <w:rFonts w:cs="Times New Roman"/>
          <w:sz w:val="24"/>
          <w:szCs w:val="24"/>
          <w:lang w:val="en-MY"/>
        </w:rPr>
      </w:pPr>
      <w:r w:rsidRPr="002840E9">
        <w:rPr>
          <w:rFonts w:eastAsia="Times New Roman" w:cs="Times New Roman"/>
          <w:color w:val="000000" w:themeColor="text1"/>
          <w:sz w:val="24"/>
          <w:szCs w:val="24"/>
          <w:highlight w:val="white"/>
          <w:lang w:val="en-MY"/>
        </w:rPr>
        <w:t xml:space="preserve"> </w:t>
      </w:r>
      <w:bookmarkStart w:name="_Toc76059121" w:id="38"/>
      <w:r w:rsidRPr="00783753" w:rsidR="269F4E1F">
        <w:rPr>
          <w:highlight w:val="white"/>
        </w:rPr>
        <w:t>3</w:t>
      </w:r>
      <w:r w:rsidRPr="00783753" w:rsidR="55AD5EAB">
        <w:t>.</w:t>
      </w:r>
      <w:r w:rsidRPr="002840E9" w:rsidR="55AD5EAB">
        <w:rPr>
          <w:rStyle w:val="Heading3Char"/>
          <w:lang w:val="en-MY"/>
        </w:rPr>
        <w:t xml:space="preserve">1 </w:t>
      </w:r>
      <w:r w:rsidRPr="00783753" w:rsidR="55AD5EAB">
        <w:t>SQL D</w:t>
      </w:r>
      <w:r w:rsidRPr="00783753" w:rsidR="26981DC1">
        <w:t>M</w:t>
      </w:r>
      <w:r w:rsidRPr="00783753" w:rsidR="55AD5EAB">
        <w:t>L USED</w:t>
      </w:r>
      <w:bookmarkEnd w:id="38"/>
    </w:p>
    <w:p w:rsidRPr="002840E9" w:rsidR="00BB0544" w:rsidP="4387F102" w:rsidRDefault="38708DAC" w14:paraId="1B9BD1EE" w14:textId="4534EF4A">
      <w:pPr>
        <w:pStyle w:val="Heading3"/>
        <w:ind w:left="1276"/>
        <w:rPr>
          <w:rFonts w:ascii="Consolas" w:hAnsi="Consolas" w:cs="Consolas"/>
          <w:color w:val="008000"/>
          <w:sz w:val="19"/>
          <w:szCs w:val="19"/>
          <w:lang w:val="en-MY"/>
        </w:rPr>
      </w:pPr>
      <w:bookmarkStart w:name="_Toc76059122" w:id="39"/>
      <w:r w:rsidRPr="002840E9">
        <w:rPr>
          <w:lang w:val="en-MY"/>
        </w:rPr>
        <w:t>3</w:t>
      </w:r>
      <w:r w:rsidRPr="002840E9" w:rsidR="55AD5EAB">
        <w:rPr>
          <w:lang w:val="en-MY"/>
        </w:rPr>
        <w:t xml:space="preserve">.1.1 </w:t>
      </w:r>
      <w:r w:rsidRPr="002840E9" w:rsidR="55AD5EAB">
        <w:rPr>
          <w:rFonts w:ascii="Consolas" w:hAnsi="Consolas" w:cs="Consolas"/>
          <w:color w:val="008000"/>
          <w:sz w:val="19"/>
          <w:szCs w:val="19"/>
          <w:lang w:val="en-MY"/>
        </w:rPr>
        <w:t>SQL D</w:t>
      </w:r>
      <w:r w:rsidRPr="002840E9" w:rsidR="25783DE6">
        <w:rPr>
          <w:rFonts w:ascii="Consolas" w:hAnsi="Consolas" w:cs="Consolas"/>
          <w:color w:val="008000"/>
          <w:sz w:val="19"/>
          <w:szCs w:val="19"/>
          <w:lang w:val="en-MY"/>
        </w:rPr>
        <w:t>D</w:t>
      </w:r>
      <w:r w:rsidRPr="002840E9" w:rsidR="55AD5EAB">
        <w:rPr>
          <w:rFonts w:ascii="Consolas" w:hAnsi="Consolas" w:cs="Consolas"/>
          <w:color w:val="008000"/>
          <w:sz w:val="19"/>
          <w:szCs w:val="19"/>
          <w:lang w:val="en-MY"/>
        </w:rPr>
        <w:t xml:space="preserve">L </w:t>
      </w:r>
      <w:r w:rsidRPr="002840E9" w:rsidR="12338B00">
        <w:rPr>
          <w:rFonts w:ascii="Consolas" w:hAnsi="Consolas" w:cs="Consolas"/>
          <w:color w:val="008000"/>
          <w:sz w:val="19"/>
          <w:szCs w:val="19"/>
          <w:lang w:val="en-MY"/>
        </w:rPr>
        <w:t>commands</w:t>
      </w:r>
      <w:r w:rsidRPr="002840E9" w:rsidR="55AD5EAB">
        <w:rPr>
          <w:rFonts w:ascii="Consolas" w:hAnsi="Consolas" w:cs="Consolas"/>
          <w:color w:val="008000"/>
          <w:sz w:val="19"/>
          <w:szCs w:val="19"/>
          <w:lang w:val="en-MY"/>
        </w:rPr>
        <w:t xml:space="preserve"> to</w:t>
      </w:r>
      <w:r w:rsidRPr="002840E9" w:rsidR="6BEABD5B">
        <w:rPr>
          <w:rFonts w:ascii="Consolas" w:hAnsi="Consolas" w:cs="Consolas"/>
          <w:color w:val="008000"/>
          <w:sz w:val="19"/>
          <w:szCs w:val="19"/>
          <w:lang w:val="en-MY"/>
        </w:rPr>
        <w:t xml:space="preserve"> insert tuples into</w:t>
      </w:r>
      <w:r w:rsidRPr="002840E9" w:rsidR="55AD5EAB">
        <w:rPr>
          <w:rFonts w:ascii="Consolas" w:hAnsi="Consolas" w:cs="Consolas"/>
          <w:color w:val="008000"/>
          <w:sz w:val="19"/>
          <w:szCs w:val="19"/>
          <w:lang w:val="en-MY"/>
        </w:rPr>
        <w:t xml:space="preserve"> AIRLINE_T</w:t>
      </w:r>
      <w:bookmarkEnd w:id="39"/>
    </w:p>
    <w:p w:rsidR="00391214" w:rsidP="00391214" w:rsidRDefault="00391214" w14:paraId="65278E0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AIRLINE_T</w:t>
      </w:r>
    </w:p>
    <w:p w:rsidR="00391214" w:rsidP="00391214" w:rsidRDefault="00391214" w14:paraId="39802D0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</w:p>
    <w:p w:rsidR="00391214" w:rsidP="00391214" w:rsidRDefault="00391214" w14:paraId="054C763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air_flight_num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391214" w:rsidP="00391214" w:rsidRDefault="00391214" w14:paraId="6160859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air_company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="00391214" w:rsidP="00391214" w:rsidRDefault="00391214" w14:paraId="4EF272C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VALUES</w:t>
      </w:r>
      <w:r>
        <w:rPr>
          <w:rFonts w:hint="eastAsia" w:ascii="MS Gothic" w:hAnsi="MS Gothic" w:eastAsia="MS Gothic" w:cs="MS Gothic"/>
          <w:color w:val="0000FF"/>
          <w:sz w:val="19"/>
          <w:szCs w:val="19"/>
          <w:lang w:val="en-ID"/>
        </w:rPr>
        <w:t xml:space="preserve">　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AA11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Alpha Airways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91214" w:rsidP="00391214" w:rsidRDefault="00391214" w14:paraId="462A5CF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A120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eta Airlin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91214" w:rsidP="00391214" w:rsidRDefault="00391214" w14:paraId="623C4DC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A135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harlie Airways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91214" w:rsidP="00391214" w:rsidRDefault="00391214" w14:paraId="3E81EA3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ab/>
      </w:r>
      <w:r>
        <w:rPr>
          <w:rFonts w:ascii="Consolas" w:hAnsi="Consolas" w:cs="Consolas"/>
          <w:color w:val="0000FF"/>
          <w:sz w:val="19"/>
          <w:szCs w:val="19"/>
          <w:lang w:val="en-ID"/>
        </w:rPr>
        <w:tab/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A876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ore Airways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91214" w:rsidP="00391214" w:rsidRDefault="00391214" w14:paraId="190449E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A209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eak Airways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91214" w:rsidP="00391214" w:rsidRDefault="00391214" w14:paraId="5493122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A144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elta Airways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91214" w:rsidP="00391214" w:rsidRDefault="00391214" w14:paraId="292C651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A170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cho Airlin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91214" w:rsidP="00391214" w:rsidRDefault="00391214" w14:paraId="272E238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A166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oxtrot Airlin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91214" w:rsidP="00391214" w:rsidRDefault="00391214" w14:paraId="14F0D65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GA177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Garuda Airlin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Pr="00391214" w:rsidR="00BB0544" w:rsidP="00391214" w:rsidRDefault="00391214" w14:paraId="46341BA4" w14:textId="0D1C151F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A186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park Airlin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 w:rsidR="00FC73FF">
        <w:rPr>
          <w:rFonts w:ascii="Consolas" w:hAnsi="Consolas" w:cs="Consolas"/>
          <w:color w:val="808080"/>
          <w:sz w:val="19"/>
          <w:szCs w:val="19"/>
          <w:lang w:val="en-ID"/>
        </w:rPr>
        <w:t>;</w:t>
      </w:r>
    </w:p>
    <w:p w:rsidRPr="002840E9" w:rsidR="00BB0544" w:rsidP="4387F102" w:rsidRDefault="1CFE1B52" w14:paraId="438951A5" w14:textId="12AFE86B">
      <w:pPr>
        <w:pStyle w:val="Heading3"/>
        <w:ind w:left="1276"/>
        <w:rPr>
          <w:rFonts w:ascii="Consolas" w:hAnsi="Consolas" w:cs="Consolas"/>
          <w:color w:val="008000"/>
          <w:sz w:val="19"/>
          <w:szCs w:val="19"/>
          <w:lang w:val="en-MY"/>
        </w:rPr>
      </w:pPr>
      <w:bookmarkStart w:name="_Toc76059123" w:id="40"/>
      <w:r w:rsidRPr="002840E9">
        <w:rPr>
          <w:lang w:val="en-MY"/>
        </w:rPr>
        <w:t>3</w:t>
      </w:r>
      <w:r w:rsidRPr="002840E9" w:rsidR="0E8A5A97">
        <w:rPr>
          <w:lang w:val="en-MY"/>
        </w:rPr>
        <w:t xml:space="preserve">.1.2 </w:t>
      </w:r>
      <w:r w:rsidRPr="002840E9" w:rsidR="0E8A5A97">
        <w:rPr>
          <w:rFonts w:ascii="Consolas" w:hAnsi="Consolas" w:cs="Consolas"/>
          <w:color w:val="008000"/>
          <w:sz w:val="19"/>
          <w:szCs w:val="19"/>
          <w:lang w:val="en-MY"/>
        </w:rPr>
        <w:t>SQL D</w:t>
      </w:r>
      <w:r w:rsidRPr="002840E9" w:rsidR="41D93FEE">
        <w:rPr>
          <w:rFonts w:ascii="Consolas" w:hAnsi="Consolas" w:cs="Consolas"/>
          <w:color w:val="008000"/>
          <w:sz w:val="19"/>
          <w:szCs w:val="19"/>
          <w:lang w:val="en-MY"/>
        </w:rPr>
        <w:t>M</w:t>
      </w:r>
      <w:r w:rsidRPr="002840E9" w:rsidR="0E8A5A97">
        <w:rPr>
          <w:rFonts w:ascii="Consolas" w:hAnsi="Consolas" w:cs="Consolas"/>
          <w:color w:val="008000"/>
          <w:sz w:val="19"/>
          <w:szCs w:val="19"/>
          <w:lang w:val="en-MY"/>
        </w:rPr>
        <w:t xml:space="preserve">L </w:t>
      </w:r>
      <w:r w:rsidRPr="002840E9" w:rsidR="65443350">
        <w:rPr>
          <w:rFonts w:ascii="Consolas" w:hAnsi="Consolas" w:cs="Consolas"/>
          <w:color w:val="008000"/>
          <w:sz w:val="19"/>
          <w:szCs w:val="19"/>
          <w:lang w:val="en-MY"/>
        </w:rPr>
        <w:t>commands</w:t>
      </w:r>
      <w:r w:rsidRPr="002840E9" w:rsidR="0E8A5A97">
        <w:rPr>
          <w:rFonts w:ascii="Consolas" w:hAnsi="Consolas" w:cs="Consolas"/>
          <w:color w:val="008000"/>
          <w:sz w:val="19"/>
          <w:szCs w:val="19"/>
          <w:lang w:val="en-MY"/>
        </w:rPr>
        <w:t xml:space="preserve"> to </w:t>
      </w:r>
      <w:r w:rsidRPr="002840E9" w:rsidR="1CA3DAD6">
        <w:rPr>
          <w:rFonts w:ascii="Consolas" w:hAnsi="Consolas" w:cs="Consolas"/>
          <w:color w:val="008000"/>
          <w:sz w:val="19"/>
          <w:szCs w:val="19"/>
          <w:lang w:val="en-MY"/>
        </w:rPr>
        <w:t>insert</w:t>
      </w:r>
      <w:r w:rsidRPr="002840E9" w:rsidR="0E8A5A97">
        <w:rPr>
          <w:rFonts w:ascii="Consolas" w:hAnsi="Consolas" w:cs="Consolas"/>
          <w:color w:val="008000"/>
          <w:sz w:val="19"/>
          <w:szCs w:val="19"/>
          <w:lang w:val="en-MY"/>
        </w:rPr>
        <w:t xml:space="preserve"> </w:t>
      </w:r>
      <w:r w:rsidRPr="002840E9" w:rsidR="6F31B540">
        <w:rPr>
          <w:rFonts w:ascii="Consolas" w:hAnsi="Consolas" w:cs="Consolas"/>
          <w:color w:val="008000"/>
          <w:sz w:val="19"/>
          <w:szCs w:val="19"/>
          <w:lang w:val="en-MY"/>
        </w:rPr>
        <w:t xml:space="preserve">tuples into </w:t>
      </w:r>
      <w:r w:rsidRPr="002840E9" w:rsidR="0E8A5A97">
        <w:rPr>
          <w:rFonts w:ascii="Consolas" w:hAnsi="Consolas" w:cs="Consolas"/>
          <w:color w:val="008000"/>
          <w:sz w:val="19"/>
          <w:szCs w:val="19"/>
          <w:lang w:val="en-MY"/>
        </w:rPr>
        <w:t>BOOKING_OFFICE_T</w:t>
      </w:r>
      <w:bookmarkEnd w:id="40"/>
    </w:p>
    <w:p w:rsidR="003A5144" w:rsidP="003A5144" w:rsidRDefault="003A5144" w14:paraId="407EE2F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BOOKING_OFFICE_T</w:t>
      </w:r>
    </w:p>
    <w:p w:rsidR="003A5144" w:rsidP="003A5144" w:rsidRDefault="003A5144" w14:paraId="5ED5CEE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</w:p>
    <w:p w:rsidR="003A5144" w:rsidP="003A5144" w:rsidRDefault="003A5144" w14:paraId="4B6E93E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bo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3A5144" w:rsidP="003A5144" w:rsidRDefault="003A5144" w14:paraId="6C2E1DE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bo_stat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3A5144" w:rsidP="003A5144" w:rsidRDefault="003A5144" w14:paraId="403D035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bo_street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3A5144" w:rsidP="003A5144" w:rsidRDefault="003A5144" w14:paraId="7FB6599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bo_city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3A5144" w:rsidP="003A5144" w:rsidRDefault="003A5144" w14:paraId="119854D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bo_postcod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3A5144" w:rsidP="003A5144" w:rsidRDefault="003A5144" w14:paraId="1BFBAB8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bo_phone_num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="003A5144" w:rsidP="003A5144" w:rsidRDefault="003A5144" w14:paraId="20F0115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DH696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edah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, Lorong Air Masi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Kedah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350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846134514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A5144" w:rsidP="003A5144" w:rsidRDefault="003A5144" w14:paraId="34D6126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LT059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elant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9, Jalan Dusun Raj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ota Bhuru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460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812465798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A5144" w:rsidP="003A5144" w:rsidRDefault="003A5144" w14:paraId="138C73B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SN696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egeri Sembil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8, Millennia Business Centre Jin Tan Sri Manickavasaga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eremb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702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62698933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A5144" w:rsidP="003A5144" w:rsidRDefault="003A5144" w14:paraId="0E40618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HG707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aha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230,1St Floor Jīn Air Putih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nt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53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5268121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A5144" w:rsidP="003A5144" w:rsidRDefault="003A5144" w14:paraId="56EAC31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KL737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Wilayah Perseku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, Lorong Medan Tuanku Satu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03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36203398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A5144" w:rsidP="003A5144" w:rsidRDefault="003A5144" w14:paraId="074B795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NG134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ulau Pina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1, Lbh Muntr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Georgetow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02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8211111080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A5144" w:rsidP="003A5144" w:rsidRDefault="003A5144" w14:paraId="757BB21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RK686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erak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3, Leboh Perajurit 3 Garden East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Ipoh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314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55637509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A5144" w:rsidP="003A5144" w:rsidRDefault="003A5144" w14:paraId="256CC76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BH717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abah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, Wisma New Far East Taman Far East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ota Kinabalu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883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5282293114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3A5144" w:rsidP="003A5144" w:rsidRDefault="003A5144" w14:paraId="5CBA3BE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RW727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arawak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,Jalan Padungan Utar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chi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31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62224777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Pr="003A5144" w:rsidR="00BB0544" w:rsidP="003A5144" w:rsidRDefault="003A5144" w14:paraId="7A3087F3" w14:textId="0963020F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 xml:space="preserve">       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TRG321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Terengganu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, Jalan Sultan Ismail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Terengganu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5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821654921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 w:rsidR="00FC73FF">
        <w:rPr>
          <w:rFonts w:ascii="Consolas" w:hAnsi="Consolas" w:cs="Consolas"/>
          <w:color w:val="808080"/>
          <w:sz w:val="19"/>
          <w:szCs w:val="19"/>
          <w:lang w:val="en-ID"/>
        </w:rPr>
        <w:t>;</w:t>
      </w:r>
    </w:p>
    <w:p w:rsidRPr="002840E9" w:rsidR="00BB0544" w:rsidP="4387F102" w:rsidRDefault="373CE09A" w14:paraId="2A6E061E" w14:textId="10717240">
      <w:pPr>
        <w:pStyle w:val="Heading3"/>
        <w:ind w:left="1276"/>
        <w:rPr>
          <w:rFonts w:ascii="Consolas" w:hAnsi="Consolas" w:cs="Consolas"/>
          <w:color w:val="000000" w:themeColor="text1"/>
          <w:sz w:val="19"/>
          <w:szCs w:val="19"/>
          <w:lang w:val="en-MY"/>
        </w:rPr>
      </w:pPr>
      <w:bookmarkStart w:name="_Toc76059124" w:id="41"/>
      <w:r w:rsidRPr="002840E9">
        <w:rPr>
          <w:lang w:val="en-MY"/>
        </w:rPr>
        <w:t>3</w:t>
      </w:r>
      <w:r w:rsidRPr="002840E9" w:rsidR="473EA26C">
        <w:rPr>
          <w:lang w:val="en-MY"/>
        </w:rPr>
        <w:t xml:space="preserve">.1.3 </w:t>
      </w:r>
      <w:r w:rsidRPr="002840E9" w:rsidR="473EA26C">
        <w:rPr>
          <w:rFonts w:ascii="Consolas" w:hAnsi="Consolas" w:cs="Consolas"/>
          <w:color w:val="008000"/>
          <w:sz w:val="19"/>
          <w:szCs w:val="19"/>
          <w:lang w:val="en-MY"/>
        </w:rPr>
        <w:t xml:space="preserve">SQL </w:t>
      </w:r>
      <w:r w:rsidRPr="002840E9" w:rsidR="2DD53CBD">
        <w:rPr>
          <w:rFonts w:ascii="Consolas" w:hAnsi="Consolas" w:cs="Consolas"/>
          <w:color w:val="008000"/>
          <w:sz w:val="19"/>
          <w:szCs w:val="19"/>
          <w:lang w:val="en-MY"/>
        </w:rPr>
        <w:t>DML commands to insert tuples into</w:t>
      </w:r>
      <w:r w:rsidRPr="002840E9" w:rsidR="473EA26C">
        <w:rPr>
          <w:rFonts w:ascii="Consolas" w:hAnsi="Consolas" w:cs="Consolas"/>
          <w:color w:val="008000"/>
          <w:sz w:val="19"/>
          <w:szCs w:val="19"/>
          <w:lang w:val="en-MY"/>
        </w:rPr>
        <w:t xml:space="preserve"> FLIGHT_T</w:t>
      </w:r>
      <w:bookmarkEnd w:id="41"/>
    </w:p>
    <w:p w:rsidRPr="002840E9" w:rsidR="00FD553A" w:rsidP="00FD553A" w:rsidRDefault="00FD553A" w14:paraId="53D9F0A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INSERT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</w:t>
      </w:r>
      <w:r w:rsidRPr="002840E9">
        <w:rPr>
          <w:rFonts w:ascii="Consolas" w:hAnsi="Consolas" w:cs="Consolas"/>
          <w:color w:val="0000FF"/>
          <w:sz w:val="19"/>
          <w:szCs w:val="19"/>
          <w:lang w:val="en-MY"/>
        </w:rPr>
        <w:t>INTO</w:t>
      </w:r>
      <w:r w:rsidRPr="002840E9">
        <w:rPr>
          <w:rFonts w:ascii="Consolas" w:hAnsi="Consolas" w:cs="Consolas"/>
          <w:color w:val="000000"/>
          <w:sz w:val="19"/>
          <w:szCs w:val="19"/>
          <w:lang w:val="en-MY"/>
        </w:rPr>
        <w:t xml:space="preserve"> FLIGHT_T</w:t>
      </w:r>
    </w:p>
    <w:p w:rsidRPr="002840E9" w:rsidR="00FD553A" w:rsidP="00FD553A" w:rsidRDefault="00FD553A" w14:paraId="6AF2F31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  <w:r w:rsidRPr="002840E9">
        <w:rPr>
          <w:rFonts w:ascii="Consolas" w:hAnsi="Consolas" w:cs="Consolas"/>
          <w:color w:val="808080"/>
          <w:sz w:val="19"/>
          <w:szCs w:val="19"/>
          <w:lang w:val="en-MY"/>
        </w:rPr>
        <w:t>(</w:t>
      </w:r>
    </w:p>
    <w:p w:rsidR="002F79CA" w:rsidP="002F79CA" w:rsidRDefault="002F79CA" w14:paraId="1ED56C0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li_num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2F79CA" w:rsidP="002F79CA" w:rsidRDefault="002F79CA" w14:paraId="7C9D0F3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li_business_seat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2F79CA" w:rsidP="002F79CA" w:rsidRDefault="002F79CA" w14:paraId="305EB62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li_economy_seat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2F79CA" w:rsidP="002F79CA" w:rsidRDefault="002F79CA" w14:paraId="3C7F077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li_capacity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2F79CA" w:rsidP="002F79CA" w:rsidRDefault="002F79CA" w14:paraId="704DCEB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lastRenderedPageBreak/>
        <w:t>fli_departure_tim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2F79CA" w:rsidP="002F79CA" w:rsidRDefault="002F79CA" w14:paraId="73FF6F8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li_arrival_tim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2F79CA" w:rsidP="002F79CA" w:rsidRDefault="002F79CA" w14:paraId="2966B1C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li_departure_dat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2F79CA" w:rsidP="002F79CA" w:rsidRDefault="002F79CA" w14:paraId="63BE5B5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li_arrival_dat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2F79CA" w:rsidP="002F79CA" w:rsidRDefault="002F79CA" w14:paraId="18C2AF6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li_origin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2F79CA" w:rsidP="002F79CA" w:rsidRDefault="002F79CA" w14:paraId="7FCF24D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li_destination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2F79CA" w:rsidP="002F79CA" w:rsidRDefault="002F79CA" w14:paraId="48C4DE3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air_flight_num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="002F79CA" w:rsidP="002F79CA" w:rsidRDefault="002F79CA" w14:paraId="438EA28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02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8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5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5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0:45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1:2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6-1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6-1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arawak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A170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2F79CA" w:rsidP="002F79CA" w:rsidRDefault="002F79CA" w14:paraId="51FCE84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13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6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8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:55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:0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6-2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6-2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abah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A186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2F79CA" w:rsidP="002F79CA" w:rsidRDefault="002F79CA" w14:paraId="6E670B0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1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6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96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22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:45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2:45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7-3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7-3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aha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A144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2F79CA" w:rsidP="002F79CA" w:rsidRDefault="002F79CA" w14:paraId="02202B8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4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1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17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48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6:3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7:3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6-1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6-1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abah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A120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2F79CA" w:rsidP="002F79CA" w:rsidRDefault="002F79CA" w14:paraId="27335F5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5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6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7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86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8:5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:3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7-1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7-1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egeri Sembil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A876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2F79CA" w:rsidP="002F79CA" w:rsidRDefault="002F79CA" w14:paraId="78DC8EE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32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5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8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95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7:3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8:3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5-2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5-2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arawak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AA11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2F79CA" w:rsidP="002F79CA" w:rsidRDefault="002F79CA" w14:paraId="4062202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3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6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6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76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2:0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3:45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8-0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8-0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erak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A166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2F79CA" w:rsidP="002F79CA" w:rsidRDefault="002F79CA" w14:paraId="0F78973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5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4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12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46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:3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6:3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6-3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6-3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egeri Sembil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erak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A209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2F79CA" w:rsidP="002F79CA" w:rsidRDefault="002F79CA" w14:paraId="34DF4DB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5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4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79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93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7:3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:3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5-2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5-2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egeri Sembil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abah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GA177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Pr="002F79CA" w:rsidR="00BB0544" w:rsidP="002F79CA" w:rsidRDefault="002F79CA" w14:paraId="2E267D10" w14:textId="3C2E8CB1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15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4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98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22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7:00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8:45: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5-2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5-2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aha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A135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 w:rsidR="00890A88">
        <w:rPr>
          <w:rFonts w:ascii="Consolas" w:hAnsi="Consolas" w:cs="Consolas"/>
          <w:color w:val="808080"/>
          <w:sz w:val="19"/>
          <w:szCs w:val="19"/>
          <w:lang w:val="en-ID"/>
        </w:rPr>
        <w:t>;</w:t>
      </w:r>
    </w:p>
    <w:p w:rsidRPr="002840E9" w:rsidR="00BB0544" w:rsidP="4387F102" w:rsidRDefault="1F39994F" w14:paraId="270BDC98" w14:textId="029FD7A3">
      <w:pPr>
        <w:pStyle w:val="Heading3"/>
        <w:ind w:left="1276"/>
        <w:rPr>
          <w:rFonts w:ascii="Consolas" w:hAnsi="Consolas" w:cs="Consolas"/>
          <w:color w:val="000000" w:themeColor="text1"/>
          <w:sz w:val="19"/>
          <w:szCs w:val="19"/>
          <w:lang w:val="en-MY"/>
        </w:rPr>
      </w:pPr>
      <w:bookmarkStart w:name="_Toc76059125" w:id="42"/>
      <w:r w:rsidRPr="002840E9">
        <w:rPr>
          <w:lang w:val="en-MY"/>
        </w:rPr>
        <w:t>3</w:t>
      </w:r>
      <w:r w:rsidRPr="002840E9" w:rsidR="69D2256B">
        <w:rPr>
          <w:lang w:val="en-MY"/>
        </w:rPr>
        <w:t xml:space="preserve">.1.4 </w:t>
      </w:r>
      <w:r w:rsidRPr="002840E9" w:rsidR="69D2256B">
        <w:rPr>
          <w:rFonts w:ascii="Consolas" w:hAnsi="Consolas" w:cs="Consolas"/>
          <w:color w:val="008000"/>
          <w:sz w:val="19"/>
          <w:szCs w:val="19"/>
          <w:lang w:val="en-MY"/>
        </w:rPr>
        <w:t xml:space="preserve">SQL </w:t>
      </w:r>
      <w:r w:rsidRPr="002840E9" w:rsidR="69D2256B">
        <w:rPr>
          <w:rFonts w:ascii="Consolas" w:hAnsi="Consolas" w:eastAsia="Consolas" w:cs="Consolas"/>
          <w:color w:val="008000"/>
          <w:sz w:val="19"/>
          <w:szCs w:val="19"/>
          <w:lang w:val="en-MY"/>
        </w:rPr>
        <w:t>DML commands to insert tuples into</w:t>
      </w:r>
      <w:r w:rsidRPr="002840E9" w:rsidR="69D2256B">
        <w:rPr>
          <w:rFonts w:ascii="Consolas" w:hAnsi="Consolas" w:cs="Consolas"/>
          <w:color w:val="008000"/>
          <w:sz w:val="19"/>
          <w:szCs w:val="19"/>
          <w:lang w:val="en-MY"/>
        </w:rPr>
        <w:t xml:space="preserve"> PILOT_T</w:t>
      </w:r>
      <w:bookmarkEnd w:id="42"/>
    </w:p>
    <w:p w:rsidR="00E507F8" w:rsidP="00E507F8" w:rsidRDefault="00E507F8" w14:paraId="544BFCA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PILOT_T</w:t>
      </w:r>
    </w:p>
    <w:p w:rsidR="00E507F8" w:rsidP="00E507F8" w:rsidRDefault="00E507F8" w14:paraId="0228013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</w:p>
    <w:p w:rsidR="00E507F8" w:rsidP="00E507F8" w:rsidRDefault="00E507F8" w14:paraId="53C3421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pil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E507F8" w:rsidP="00E507F8" w:rsidRDefault="00E507F8" w14:paraId="04CB658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pil_staff_fnam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E507F8" w:rsidP="00E507F8" w:rsidRDefault="00E507F8" w14:paraId="0A025EC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pil_staff_lnam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E507F8" w:rsidP="00E507F8" w:rsidRDefault="00E507F8" w14:paraId="17FAF2B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pil_gender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E507F8" w:rsidP="00E507F8" w:rsidRDefault="00E507F8" w14:paraId="113E9BC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pil_do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E507F8" w:rsidP="00E507F8" w:rsidRDefault="00E507F8" w14:paraId="29EA920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pil_ag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E507F8" w:rsidP="00E507F8" w:rsidRDefault="00E507F8" w14:paraId="26F02E7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pil_experienc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E507F8" w:rsidP="00E507F8" w:rsidRDefault="00E507F8" w14:paraId="67337FF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pil_position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E507F8" w:rsidP="00E507F8" w:rsidRDefault="00E507F8" w14:paraId="3DC126C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pil_flying_hours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E507F8" w:rsidP="00E507F8" w:rsidRDefault="00E507F8" w14:paraId="35F9B0C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pil_salary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E507F8" w:rsidP="00E507F8" w:rsidRDefault="00E507F8" w14:paraId="46FEBDB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air_flight_num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="00E507F8" w:rsidP="00E507F8" w:rsidRDefault="00E507F8" w14:paraId="35C215D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1-696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cel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Gung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81-10-1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9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7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6312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80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AA11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E507F8" w:rsidP="00E507F8" w:rsidRDefault="00E507F8" w14:paraId="71CD921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2-777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Vink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Thewm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75-04-0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46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46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8012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09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A120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E507F8" w:rsidP="00E507F8" w:rsidRDefault="00E507F8" w14:paraId="7669FE7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5-405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ernard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Wilso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77-01-0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44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9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097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05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A186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E507F8" w:rsidP="00E507F8" w:rsidRDefault="00E507F8" w14:paraId="5B53854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7-087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ohnso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84-08-0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6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7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5968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40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A876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E507F8" w:rsidP="00E507F8" w:rsidRDefault="00E507F8" w14:paraId="2E2CC63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0-376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Alic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mith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95-07-2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5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4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021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46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A170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E507F8" w:rsidP="00E507F8" w:rsidRDefault="00E507F8" w14:paraId="06BDFD0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1-101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harli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ille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66-04-0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55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5789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50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A209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E507F8" w:rsidP="00E507F8" w:rsidRDefault="00E507F8" w14:paraId="41A0105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-423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ikael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Tinnaso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80-08-1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4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8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9901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00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A135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E507F8" w:rsidP="00E507F8" w:rsidRDefault="00E507F8" w14:paraId="349EBE0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1-692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Yanr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Tinma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78-07-3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43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502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56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GA177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E507F8" w:rsidP="00E507F8" w:rsidRDefault="00E507F8" w14:paraId="3B70B8E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lastRenderedPageBreak/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3-652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ipip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Wayanset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91-03-2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4023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39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A166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Pr="00E507F8" w:rsidR="00BB0544" w:rsidP="00E507F8" w:rsidRDefault="00E507F8" w14:paraId="1B8B686F" w14:textId="377E0CED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1-324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Vanse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olasn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89-12-1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1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1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0231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20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A144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 w:rsidR="003C0693">
        <w:rPr>
          <w:rFonts w:ascii="Consolas" w:hAnsi="Consolas" w:cs="Consolas"/>
          <w:color w:val="808080"/>
          <w:sz w:val="19"/>
          <w:szCs w:val="19"/>
          <w:lang w:val="en-ID"/>
        </w:rPr>
        <w:t>;</w:t>
      </w:r>
    </w:p>
    <w:p w:rsidRPr="002840E9" w:rsidR="00BB0544" w:rsidP="4387F102" w:rsidRDefault="0CD0DF95" w14:paraId="23D91652" w14:textId="09928196">
      <w:pPr>
        <w:pStyle w:val="Heading3"/>
        <w:ind w:left="1276"/>
        <w:rPr>
          <w:rFonts w:ascii="Consolas" w:hAnsi="Consolas" w:cs="Consolas"/>
          <w:color w:val="000000" w:themeColor="text1"/>
          <w:sz w:val="19"/>
          <w:szCs w:val="19"/>
          <w:lang w:val="en-MY"/>
        </w:rPr>
      </w:pPr>
      <w:bookmarkStart w:name="_Toc76059126" w:id="43"/>
      <w:r w:rsidRPr="002840E9">
        <w:rPr>
          <w:lang w:val="en-MY"/>
        </w:rPr>
        <w:t>3</w:t>
      </w:r>
      <w:r w:rsidRPr="002840E9" w:rsidR="25520C56">
        <w:rPr>
          <w:lang w:val="en-MY"/>
        </w:rPr>
        <w:t xml:space="preserve">.1.5 </w:t>
      </w:r>
      <w:r w:rsidRPr="002840E9" w:rsidR="25520C56">
        <w:rPr>
          <w:rFonts w:ascii="Consolas" w:hAnsi="Consolas" w:cs="Consolas"/>
          <w:color w:val="008000"/>
          <w:sz w:val="19"/>
          <w:szCs w:val="19"/>
          <w:lang w:val="en-MY"/>
        </w:rPr>
        <w:t xml:space="preserve">SQL </w:t>
      </w:r>
      <w:r w:rsidRPr="002840E9" w:rsidR="25520C56">
        <w:rPr>
          <w:rFonts w:ascii="Consolas" w:hAnsi="Consolas" w:eastAsia="Consolas" w:cs="Consolas"/>
          <w:color w:val="008000"/>
          <w:sz w:val="19"/>
          <w:szCs w:val="19"/>
          <w:lang w:val="en-MY"/>
        </w:rPr>
        <w:t>DML commands to insert tuples into</w:t>
      </w:r>
      <w:r w:rsidRPr="002840E9" w:rsidR="25520C56">
        <w:rPr>
          <w:rFonts w:ascii="Consolas" w:hAnsi="Consolas" w:cs="Consolas"/>
          <w:color w:val="008000"/>
          <w:sz w:val="19"/>
          <w:szCs w:val="19"/>
          <w:lang w:val="en-MY"/>
        </w:rPr>
        <w:t xml:space="preserve"> FLIGHT_ATTENDANT_T</w:t>
      </w:r>
      <w:bookmarkEnd w:id="43"/>
    </w:p>
    <w:p w:rsidR="008A21FF" w:rsidP="008A21FF" w:rsidRDefault="008A21FF" w14:paraId="53F03FD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LIGHT_ATTENDANT_T</w:t>
      </w:r>
    </w:p>
    <w:p w:rsidR="008A21FF" w:rsidP="008A21FF" w:rsidRDefault="008A21FF" w14:paraId="42CDFDC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</w:p>
    <w:p w:rsidR="008A21FF" w:rsidP="008A21FF" w:rsidRDefault="008A21FF" w14:paraId="738DEA5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A21FF" w:rsidP="008A21FF" w:rsidRDefault="008A21FF" w14:paraId="266357F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fnam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A21FF" w:rsidP="008A21FF" w:rsidRDefault="008A21FF" w14:paraId="4C330C5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lnam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A21FF" w:rsidP="008A21FF" w:rsidRDefault="008A21FF" w14:paraId="5D6CCBA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gender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A21FF" w:rsidP="008A21FF" w:rsidRDefault="008A21FF" w14:paraId="31CEB1E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position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A21FF" w:rsidP="008A21FF" w:rsidRDefault="008A21FF" w14:paraId="618B764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salary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A21FF" w:rsidP="008A21FF" w:rsidRDefault="008A21FF" w14:paraId="3E467F8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phone_num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A21FF" w:rsidP="008A21FF" w:rsidRDefault="008A21FF" w14:paraId="31982FA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street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A21FF" w:rsidP="008A21FF" w:rsidRDefault="008A21FF" w14:paraId="36699F1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city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A21FF" w:rsidP="008A21FF" w:rsidRDefault="008A21FF" w14:paraId="0D092BB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stat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A21FF" w:rsidP="008A21FF" w:rsidRDefault="008A21FF" w14:paraId="33DFF19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postcod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A21FF" w:rsidP="008A21FF" w:rsidRDefault="008A21FF" w14:paraId="3142FD7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country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A21FF" w:rsidP="008A21FF" w:rsidRDefault="008A21FF" w14:paraId="7202F4D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air_flight_num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="008A21FF" w:rsidP="008A21FF" w:rsidRDefault="008A21FF" w14:paraId="76775C1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-56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An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Ross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P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80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02693377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alan Tanjung Chat 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ota Bharu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elant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54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lay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A186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A21FF" w:rsidP="008A21FF" w:rsidRDefault="008A21FF" w14:paraId="5C1551A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-56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oh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Taylo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P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5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52124561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78A Jurong West Street 6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ingapor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ingapor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4167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ingapor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A876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A21FF" w:rsidP="008A21FF" w:rsidRDefault="008A21FF" w14:paraId="38EA1F0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-23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atherin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mith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8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02415423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alan  Teknologi 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Wilayah Persekutuan 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70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lay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A170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A21FF" w:rsidP="008A21FF" w:rsidRDefault="008A21FF" w14:paraId="08B6161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-33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ik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Hunt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0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22389753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alan Benteng Jaya 1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ota Tangera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ante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511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Indone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A209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A21FF" w:rsidP="008A21FF" w:rsidRDefault="008A21FF" w14:paraId="4C79EDB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-25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Rihe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elma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2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296574835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alan Soekarno Hatta 6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ota Balikpap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ast Kalimant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7621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Indone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A144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A21FF" w:rsidP="008A21FF" w:rsidRDefault="008A21FF" w14:paraId="7CA2116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4-56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elmi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o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P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69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59821716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alan Setiabudhi 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ota Bandu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awa Barat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4014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Indone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A120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A21FF" w:rsidP="008A21FF" w:rsidRDefault="008A21FF" w14:paraId="70834B0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-69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Terp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Yenbr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P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50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578945134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alan Bung Tomo 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ota Surabay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ast Jav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024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Indone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A166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A21FF" w:rsidP="008A21FF" w:rsidRDefault="008A21FF" w14:paraId="77E3246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-96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Ranzah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iha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8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221269161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alan Shonda Makurmpad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ota Mala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ast Jav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511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Indone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GA177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A21FF" w:rsidP="008A21FF" w:rsidRDefault="008A21FF" w14:paraId="7CED535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-32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Vink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Wanse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P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81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51945201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alan Dermaga 6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ota Samarind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ast Kalimant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7524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Indone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AA11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Pr="008A21FF" w:rsidR="0AEA8958" w:rsidP="008A21FF" w:rsidRDefault="008A21FF" w14:paraId="62B0789D" w14:textId="5577E55D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-93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athanyo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env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0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282145014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Grusiva Niyamasubar St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ity of Ser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elait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73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rune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A135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 w:rsidR="003C0693">
        <w:rPr>
          <w:rFonts w:ascii="Consolas" w:hAnsi="Consolas" w:cs="Consolas"/>
          <w:color w:val="808080" w:themeColor="background1" w:themeShade="80"/>
          <w:sz w:val="19"/>
          <w:szCs w:val="19"/>
          <w:lang w:val="en-ID"/>
        </w:rPr>
        <w:t>;</w:t>
      </w:r>
      <w:r w:rsidRPr="002840E9" w:rsidR="0AEA8958">
        <w:rPr>
          <w:rFonts w:ascii="Consolas" w:hAnsi="Consolas" w:cs="Consolas"/>
          <w:color w:val="808080" w:themeColor="background1" w:themeShade="80"/>
          <w:sz w:val="19"/>
          <w:szCs w:val="19"/>
          <w:lang w:val="en-MY"/>
        </w:rPr>
        <w:t xml:space="preserve">             </w:t>
      </w:r>
    </w:p>
    <w:p w:rsidRPr="002840E9" w:rsidR="00BB0544" w:rsidP="4387F102" w:rsidRDefault="2E1E0B91" w14:paraId="6E8B612C" w14:textId="557B4556">
      <w:pPr>
        <w:pStyle w:val="Heading3"/>
        <w:ind w:left="1276"/>
        <w:rPr>
          <w:rFonts w:ascii="Consolas" w:hAnsi="Consolas" w:cs="Consolas"/>
          <w:color w:val="000000" w:themeColor="text1"/>
          <w:sz w:val="19"/>
          <w:szCs w:val="19"/>
          <w:lang w:val="en-MY"/>
        </w:rPr>
      </w:pPr>
      <w:bookmarkStart w:name="_Toc76059127" w:id="44"/>
      <w:r w:rsidRPr="002840E9">
        <w:rPr>
          <w:lang w:val="en-MY"/>
        </w:rPr>
        <w:t>3</w:t>
      </w:r>
      <w:r w:rsidRPr="002840E9" w:rsidR="6C8882AA">
        <w:rPr>
          <w:lang w:val="en-MY"/>
        </w:rPr>
        <w:t xml:space="preserve">.1.6 </w:t>
      </w:r>
      <w:r w:rsidRPr="002840E9" w:rsidR="6C8882AA">
        <w:rPr>
          <w:rFonts w:ascii="Consolas" w:hAnsi="Consolas" w:cs="Consolas"/>
          <w:color w:val="008000"/>
          <w:sz w:val="19"/>
          <w:szCs w:val="19"/>
          <w:lang w:val="en-MY"/>
        </w:rPr>
        <w:t xml:space="preserve">SQL </w:t>
      </w:r>
      <w:r w:rsidRPr="002840E9" w:rsidR="6C8882AA">
        <w:rPr>
          <w:rFonts w:ascii="Consolas" w:hAnsi="Consolas" w:eastAsia="Consolas" w:cs="Consolas"/>
          <w:color w:val="008000"/>
          <w:sz w:val="19"/>
          <w:szCs w:val="19"/>
          <w:lang w:val="en-MY"/>
        </w:rPr>
        <w:t>DML commands to insert tuples into</w:t>
      </w:r>
      <w:r w:rsidRPr="002840E9" w:rsidR="6C8882AA">
        <w:rPr>
          <w:rFonts w:ascii="Consolas" w:hAnsi="Consolas" w:cs="Consolas"/>
          <w:color w:val="008000"/>
          <w:sz w:val="19"/>
          <w:szCs w:val="19"/>
          <w:lang w:val="en-MY"/>
        </w:rPr>
        <w:t xml:space="preserve"> CUSTOMER_T</w:t>
      </w:r>
      <w:bookmarkEnd w:id="44"/>
    </w:p>
    <w:p w:rsidR="00B9677A" w:rsidP="00B9677A" w:rsidRDefault="00B9677A" w14:paraId="7A3DD13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USTOMER_T</w:t>
      </w:r>
    </w:p>
    <w:p w:rsidR="00B9677A" w:rsidP="00B9677A" w:rsidRDefault="00B9677A" w14:paraId="30911CE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</w:p>
    <w:p w:rsidR="00B9677A" w:rsidP="00B9677A" w:rsidRDefault="00B9677A" w14:paraId="4A0E9A9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B9677A" w:rsidP="00B9677A" w:rsidRDefault="00B9677A" w14:paraId="2D4E6AE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fnam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B9677A" w:rsidP="00B9677A" w:rsidRDefault="00B9677A" w14:paraId="3468E38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lnam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B9677A" w:rsidP="00B9677A" w:rsidRDefault="00B9677A" w14:paraId="36EDC5A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street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B9677A" w:rsidP="00B9677A" w:rsidRDefault="00B9677A" w14:paraId="5AC46B1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city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B9677A" w:rsidP="00B9677A" w:rsidRDefault="00B9677A" w14:paraId="3C4C250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stat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B9677A" w:rsidP="00B9677A" w:rsidRDefault="00B9677A" w14:paraId="5035135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postcod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B9677A" w:rsidP="00B9677A" w:rsidRDefault="00B9677A" w14:paraId="1F3411B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country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B9677A" w:rsidP="00B9677A" w:rsidRDefault="00B9677A" w14:paraId="2B97EE1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gender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="00B9677A" w:rsidP="00B9677A" w:rsidRDefault="00B9677A" w14:paraId="7E96086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3400-56-987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hi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ho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iu Wei Cun 81 Hao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ha Ti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Guang Do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230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hin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B9677A" w:rsidP="00B9677A" w:rsidRDefault="00B9677A" w14:paraId="5CCD30A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lastRenderedPageBreak/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64973-59-157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Usm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ilis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o.10 Kampu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ot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erak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326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lay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B9677A" w:rsidP="00B9677A" w:rsidRDefault="00B9677A" w14:paraId="46D083C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50106-12-582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i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eck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eksyen Bb 11, Bukit Beruntu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Rawa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elango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483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lay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B9677A" w:rsidP="00B9677A" w:rsidRDefault="00B9677A" w14:paraId="485B847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81235-61-245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haso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adnakuna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Lot 3706 Jin Tengah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andar Seri Begaw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runei and Muar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841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rune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B9677A" w:rsidP="00B9677A" w:rsidRDefault="00B9677A" w14:paraId="79F4AA2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10522-10-537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Ligm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llas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o.12 Jalan Bersatu (13/4)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etaling Jay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elango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462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rune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B9677A" w:rsidP="00B9677A" w:rsidRDefault="00B9677A" w14:paraId="3A30A8D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15493-59-798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ivaguru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ael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o.3 Jln Sek Keb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ukit Payo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Terengganu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14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lay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B9677A" w:rsidP="00B9677A" w:rsidRDefault="00B9677A" w14:paraId="77C9C73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23497-36-595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Tanvi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ubarnamiy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-1 A Jln Pjs 3/36 Taman Sri Manj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etaling Jay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elango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82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lay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B9677A" w:rsidP="00B9677A" w:rsidRDefault="00B9677A" w14:paraId="12ECB95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30906-14-704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e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ove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o.8 Jin Air Panas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Wilayah Persekutuan Kuala Lump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32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lay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B9677A" w:rsidP="00B9677A" w:rsidRDefault="00B9677A" w14:paraId="1E8FEEB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41130-07-515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Icewallow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a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alan Setiabudi 1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la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awa Timu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511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Indone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B9677A" w:rsidP="00B9677A" w:rsidRDefault="00B9677A" w14:paraId="12C6AD38" w14:textId="6380BE62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ab/>
      </w: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85632-41-693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had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Upi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6A Jln Tabuan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Kuching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arawak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31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lay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B9677A" w:rsidP="00B9677A" w:rsidRDefault="00B9677A" w14:paraId="1D4182C6" w14:textId="78BB94A0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ab/>
      </w: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91234-43-787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Ahmad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Qafi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3 Jalan Payah, Kampung Aik Hwa,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ua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oho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842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lay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Pr="00B9677A" w:rsidR="00B73DAD" w:rsidP="00B9677A" w:rsidRDefault="00B9677A" w14:paraId="1E598DA9" w14:textId="73A703FD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771203-90-992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Ros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atim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3 Jalan Payah, Kampung Aik Hwa,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ua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Johor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8420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Malaysia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 w:rsidR="003C0693">
        <w:rPr>
          <w:rFonts w:ascii="Consolas" w:hAnsi="Consolas" w:cs="Consolas"/>
          <w:color w:val="808080"/>
          <w:sz w:val="19"/>
          <w:szCs w:val="19"/>
          <w:lang w:val="en-ID"/>
        </w:rPr>
        <w:t>;</w:t>
      </w:r>
    </w:p>
    <w:p w:rsidRPr="002840E9" w:rsidR="00B73DAD" w:rsidP="006D140B" w:rsidRDefault="00B73DAD" w14:paraId="388198D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MY"/>
        </w:rPr>
      </w:pPr>
    </w:p>
    <w:p w:rsidRPr="002840E9" w:rsidR="00BB0544" w:rsidP="4387F102" w:rsidRDefault="581CE72D" w14:paraId="5F1800A1" w14:textId="0111B04A">
      <w:pPr>
        <w:pStyle w:val="Heading3"/>
        <w:ind w:left="1276"/>
        <w:rPr>
          <w:rFonts w:ascii="Consolas" w:hAnsi="Consolas" w:cs="Consolas"/>
          <w:color w:val="000000" w:themeColor="text1"/>
          <w:sz w:val="19"/>
          <w:szCs w:val="19"/>
          <w:lang w:val="en-MY"/>
        </w:rPr>
      </w:pPr>
      <w:bookmarkStart w:name="_Toc76059128" w:id="45"/>
      <w:r w:rsidRPr="002840E9">
        <w:rPr>
          <w:lang w:val="en-MY"/>
        </w:rPr>
        <w:t>3</w:t>
      </w:r>
      <w:r w:rsidRPr="002840E9" w:rsidR="4109278B">
        <w:rPr>
          <w:lang w:val="en-MY"/>
        </w:rPr>
        <w:t xml:space="preserve">.1.7 </w:t>
      </w:r>
      <w:r w:rsidRPr="002840E9" w:rsidR="4109278B">
        <w:rPr>
          <w:rFonts w:ascii="Consolas" w:hAnsi="Consolas" w:cs="Consolas"/>
          <w:color w:val="008000"/>
          <w:sz w:val="19"/>
          <w:szCs w:val="19"/>
          <w:lang w:val="en-MY"/>
        </w:rPr>
        <w:t xml:space="preserve">SQL </w:t>
      </w:r>
      <w:r w:rsidRPr="002840E9" w:rsidR="4109278B">
        <w:rPr>
          <w:rFonts w:ascii="Consolas" w:hAnsi="Consolas" w:eastAsia="Consolas" w:cs="Consolas"/>
          <w:color w:val="008000"/>
          <w:sz w:val="19"/>
          <w:szCs w:val="19"/>
          <w:lang w:val="en-MY"/>
        </w:rPr>
        <w:t>DML commands to insert tuples into</w:t>
      </w:r>
      <w:r w:rsidRPr="002840E9" w:rsidR="4109278B">
        <w:rPr>
          <w:rFonts w:ascii="Consolas" w:hAnsi="Consolas" w:cs="Consolas"/>
          <w:color w:val="008000"/>
          <w:sz w:val="19"/>
          <w:szCs w:val="19"/>
          <w:lang w:val="en-MY"/>
        </w:rPr>
        <w:t xml:space="preserve"> CUST_EMAIL_T</w:t>
      </w:r>
      <w:bookmarkEnd w:id="45"/>
    </w:p>
    <w:p w:rsidR="008B51D4" w:rsidP="008B51D4" w:rsidRDefault="008B51D4" w14:paraId="65063D9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UST_EMAIL_T</w:t>
      </w:r>
    </w:p>
    <w:p w:rsidR="008B51D4" w:rsidP="008B51D4" w:rsidRDefault="008B51D4" w14:paraId="3B76190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</w:p>
    <w:p w:rsidR="008B51D4" w:rsidP="008B51D4" w:rsidRDefault="008B51D4" w14:paraId="3CAB2AD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B51D4" w:rsidP="008B51D4" w:rsidRDefault="008B51D4" w14:paraId="0D963E6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e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B51D4" w:rsidP="008B51D4" w:rsidRDefault="008B51D4" w14:paraId="57E51B9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e_email_address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="008B51D4" w:rsidP="008B51D4" w:rsidRDefault="008B51D4" w14:paraId="0B6104D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50106-12-582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igbeck@hotmail.co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B51D4" w:rsidP="008B51D4" w:rsidRDefault="008B51D4" w14:paraId="2404804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30906-14-704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endover69@yahoo.co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B51D4" w:rsidP="008B51D4" w:rsidRDefault="008B51D4" w14:paraId="5BBA168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41130-07-515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wallowicekam123@gmail.co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B51D4" w:rsidP="008B51D4" w:rsidRDefault="008B51D4" w14:paraId="0CFE569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10522-10-537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4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ligmaballs@hotmail.co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B51D4" w:rsidP="008B51D4" w:rsidRDefault="008B51D4" w14:paraId="144C9EC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3400-56-987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5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hingchongchang@yahoo.co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B51D4" w:rsidP="008B51D4" w:rsidRDefault="008B51D4" w14:paraId="5A73C315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81235-61-245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6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hason@apu.edu.my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B51D4" w:rsidP="008B51D4" w:rsidRDefault="008B51D4" w14:paraId="260FDC7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15493-59-798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7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tanvir@apu.edu.my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B51D4" w:rsidP="008B51D4" w:rsidRDefault="008B51D4" w14:paraId="498980E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23497-36-595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8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ivaguru123@yahoo.co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B51D4" w:rsidP="008B51D4" w:rsidRDefault="008B51D4" w14:paraId="34C229E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64973-59-157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9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usmanthegreat@yahoo.co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Pr="008B51D4" w:rsidR="387FD798" w:rsidP="008B51D4" w:rsidRDefault="008B51D4" w14:paraId="3C74A6B8" w14:textId="6BC9354A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 xml:space="preserve">       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85632-41-693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xXDemoLordXx@yahoo.com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Pr="002840E9" w:rsidR="00BB0544" w:rsidP="4387F102" w:rsidRDefault="00BB0544" w14:paraId="70DA4F68" w14:textId="3A5D1E50">
      <w:pPr>
        <w:spacing w:after="0" w:line="240" w:lineRule="auto"/>
        <w:ind w:left="1276"/>
        <w:rPr>
          <w:rFonts w:ascii="Consolas" w:hAnsi="Consolas" w:cs="Consolas"/>
          <w:color w:val="808080" w:themeColor="background1" w:themeShade="80"/>
          <w:sz w:val="19"/>
          <w:szCs w:val="19"/>
          <w:lang w:val="en-MY"/>
        </w:rPr>
      </w:pPr>
    </w:p>
    <w:p w:rsidRPr="002840E9" w:rsidR="00BB0544" w:rsidP="4387F102" w:rsidRDefault="5D48DDE5" w14:paraId="1BB678F0" w14:textId="0BA00A28">
      <w:pPr>
        <w:pStyle w:val="Heading3"/>
        <w:ind w:left="720"/>
        <w:rPr>
          <w:rFonts w:ascii="Consolas" w:hAnsi="Consolas" w:cs="Consolas"/>
          <w:color w:val="000000" w:themeColor="text1"/>
          <w:sz w:val="19"/>
          <w:szCs w:val="19"/>
          <w:lang w:val="en-MY"/>
        </w:rPr>
      </w:pPr>
      <w:r w:rsidRPr="002840E9">
        <w:rPr>
          <w:lang w:val="en-MY"/>
        </w:rPr>
        <w:t xml:space="preserve">         </w:t>
      </w:r>
      <w:bookmarkStart w:name="_Toc76059129" w:id="46"/>
      <w:r w:rsidRPr="002840E9">
        <w:rPr>
          <w:lang w:val="en-MY"/>
        </w:rPr>
        <w:t>3</w:t>
      </w:r>
      <w:r w:rsidRPr="002840E9" w:rsidR="629B76A4">
        <w:rPr>
          <w:lang w:val="en-MY"/>
        </w:rPr>
        <w:t xml:space="preserve">.1.8 </w:t>
      </w:r>
      <w:r w:rsidRPr="002840E9" w:rsidR="629B76A4">
        <w:rPr>
          <w:rFonts w:ascii="Consolas" w:hAnsi="Consolas" w:cs="Consolas"/>
          <w:color w:val="008000"/>
          <w:sz w:val="19"/>
          <w:szCs w:val="19"/>
          <w:lang w:val="en-MY"/>
        </w:rPr>
        <w:t xml:space="preserve">SQL </w:t>
      </w:r>
      <w:r w:rsidRPr="002840E9" w:rsidR="629B76A4">
        <w:rPr>
          <w:rFonts w:ascii="Consolas" w:hAnsi="Consolas" w:eastAsia="Consolas" w:cs="Consolas"/>
          <w:color w:val="008000"/>
          <w:sz w:val="19"/>
          <w:szCs w:val="19"/>
          <w:lang w:val="en-MY"/>
        </w:rPr>
        <w:t>DML commands to insert tuples into</w:t>
      </w:r>
      <w:r w:rsidRPr="002840E9" w:rsidR="629B76A4">
        <w:rPr>
          <w:rFonts w:ascii="Consolas" w:hAnsi="Consolas" w:cs="Consolas"/>
          <w:color w:val="008000"/>
          <w:sz w:val="19"/>
          <w:szCs w:val="19"/>
          <w:lang w:val="en-MY"/>
        </w:rPr>
        <w:t xml:space="preserve"> CUST_HPHONE_NUMBER_T</w:t>
      </w:r>
      <w:bookmarkEnd w:id="46"/>
    </w:p>
    <w:p w:rsidR="00663B3D" w:rsidP="00663B3D" w:rsidRDefault="00663B3D" w14:paraId="5EF8CB6A" w14:textId="31E6406F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UST_HPHONE_NUMBER_T</w:t>
      </w:r>
    </w:p>
    <w:p w:rsidR="00663B3D" w:rsidP="00663B3D" w:rsidRDefault="00663B3D" w14:paraId="09A083AB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</w:p>
    <w:p w:rsidR="00663B3D" w:rsidP="00663B3D" w:rsidRDefault="00663B3D" w14:paraId="6DE7E8A5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663B3D" w:rsidP="00663B3D" w:rsidRDefault="00663B3D" w14:paraId="74D5049D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h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663B3D" w:rsidP="00663B3D" w:rsidRDefault="00663B3D" w14:paraId="2B1EF2D9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h_hphone_num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="00663B3D" w:rsidP="00663B3D" w:rsidRDefault="00663B3D" w14:paraId="5D573364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50106-12-582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08490151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663B3D" w:rsidP="00663B3D" w:rsidRDefault="00663B3D" w14:paraId="755B64E2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30906-14-704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024924156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663B3D" w:rsidP="00663B3D" w:rsidRDefault="00663B3D" w14:paraId="4E3A1EF9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41130-07-515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3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249845685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663B3D" w:rsidP="00663B3D" w:rsidRDefault="00663B3D" w14:paraId="26C30D73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10522-10-537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4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718020012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663B3D" w:rsidP="00663B3D" w:rsidRDefault="00663B3D" w14:paraId="23E7CA33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3400-56-987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5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815656200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663B3D" w:rsidP="00663B3D" w:rsidRDefault="00663B3D" w14:paraId="0E44BCB4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81235-61-245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6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719999887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663B3D" w:rsidP="00663B3D" w:rsidRDefault="00663B3D" w14:paraId="7E080560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15493-59-798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7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016462438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663B3D" w:rsidP="00663B3D" w:rsidRDefault="00663B3D" w14:paraId="14C338BA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23497-36-595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8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0821494420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663B3D" w:rsidP="00663B3D" w:rsidRDefault="00663B3D" w14:paraId="5BF0FE81" w14:textId="77777777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80808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64973-59-157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9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012124989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Pr="00663B3D" w:rsidR="00BB0544" w:rsidP="00663B3D" w:rsidRDefault="00663B3D" w14:paraId="1522D74A" w14:textId="64FA76A3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ab/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85632-41-693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033332164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 w:rsidR="003C0693">
        <w:rPr>
          <w:rFonts w:ascii="Consolas" w:hAnsi="Consolas" w:cs="Consolas"/>
          <w:color w:val="808080"/>
          <w:sz w:val="19"/>
          <w:szCs w:val="19"/>
          <w:lang w:val="en-ID"/>
        </w:rPr>
        <w:t>;</w:t>
      </w:r>
    </w:p>
    <w:p w:rsidRPr="002840E9" w:rsidR="00BB0544" w:rsidP="4387F102" w:rsidRDefault="6AA35820" w14:paraId="25D64BEF" w14:textId="3A1DFA8C">
      <w:pPr>
        <w:pStyle w:val="Heading3"/>
        <w:ind w:left="1276"/>
        <w:rPr>
          <w:rFonts w:ascii="Consolas" w:hAnsi="Consolas" w:cs="Consolas"/>
          <w:color w:val="000000" w:themeColor="text1"/>
          <w:sz w:val="19"/>
          <w:szCs w:val="19"/>
          <w:lang w:val="en-MY"/>
        </w:rPr>
      </w:pPr>
      <w:bookmarkStart w:name="_Toc76059130" w:id="47"/>
      <w:r w:rsidRPr="002840E9">
        <w:rPr>
          <w:lang w:val="en-MY"/>
        </w:rPr>
        <w:lastRenderedPageBreak/>
        <w:t>3</w:t>
      </w:r>
      <w:r w:rsidRPr="002840E9" w:rsidR="46E48311">
        <w:rPr>
          <w:lang w:val="en-MY"/>
        </w:rPr>
        <w:t xml:space="preserve">.1.9 </w:t>
      </w:r>
      <w:r w:rsidRPr="002840E9" w:rsidR="46E48311">
        <w:rPr>
          <w:rFonts w:ascii="Consolas" w:hAnsi="Consolas" w:cs="Consolas"/>
          <w:color w:val="008000"/>
          <w:sz w:val="19"/>
          <w:szCs w:val="19"/>
          <w:lang w:val="en-MY"/>
        </w:rPr>
        <w:t xml:space="preserve">SQL </w:t>
      </w:r>
      <w:r w:rsidRPr="002840E9" w:rsidR="46E48311">
        <w:rPr>
          <w:rFonts w:ascii="Consolas" w:hAnsi="Consolas" w:eastAsia="Consolas" w:cs="Consolas"/>
          <w:color w:val="008000"/>
          <w:sz w:val="19"/>
          <w:szCs w:val="19"/>
          <w:lang w:val="en-MY"/>
        </w:rPr>
        <w:t>DML commands to insert tuples into</w:t>
      </w:r>
      <w:r w:rsidRPr="002840E9" w:rsidR="46E48311">
        <w:rPr>
          <w:rFonts w:ascii="Consolas" w:hAnsi="Consolas" w:cs="Consolas"/>
          <w:color w:val="008000"/>
          <w:sz w:val="19"/>
          <w:szCs w:val="19"/>
          <w:lang w:val="en-MY"/>
        </w:rPr>
        <w:t xml:space="preserve"> FLIGHT_BOOKING_T</w:t>
      </w:r>
      <w:bookmarkEnd w:id="47"/>
    </w:p>
    <w:p w:rsidR="00843E05" w:rsidP="00843E05" w:rsidRDefault="00843E05" w14:paraId="7623562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LIGHT_BOOKING_T</w:t>
      </w:r>
    </w:p>
    <w:p w:rsidR="00843E05" w:rsidP="00843E05" w:rsidRDefault="00843E05" w14:paraId="44AD217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</w:p>
    <w:p w:rsidR="00843E05" w:rsidP="00843E05" w:rsidRDefault="00843E05" w14:paraId="40E9791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b_book_num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43E05" w:rsidP="00843E05" w:rsidRDefault="00843E05" w14:paraId="57D8582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li_num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43E05" w:rsidP="00843E05" w:rsidRDefault="00843E05" w14:paraId="21BAAB5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43E05" w:rsidP="00843E05" w:rsidRDefault="00843E05" w14:paraId="114C9E1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bo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43E05" w:rsidP="00843E05" w:rsidRDefault="00843E05" w14:paraId="4358F47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b_book_dat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43E05" w:rsidP="00843E05" w:rsidRDefault="00843E05" w14:paraId="46A7C14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b_class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43E05" w:rsidP="00843E05" w:rsidRDefault="00843E05" w14:paraId="2CAF0CF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b_price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43E05" w:rsidP="00843E05" w:rsidRDefault="00843E05" w14:paraId="5291852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b_status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43E05" w:rsidP="00843E05" w:rsidRDefault="00843E05" w14:paraId="33AEC53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b_paid_amount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843E05" w:rsidP="00843E05" w:rsidRDefault="00843E05" w14:paraId="52D0E62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b_outstanding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="00843E05" w:rsidP="00843E05" w:rsidRDefault="00843E05" w14:paraId="331B880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45632711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02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50106-12-582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KL737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4-1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6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4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43E05" w:rsidP="00843E05" w:rsidRDefault="00843E05" w14:paraId="423EE83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90234189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13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30906-14-704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KL737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0-08-0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2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43E05" w:rsidP="00843E05" w:rsidRDefault="00843E05" w14:paraId="025F2DC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73644002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5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41130-07-515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SN696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0-08-1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3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ULL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ULL),</w:t>
      </w:r>
    </w:p>
    <w:p w:rsidR="00843E05" w:rsidP="00843E05" w:rsidRDefault="00843E05" w14:paraId="186BA35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896991236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5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10522-10-537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KL737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0-12-2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7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7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ULL),</w:t>
      </w:r>
    </w:p>
    <w:p w:rsidR="00843E05" w:rsidP="00843E05" w:rsidRDefault="00843E05" w14:paraId="746683C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12495347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32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3400-56-987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BH717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0-12-1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0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9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10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43E05" w:rsidP="00843E05" w:rsidRDefault="00843E05" w14:paraId="1BDAFA4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845312554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4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81235-61-245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RW727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2-0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575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55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5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843E05" w:rsidP="00843E05" w:rsidRDefault="00843E05" w14:paraId="3ABF850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32487561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3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15493-59-798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HG707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1-0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35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ULL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ULL),</w:t>
      </w:r>
    </w:p>
    <w:p w:rsidR="00843E05" w:rsidP="00843E05" w:rsidRDefault="00843E05" w14:paraId="605F293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495035120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15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23497-36-595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KL737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1-04-1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2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ULL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ULL),</w:t>
      </w:r>
    </w:p>
    <w:p w:rsidR="00843E05" w:rsidP="00843E05" w:rsidRDefault="00843E05" w14:paraId="6D021D5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32659217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5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64973-59-157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RK686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0-10-1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15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ULL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ULL),</w:t>
      </w:r>
    </w:p>
    <w:p w:rsidRPr="00843E05" w:rsidR="00BB0544" w:rsidP="00843E05" w:rsidRDefault="00843E05" w14:paraId="3C9408E4" w14:textId="16D0709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0356204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1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85632-41-693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SN696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020-12-1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B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240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ULL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ULL)</w:t>
      </w:r>
      <w:r w:rsidR="003C5D6B">
        <w:rPr>
          <w:rFonts w:ascii="Consolas" w:hAnsi="Consolas" w:cs="Consolas"/>
          <w:color w:val="808080"/>
          <w:sz w:val="19"/>
          <w:szCs w:val="19"/>
          <w:lang w:val="en-ID"/>
        </w:rPr>
        <w:t>;</w:t>
      </w:r>
    </w:p>
    <w:p w:rsidRPr="002840E9" w:rsidR="00BB0544" w:rsidP="4387F102" w:rsidRDefault="3AC04C71" w14:paraId="1849F470" w14:textId="3DD06266">
      <w:pPr>
        <w:pStyle w:val="Heading3"/>
        <w:ind w:left="1276"/>
        <w:rPr>
          <w:rFonts w:ascii="Consolas" w:hAnsi="Consolas" w:cs="Consolas"/>
          <w:color w:val="000000" w:themeColor="text1"/>
          <w:sz w:val="19"/>
          <w:szCs w:val="19"/>
          <w:lang w:val="en-MY"/>
        </w:rPr>
      </w:pPr>
      <w:bookmarkStart w:name="_Toc76059131" w:id="48"/>
      <w:r w:rsidRPr="002840E9">
        <w:rPr>
          <w:lang w:val="en-MY"/>
        </w:rPr>
        <w:t>3</w:t>
      </w:r>
      <w:r w:rsidRPr="002840E9" w:rsidR="263E2608">
        <w:rPr>
          <w:lang w:val="en-MY"/>
        </w:rPr>
        <w:t xml:space="preserve">.1.10 </w:t>
      </w:r>
      <w:r w:rsidRPr="002840E9" w:rsidR="263E2608">
        <w:rPr>
          <w:rFonts w:ascii="Consolas" w:hAnsi="Consolas" w:cs="Consolas"/>
          <w:color w:val="008000"/>
          <w:sz w:val="19"/>
          <w:szCs w:val="19"/>
          <w:lang w:val="en-MY"/>
        </w:rPr>
        <w:t xml:space="preserve">SQL </w:t>
      </w:r>
      <w:r w:rsidRPr="002840E9" w:rsidR="263E2608">
        <w:rPr>
          <w:rFonts w:ascii="Consolas" w:hAnsi="Consolas" w:eastAsia="Consolas" w:cs="Consolas"/>
          <w:color w:val="008000"/>
          <w:sz w:val="19"/>
          <w:szCs w:val="19"/>
          <w:lang w:val="en-MY"/>
        </w:rPr>
        <w:t>DML commands to insert tuples into</w:t>
      </w:r>
      <w:r w:rsidRPr="002840E9" w:rsidR="263E2608">
        <w:rPr>
          <w:rFonts w:ascii="Consolas" w:hAnsi="Consolas" w:cs="Consolas"/>
          <w:color w:val="008000"/>
          <w:sz w:val="19"/>
          <w:szCs w:val="19"/>
          <w:lang w:val="en-MY"/>
        </w:rPr>
        <w:t xml:space="preserve"> ATTENDANT_SCHEDULE_T</w:t>
      </w:r>
      <w:bookmarkEnd w:id="48"/>
    </w:p>
    <w:p w:rsidR="00462652" w:rsidP="00462652" w:rsidRDefault="00462652" w14:paraId="064039C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ATTENDANT_SCHEDULE_T</w:t>
      </w:r>
    </w:p>
    <w:p w:rsidR="00462652" w:rsidP="00462652" w:rsidRDefault="00462652" w14:paraId="68F4829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</w:p>
    <w:p w:rsidR="00462652" w:rsidP="00462652" w:rsidRDefault="00462652" w14:paraId="0742E72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a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462652" w:rsidP="00462652" w:rsidRDefault="00462652" w14:paraId="2CA96B4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li_num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="00462652" w:rsidP="00462652" w:rsidRDefault="00462652" w14:paraId="7A86370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-23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02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462652" w:rsidP="00462652" w:rsidRDefault="00462652" w14:paraId="09FAAB8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-56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13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462652" w:rsidP="00462652" w:rsidRDefault="00462652" w14:paraId="7093A16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-33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5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462652" w:rsidP="00462652" w:rsidRDefault="00462652" w14:paraId="6AA4B9B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-56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5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462652" w:rsidP="00462652" w:rsidRDefault="00462652" w14:paraId="4C74DF78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-32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32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462652" w:rsidP="00462652" w:rsidRDefault="00462652" w14:paraId="3AADD77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4-56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4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462652" w:rsidP="00462652" w:rsidRDefault="00462652" w14:paraId="3A2F8DA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-93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15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462652" w:rsidP="00462652" w:rsidRDefault="00462652" w14:paraId="4D5B0E7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-25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1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462652" w:rsidP="00462652" w:rsidRDefault="00462652" w14:paraId="54AC2A2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-69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3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Pr="00462652" w:rsidR="00BB0544" w:rsidP="00462652" w:rsidRDefault="00462652" w14:paraId="6D61BE69" w14:textId="77A62C8B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 xml:space="preserve">       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-96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5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 w:rsidR="003C0693">
        <w:rPr>
          <w:rFonts w:ascii="Consolas" w:hAnsi="Consolas" w:cs="Consolas"/>
          <w:color w:val="808080"/>
          <w:sz w:val="19"/>
          <w:szCs w:val="19"/>
          <w:lang w:val="en-ID"/>
        </w:rPr>
        <w:t>;</w:t>
      </w:r>
    </w:p>
    <w:p w:rsidRPr="002840E9" w:rsidR="00BB0544" w:rsidP="4387F102" w:rsidRDefault="68A84563" w14:paraId="2D6C027D" w14:textId="02280AE5">
      <w:pPr>
        <w:pStyle w:val="Heading3"/>
        <w:ind w:left="1276"/>
        <w:rPr>
          <w:rFonts w:ascii="Consolas" w:hAnsi="Consolas" w:cs="Consolas"/>
          <w:color w:val="000000" w:themeColor="text1"/>
          <w:sz w:val="19"/>
          <w:szCs w:val="19"/>
          <w:lang w:val="en-MY"/>
        </w:rPr>
      </w:pPr>
      <w:bookmarkStart w:name="_Toc76059132" w:id="49"/>
      <w:r w:rsidRPr="002840E9">
        <w:rPr>
          <w:lang w:val="en-MY"/>
        </w:rPr>
        <w:t>3</w:t>
      </w:r>
      <w:r w:rsidRPr="002840E9" w:rsidR="6DF19E20">
        <w:rPr>
          <w:lang w:val="en-MY"/>
        </w:rPr>
        <w:t xml:space="preserve">.1.11 </w:t>
      </w:r>
      <w:r w:rsidRPr="002840E9" w:rsidR="6DF19E20">
        <w:rPr>
          <w:rFonts w:ascii="Consolas" w:hAnsi="Consolas" w:cs="Consolas"/>
          <w:color w:val="008000"/>
          <w:sz w:val="19"/>
          <w:szCs w:val="19"/>
          <w:lang w:val="en-MY"/>
        </w:rPr>
        <w:t xml:space="preserve">SQL </w:t>
      </w:r>
      <w:r w:rsidRPr="002840E9" w:rsidR="6DF19E20">
        <w:rPr>
          <w:rFonts w:ascii="Consolas" w:hAnsi="Consolas" w:eastAsia="Consolas" w:cs="Consolas"/>
          <w:color w:val="008000"/>
          <w:sz w:val="19"/>
          <w:szCs w:val="19"/>
          <w:lang w:val="en-MY"/>
        </w:rPr>
        <w:t>DML commands to insert tuples into</w:t>
      </w:r>
      <w:r w:rsidRPr="002840E9" w:rsidR="6DF19E20">
        <w:rPr>
          <w:rFonts w:ascii="Consolas" w:hAnsi="Consolas" w:cs="Consolas"/>
          <w:color w:val="008000"/>
          <w:sz w:val="19"/>
          <w:szCs w:val="19"/>
          <w:lang w:val="en-MY"/>
        </w:rPr>
        <w:t xml:space="preserve"> PILOT_SCHEDULE_T</w:t>
      </w:r>
      <w:bookmarkEnd w:id="49"/>
    </w:p>
    <w:p w:rsidR="000A4242" w:rsidP="000A4242" w:rsidRDefault="000A4242" w14:paraId="4226169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PILOT_SCHEDULE_T</w:t>
      </w:r>
    </w:p>
    <w:p w:rsidR="000A4242" w:rsidP="000A4242" w:rsidRDefault="000A4242" w14:paraId="4A3E1D6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</w:p>
    <w:p w:rsidR="000A4242" w:rsidP="000A4242" w:rsidRDefault="000A4242" w14:paraId="4BFA3A1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pil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0A4242" w:rsidP="000A4242" w:rsidRDefault="000A4242" w14:paraId="5992E64F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li_num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="000A4242" w:rsidP="000A4242" w:rsidRDefault="000A4242" w14:paraId="739A44C1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0-3765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02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0A4242" w:rsidP="000A4242" w:rsidRDefault="000A4242" w14:paraId="004C9B1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5-405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13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0A4242" w:rsidP="000A4242" w:rsidRDefault="000A4242" w14:paraId="15E5DE3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1-101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5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0A4242" w:rsidP="000A4242" w:rsidRDefault="000A4242" w14:paraId="2E8B250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lastRenderedPageBreak/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7-087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5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0A4242" w:rsidP="000A4242" w:rsidRDefault="000A4242" w14:paraId="2B172F40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1-696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32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0A4242" w:rsidP="000A4242" w:rsidRDefault="000A4242" w14:paraId="337C636C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02-777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4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0A4242" w:rsidP="000A4242" w:rsidRDefault="000A4242" w14:paraId="45FEF06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-423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157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0A4242" w:rsidP="000A4242" w:rsidRDefault="000A4242" w14:paraId="6059E59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1-324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1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0A4242" w:rsidP="000A4242" w:rsidRDefault="000A4242" w14:paraId="2A2FE4B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3-652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43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Pr="000A4242" w:rsidR="00BB0544" w:rsidP="000A4242" w:rsidRDefault="000A4242" w14:paraId="3E51A2CF" w14:textId="3D07CED3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 xml:space="preserve">       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21-692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95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 w:rsidR="003C0693">
        <w:rPr>
          <w:rFonts w:ascii="Consolas" w:hAnsi="Consolas" w:cs="Consolas"/>
          <w:color w:val="808080"/>
          <w:sz w:val="19"/>
          <w:szCs w:val="19"/>
          <w:lang w:val="en-ID"/>
        </w:rPr>
        <w:t>;</w:t>
      </w:r>
    </w:p>
    <w:p w:rsidRPr="002840E9" w:rsidR="00BB0544" w:rsidP="4387F102" w:rsidRDefault="052638FA" w14:paraId="0047F95C" w14:textId="504FCC7F">
      <w:pPr>
        <w:pStyle w:val="Heading3"/>
        <w:ind w:left="1276"/>
        <w:rPr>
          <w:rFonts w:ascii="Consolas" w:hAnsi="Consolas" w:cs="Consolas"/>
          <w:color w:val="008000"/>
          <w:sz w:val="19"/>
          <w:szCs w:val="19"/>
          <w:lang w:val="en-MY"/>
        </w:rPr>
      </w:pPr>
      <w:bookmarkStart w:name="_Toc76059133" w:id="50"/>
      <w:r w:rsidRPr="002840E9">
        <w:rPr>
          <w:lang w:val="en-MY"/>
        </w:rPr>
        <w:t>3</w:t>
      </w:r>
      <w:r w:rsidRPr="002840E9" w:rsidR="6DF19E20">
        <w:rPr>
          <w:lang w:val="en-MY"/>
        </w:rPr>
        <w:t xml:space="preserve">.1.12 </w:t>
      </w:r>
      <w:r w:rsidRPr="002840E9" w:rsidR="6DF19E20">
        <w:rPr>
          <w:rFonts w:ascii="Consolas" w:hAnsi="Consolas" w:cs="Consolas"/>
          <w:color w:val="008000"/>
          <w:sz w:val="19"/>
          <w:szCs w:val="19"/>
          <w:lang w:val="en-MY"/>
        </w:rPr>
        <w:t xml:space="preserve">SQL </w:t>
      </w:r>
      <w:r w:rsidRPr="002840E9" w:rsidR="6DF19E20">
        <w:rPr>
          <w:rFonts w:ascii="Consolas" w:hAnsi="Consolas" w:eastAsia="Consolas" w:cs="Consolas"/>
          <w:color w:val="008000"/>
          <w:sz w:val="19"/>
          <w:szCs w:val="19"/>
          <w:lang w:val="en-MY"/>
        </w:rPr>
        <w:t>DML commands to insert tuples into</w:t>
      </w:r>
      <w:r w:rsidRPr="002840E9" w:rsidR="6DF19E20">
        <w:rPr>
          <w:rFonts w:ascii="Consolas" w:hAnsi="Consolas" w:cs="Consolas"/>
          <w:color w:val="008000"/>
          <w:sz w:val="19"/>
          <w:szCs w:val="19"/>
          <w:lang w:val="en-MY"/>
        </w:rPr>
        <w:t xml:space="preserve"> CUST_BOOKING_PLACE_T</w:t>
      </w:r>
      <w:bookmarkEnd w:id="50"/>
    </w:p>
    <w:p w:rsidR="005C4CE6" w:rsidP="005C4CE6" w:rsidRDefault="005C4CE6" w14:paraId="097620D2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bookmarkStart w:name="_Toc449876479" w:id="51"/>
      <w:r>
        <w:rPr>
          <w:rFonts w:ascii="Consolas" w:hAnsi="Consolas" w:cs="Consolas"/>
          <w:color w:val="0000FF"/>
          <w:sz w:val="19"/>
          <w:szCs w:val="19"/>
          <w:lang w:val="en-ID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UST_BOOKING_PLACE_T</w:t>
      </w:r>
    </w:p>
    <w:p w:rsidR="005C4CE6" w:rsidP="005C4CE6" w:rsidRDefault="005C4CE6" w14:paraId="13D5D4D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</w:p>
    <w:p w:rsidR="005C4CE6" w:rsidP="005C4CE6" w:rsidRDefault="005C4CE6" w14:paraId="0D52C03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cust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5C4CE6" w:rsidP="005C4CE6" w:rsidRDefault="005C4CE6" w14:paraId="3AA54A8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bo_id_pk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="005C4CE6" w:rsidP="005C4CE6" w:rsidRDefault="005C4CE6" w14:paraId="72293EF6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50106-12-582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KL737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5C4CE6" w:rsidP="005C4CE6" w:rsidRDefault="005C4CE6" w14:paraId="3361515D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30906-14-704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KL737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5C4CE6" w:rsidP="005C4CE6" w:rsidRDefault="005C4CE6" w14:paraId="377B2923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41130-07-515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SN696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5C4CE6" w:rsidP="005C4CE6" w:rsidRDefault="005C4CE6" w14:paraId="0AE60114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10522-10-537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KL737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5C4CE6" w:rsidP="005C4CE6" w:rsidRDefault="005C4CE6" w14:paraId="34C41C2E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23400-56-987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BH717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5C4CE6" w:rsidP="005C4CE6" w:rsidRDefault="005C4CE6" w14:paraId="6279E83A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581235-61-245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RW727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5C4CE6" w:rsidP="005C4CE6" w:rsidRDefault="005C4CE6" w14:paraId="79CED8E7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615493-59-7984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HG7070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5C4CE6" w:rsidP="005C4CE6" w:rsidRDefault="005C4CE6" w14:paraId="0F63FBF9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23497-36-5951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KL7373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5C4CE6" w:rsidP="005C4CE6" w:rsidRDefault="005C4CE6" w14:paraId="5A43DADB" w14:textId="77777777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164973-59-1576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PRK6868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,</w:t>
      </w:r>
    </w:p>
    <w:p w:rsidR="00BB0544" w:rsidP="005C4CE6" w:rsidRDefault="005C4CE6" w14:paraId="03D7EE7F" w14:textId="6F965814">
      <w:pPr>
        <w:autoSpaceDE w:val="0"/>
        <w:autoSpaceDN w:val="0"/>
        <w:adjustRightInd w:val="0"/>
        <w:spacing w:after="0" w:line="240" w:lineRule="auto"/>
        <w:ind w:left="1276"/>
        <w:rPr>
          <w:rFonts w:ascii="Consolas" w:hAnsi="Consolas" w:cs="Consolas"/>
          <w:color w:val="808080"/>
          <w:sz w:val="19"/>
          <w:szCs w:val="19"/>
          <w:lang w:val="en-ID"/>
        </w:rPr>
      </w:pPr>
      <w:r>
        <w:rPr>
          <w:rFonts w:ascii="Consolas" w:hAnsi="Consolas" w:cs="Consolas"/>
          <w:color w:val="808080"/>
          <w:sz w:val="19"/>
          <w:szCs w:val="19"/>
          <w:lang w:val="en-ID"/>
        </w:rPr>
        <w:t xml:space="preserve">       (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985632-41-6932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NSN6969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 w:rsidR="003C0693">
        <w:rPr>
          <w:rFonts w:ascii="Consolas" w:hAnsi="Consolas" w:cs="Consolas"/>
          <w:color w:val="808080"/>
          <w:sz w:val="19"/>
          <w:szCs w:val="19"/>
          <w:lang w:val="en-ID"/>
        </w:rPr>
        <w:t>;</w:t>
      </w:r>
    </w:p>
    <w:p w:rsidRPr="005C4CE6" w:rsidR="00BE7963" w:rsidP="00BE7963" w:rsidRDefault="00D04F87" w14:paraId="38D89283" w14:textId="1E387BC3">
      <w:pPr>
        <w:pStyle w:val="Heading2"/>
        <w:rPr>
          <w:lang w:val="en-ID"/>
        </w:rPr>
      </w:pPr>
      <w:bookmarkStart w:name="_Toc76059134" w:id="52"/>
      <w:r>
        <w:rPr>
          <w:lang w:val="en-ID"/>
        </w:rPr>
        <w:t xml:space="preserve">3.2 </w:t>
      </w:r>
      <w:r w:rsidR="00A67409">
        <w:rPr>
          <w:lang w:val="en-ID"/>
        </w:rPr>
        <w:t>SQL Questions</w:t>
      </w:r>
      <w:bookmarkEnd w:id="52"/>
    </w:p>
    <w:p w:rsidRPr="002840E9" w:rsidR="00702985" w:rsidP="00B16CCB" w:rsidRDefault="00702985" w14:paraId="182616FA" w14:textId="5563B63B">
      <w:pPr>
        <w:pStyle w:val="Heading3"/>
        <w:ind w:left="425"/>
        <w:rPr>
          <w:lang w:val="en-MY"/>
        </w:rPr>
      </w:pPr>
      <w:bookmarkStart w:name="_Toc76059135" w:id="53"/>
      <w:bookmarkEnd w:id="51"/>
      <w:r w:rsidRPr="002840E9">
        <w:rPr>
          <w:lang w:val="en-MY"/>
        </w:rPr>
        <w:t>3.</w:t>
      </w:r>
      <w:r w:rsidR="00936676">
        <w:rPr>
          <w:lang w:val="en-MY"/>
        </w:rPr>
        <w:t>2</w:t>
      </w:r>
      <w:r w:rsidR="00BE7963">
        <w:rPr>
          <w:lang w:val="en-MY"/>
        </w:rPr>
        <w:t>.1</w:t>
      </w:r>
      <w:r w:rsidR="00024D85">
        <w:rPr>
          <w:lang w:val="en-MY"/>
        </w:rPr>
        <w:t xml:space="preserve"> </w:t>
      </w:r>
      <w:r w:rsidRPr="002840E9">
        <w:rPr>
          <w:lang w:val="en-MY"/>
        </w:rPr>
        <w:t>- Question 1</w:t>
      </w:r>
      <w:r w:rsidR="00A30649">
        <w:rPr>
          <w:lang w:val="en-MY"/>
        </w:rPr>
        <w:t xml:space="preserve"> (Marcell Agung W)</w:t>
      </w:r>
      <w:bookmarkEnd w:id="53"/>
    </w:p>
    <w:p w:rsidRPr="00A30649" w:rsidR="005A36D0" w:rsidP="006F22CF" w:rsidRDefault="005A36D0" w14:paraId="0F9A5F7A" w14:textId="77777777">
      <w:pPr>
        <w:pStyle w:val="BodyText"/>
        <w:numPr>
          <w:ilvl w:val="0"/>
          <w:numId w:val="5"/>
        </w:numPr>
        <w:spacing w:after="0"/>
        <w:ind w:left="850" w:hanging="425"/>
        <w:jc w:val="both"/>
        <w:rPr>
          <w:lang w:val="en-MY"/>
        </w:rPr>
      </w:pPr>
      <w:r w:rsidRPr="002840E9">
        <w:rPr>
          <w:lang w:val="en-MY"/>
        </w:rPr>
        <w:t>Display all customers whose first name ends with consonant ‘</w:t>
      </w:r>
      <w:r w:rsidRPr="002840E9">
        <w:rPr>
          <w:i/>
          <w:iCs/>
          <w:lang w:val="en-MY"/>
        </w:rPr>
        <w:t>d</w:t>
      </w:r>
      <w:r w:rsidRPr="002840E9">
        <w:rPr>
          <w:lang w:val="en-MY"/>
        </w:rPr>
        <w:t xml:space="preserve">’ and lives in </w:t>
      </w:r>
      <w:r w:rsidRPr="002840E9">
        <w:rPr>
          <w:i/>
          <w:iCs/>
          <w:lang w:val="en-MY"/>
        </w:rPr>
        <w:t>Sarawak.</w:t>
      </w:r>
    </w:p>
    <w:p w:rsidR="00A30649" w:rsidP="00653180" w:rsidRDefault="00762542" w14:paraId="5BCF8011" w14:textId="6BB1A655">
      <w:pPr>
        <w:pStyle w:val="BodyText"/>
        <w:spacing w:after="0"/>
        <w:ind w:left="851"/>
        <w:jc w:val="both"/>
        <w:rPr>
          <w:b/>
          <w:bCs/>
          <w:lang w:val="en-MY"/>
        </w:rPr>
      </w:pPr>
      <w:r>
        <w:rPr>
          <w:b/>
          <w:bCs/>
          <w:lang w:val="en-MY"/>
        </w:rPr>
        <w:t>SQL DML CODE</w:t>
      </w:r>
    </w:p>
    <w:p w:rsidR="00B72C7C" w:rsidP="00653180" w:rsidRDefault="00B72C7C" w14:paraId="00A6A8B7" w14:textId="3858B245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cust_fnam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Customer F</w:t>
      </w:r>
      <w:r w:rsidR="00ED31CA">
        <w:rPr>
          <w:rFonts w:ascii="Consolas" w:hAnsi="Consolas" w:cs="Consolas"/>
          <w:color w:val="FF0000"/>
          <w:sz w:val="19"/>
          <w:szCs w:val="19"/>
        </w:rPr>
        <w:t>i</w:t>
      </w:r>
      <w:r>
        <w:rPr>
          <w:rFonts w:ascii="Consolas" w:hAnsi="Consolas" w:cs="Consolas"/>
          <w:color w:val="FF0000"/>
          <w:sz w:val="19"/>
          <w:szCs w:val="19"/>
        </w:rPr>
        <w:t>rst 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B72C7C" w:rsidP="00653180" w:rsidRDefault="00B72C7C" w14:paraId="14A32B55" w14:textId="07FFC30B">
      <w:pPr>
        <w:autoSpaceDE w:val="0"/>
        <w:autoSpaceDN w:val="0"/>
        <w:adjustRightInd w:val="0"/>
        <w:spacing w:after="0" w:line="240" w:lineRule="auto"/>
        <w:ind w:left="15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cust_lnam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Customer Last Name'</w:t>
      </w:r>
    </w:p>
    <w:p w:rsidR="00B72C7C" w:rsidP="00653180" w:rsidRDefault="00B72C7C" w14:paraId="52C20DDB" w14:textId="77777777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USTOMER_T c</w:t>
      </w:r>
    </w:p>
    <w:p w:rsidR="00B72C7C" w:rsidP="00653180" w:rsidRDefault="00B72C7C" w14:paraId="799A75D1" w14:textId="77777777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cust_fname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%d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B72C7C" w:rsidP="00653180" w:rsidRDefault="00B72C7C" w14:paraId="001A33C4" w14:textId="17AA1158">
      <w:pPr>
        <w:pStyle w:val="BodyText"/>
        <w:spacing w:after="0"/>
        <w:ind w:left="851"/>
        <w:jc w:val="both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cust_state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arawak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750EE8" w:rsidP="00B72C7C" w:rsidRDefault="00750EE8" w14:paraId="2F57F7C6" w14:textId="629EB9A2">
      <w:pPr>
        <w:pStyle w:val="BodyText"/>
        <w:spacing w:after="0"/>
        <w:ind w:left="567"/>
        <w:jc w:val="both"/>
        <w:rPr>
          <w:rFonts w:ascii="Consolas" w:hAnsi="Consolas" w:cs="Consolas"/>
          <w:color w:val="808080"/>
          <w:sz w:val="19"/>
          <w:szCs w:val="19"/>
        </w:rPr>
      </w:pPr>
    </w:p>
    <w:p w:rsidR="001B20DC" w:rsidP="00750EE8" w:rsidRDefault="00750EE8" w14:paraId="15E9068D" w14:textId="77777777">
      <w:pPr>
        <w:pStyle w:val="BodyText"/>
        <w:spacing w:after="0"/>
        <w:ind w:left="567"/>
        <w:jc w:val="both"/>
        <w:rPr>
          <w:b/>
          <w:bCs/>
          <w:lang w:val="en-MY"/>
        </w:rPr>
      </w:pPr>
      <w:r>
        <w:rPr>
          <w:b/>
          <w:bCs/>
          <w:lang w:val="en-MY"/>
        </w:rPr>
        <w:t>SQL SERVER RESULT</w:t>
      </w:r>
    </w:p>
    <w:p w:rsidR="009D1AA7" w:rsidP="009D1AA7" w:rsidRDefault="00653180" w14:paraId="5BDED4FD" w14:textId="369FC26E">
      <w:pPr>
        <w:pStyle w:val="BodyText"/>
        <w:keepNext/>
        <w:spacing w:after="0"/>
        <w:ind w:left="567"/>
        <w:jc w:val="both"/>
      </w:pPr>
      <w:r w:rsidRPr="1853254F" w:rsidR="00653180">
        <w:rPr>
          <w:noProof/>
        </w:rPr>
        <w:t xml:space="preserve"> </w:t>
      </w:r>
      <w:r w:rsidR="00E81FFB">
        <w:drawing>
          <wp:inline wp14:editId="042E75DC" wp14:anchorId="3E8D5D70">
            <wp:extent cx="5265422" cy="2955048"/>
            <wp:effectExtent l="0" t="0" r="0" b="0"/>
            <wp:docPr id="1339233034" name="Picture 1339233034" descr="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39233034"/>
                    <pic:cNvPicPr/>
                  </pic:nvPicPr>
                  <pic:blipFill>
                    <a:blip r:embed="Raa1c6b6b29de4e9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265422" cy="2955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0EE8" w:rsidP="009D1AA7" w:rsidRDefault="009D1AA7" w14:paraId="6635DC43" w14:textId="4BE3D140">
      <w:pPr>
        <w:pStyle w:val="Caption"/>
        <w:rPr>
          <w:noProof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3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1</w:t>
      </w:r>
      <w:r>
        <w:fldChar w:fldCharType="end"/>
      </w:r>
      <w:r>
        <w:t xml:space="preserve"> Question 1 Student 1 SQL Server Result</w:t>
      </w:r>
    </w:p>
    <w:p w:rsidR="001B20DC" w:rsidP="00750EE8" w:rsidRDefault="001B20DC" w14:paraId="26A26AF0" w14:textId="77777777">
      <w:pPr>
        <w:pStyle w:val="BodyText"/>
        <w:spacing w:after="0"/>
        <w:ind w:left="567"/>
        <w:jc w:val="both"/>
        <w:rPr>
          <w:noProof/>
        </w:rPr>
      </w:pPr>
    </w:p>
    <w:p w:rsidR="00653180" w:rsidP="00750EE8" w:rsidRDefault="00653180" w14:paraId="6F2ED300" w14:textId="0A4A0E6F">
      <w:pPr>
        <w:pStyle w:val="BodyText"/>
        <w:spacing w:after="0"/>
        <w:ind w:left="567"/>
        <w:jc w:val="both"/>
        <w:rPr>
          <w:noProof/>
        </w:rPr>
      </w:pPr>
    </w:p>
    <w:p w:rsidRPr="00750EE8" w:rsidR="00750EE8" w:rsidP="00B72C7C" w:rsidRDefault="00750EE8" w14:paraId="20DAFA0D" w14:textId="0EB52E34">
      <w:pPr>
        <w:pStyle w:val="BodyText"/>
        <w:spacing w:after="0"/>
        <w:ind w:left="567"/>
        <w:jc w:val="both"/>
        <w:rPr>
          <w:b/>
          <w:bCs/>
          <w:lang w:val="en-MY"/>
        </w:rPr>
      </w:pPr>
    </w:p>
    <w:p w:rsidR="005A36D0" w:rsidP="006F22CF" w:rsidRDefault="005A36D0" w14:paraId="304D7FFF" w14:textId="069FBBF7">
      <w:pPr>
        <w:pStyle w:val="BodyText"/>
        <w:numPr>
          <w:ilvl w:val="0"/>
          <w:numId w:val="5"/>
        </w:numPr>
        <w:spacing w:after="0"/>
        <w:ind w:left="850" w:hanging="425"/>
        <w:jc w:val="both"/>
        <w:rPr>
          <w:lang w:val="en-MY"/>
        </w:rPr>
      </w:pPr>
      <w:r w:rsidRPr="002840E9">
        <w:rPr>
          <w:lang w:val="en-MY"/>
        </w:rPr>
        <w:t xml:space="preserve">Display the average of salary for pilots who have reached or exceeded </w:t>
      </w:r>
      <w:r w:rsidRPr="002840E9">
        <w:rPr>
          <w:i/>
          <w:iCs/>
          <w:lang w:val="en-MY"/>
        </w:rPr>
        <w:t>20,000</w:t>
      </w:r>
      <w:r w:rsidRPr="002840E9">
        <w:rPr>
          <w:lang w:val="en-MY"/>
        </w:rPr>
        <w:t xml:space="preserve"> flying hours.</w:t>
      </w:r>
    </w:p>
    <w:p w:rsidRPr="00653180" w:rsidR="00653180" w:rsidP="00653180" w:rsidRDefault="00653180" w14:paraId="6E6F1614" w14:textId="77777777">
      <w:pPr>
        <w:ind w:left="130" w:firstLine="720"/>
        <w:rPr>
          <w:rFonts w:cs="Times New Roman"/>
          <w:b/>
          <w:bCs/>
          <w:lang w:val="en-MY"/>
        </w:rPr>
      </w:pPr>
      <w:r w:rsidRPr="00653180">
        <w:rPr>
          <w:rFonts w:cs="Times New Roman"/>
          <w:b/>
          <w:bCs/>
          <w:lang w:val="en-MY"/>
        </w:rPr>
        <w:t>SQL DML CODE</w:t>
      </w:r>
    </w:p>
    <w:p w:rsidR="005C708F" w:rsidP="005C708F" w:rsidRDefault="005C708F" w14:paraId="158C05B6" w14:textId="77777777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il_salar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Average Pilot Salary'</w:t>
      </w:r>
    </w:p>
    <w:p w:rsidR="005C708F" w:rsidP="005C708F" w:rsidRDefault="005C708F" w14:paraId="37C3CF9D" w14:textId="77777777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ILOT_T p</w:t>
      </w:r>
    </w:p>
    <w:p w:rsidR="001B20DC" w:rsidP="001B20DC" w:rsidRDefault="005C708F" w14:paraId="00A77728" w14:textId="58E684A1">
      <w:pPr>
        <w:pStyle w:val="BodyText"/>
        <w:spacing w:after="0"/>
        <w:ind w:left="851"/>
        <w:jc w:val="both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pil_flying_hours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 w:rsidR="005C15A6"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0000 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Pr="001B20DC" w:rsidR="001B20DC" w:rsidP="001B20DC" w:rsidRDefault="001B20DC" w14:paraId="45901389" w14:textId="77777777">
      <w:pPr>
        <w:pStyle w:val="BodyText"/>
        <w:spacing w:after="0"/>
        <w:ind w:left="851"/>
        <w:jc w:val="both"/>
        <w:rPr>
          <w:rFonts w:ascii="Consolas" w:hAnsi="Consolas" w:cs="Consolas"/>
          <w:color w:val="808080"/>
          <w:sz w:val="19"/>
          <w:szCs w:val="19"/>
        </w:rPr>
      </w:pPr>
    </w:p>
    <w:p w:rsidR="005C708F" w:rsidP="005C708F" w:rsidRDefault="005C708F" w14:paraId="23631406" w14:textId="544FBDC9">
      <w:pPr>
        <w:ind w:left="130" w:firstLine="720"/>
        <w:rPr>
          <w:rFonts w:cs="Times New Roman"/>
          <w:b/>
          <w:bCs/>
          <w:lang w:val="en-MY"/>
        </w:rPr>
      </w:pPr>
      <w:r w:rsidRPr="00653180">
        <w:rPr>
          <w:rFonts w:cs="Times New Roman"/>
          <w:b/>
          <w:bCs/>
          <w:lang w:val="en-MY"/>
        </w:rPr>
        <w:t xml:space="preserve">SQL </w:t>
      </w:r>
      <w:r>
        <w:rPr>
          <w:rFonts w:cs="Times New Roman"/>
          <w:b/>
          <w:bCs/>
          <w:lang w:val="en-MY"/>
        </w:rPr>
        <w:t>SERVER RESULT</w:t>
      </w:r>
    </w:p>
    <w:p w:rsidR="00D73F93" w:rsidP="00D73F93" w:rsidRDefault="00FA350F" w14:paraId="523D6B14" w14:textId="544FBDC9">
      <w:pPr>
        <w:keepNext/>
        <w:ind w:left="130" w:firstLine="720"/>
      </w:pPr>
      <w:r w:rsidR="00FA350F">
        <w:drawing>
          <wp:inline wp14:editId="17072AE3" wp14:anchorId="4064EBCB">
            <wp:extent cx="5860084" cy="3208020"/>
            <wp:effectExtent l="0" t="0" r="7620" b="0"/>
            <wp:docPr id="1339233035" name="Picture 1339233035" descr="Graphical user interface, 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39233035"/>
                    <pic:cNvPicPr/>
                  </pic:nvPicPr>
                  <pic:blipFill>
                    <a:blip r:embed="Rf3824b91d6de470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860084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53180" w:rsidR="005C708F" w:rsidP="00D73F93" w:rsidRDefault="00D73F93" w14:paraId="27D9D37F" w14:textId="4938940F">
      <w:pPr>
        <w:pStyle w:val="Caption"/>
        <w:rPr>
          <w:rFonts w:cs="Times New Roman"/>
          <w:b/>
          <w:bCs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3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2</w:t>
      </w:r>
      <w:r>
        <w:fldChar w:fldCharType="end"/>
      </w:r>
      <w:r>
        <w:t xml:space="preserve"> Question 2 Student 1 SQL Server Result</w:t>
      </w:r>
    </w:p>
    <w:p w:rsidR="005C708F" w:rsidP="005C708F" w:rsidRDefault="005C708F" w14:paraId="1112F9E7" w14:textId="77777777">
      <w:pPr>
        <w:pStyle w:val="BodyText"/>
        <w:spacing w:after="0"/>
        <w:ind w:left="851"/>
        <w:jc w:val="both"/>
        <w:rPr>
          <w:lang w:val="en-MY"/>
        </w:rPr>
      </w:pPr>
    </w:p>
    <w:p w:rsidRPr="002840E9" w:rsidR="00A30649" w:rsidP="00A30649" w:rsidRDefault="00A30649" w14:paraId="335790A1" w14:textId="77777777">
      <w:pPr>
        <w:pStyle w:val="BodyText"/>
        <w:spacing w:after="0"/>
        <w:jc w:val="both"/>
        <w:rPr>
          <w:lang w:val="en-MY"/>
        </w:rPr>
      </w:pPr>
    </w:p>
    <w:p w:rsidRPr="00B13B5E" w:rsidR="005A36D0" w:rsidP="006F22CF" w:rsidRDefault="005A36D0" w14:paraId="283427B7" w14:textId="2BC18750">
      <w:pPr>
        <w:pStyle w:val="BodyText"/>
        <w:numPr>
          <w:ilvl w:val="0"/>
          <w:numId w:val="5"/>
        </w:numPr>
        <w:spacing w:after="0"/>
        <w:ind w:left="850" w:hanging="425"/>
        <w:jc w:val="both"/>
        <w:rPr>
          <w:lang w:val="en-MY"/>
        </w:rPr>
      </w:pPr>
      <w:r w:rsidRPr="002840E9">
        <w:rPr>
          <w:lang w:val="en-MY"/>
        </w:rPr>
        <w:t xml:space="preserve">List the first name, last name, age, and experience of pilots who have piloted the flight for </w:t>
      </w:r>
      <w:r w:rsidRPr="002840E9">
        <w:rPr>
          <w:i/>
          <w:iCs/>
          <w:lang w:val="en-MY"/>
        </w:rPr>
        <w:t>Spark Airways.</w:t>
      </w:r>
    </w:p>
    <w:p w:rsidR="00B13B5E" w:rsidP="00B13B5E" w:rsidRDefault="00B13B5E" w14:paraId="15CF84E4" w14:textId="77777777">
      <w:pPr>
        <w:ind w:left="851"/>
        <w:rPr>
          <w:rFonts w:cs="Times New Roman"/>
          <w:b/>
          <w:bCs/>
          <w:lang w:val="en-MY"/>
        </w:rPr>
      </w:pPr>
      <w:r w:rsidRPr="00B13B5E">
        <w:rPr>
          <w:rFonts w:cs="Times New Roman"/>
          <w:b/>
          <w:bCs/>
          <w:lang w:val="en-MY"/>
        </w:rPr>
        <w:t>SQL DML CODE</w:t>
      </w:r>
    </w:p>
    <w:p w:rsidR="009A6FDE" w:rsidP="009A6FDE" w:rsidRDefault="009A6FDE" w14:paraId="560A27EE" w14:textId="77777777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 p</w:t>
      </w:r>
      <w:r w:rsidRPr="7C5708BD">
        <w:rPr>
          <w:rFonts w:ascii="Consolas" w:hAnsi="Consolas" w:cs="Consolas"/>
          <w:color w:val="808080" w:themeColor="background1" w:themeShade="80"/>
          <w:sz w:val="19"/>
          <w:szCs w:val="19"/>
        </w:rPr>
        <w:t>.</w:t>
      </w: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pil_staff_fnam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ilot First Name'</w:t>
      </w:r>
      <w:r w:rsidRPr="7C5708BD">
        <w:rPr>
          <w:rFonts w:ascii="Consolas" w:hAnsi="Consolas" w:cs="Consolas"/>
          <w:color w:val="808080" w:themeColor="background1" w:themeShade="80"/>
          <w:sz w:val="19"/>
          <w:szCs w:val="19"/>
        </w:rPr>
        <w:t>,</w:t>
      </w:r>
    </w:p>
    <w:p w:rsidR="009A6FDE" w:rsidP="009A6FDE" w:rsidRDefault="009A6FDE" w14:paraId="5EAAABB4" w14:textId="77777777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color w:val="000000"/>
          <w:sz w:val="19"/>
          <w:szCs w:val="19"/>
        </w:rPr>
      </w:pP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       p</w:t>
      </w:r>
      <w:r w:rsidRPr="7C5708BD">
        <w:rPr>
          <w:rFonts w:ascii="Consolas" w:hAnsi="Consolas" w:cs="Consolas"/>
          <w:color w:val="808080" w:themeColor="background1" w:themeShade="80"/>
          <w:sz w:val="19"/>
          <w:szCs w:val="19"/>
        </w:rPr>
        <w:t>.</w:t>
      </w: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pil_staff_lnam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ilot Last Name'</w:t>
      </w:r>
      <w:r w:rsidRPr="7C5708BD">
        <w:rPr>
          <w:rFonts w:ascii="Consolas" w:hAnsi="Consolas" w:cs="Consolas"/>
          <w:color w:val="808080" w:themeColor="background1" w:themeShade="80"/>
          <w:sz w:val="19"/>
          <w:szCs w:val="19"/>
        </w:rPr>
        <w:t>,</w:t>
      </w:r>
    </w:p>
    <w:p w:rsidR="009A6FDE" w:rsidP="009A6FDE" w:rsidRDefault="009A6FDE" w14:paraId="5489F4DA" w14:textId="6C461BCF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 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pil_ag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ilot Age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9A6FDE" w:rsidP="009A6FDE" w:rsidRDefault="009A6FDE" w14:paraId="4B832E94" w14:textId="68295AC2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 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pil_experienc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ilot Experience'</w:t>
      </w:r>
    </w:p>
    <w:p w:rsidR="009A6FDE" w:rsidP="009A6FDE" w:rsidRDefault="009A6FDE" w14:paraId="029EC660" w14:textId="77777777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 PILOT_T p</w:t>
      </w:r>
      <w:r w:rsidRPr="7C5708BD">
        <w:rPr>
          <w:rFonts w:ascii="Consolas" w:hAnsi="Consolas" w:cs="Consolas"/>
          <w:color w:val="808080" w:themeColor="background1" w:themeShade="80"/>
          <w:sz w:val="19"/>
          <w:szCs w:val="19"/>
        </w:rPr>
        <w:t>,</w:t>
      </w: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 AIRLINE_T a</w:t>
      </w:r>
    </w:p>
    <w:p w:rsidR="009A6FDE" w:rsidP="009A6FDE" w:rsidRDefault="009A6FDE" w14:paraId="202D05DA" w14:textId="51A14E28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WHERE </w:t>
      </w:r>
      <w:r w:rsidRPr="7C5708BD">
        <w:rPr>
          <w:rFonts w:ascii="Consolas" w:hAnsi="Consolas" w:cs="Consolas"/>
          <w:color w:val="808080" w:themeColor="background1" w:themeShade="80"/>
          <w:sz w:val="19"/>
          <w:szCs w:val="19"/>
        </w:rPr>
        <w:t>(</w:t>
      </w: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 p</w:t>
      </w:r>
      <w:r w:rsidRPr="7C5708BD">
        <w:rPr>
          <w:rFonts w:ascii="Consolas" w:hAnsi="Consolas" w:cs="Consolas"/>
          <w:color w:val="808080" w:themeColor="background1" w:themeShade="80"/>
          <w:sz w:val="19"/>
          <w:szCs w:val="19"/>
        </w:rPr>
        <w:t>.</w:t>
      </w: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air_flight_num_pk </w:t>
      </w:r>
      <w:r w:rsidR="009A088A">
        <w:rPr>
          <w:rFonts w:ascii="Consolas" w:hAnsi="Consolas" w:cs="Consolas"/>
          <w:color w:val="808080"/>
          <w:sz w:val="19"/>
          <w:szCs w:val="19"/>
        </w:rPr>
        <w:t>=</w:t>
      </w: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 a</w:t>
      </w:r>
      <w:r w:rsidRPr="7C5708BD">
        <w:rPr>
          <w:rFonts w:ascii="Consolas" w:hAnsi="Consolas" w:cs="Consolas"/>
          <w:color w:val="808080" w:themeColor="background1" w:themeShade="80"/>
          <w:sz w:val="19"/>
          <w:szCs w:val="19"/>
        </w:rPr>
        <w:t>.</w:t>
      </w: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air_flight_num_pk </w:t>
      </w:r>
      <w:r w:rsidRPr="7C5708BD">
        <w:rPr>
          <w:rFonts w:ascii="Consolas" w:hAnsi="Consolas" w:cs="Consolas"/>
          <w:color w:val="808080" w:themeColor="background1" w:themeShade="80"/>
          <w:sz w:val="19"/>
          <w:szCs w:val="19"/>
        </w:rPr>
        <w:t>)</w:t>
      </w:r>
      <w:r w:rsidRPr="7C5708BD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Pr="7C5708BD">
        <w:rPr>
          <w:rFonts w:ascii="Consolas" w:hAnsi="Consolas" w:cs="Consolas"/>
          <w:color w:val="808080" w:themeColor="background1" w:themeShade="80"/>
          <w:sz w:val="19"/>
          <w:szCs w:val="19"/>
        </w:rPr>
        <w:t>AND</w:t>
      </w:r>
    </w:p>
    <w:p w:rsidR="00B13B5E" w:rsidP="009A6FDE" w:rsidRDefault="009A6FDE" w14:paraId="109B9FBD" w14:textId="53CEE56C">
      <w:pPr>
        <w:ind w:left="851"/>
        <w:rPr>
          <w:rFonts w:cs="Times New Roman"/>
          <w:b/>
          <w:bCs/>
          <w:lang w:val="en-MY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air_company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park Airways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Pr="00B13B5E" w:rsidR="00B13B5E" w:rsidP="00B13B5E" w:rsidRDefault="00B13B5E" w14:paraId="21308137" w14:textId="544FBDC9">
      <w:pPr>
        <w:ind w:left="851"/>
        <w:rPr>
          <w:rFonts w:cs="Times New Roman"/>
          <w:b/>
          <w:bCs/>
          <w:lang w:val="en-MY"/>
        </w:rPr>
      </w:pPr>
    </w:p>
    <w:p w:rsidR="00D73F93" w:rsidP="00D73F93" w:rsidRDefault="00B13B5E" w14:paraId="6EE3F209" w14:textId="544FBDC9">
      <w:pPr>
        <w:keepNext/>
        <w:ind w:left="851"/>
      </w:pPr>
      <w:r w:rsidRPr="1853254F" w:rsidR="00B13B5E">
        <w:rPr>
          <w:rFonts w:cs="Times New Roman"/>
          <w:b w:val="1"/>
          <w:bCs w:val="1"/>
          <w:lang w:val="en-MY"/>
        </w:rPr>
        <w:t>SQL SERVER RESULT</w:t>
      </w:r>
      <w:r w:rsidR="001B20DC">
        <w:drawing>
          <wp:inline wp14:editId="26BFD60E" wp14:anchorId="39037C1C">
            <wp:extent cx="4701538" cy="2586852"/>
            <wp:effectExtent l="0" t="0" r="3810" b="4445"/>
            <wp:docPr id="1339233033" name="Picture 1339233033" descr="A picture containing text, screenshot, monitor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39233033"/>
                    <pic:cNvPicPr/>
                  </pic:nvPicPr>
                  <pic:blipFill>
                    <a:blip r:embed="R90438ac224e3418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701538" cy="2586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13B5E" w:rsidR="00B13B5E" w:rsidP="00D73F93" w:rsidRDefault="00D73F93" w14:paraId="5529D736" w14:textId="4E69BF08">
      <w:pPr>
        <w:pStyle w:val="Caption"/>
        <w:rPr>
          <w:rFonts w:cs="Times New Roman"/>
          <w:b/>
          <w:bCs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3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3</w:t>
      </w:r>
      <w:r>
        <w:fldChar w:fldCharType="end"/>
      </w:r>
      <w:r>
        <w:t xml:space="preserve"> Question 3 Student 1 SQL Server Result</w:t>
      </w:r>
    </w:p>
    <w:p w:rsidRPr="004C11B2" w:rsidR="00B13B5E" w:rsidP="00B13B5E" w:rsidRDefault="00B13B5E" w14:paraId="4C54451C" w14:textId="77777777">
      <w:pPr>
        <w:pStyle w:val="BodyText"/>
        <w:spacing w:after="0"/>
        <w:ind w:left="850"/>
        <w:jc w:val="both"/>
        <w:rPr>
          <w:lang w:val="en-MY"/>
        </w:rPr>
      </w:pPr>
    </w:p>
    <w:p w:rsidRPr="002840E9" w:rsidR="004C11B2" w:rsidP="004C11B2" w:rsidRDefault="004C11B2" w14:paraId="3A70DDDB" w14:textId="77777777">
      <w:pPr>
        <w:pStyle w:val="BodyText"/>
        <w:spacing w:after="0"/>
        <w:ind w:left="850"/>
        <w:jc w:val="both"/>
        <w:rPr>
          <w:lang w:val="en-MY"/>
        </w:rPr>
      </w:pPr>
    </w:p>
    <w:p w:rsidRPr="002840E9" w:rsidR="00702985" w:rsidP="00B16CCB" w:rsidRDefault="00702985" w14:paraId="6F80EAC5" w14:textId="313EF4F7">
      <w:pPr>
        <w:pStyle w:val="Heading3"/>
        <w:ind w:left="425"/>
        <w:rPr>
          <w:lang w:val="en-MY"/>
        </w:rPr>
      </w:pPr>
      <w:bookmarkStart w:name="_Toc76059136" w:id="54"/>
      <w:r w:rsidRPr="186E5230">
        <w:rPr>
          <w:lang w:val="en-MY"/>
        </w:rPr>
        <w:t>3.2</w:t>
      </w:r>
      <w:r w:rsidRPr="186E5230" w:rsidR="00BE7963">
        <w:rPr>
          <w:lang w:val="en-MY"/>
        </w:rPr>
        <w:t>.2</w:t>
      </w:r>
      <w:r w:rsidRPr="186E5230">
        <w:rPr>
          <w:lang w:val="en-MY"/>
        </w:rPr>
        <w:t xml:space="preserve"> - Question 2</w:t>
      </w:r>
      <w:r w:rsidRPr="186E5230" w:rsidR="3DA7887B">
        <w:rPr>
          <w:lang w:val="en-MY"/>
        </w:rPr>
        <w:t xml:space="preserve"> (Selvan Nicholas)</w:t>
      </w:r>
      <w:bookmarkEnd w:id="54"/>
    </w:p>
    <w:p w:rsidRPr="002840E9" w:rsidR="005A36D0" w:rsidP="006F22CF" w:rsidRDefault="005A36D0" w14:paraId="6B086FBA" w14:textId="682D8374">
      <w:pPr>
        <w:pStyle w:val="BodyText"/>
        <w:numPr>
          <w:ilvl w:val="0"/>
          <w:numId w:val="6"/>
        </w:numPr>
        <w:spacing w:after="0" w:line="276" w:lineRule="auto"/>
        <w:ind w:left="851" w:hanging="425"/>
        <w:jc w:val="both"/>
        <w:rPr>
          <w:lang w:val="en-MY"/>
        </w:rPr>
      </w:pPr>
      <w:r w:rsidRPr="186E5230">
        <w:rPr>
          <w:lang w:val="en-MY"/>
        </w:rPr>
        <w:t>Display customer’s first name and last name who have made bookings.</w:t>
      </w:r>
    </w:p>
    <w:p w:rsidR="788D1D15" w:rsidP="3942D908" w:rsidRDefault="788D1D15" w14:paraId="3DC02A7E" w14:textId="4CF38712">
      <w:pPr>
        <w:pStyle w:val="ListParagraph"/>
        <w:ind w:left="507"/>
        <w:rPr>
          <w:rFonts w:cs="Times New Roman"/>
          <w:b/>
          <w:bCs/>
          <w:lang w:val="en-MY"/>
        </w:rPr>
      </w:pPr>
      <w:r w:rsidRPr="3942D908">
        <w:rPr>
          <w:rFonts w:cs="Times New Roman"/>
          <w:b/>
          <w:bCs/>
          <w:lang w:val="en-MY"/>
        </w:rPr>
        <w:t>SQL DML CODE</w:t>
      </w:r>
    </w:p>
    <w:p w:rsidR="1D9E3CD2" w:rsidP="2F329862" w:rsidRDefault="1D9E3CD2" w14:paraId="12EDEEDC" w14:textId="25E5D50A">
      <w:pPr>
        <w:spacing w:line="276" w:lineRule="auto"/>
        <w:ind w:firstLine="507"/>
      </w:pPr>
      <w:r w:rsidRPr="3942D908">
        <w:rPr>
          <w:rFonts w:ascii="Consolas" w:hAnsi="Consolas" w:eastAsia="Consolas" w:cs="Consolas"/>
          <w:color w:val="0000FF"/>
          <w:sz w:val="19"/>
          <w:szCs w:val="19"/>
          <w:lang w:val="en-MY"/>
        </w:rPr>
        <w:t>SELECT</w:t>
      </w: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c</w:t>
      </w:r>
      <w:r w:rsidRPr="3942D908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cust_fname </w:t>
      </w:r>
      <w:r w:rsidRPr="3942D908">
        <w:rPr>
          <w:rFonts w:ascii="Consolas" w:hAnsi="Consolas" w:eastAsia="Consolas" w:cs="Consolas"/>
          <w:color w:val="0000FF"/>
          <w:sz w:val="19"/>
          <w:szCs w:val="19"/>
          <w:lang w:val="en-MY"/>
        </w:rPr>
        <w:t>AS</w:t>
      </w: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3942D908">
        <w:rPr>
          <w:rFonts w:ascii="Consolas" w:hAnsi="Consolas" w:eastAsia="Consolas" w:cs="Consolas"/>
          <w:color w:val="FF0000"/>
          <w:sz w:val="19"/>
          <w:szCs w:val="19"/>
          <w:lang w:val="en-MY"/>
        </w:rPr>
        <w:t>'CUSTOMER FIRST NAME'</w:t>
      </w:r>
      <w:r w:rsidRPr="3942D908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,</w:t>
      </w:r>
    </w:p>
    <w:p w:rsidR="1D9E3CD2" w:rsidP="2F329862" w:rsidRDefault="1D9E3CD2" w14:paraId="4367187A" w14:textId="3826A4BB">
      <w:pPr>
        <w:spacing w:line="276" w:lineRule="auto"/>
        <w:ind w:left="720"/>
      </w:pP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    c</w:t>
      </w:r>
      <w:r w:rsidRPr="3942D908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cust_lname </w:t>
      </w:r>
      <w:r w:rsidRPr="3942D908">
        <w:rPr>
          <w:rFonts w:ascii="Consolas" w:hAnsi="Consolas" w:eastAsia="Consolas" w:cs="Consolas"/>
          <w:color w:val="0000FF"/>
          <w:sz w:val="19"/>
          <w:szCs w:val="19"/>
          <w:lang w:val="en-MY"/>
        </w:rPr>
        <w:t>AS</w:t>
      </w: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3942D908">
        <w:rPr>
          <w:rFonts w:ascii="Consolas" w:hAnsi="Consolas" w:eastAsia="Consolas" w:cs="Consolas"/>
          <w:color w:val="FF0000"/>
          <w:sz w:val="19"/>
          <w:szCs w:val="19"/>
          <w:lang w:val="en-MY"/>
        </w:rPr>
        <w:t>'CUSTOMER LAST NAME'</w:t>
      </w:r>
    </w:p>
    <w:p w:rsidR="1D9E3CD2" w:rsidP="2F329862" w:rsidRDefault="1D9E3CD2" w14:paraId="567DC2A6" w14:textId="5B61167C">
      <w:pPr>
        <w:spacing w:line="276" w:lineRule="auto"/>
      </w:pPr>
      <w:r w:rsidRPr="3942D908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    FROM</w:t>
      </w: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CUSTOMER_T c</w:t>
      </w:r>
      <w:r w:rsidRPr="3942D908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,</w:t>
      </w: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CUST_BOOKING_PLACE_T bp</w:t>
      </w:r>
    </w:p>
    <w:p w:rsidR="1D9E3CD2" w:rsidP="2F329862" w:rsidRDefault="1D9E3CD2" w14:paraId="36837BD4" w14:textId="17682D74">
      <w:pPr>
        <w:spacing w:line="276" w:lineRule="auto"/>
        <w:jc w:val="both"/>
      </w:pPr>
      <w:r w:rsidRPr="3942D908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    WHERE </w:t>
      </w:r>
      <w:r w:rsidRPr="3942D908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(</w:t>
      </w:r>
      <w:r w:rsidRPr="3942D908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</w:t>
      </w:r>
      <w:r w:rsidRPr="3942D908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(</w:t>
      </w: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c</w:t>
      </w:r>
      <w:r w:rsidRPr="3942D908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cust_id_pk </w:t>
      </w:r>
      <w:r w:rsidRPr="3942D908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=</w:t>
      </w: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bp</w:t>
      </w:r>
      <w:r w:rsidRPr="3942D908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cust_id_pk </w:t>
      </w:r>
      <w:r w:rsidRPr="3942D908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)</w:t>
      </w:r>
      <w:r w:rsidRPr="3942D908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3942D908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)</w:t>
      </w:r>
    </w:p>
    <w:p w:rsidR="1D9E3CD2" w:rsidP="0F5E9C90" w:rsidRDefault="1D9E3CD2" w14:paraId="5124FBF3" w14:textId="5637729C">
      <w:pPr>
        <w:spacing w:line="360" w:lineRule="auto"/>
        <w:jc w:val="center"/>
        <w:rPr>
          <w:rFonts w:eastAsia="Calibri" w:cs="Arial"/>
          <w:szCs w:val="24"/>
        </w:rPr>
      </w:pPr>
    </w:p>
    <w:p w:rsidR="00BF32B2" w:rsidP="00BF32B2" w:rsidRDefault="1D9E3CD2" w14:paraId="11711C82" w14:textId="77777777">
      <w:pPr>
        <w:pStyle w:val="ListParagraph"/>
        <w:keepNext/>
        <w:spacing w:line="360" w:lineRule="auto"/>
        <w:ind w:left="507"/>
      </w:pPr>
      <w:r w:rsidRPr="1853254F" w:rsidR="1D9E3CD2">
        <w:rPr>
          <w:rFonts w:cs="Times New Roman"/>
          <w:b w:val="1"/>
          <w:bCs w:val="1"/>
          <w:lang w:val="en-MY"/>
        </w:rPr>
        <w:t xml:space="preserve">   SQL SERVER RESULT</w:t>
      </w:r>
      <w:r w:rsidR="00886C28">
        <w:drawing>
          <wp:inline wp14:editId="26B6A143" wp14:anchorId="15AA4A6D">
            <wp:extent cx="5038088" cy="3148717"/>
            <wp:effectExtent l="0" t="0" r="0" b="0"/>
            <wp:docPr id="142269186" name="Picture 14226918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42269186"/>
                    <pic:cNvPicPr/>
                  </pic:nvPicPr>
                  <pic:blipFill>
                    <a:blip r:embed="Rfd17c6220f544ef2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038088" cy="3148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F32B2" w:rsidR="3942D908" w:rsidP="00BF32B2" w:rsidRDefault="00BF32B2" w14:paraId="67D09142" w14:textId="5060723C">
      <w:pPr>
        <w:pStyle w:val="Caption"/>
        <w:rPr>
          <w:rFonts w:cs="Times New Roman"/>
          <w:b/>
          <w:lang w:val="en-MY"/>
        </w:rPr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3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4</w:t>
      </w:r>
      <w:r>
        <w:fldChar w:fldCharType="end"/>
      </w:r>
      <w:r>
        <w:t xml:space="preserve"> Question </w:t>
      </w:r>
      <w:r w:rsidR="00A408C5">
        <w:t>1 Student 2</w:t>
      </w:r>
      <w:r>
        <w:t xml:space="preserve"> SQL Server Result</w:t>
      </w:r>
    </w:p>
    <w:p w:rsidR="0F5E9C90" w:rsidP="008B75F5" w:rsidRDefault="005A36D0" w14:paraId="72A2AB9E" w14:textId="0F1528BD">
      <w:pPr>
        <w:pStyle w:val="BodyText"/>
        <w:numPr>
          <w:ilvl w:val="0"/>
          <w:numId w:val="6"/>
        </w:numPr>
        <w:spacing w:after="0" w:line="276" w:lineRule="auto"/>
        <w:jc w:val="both"/>
        <w:rPr>
          <w:lang w:val="en-MY"/>
        </w:rPr>
      </w:pPr>
      <w:r w:rsidRPr="0F5E9C90">
        <w:rPr>
          <w:lang w:val="en-MY"/>
        </w:rPr>
        <w:t>List flight attendant’s full name and position who have worked in the same flight as a pilot named ‘</w:t>
      </w:r>
      <w:r w:rsidRPr="0F5E9C90">
        <w:rPr>
          <w:i/>
          <w:iCs/>
          <w:lang w:val="en-MY"/>
        </w:rPr>
        <w:t>Mikael Tinnason</w:t>
      </w:r>
      <w:r w:rsidRPr="0F5E9C90">
        <w:rPr>
          <w:lang w:val="en-MY"/>
        </w:rPr>
        <w:t>’.</w:t>
      </w:r>
    </w:p>
    <w:p w:rsidR="0693D8BE" w:rsidP="186F5F62" w:rsidRDefault="0693D8BE" w14:paraId="5E21EE98" w14:textId="128C267E">
      <w:pPr>
        <w:pStyle w:val="ListParagraph"/>
        <w:ind w:left="507"/>
        <w:rPr>
          <w:rFonts w:cs="Times New Roman"/>
          <w:b/>
          <w:bCs/>
          <w:lang w:val="en-MY"/>
        </w:rPr>
      </w:pPr>
      <w:r w:rsidRPr="186F5F62">
        <w:rPr>
          <w:rFonts w:cs="Times New Roman"/>
          <w:b/>
          <w:bCs/>
          <w:lang w:val="en-MY"/>
        </w:rPr>
        <w:t>SQL DML CODE</w:t>
      </w:r>
    </w:p>
    <w:p w:rsidR="1AE95E95" w:rsidP="028C4606" w:rsidRDefault="1AE95E95" w14:paraId="6D0C8168" w14:textId="30904695">
      <w:pPr>
        <w:spacing w:after="0" w:line="276" w:lineRule="auto"/>
        <w:ind w:firstLine="720"/>
        <w:rPr>
          <w:rFonts w:eastAsia="Times New Roman" w:cs="Times New Roman"/>
          <w:szCs w:val="24"/>
          <w:lang w:val="en-MY"/>
        </w:rPr>
      </w:pP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>SELECT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fa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fa_fname </w:t>
      </w: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>AS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FF0000"/>
          <w:sz w:val="19"/>
          <w:szCs w:val="19"/>
          <w:lang w:val="en-MY"/>
        </w:rPr>
        <w:t>'FLIGHT ATTENDANT FIRST NAME'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,</w:t>
      </w:r>
    </w:p>
    <w:p w:rsidR="1AE95E95" w:rsidP="1DB42D7E" w:rsidRDefault="1AE95E95" w14:paraId="019B616B" w14:textId="30904695">
      <w:pPr>
        <w:spacing w:after="0" w:line="276" w:lineRule="auto"/>
        <w:ind w:left="720" w:firstLine="720"/>
      </w:pP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>fa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fa_lname </w:t>
      </w: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>AS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FF0000"/>
          <w:sz w:val="19"/>
          <w:szCs w:val="19"/>
          <w:lang w:val="en-MY"/>
        </w:rPr>
        <w:t>'FLIGHT ATTENDANT LAST NAME'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,</w:t>
      </w:r>
    </w:p>
    <w:p w:rsidR="1AE95E95" w:rsidP="1DB42D7E" w:rsidRDefault="1AE95E95" w14:paraId="00CBB76C" w14:textId="30904695">
      <w:pPr>
        <w:spacing w:after="0" w:line="276" w:lineRule="auto"/>
        <w:ind w:left="720" w:firstLine="720"/>
      </w:pP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>fa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fa_position </w:t>
      </w: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>AS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FF0000"/>
          <w:sz w:val="19"/>
          <w:szCs w:val="19"/>
          <w:lang w:val="en-MY"/>
        </w:rPr>
        <w:t>'FLIGHT ATTENDANT POSITION'</w:t>
      </w:r>
    </w:p>
    <w:p w:rsidR="1AE95E95" w:rsidP="1DB42D7E" w:rsidRDefault="1AE95E95" w14:paraId="09DAFAE7" w14:textId="30904695">
      <w:pPr>
        <w:spacing w:after="0" w:line="276" w:lineRule="auto"/>
        <w:ind w:firstLine="720"/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</w:pP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>FROM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FLIGHT_ATTENDANT_T fa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,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ATTENDANT_SCHEDULE_T att</w:t>
      </w:r>
    </w:p>
    <w:p w:rsidR="1AE95E95" w:rsidP="1DB42D7E" w:rsidRDefault="1AE95E95" w14:paraId="63110C12" w14:textId="30904695">
      <w:pPr>
        <w:spacing w:after="0" w:line="276" w:lineRule="auto"/>
        <w:ind w:firstLine="720"/>
      </w:pP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WHERE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(</w:t>
      </w: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(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>fa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fa_id_pk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=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att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>fa_id_pk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)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AND</w:t>
      </w:r>
    </w:p>
    <w:p w:rsidR="1AE95E95" w:rsidP="028C4606" w:rsidRDefault="1AE95E95" w14:paraId="343DB6C6" w14:textId="30904695">
      <w:pPr>
        <w:spacing w:after="0" w:line="276" w:lineRule="auto"/>
        <w:ind w:firstLine="720"/>
      </w:pP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>att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fli_num_pk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=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</w:p>
    <w:p w:rsidR="1AE95E95" w:rsidP="1DB42D7E" w:rsidRDefault="1AE95E95" w14:paraId="7828E837" w14:textId="18C307A9">
      <w:pPr>
        <w:spacing w:after="0" w:line="276" w:lineRule="auto"/>
      </w:pP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</w:t>
      </w:r>
      <w:r>
        <w:tab/>
      </w:r>
      <w:r>
        <w:tab/>
      </w:r>
      <w:r>
        <w:tab/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(</w:t>
      </w:r>
      <w:r w:rsidRPr="028C4606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>SELECT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ps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fli_num_pk </w:t>
      </w: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>AS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FF0000"/>
          <w:sz w:val="19"/>
          <w:szCs w:val="19"/>
          <w:lang w:val="en-MY"/>
        </w:rPr>
        <w:t>'PILOT FLIGHT NUMBER'</w:t>
      </w:r>
    </w:p>
    <w:p w:rsidR="1AE95E95" w:rsidP="1DB42D7E" w:rsidRDefault="1AE95E95" w14:paraId="01ABD6AD" w14:textId="2DEF643B">
      <w:pPr>
        <w:spacing w:after="0" w:line="276" w:lineRule="auto"/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</w:pPr>
      <w:r w:rsidRPr="028C4606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 </w:t>
      </w:r>
      <w:r>
        <w:tab/>
      </w:r>
      <w:r>
        <w:tab/>
      </w:r>
      <w:r>
        <w:tab/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 </w:t>
      </w: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>FROM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PILOT_T p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,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PILOT_SCHEDULE_T ps</w:t>
      </w:r>
    </w:p>
    <w:p w:rsidR="1AE95E95" w:rsidP="1DB42D7E" w:rsidRDefault="1AE95E95" w14:paraId="6D235B44" w14:textId="37280D75">
      <w:pPr>
        <w:spacing w:after="0" w:line="276" w:lineRule="auto"/>
      </w:pPr>
      <w:r w:rsidRPr="028C4606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  </w:t>
      </w:r>
      <w:r>
        <w:tab/>
      </w:r>
      <w:r>
        <w:tab/>
      </w:r>
      <w:r>
        <w:tab/>
      </w:r>
      <w:r w:rsidRPr="028C4606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 </w:t>
      </w: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WHERE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(</w:t>
      </w: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(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ps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pil_id_pk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=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p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pil_id_pk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)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AND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</w:p>
    <w:p w:rsidR="1AE95E95" w:rsidP="1DB42D7E" w:rsidRDefault="1AE95E95" w14:paraId="227EB462" w14:textId="1B2AF461">
      <w:pPr>
        <w:spacing w:after="0" w:line="276" w:lineRule="auto"/>
      </w:pP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 </w:t>
      </w:r>
      <w:r w:rsidRPr="028C4606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</w:t>
      </w:r>
      <w:r>
        <w:tab/>
      </w:r>
      <w:r>
        <w:tab/>
      </w:r>
      <w:r>
        <w:tab/>
      </w:r>
      <w:r>
        <w:tab/>
      </w:r>
      <w:r w:rsidRPr="1DB42D7E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 </w:t>
      </w:r>
      <w:r w:rsidRPr="1A6D4A23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(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p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pil_staff_fname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=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FF0000"/>
          <w:sz w:val="19"/>
          <w:szCs w:val="19"/>
          <w:lang w:val="en-MY"/>
        </w:rPr>
        <w:t>'Mikael'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AND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</w:p>
    <w:p w:rsidR="1AE95E95" w:rsidP="1DB42D7E" w:rsidRDefault="1AE95E95" w14:paraId="0B1E4E6D" w14:textId="47EAA97D">
      <w:pPr>
        <w:spacing w:after="0" w:line="276" w:lineRule="auto"/>
      </w:pP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    </w:t>
      </w:r>
      <w:r>
        <w:tab/>
      </w:r>
      <w:r>
        <w:tab/>
      </w:r>
      <w:r>
        <w:tab/>
      </w:r>
      <w:r>
        <w:tab/>
      </w:r>
      <w:r w:rsidRPr="1A6D4A23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  </w:t>
      </w:r>
      <w:r w:rsidRPr="1DB42D7E" w:rsidR="00BF352F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(</w:t>
      </w:r>
      <w:r w:rsidRPr="1A6D4A23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>p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pil_staff_lname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=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FF0000"/>
          <w:sz w:val="19"/>
          <w:szCs w:val="19"/>
          <w:lang w:val="en-MY"/>
        </w:rPr>
        <w:t>'Tinnason'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)</w:t>
      </w: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)</w:t>
      </w:r>
    </w:p>
    <w:p w:rsidR="1AE95E95" w:rsidP="186F5F62" w:rsidRDefault="1AE95E95" w14:paraId="2CF60DD4" w14:textId="1B712F28">
      <w:pPr>
        <w:spacing w:after="0" w:line="276" w:lineRule="auto"/>
        <w:ind w:left="1440" w:firstLine="720"/>
      </w:pPr>
      <w:r w:rsidRPr="1DB42D7E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)</w:t>
      </w:r>
    </w:p>
    <w:p w:rsidR="00C327CF" w:rsidP="00C327CF" w:rsidRDefault="1AE95E95" w14:paraId="309FE0AB" w14:textId="17D11B12">
      <w:pPr>
        <w:spacing w:after="0" w:line="360" w:lineRule="auto"/>
        <w:ind w:left="720" w:firstLine="720"/>
        <w:jc w:val="both"/>
      </w:pPr>
      <w:r w:rsidRPr="1DB42D7E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)</w:t>
      </w:r>
    </w:p>
    <w:p w:rsidR="00AF0AA7" w:rsidP="00AF0AA7" w:rsidRDefault="4E716A70" w14:paraId="5360AFED" w14:textId="77777777">
      <w:pPr>
        <w:pStyle w:val="ListParagraph"/>
        <w:keepNext/>
        <w:spacing w:after="0" w:line="360" w:lineRule="auto"/>
        <w:ind w:left="507"/>
      </w:pPr>
      <w:r w:rsidR="4E716A70">
        <w:drawing>
          <wp:inline wp14:editId="5868AC1F" wp14:anchorId="71E95B04">
            <wp:extent cx="4888675" cy="2352675"/>
            <wp:effectExtent l="0" t="0" r="0" b="0"/>
            <wp:docPr id="210486951" name="Picture 21048695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10486951"/>
                    <pic:cNvPicPr/>
                  </pic:nvPicPr>
                  <pic:blipFill>
                    <a:blip r:embed="Ra40d5f13271349a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888675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73B3" w:rsidP="00AF0AA7" w:rsidRDefault="00AF0AA7" w14:paraId="24009312" w14:textId="0606C474">
      <w:pPr>
        <w:pStyle w:val="Caption"/>
        <w:ind w:left="2880"/>
        <w:jc w:val="left"/>
      </w:pPr>
      <w:r>
        <w:t>Figure</w:t>
      </w:r>
      <w:r w:rsidR="00E13FAA">
        <w:t xml:space="preserve">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3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5</w:t>
      </w:r>
      <w:r>
        <w:fldChar w:fldCharType="end"/>
      </w:r>
      <w:r>
        <w:t xml:space="preserve"> </w:t>
      </w:r>
      <w:r w:rsidRPr="00D24DD1">
        <w:t xml:space="preserve">Question </w:t>
      </w:r>
      <w:r>
        <w:t>2</w:t>
      </w:r>
      <w:r w:rsidR="00A408C5">
        <w:t xml:space="preserve"> Student </w:t>
      </w:r>
      <w:r>
        <w:t>2</w:t>
      </w:r>
      <w:r w:rsidRPr="00D24DD1">
        <w:t xml:space="preserve"> SQL Server Result</w:t>
      </w:r>
    </w:p>
    <w:p w:rsidR="0F5E9C90" w:rsidP="5E9A0F1B" w:rsidRDefault="4E716A70" w14:paraId="7724F95C" w14:textId="19D91FF1">
      <w:pPr>
        <w:pStyle w:val="ListParagraph"/>
        <w:spacing w:after="0" w:line="360" w:lineRule="auto"/>
        <w:ind w:left="507"/>
        <w:rPr>
          <w:rFonts w:cs="Times New Roman"/>
          <w:b/>
          <w:lang w:val="en-MY"/>
        </w:rPr>
      </w:pPr>
      <w:r w:rsidRPr="5E9A0F1B">
        <w:rPr>
          <w:rFonts w:cs="Times New Roman"/>
          <w:b/>
          <w:bCs/>
          <w:lang w:val="en-MY"/>
        </w:rPr>
        <w:t>SQL SERVER RESULT</w:t>
      </w:r>
    </w:p>
    <w:p w:rsidRPr="002840E9" w:rsidR="005A36D0" w:rsidP="006F22CF" w:rsidRDefault="005A36D0" w14:paraId="1B0F3CEA" w14:textId="77777777">
      <w:pPr>
        <w:pStyle w:val="BodyText"/>
        <w:numPr>
          <w:ilvl w:val="0"/>
          <w:numId w:val="6"/>
        </w:numPr>
        <w:spacing w:after="0" w:line="276" w:lineRule="auto"/>
        <w:ind w:left="851" w:hanging="425"/>
        <w:jc w:val="both"/>
        <w:rPr>
          <w:lang w:val="en-MY"/>
        </w:rPr>
      </w:pPr>
      <w:r w:rsidRPr="0F5E9C90">
        <w:rPr>
          <w:lang w:val="en-MY"/>
        </w:rPr>
        <w:t xml:space="preserve">List all customers who did not live in any of the airline offices located. Please display the customer first name, last name, and customer’s state. </w:t>
      </w:r>
    </w:p>
    <w:p w:rsidRPr="002840E9" w:rsidR="005A36D0" w:rsidP="2F329862" w:rsidRDefault="52F9633C" w14:paraId="683B27B0" w14:textId="134438C6">
      <w:pPr>
        <w:pStyle w:val="ListParagraph"/>
        <w:spacing w:line="276" w:lineRule="auto"/>
        <w:ind w:left="507"/>
        <w:rPr>
          <w:rFonts w:cs="Times New Roman"/>
          <w:b/>
          <w:bCs/>
          <w:lang w:val="en-MY"/>
        </w:rPr>
      </w:pPr>
      <w:r w:rsidRPr="2F329862">
        <w:rPr>
          <w:rFonts w:cs="Times New Roman"/>
          <w:b/>
          <w:bCs/>
          <w:lang w:val="en-MY"/>
        </w:rPr>
        <w:t>SQL DML CODE</w:t>
      </w:r>
    </w:p>
    <w:p w:rsidRPr="002840E9" w:rsidR="005A36D0" w:rsidP="3ED21F04" w:rsidRDefault="29B46958" w14:paraId="4F3B9E4C" w14:textId="75BFE31C">
      <w:pPr>
        <w:spacing w:line="276" w:lineRule="auto"/>
        <w:ind w:firstLine="507"/>
        <w:rPr>
          <w:rFonts w:eastAsia="Times New Roman" w:cs="Times New Roman"/>
          <w:lang w:val="en-MY"/>
        </w:rPr>
      </w:pPr>
      <w:r w:rsidRPr="3ED21F04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 </w:t>
      </w:r>
      <w:r w:rsidRPr="2F329862" w:rsidR="52F9633C">
        <w:rPr>
          <w:rFonts w:ascii="Consolas" w:hAnsi="Consolas" w:eastAsia="Consolas" w:cs="Consolas"/>
          <w:color w:val="0000FF"/>
          <w:sz w:val="19"/>
          <w:szCs w:val="19"/>
          <w:lang w:val="en-MY"/>
        </w:rPr>
        <w:t>SELECT</w:t>
      </w:r>
      <w:r w:rsidRPr="2F329862" w:rsidR="52F9633C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c</w:t>
      </w:r>
      <w:r w:rsidRPr="2F329862" w:rsidR="52F9633C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2F329862" w:rsidR="52F9633C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cust_fname </w:t>
      </w:r>
      <w:r w:rsidRPr="2F329862" w:rsidR="52F9633C">
        <w:rPr>
          <w:rFonts w:ascii="Consolas" w:hAnsi="Consolas" w:eastAsia="Consolas" w:cs="Consolas"/>
          <w:color w:val="0000FF"/>
          <w:sz w:val="19"/>
          <w:szCs w:val="19"/>
          <w:lang w:val="en-MY"/>
        </w:rPr>
        <w:t>AS</w:t>
      </w:r>
      <w:r w:rsidRPr="2F329862" w:rsidR="52F9633C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2F329862" w:rsidR="52F9633C">
        <w:rPr>
          <w:rFonts w:ascii="Consolas" w:hAnsi="Consolas" w:eastAsia="Consolas" w:cs="Consolas"/>
          <w:color w:val="FF0000"/>
          <w:sz w:val="19"/>
          <w:szCs w:val="19"/>
          <w:lang w:val="en-MY"/>
        </w:rPr>
        <w:t>'CUSTOMER FIRST NAME'</w:t>
      </w:r>
      <w:r w:rsidRPr="2F329862" w:rsidR="52F9633C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,</w:t>
      </w:r>
    </w:p>
    <w:p w:rsidRPr="002840E9" w:rsidR="005A36D0" w:rsidP="2F329862" w:rsidRDefault="52F9633C" w14:paraId="62477FBC" w14:textId="7001F137">
      <w:pPr>
        <w:spacing w:line="276" w:lineRule="auto"/>
        <w:ind w:left="720" w:firstLine="720"/>
      </w:pP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>c</w:t>
      </w:r>
      <w:r w:rsidRPr="2F329862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cust_lname </w:t>
      </w:r>
      <w:r w:rsidRPr="2F329862">
        <w:rPr>
          <w:rFonts w:ascii="Consolas" w:hAnsi="Consolas" w:eastAsia="Consolas" w:cs="Consolas"/>
          <w:color w:val="0000FF"/>
          <w:sz w:val="19"/>
          <w:szCs w:val="19"/>
          <w:lang w:val="en-MY"/>
        </w:rPr>
        <w:t>AS</w:t>
      </w: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2F329862">
        <w:rPr>
          <w:rFonts w:ascii="Consolas" w:hAnsi="Consolas" w:eastAsia="Consolas" w:cs="Consolas"/>
          <w:color w:val="FF0000"/>
          <w:sz w:val="19"/>
          <w:szCs w:val="19"/>
          <w:lang w:val="en-MY"/>
        </w:rPr>
        <w:t>'CUSTOMER LAST NAME'</w:t>
      </w:r>
      <w:r w:rsidRPr="2F329862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,</w:t>
      </w:r>
    </w:p>
    <w:p w:rsidRPr="002840E9" w:rsidR="005A36D0" w:rsidP="2F329862" w:rsidRDefault="52F9633C" w14:paraId="557EADE4" w14:textId="61DAA63A">
      <w:pPr>
        <w:spacing w:line="276" w:lineRule="auto"/>
        <w:ind w:left="720" w:firstLine="720"/>
      </w:pP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>c</w:t>
      </w:r>
      <w:r w:rsidRPr="2F329862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cust_state </w:t>
      </w:r>
      <w:r w:rsidRPr="2F329862">
        <w:rPr>
          <w:rFonts w:ascii="Consolas" w:hAnsi="Consolas" w:eastAsia="Consolas" w:cs="Consolas"/>
          <w:color w:val="0000FF"/>
          <w:sz w:val="19"/>
          <w:szCs w:val="19"/>
          <w:lang w:val="en-MY"/>
        </w:rPr>
        <w:t>AS</w:t>
      </w: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2F329862">
        <w:rPr>
          <w:rFonts w:ascii="Consolas" w:hAnsi="Consolas" w:eastAsia="Consolas" w:cs="Consolas"/>
          <w:color w:val="FF0000"/>
          <w:sz w:val="19"/>
          <w:szCs w:val="19"/>
          <w:lang w:val="en-MY"/>
        </w:rPr>
        <w:t>'CUSTOMER STATE'</w:t>
      </w:r>
    </w:p>
    <w:p w:rsidRPr="002840E9" w:rsidR="005A36D0" w:rsidP="2F329862" w:rsidRDefault="52F9633C" w14:paraId="4705DBC2" w14:textId="08B20129">
      <w:pPr>
        <w:spacing w:line="276" w:lineRule="auto"/>
        <w:ind w:firstLine="720"/>
      </w:pPr>
      <w:r w:rsidRPr="2F329862">
        <w:rPr>
          <w:rFonts w:ascii="Consolas" w:hAnsi="Consolas" w:eastAsia="Consolas" w:cs="Consolas"/>
          <w:color w:val="0000FF"/>
          <w:sz w:val="19"/>
          <w:szCs w:val="19"/>
          <w:lang w:val="en-MY"/>
        </w:rPr>
        <w:t>FROM</w:t>
      </w: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CUSTOMER_T c</w:t>
      </w:r>
    </w:p>
    <w:p w:rsidRPr="002840E9" w:rsidR="005A36D0" w:rsidP="2F329862" w:rsidRDefault="52F9633C" w14:paraId="111B4374" w14:textId="35BA7CBE">
      <w:pPr>
        <w:spacing w:line="276" w:lineRule="auto"/>
        <w:ind w:firstLine="720"/>
      </w:pPr>
      <w:r w:rsidRPr="2F329862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WHERE </w:t>
      </w:r>
      <w:r w:rsidRPr="2F329862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(</w:t>
      </w: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</w:p>
    <w:p w:rsidRPr="002840E9" w:rsidR="005A36D0" w:rsidP="2F329862" w:rsidRDefault="52F9633C" w14:paraId="199CDA65" w14:textId="223FF338">
      <w:pPr>
        <w:spacing w:line="276" w:lineRule="auto"/>
        <w:ind w:firstLine="720"/>
      </w:pP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>c</w:t>
      </w:r>
      <w:r w:rsidRPr="2F329862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.</w:t>
      </w: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cust_state </w:t>
      </w:r>
      <w:r w:rsidRPr="2F329862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NOT</w:t>
      </w: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2F329862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IN</w:t>
      </w:r>
      <w:r w:rsidRPr="2F329862">
        <w:rPr>
          <w:rFonts w:ascii="Consolas" w:hAnsi="Consolas" w:eastAsia="Consolas" w:cs="Consolas"/>
          <w:color w:val="0000FF"/>
          <w:sz w:val="19"/>
          <w:szCs w:val="19"/>
          <w:lang w:val="en-MY"/>
        </w:rPr>
        <w:t xml:space="preserve"> </w:t>
      </w:r>
      <w:r w:rsidRPr="2F329862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(</w:t>
      </w: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2F329862">
        <w:rPr>
          <w:rFonts w:ascii="Consolas" w:hAnsi="Consolas" w:eastAsia="Consolas" w:cs="Consolas"/>
          <w:color w:val="0000FF"/>
          <w:sz w:val="19"/>
          <w:szCs w:val="19"/>
          <w:lang w:val="en-MY"/>
        </w:rPr>
        <w:t>SELECT</w:t>
      </w: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bo_state </w:t>
      </w:r>
      <w:r w:rsidRPr="2F329862">
        <w:rPr>
          <w:rFonts w:ascii="Consolas" w:hAnsi="Consolas" w:eastAsia="Consolas" w:cs="Consolas"/>
          <w:color w:val="0000FF"/>
          <w:sz w:val="19"/>
          <w:szCs w:val="19"/>
          <w:lang w:val="en-MY"/>
        </w:rPr>
        <w:t>AS</w:t>
      </w: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2F329862">
        <w:rPr>
          <w:rFonts w:ascii="Consolas" w:hAnsi="Consolas" w:eastAsia="Consolas" w:cs="Consolas"/>
          <w:color w:val="FF0000"/>
          <w:sz w:val="19"/>
          <w:szCs w:val="19"/>
          <w:lang w:val="en-MY"/>
        </w:rPr>
        <w:t>'BOOKING OFFICE STATE'</w:t>
      </w:r>
    </w:p>
    <w:p w:rsidRPr="002840E9" w:rsidR="005A36D0" w:rsidP="2F329862" w:rsidRDefault="52F9633C" w14:paraId="30C69FFD" w14:textId="021658DD">
      <w:pPr>
        <w:spacing w:line="276" w:lineRule="auto"/>
        <w:ind w:left="2160" w:firstLine="720"/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</w:pP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</w:t>
      </w:r>
      <w:r w:rsidRPr="2F329862">
        <w:rPr>
          <w:rFonts w:ascii="Consolas" w:hAnsi="Consolas" w:eastAsia="Consolas" w:cs="Consolas"/>
          <w:color w:val="0000FF"/>
          <w:sz w:val="19"/>
          <w:szCs w:val="19"/>
          <w:lang w:val="en-MY"/>
        </w:rPr>
        <w:t>FROM</w:t>
      </w: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BOOKING_OFFICE_T bo</w:t>
      </w:r>
    </w:p>
    <w:p w:rsidRPr="002840E9" w:rsidR="005A36D0" w:rsidP="2F329862" w:rsidRDefault="52F9633C" w14:paraId="3B6D87C6" w14:textId="15909070">
      <w:pPr>
        <w:spacing w:line="276" w:lineRule="auto"/>
      </w:pP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     </w:t>
      </w:r>
      <w:r w:rsidR="005A36D0">
        <w:tab/>
      </w:r>
      <w:r w:rsidR="005A36D0">
        <w:tab/>
      </w:r>
      <w:r w:rsidR="005A36D0">
        <w:tab/>
      </w:r>
      <w:r w:rsidR="005A36D0">
        <w:tab/>
      </w:r>
      <w:r w:rsidRPr="2F329862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)</w:t>
      </w:r>
    </w:p>
    <w:p w:rsidRPr="002840E9" w:rsidR="005A36D0" w:rsidP="2F329862" w:rsidRDefault="52F9633C" w14:paraId="314EE022" w14:textId="40845AA9">
      <w:pPr>
        <w:spacing w:line="360" w:lineRule="auto"/>
        <w:jc w:val="both"/>
      </w:pPr>
      <w:r w:rsidRPr="2F329862">
        <w:rPr>
          <w:rFonts w:ascii="Consolas" w:hAnsi="Consolas" w:eastAsia="Consolas" w:cs="Consolas"/>
          <w:color w:val="000000" w:themeColor="text1"/>
          <w:sz w:val="19"/>
          <w:szCs w:val="19"/>
          <w:lang w:val="en-MY"/>
        </w:rPr>
        <w:t xml:space="preserve">      </w:t>
      </w:r>
      <w:r w:rsidR="005A36D0">
        <w:tab/>
      </w:r>
      <w:r w:rsidR="005A36D0">
        <w:tab/>
      </w:r>
      <w:r w:rsidRPr="2F329862">
        <w:rPr>
          <w:rFonts w:ascii="Consolas" w:hAnsi="Consolas" w:eastAsia="Consolas" w:cs="Consolas"/>
          <w:color w:val="808080" w:themeColor="background1" w:themeShade="80"/>
          <w:sz w:val="19"/>
          <w:szCs w:val="19"/>
          <w:lang w:val="en-MY"/>
        </w:rPr>
        <w:t>)</w:t>
      </w:r>
    </w:p>
    <w:p w:rsidR="00AF0AA7" w:rsidP="00AF0AA7" w:rsidRDefault="52F9633C" w14:paraId="5E798604" w14:textId="77777777">
      <w:pPr>
        <w:pStyle w:val="BodyText"/>
        <w:keepNext/>
        <w:spacing w:after="0" w:line="276" w:lineRule="auto"/>
        <w:ind w:left="66"/>
        <w:jc w:val="center"/>
      </w:pPr>
      <w:r w:rsidR="52F9633C">
        <w:drawing>
          <wp:inline wp14:editId="5F37F047" wp14:anchorId="438210CF">
            <wp:extent cx="5029200" cy="2587942"/>
            <wp:effectExtent l="0" t="0" r="0" b="0"/>
            <wp:docPr id="1047525043" name="Picture 104752504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47525043"/>
                    <pic:cNvPicPr/>
                  </pic:nvPicPr>
                  <pic:blipFill>
                    <a:blip r:embed="Rbbadf5e5a783401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029200" cy="2587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40E9" w:rsidR="005A36D0" w:rsidP="00AF0AA7" w:rsidRDefault="00AF0AA7" w14:paraId="5AD10C52" w14:textId="32EE528D">
      <w:pPr>
        <w:pStyle w:val="Caption"/>
      </w:pPr>
      <w:r>
        <w:t xml:space="preserve">Figure </w:t>
      </w:r>
      <w:r>
        <w:fldChar w:fldCharType="begin"/>
      </w:r>
      <w:r>
        <w:instrText> STYLEREF 1 \s </w:instrText>
      </w:r>
      <w:r>
        <w:fldChar w:fldCharType="separate"/>
      </w:r>
      <w:r w:rsidR="00D71167">
        <w:rPr>
          <w:noProof/>
        </w:rPr>
        <w:t>3</w:t>
      </w:r>
      <w:r>
        <w:fldChar w:fldCharType="end"/>
      </w:r>
      <w:r w:rsidR="00805A0C">
        <w:t>.</w:t>
      </w:r>
      <w:r>
        <w:fldChar w:fldCharType="begin"/>
      </w:r>
      <w:r>
        <w:instrText> SEQ Figure \* ARABIC \s 1 </w:instrText>
      </w:r>
      <w:r>
        <w:fldChar w:fldCharType="separate"/>
      </w:r>
      <w:r w:rsidR="00D71167">
        <w:rPr>
          <w:noProof/>
        </w:rPr>
        <w:t>6</w:t>
      </w:r>
      <w:r>
        <w:fldChar w:fldCharType="end"/>
      </w:r>
      <w:r>
        <w:t xml:space="preserve"> </w:t>
      </w:r>
      <w:r w:rsidRPr="00E77588">
        <w:t xml:space="preserve">Question </w:t>
      </w:r>
      <w:r w:rsidR="00A408C5">
        <w:t>3 Student 2</w:t>
      </w:r>
      <w:r w:rsidRPr="00E77588">
        <w:t xml:space="preserve"> SQL Server Result</w:t>
      </w:r>
    </w:p>
    <w:p w:rsidRPr="002840E9" w:rsidR="005A36D0" w:rsidP="2F329862" w:rsidRDefault="52F9633C" w14:paraId="5837EA26" w14:textId="19D91FF1">
      <w:pPr>
        <w:pStyle w:val="ListParagraph"/>
        <w:spacing w:after="0" w:line="360" w:lineRule="auto"/>
        <w:ind w:left="507"/>
        <w:rPr>
          <w:rFonts w:cs="Times New Roman"/>
          <w:b/>
          <w:bCs/>
          <w:lang w:val="en-MY"/>
        </w:rPr>
      </w:pPr>
      <w:r w:rsidRPr="2F329862">
        <w:rPr>
          <w:rFonts w:cs="Times New Roman"/>
          <w:b/>
          <w:bCs/>
          <w:lang w:val="en-MY"/>
        </w:rPr>
        <w:t>SQL SERVER RESULT</w:t>
      </w:r>
    </w:p>
    <w:p w:rsidRPr="002840E9" w:rsidR="005A36D0" w:rsidP="2F329862" w:rsidRDefault="005A36D0" w14:paraId="589C6B22" w14:textId="513C4D5D">
      <w:pPr>
        <w:pStyle w:val="BodyText"/>
        <w:spacing w:after="0" w:line="276" w:lineRule="auto"/>
        <w:ind w:left="66"/>
        <w:jc w:val="both"/>
        <w:rPr>
          <w:lang w:val="en-MY"/>
        </w:rPr>
      </w:pPr>
    </w:p>
    <w:p w:rsidRPr="002840E9" w:rsidR="00702985" w:rsidP="00D04F87" w:rsidRDefault="00702985" w14:paraId="3AAEABA5" w14:textId="24316E20">
      <w:pPr>
        <w:pStyle w:val="Heading3"/>
        <w:ind w:left="426"/>
        <w:rPr>
          <w:lang w:val="en-MY"/>
        </w:rPr>
      </w:pPr>
      <w:bookmarkStart w:name="_Toc76059137" w:id="55"/>
      <w:r w:rsidRPr="002840E9">
        <w:rPr>
          <w:lang w:val="en-MY"/>
        </w:rPr>
        <w:t>3.</w:t>
      </w:r>
      <w:r w:rsidR="00A67409">
        <w:rPr>
          <w:lang w:val="en-MY"/>
        </w:rPr>
        <w:t>2.</w:t>
      </w:r>
      <w:r>
        <w:rPr>
          <w:lang w:val="en-MY"/>
        </w:rPr>
        <w:t>3</w:t>
      </w:r>
      <w:r w:rsidRPr="002840E9">
        <w:rPr>
          <w:lang w:val="en-MY"/>
        </w:rPr>
        <w:t xml:space="preserve">- Question </w:t>
      </w:r>
      <w:r w:rsidR="0015413E">
        <w:rPr>
          <w:lang w:val="en-MY"/>
        </w:rPr>
        <w:t>3</w:t>
      </w:r>
      <w:r w:rsidR="0000339F">
        <w:rPr>
          <w:lang w:val="en-MY"/>
        </w:rPr>
        <w:t xml:space="preserve"> (Kevin Matthew Adyan)</w:t>
      </w:r>
      <w:bookmarkEnd w:id="55"/>
    </w:p>
    <w:p w:rsidRPr="0015413E" w:rsidR="008C24FF" w:rsidP="006F22CF" w:rsidRDefault="005A36D0" w14:paraId="4D06BFFF" w14:textId="6A2944E7">
      <w:pPr>
        <w:pStyle w:val="BodyText"/>
        <w:numPr>
          <w:ilvl w:val="0"/>
          <w:numId w:val="7"/>
        </w:numPr>
        <w:spacing w:after="0" w:line="276" w:lineRule="auto"/>
        <w:ind w:left="851" w:hanging="425"/>
        <w:jc w:val="both"/>
        <w:rPr>
          <w:lang w:val="en-MY"/>
        </w:rPr>
      </w:pPr>
      <w:r w:rsidRPr="002840E9">
        <w:rPr>
          <w:lang w:val="en-MY"/>
        </w:rPr>
        <w:t xml:space="preserve">Display customer’s first name, flight booking number, booking date, flight airlines name, date of departure, time of departure, and status indicator is </w:t>
      </w:r>
      <w:r w:rsidRPr="002840E9">
        <w:rPr>
          <w:i/>
          <w:iCs/>
          <w:lang w:val="en-MY"/>
        </w:rPr>
        <w:t>Canceled.</w:t>
      </w:r>
    </w:p>
    <w:p w:rsidRPr="0015413E" w:rsidR="0015413E" w:rsidP="0015413E" w:rsidRDefault="0015413E" w14:paraId="0CCA29D6" w14:textId="77777777">
      <w:pPr>
        <w:pStyle w:val="ListParagraph"/>
        <w:ind w:left="507"/>
        <w:rPr>
          <w:rFonts w:cs="Times New Roman"/>
          <w:b/>
          <w:szCs w:val="24"/>
          <w:lang w:val="en-MY"/>
        </w:rPr>
      </w:pPr>
      <w:r w:rsidRPr="0015413E">
        <w:rPr>
          <w:rFonts w:cs="Times New Roman"/>
          <w:b/>
          <w:szCs w:val="24"/>
          <w:lang w:val="en-MY"/>
        </w:rPr>
        <w:t>SQL DML CODE</w:t>
      </w:r>
    </w:p>
    <w:p w:rsidR="007D3964" w:rsidP="007D3964" w:rsidRDefault="007D3964" w14:paraId="0F42B50E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c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fname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ustomer First Nam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7D3964" w:rsidP="007D3964" w:rsidRDefault="007D3964" w14:paraId="0D2882C7" w14:textId="4BE49281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 w:rsidRPr="06475E54">
        <w:rPr>
          <w:rFonts w:ascii="Consolas" w:hAnsi="Consolas" w:cs="Consolas"/>
          <w:color w:val="000000" w:themeColor="text1"/>
          <w:sz w:val="19"/>
          <w:szCs w:val="19"/>
          <w:lang w:val="en-ID"/>
        </w:rPr>
        <w:t xml:space="preserve">   </w:t>
      </w:r>
      <w:r>
        <w:tab/>
      </w:r>
      <w:r w:rsidRPr="06475E54">
        <w:rPr>
          <w:rFonts w:ascii="Consolas" w:hAnsi="Consolas" w:cs="Consolas"/>
          <w:color w:val="000000" w:themeColor="text1"/>
          <w:sz w:val="19"/>
          <w:szCs w:val="19"/>
          <w:lang w:val="en-ID"/>
        </w:rPr>
        <w:t>fb</w:t>
      </w:r>
      <w:r w:rsidRPr="06475E54">
        <w:rPr>
          <w:rFonts w:ascii="Consolas" w:hAnsi="Consolas" w:cs="Consolas"/>
          <w:color w:val="808080" w:themeColor="background1" w:themeShade="80"/>
          <w:sz w:val="19"/>
          <w:szCs w:val="19"/>
          <w:lang w:val="en-ID"/>
        </w:rPr>
        <w:t>.</w:t>
      </w:r>
      <w:r w:rsidRPr="06475E54">
        <w:rPr>
          <w:rFonts w:ascii="Consolas" w:hAnsi="Consolas" w:cs="Consolas"/>
          <w:color w:val="000000" w:themeColor="text1"/>
          <w:sz w:val="19"/>
          <w:szCs w:val="19"/>
          <w:lang w:val="en-ID"/>
        </w:rPr>
        <w:t xml:space="preserve">fb_book_num_pk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 w:rsidRPr="06475E54">
        <w:rPr>
          <w:rFonts w:ascii="Consolas" w:hAnsi="Consolas" w:cs="Consolas"/>
          <w:color w:val="000000" w:themeColor="text1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light Booking Number'</w:t>
      </w:r>
      <w:r w:rsidRPr="06475E54">
        <w:rPr>
          <w:rFonts w:ascii="Consolas" w:hAnsi="Consolas" w:cs="Consolas"/>
          <w:color w:val="808080" w:themeColor="background1" w:themeShade="80"/>
          <w:sz w:val="19"/>
          <w:szCs w:val="19"/>
          <w:lang w:val="en-ID"/>
        </w:rPr>
        <w:t>,</w:t>
      </w:r>
    </w:p>
    <w:p w:rsidR="007D3964" w:rsidP="007D3964" w:rsidRDefault="007D3964" w14:paraId="662DB19B" w14:textId="46B3901A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ab/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 f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fb_book_date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light Booking Dat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7D3964" w:rsidP="007D3964" w:rsidRDefault="007D3964" w14:paraId="020372AF" w14:textId="717CCD8F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ab/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   a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air_company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Airline Nam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7D3964" w:rsidP="007D3964" w:rsidRDefault="007D3964" w14:paraId="59536237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fli_departure_date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eparture Dat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7D3964" w:rsidP="007D3964" w:rsidRDefault="007D3964" w14:paraId="6EEBAC20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>f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fli_departure_time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Departure Tim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7D3964" w:rsidP="007D3964" w:rsidRDefault="007D3964" w14:paraId="623737CA" w14:textId="108508C0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ab/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    f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fb_status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Status'</w:t>
      </w:r>
    </w:p>
    <w:p w:rsidR="00180685" w:rsidP="00180685" w:rsidRDefault="00180685" w14:paraId="7AA53DB0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USTOMER_T c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LIGHT_BOOKING_T f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AIRLINE_T a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LIGHT_T f</w:t>
      </w:r>
    </w:p>
    <w:p w:rsidR="00180685" w:rsidP="00180685" w:rsidRDefault="00180685" w14:paraId="303C7F8D" w14:textId="22EF6C95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fb_status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 xml:space="preserve">'C'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AND</w:t>
      </w:r>
    </w:p>
    <w:p w:rsidR="00180685" w:rsidP="00180685" w:rsidRDefault="00180685" w14:paraId="1BF60C62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ab/>
      </w:r>
      <w:r>
        <w:rPr>
          <w:rFonts w:ascii="Consolas" w:hAnsi="Consolas" w:cs="Consolas"/>
          <w:color w:val="0000FF"/>
          <w:sz w:val="19"/>
          <w:szCs w:val="19"/>
          <w:lang w:val="en-ID"/>
        </w:rPr>
        <w:tab/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fli_num_pk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fli_num_pk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AND</w:t>
      </w:r>
    </w:p>
    <w:p w:rsidR="00180685" w:rsidP="00180685" w:rsidRDefault="00180685" w14:paraId="4945BC01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ab/>
      </w:r>
      <w:r>
        <w:rPr>
          <w:rFonts w:ascii="Consolas" w:hAnsi="Consolas" w:cs="Consolas"/>
          <w:color w:val="0000FF"/>
          <w:sz w:val="19"/>
          <w:szCs w:val="19"/>
          <w:lang w:val="en-ID"/>
        </w:rPr>
        <w:tab/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id_pk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id_pk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AND</w:t>
      </w:r>
    </w:p>
    <w:p w:rsidR="000179FB" w:rsidP="00AD4E47" w:rsidRDefault="00180685" w14:paraId="17721B61" w14:textId="77777777">
      <w:pPr>
        <w:ind w:left="1014"/>
        <w:rPr>
          <w:rFonts w:ascii="Consolas" w:hAnsi="Consolas" w:cs="Consolas"/>
          <w:color w:val="80808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ab/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air_flight_num_pk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air_flight_num_pk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Pr="00E05540" w:rsidR="007774BA" w:rsidP="00AD4E47" w:rsidRDefault="00A408C5" w14:paraId="3621DB4B" w14:textId="2EB06016">
      <w:pPr>
        <w:ind w:left="1014"/>
        <w:rPr>
          <w:rFonts w:ascii="Consolas" w:hAnsi="Consolas" w:cs="Consolas"/>
          <w:color w:val="808080"/>
          <w:sz w:val="19"/>
          <w:szCs w:val="19"/>
          <w:lang w:val="en-ID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3F62EDDB" wp14:editId="0B978E84">
                <wp:simplePos x="0" y="0"/>
                <wp:positionH relativeFrom="column">
                  <wp:posOffset>317500</wp:posOffset>
                </wp:positionH>
                <wp:positionV relativeFrom="paragraph">
                  <wp:posOffset>3790950</wp:posOffset>
                </wp:positionV>
                <wp:extent cx="5112385" cy="635"/>
                <wp:effectExtent l="0" t="0" r="0" b="0"/>
                <wp:wrapTopAndBottom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123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D94086" w:rsidR="00A408C5" w:rsidP="00A408C5" w:rsidRDefault="00A408C5" w14:paraId="5BEE6F50" w14:textId="4D08F56A">
                            <w:pPr>
                              <w:pStyle w:val="Caption"/>
                              <w:rPr>
                                <w:rFonts w:cs="Times New Roman"/>
                                <w:b/>
                                <w:noProof/>
                                <w:sz w:val="24"/>
                                <w:szCs w:val="24"/>
                                <w:lang w:val="en-MY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8D0E07">
                              <w:t>Question</w:t>
                            </w:r>
                            <w:r>
                              <w:t xml:space="preserve"> 1 Student 3</w:t>
                            </w:r>
                            <w:r w:rsidRPr="008D0E07">
                              <w:t xml:space="preserve"> SQL Server Res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75B93704">
              <v:shape id="Text Box 55" style="position:absolute;left:0;text-align:left;margin-left:25pt;margin-top:298.5pt;width:402.55pt;height:.05pt;z-index:2516582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4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" w14:anchorId="3F62EDDB">
                <v:textbox style="mso-fit-shape-to-text:t" inset="0,0,0,0">
                  <w:txbxContent>
                    <w:p w:rsidRPr="00D94086" w:rsidR="00A408C5" w:rsidP="00A408C5" w:rsidRDefault="00A408C5" w14:paraId="2988060B" w14:textId="4D08F56A">
                      <w:pPr>
                        <w:pStyle w:val="Caption"/>
                        <w:rPr>
                          <w:rFonts w:cs="Times New Roman"/>
                          <w:b/>
                          <w:noProof/>
                          <w:sz w:val="24"/>
                          <w:szCs w:val="24"/>
                          <w:lang w:val="en-MY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8D0E07">
                        <w:t>Question</w:t>
                      </w:r>
                      <w:r>
                        <w:t xml:space="preserve"> 1 Student 3</w:t>
                      </w:r>
                      <w:r w:rsidRPr="008D0E07">
                        <w:t xml:space="preserve"> SQL Server Resul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876DD" w:rsidR="00E05540">
        <w:rPr>
          <w:rFonts w:cs="Times New Roman"/>
          <w:b/>
          <w:noProof/>
          <w:szCs w:val="24"/>
          <w:lang w:val="en-MY"/>
        </w:rPr>
        <w:drawing>
          <wp:anchor distT="0" distB="0" distL="114300" distR="114300" simplePos="0" relativeHeight="251658246" behindDoc="0" locked="0" layoutInCell="1" allowOverlap="1" wp14:anchorId="21268993" wp14:editId="1F39527F">
            <wp:simplePos x="0" y="0"/>
            <wp:positionH relativeFrom="column">
              <wp:posOffset>317500</wp:posOffset>
            </wp:positionH>
            <wp:positionV relativeFrom="paragraph">
              <wp:posOffset>285750</wp:posOffset>
            </wp:positionV>
            <wp:extent cx="5112385" cy="3448050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38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7E2703AC" w:rsidR="00ED2EE7">
        <w:rPr>
          <w:rFonts w:cs="Times New Roman"/>
          <w:b w:val="1"/>
          <w:bCs w:val="1"/>
          <w:noProof/>
          <w:lang w:val="en-MY"/>
        </w:rPr>
        <w:t>SQL Server Result</w:t>
      </w:r>
    </w:p>
    <w:p w:rsidRPr="002840E9" w:rsidR="00D946C4" w:rsidP="00D946C4" w:rsidRDefault="00D946C4" w14:paraId="659A55C3" w14:textId="77777777">
      <w:pPr>
        <w:pStyle w:val="BodyText"/>
        <w:spacing w:after="0" w:line="276" w:lineRule="auto"/>
        <w:ind w:left="851"/>
        <w:jc w:val="both"/>
        <w:rPr>
          <w:lang w:val="en-MY"/>
        </w:rPr>
      </w:pPr>
    </w:p>
    <w:p w:rsidR="005A36D0" w:rsidP="006F22CF" w:rsidRDefault="005A36D0" w14:paraId="2502DB47" w14:textId="03A09ED2">
      <w:pPr>
        <w:pStyle w:val="BodyText"/>
        <w:numPr>
          <w:ilvl w:val="0"/>
          <w:numId w:val="7"/>
        </w:numPr>
        <w:spacing w:after="0" w:line="276" w:lineRule="auto"/>
        <w:ind w:left="851" w:hanging="425"/>
        <w:jc w:val="both"/>
        <w:rPr>
          <w:lang w:val="en-MY"/>
        </w:rPr>
      </w:pPr>
      <w:r w:rsidRPr="002840E9">
        <w:rPr>
          <w:lang w:val="en-MY"/>
        </w:rPr>
        <w:t>List all customer’s first name and last name who did not place any booking. Sort the records by customer id in descending order.</w:t>
      </w:r>
    </w:p>
    <w:p w:rsidRPr="00ED2EE7" w:rsidR="00ED2EE7" w:rsidP="00ED2EE7" w:rsidRDefault="00ED2EE7" w14:paraId="263374C4" w14:textId="666673B1">
      <w:pPr>
        <w:ind w:left="507"/>
        <w:rPr>
          <w:rFonts w:cs="Times New Roman"/>
          <w:b/>
          <w:szCs w:val="24"/>
          <w:lang w:val="en-MY"/>
        </w:rPr>
      </w:pPr>
      <w:r w:rsidRPr="00ED2EE7">
        <w:rPr>
          <w:rFonts w:cs="Times New Roman"/>
          <w:b/>
          <w:szCs w:val="24"/>
          <w:lang w:val="en-MY"/>
        </w:rPr>
        <w:t>SQL DML CODE</w:t>
      </w:r>
    </w:p>
    <w:p w:rsidR="00933D7A" w:rsidP="00933D7A" w:rsidRDefault="00933D7A" w14:paraId="683FE8A7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id_pk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ustomer ID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933D7A" w:rsidP="00933D7A" w:rsidRDefault="00933D7A" w14:paraId="76CD3817" w14:textId="5AF04EB2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ab/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   c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fname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First Nam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933D7A" w:rsidP="00933D7A" w:rsidRDefault="00933D7A" w14:paraId="39EDBA00" w14:textId="61F25A44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ab/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   c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lname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Last Name'</w:t>
      </w:r>
    </w:p>
    <w:p w:rsidR="00933D7A" w:rsidP="00933D7A" w:rsidRDefault="00933D7A" w14:paraId="70055E59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USTOMER_T c</w:t>
      </w:r>
    </w:p>
    <w:p w:rsidR="00933D7A" w:rsidP="00933D7A" w:rsidRDefault="00933D7A" w14:paraId="1901800F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id_pk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O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IN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id_pk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ustomer ID'</w:t>
      </w:r>
    </w:p>
    <w:p w:rsidR="00B00405" w:rsidP="00B00405" w:rsidRDefault="00933D7A" w14:paraId="5D52360A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ab/>
      </w:r>
      <w:r>
        <w:rPr>
          <w:rFonts w:ascii="Consolas" w:hAnsi="Consolas" w:cs="Consolas"/>
          <w:color w:val="000000"/>
          <w:sz w:val="19"/>
          <w:szCs w:val="19"/>
          <w:lang w:val="en-ID"/>
        </w:rPr>
        <w:tab/>
      </w:r>
      <w:r>
        <w:rPr>
          <w:rFonts w:ascii="Consolas" w:hAnsi="Consolas" w:cs="Consolas"/>
          <w:color w:val="000000"/>
          <w:sz w:val="19"/>
          <w:szCs w:val="19"/>
          <w:lang w:val="en-ID"/>
        </w:rPr>
        <w:tab/>
      </w:r>
      <w:r>
        <w:rPr>
          <w:rFonts w:ascii="Consolas" w:hAnsi="Consolas" w:cs="Consolas"/>
          <w:color w:val="000000"/>
          <w:sz w:val="19"/>
          <w:szCs w:val="19"/>
          <w:lang w:val="en-ID"/>
        </w:rPr>
        <w:tab/>
      </w:r>
      <w:r>
        <w:rPr>
          <w:rFonts w:ascii="Consolas" w:hAnsi="Consolas" w:cs="Consolas"/>
          <w:color w:val="000000"/>
          <w:sz w:val="19"/>
          <w:szCs w:val="19"/>
          <w:lang w:val="en-ID"/>
        </w:rPr>
        <w:tab/>
      </w:r>
      <w:r w:rsidR="00B00405"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LIGHT_BOOKING_T f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en-ID"/>
        </w:rPr>
        <w:t>--sub query</w:t>
      </w:r>
    </w:p>
    <w:p w:rsidRPr="00B00405" w:rsidR="00ED2EE7" w:rsidP="00B00405" w:rsidRDefault="00933D7A" w14:paraId="27535D9D" w14:textId="43ACF57B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id_pk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DESC</w:t>
      </w:r>
    </w:p>
    <w:p w:rsidR="00843CD4" w:rsidRDefault="00843CD4" w14:paraId="344D2CDD" w14:textId="77777777">
      <w:pPr>
        <w:rPr>
          <w:rFonts w:cs="Times New Roman"/>
          <w:b/>
          <w:noProof/>
          <w:szCs w:val="24"/>
          <w:lang w:val="en-MY"/>
        </w:rPr>
      </w:pPr>
      <w:r>
        <w:rPr>
          <w:rFonts w:cs="Times New Roman"/>
          <w:b/>
          <w:noProof/>
          <w:szCs w:val="24"/>
          <w:lang w:val="en-MY"/>
        </w:rPr>
        <w:br w:type="page"/>
      </w:r>
    </w:p>
    <w:p w:rsidRPr="002840E9" w:rsidR="00ED2EE7" w:rsidP="00843CD4" w:rsidRDefault="00A408C5" w14:paraId="7097BAE3" w14:textId="02EEF57A">
      <w:pPr>
        <w:ind w:left="507"/>
        <w:rPr>
          <w:rFonts w:cs="Times New Roman"/>
          <w:b/>
          <w:noProof/>
          <w:szCs w:val="24"/>
          <w:lang w:val="en-MY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244BFE26" wp14:editId="2A53E652">
                <wp:simplePos x="0" y="0"/>
                <wp:positionH relativeFrom="column">
                  <wp:posOffset>150495</wp:posOffset>
                </wp:positionH>
                <wp:positionV relativeFrom="paragraph">
                  <wp:posOffset>3848100</wp:posOffset>
                </wp:positionV>
                <wp:extent cx="5943600" cy="635"/>
                <wp:effectExtent l="0" t="0" r="0" b="0"/>
                <wp:wrapTopAndBottom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D30801" w:rsidR="00A408C5" w:rsidP="00A408C5" w:rsidRDefault="00A408C5" w14:paraId="33B91538" w14:textId="3AC56F56">
                            <w:pPr>
                              <w:pStyle w:val="Caption"/>
                              <w:rPr>
                                <w:noProof/>
                                <w:sz w:val="24"/>
                                <w:lang w:val="en-MY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 xml:space="preserve"> Question 2 Student 3 SQL Server Res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405820D7">
              <v:shape id="Text Box 56" style="position:absolute;left:0;text-align:left;margin-left:11.85pt;margin-top:303pt;width:468pt;height:.05pt;z-index:2516582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5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" w14:anchorId="244BFE26">
                <v:textbox style="mso-fit-shape-to-text:t" inset="0,0,0,0">
                  <w:txbxContent>
                    <w:p w:rsidRPr="00D30801" w:rsidR="00A408C5" w:rsidP="00A408C5" w:rsidRDefault="00A408C5" w14:paraId="707F08DF" w14:textId="3AC56F56">
                      <w:pPr>
                        <w:pStyle w:val="Caption"/>
                        <w:rPr>
                          <w:noProof/>
                          <w:sz w:val="24"/>
                          <w:lang w:val="en-MY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 xml:space="preserve"> Question 2 Student 3 SQL Server Resul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C756C" w:rsidR="008C756C">
        <w:rPr>
          <w:noProof/>
          <w:lang w:val="en-MY"/>
        </w:rPr>
        <w:drawing>
          <wp:anchor distT="0" distB="0" distL="114300" distR="114300" simplePos="0" relativeHeight="251658247" behindDoc="0" locked="0" layoutInCell="1" allowOverlap="1" wp14:anchorId="182C6B73" wp14:editId="0BBE9839">
            <wp:simplePos x="0" y="0"/>
            <wp:positionH relativeFrom="column">
              <wp:posOffset>150522</wp:posOffset>
            </wp:positionH>
            <wp:positionV relativeFrom="paragraph">
              <wp:posOffset>294005</wp:posOffset>
            </wp:positionV>
            <wp:extent cx="5943600" cy="3496945"/>
            <wp:effectExtent l="0" t="0" r="0" b="8255"/>
            <wp:wrapTopAndBottom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7E2703AC" w:rsidR="00ED2EE7">
        <w:rPr>
          <w:rFonts w:cs="Times New Roman"/>
          <w:b w:val="1"/>
          <w:bCs w:val="1"/>
          <w:noProof/>
          <w:lang w:val="en-MY"/>
        </w:rPr>
        <w:t>SQL Server Result</w:t>
      </w:r>
    </w:p>
    <w:p w:rsidR="002B4154" w:rsidP="002B4154" w:rsidRDefault="002B4154" w14:paraId="5403DAD9" w14:textId="77777777">
      <w:pPr>
        <w:pStyle w:val="BodyText"/>
        <w:spacing w:after="0" w:line="276" w:lineRule="auto"/>
        <w:ind w:left="851"/>
        <w:jc w:val="both"/>
        <w:rPr>
          <w:lang w:val="en-MY"/>
        </w:rPr>
      </w:pPr>
    </w:p>
    <w:p w:rsidRPr="002840E9" w:rsidR="005A36D0" w:rsidP="006F22CF" w:rsidRDefault="005A36D0" w14:paraId="79A2EF68" w14:textId="620E273B">
      <w:pPr>
        <w:pStyle w:val="BodyText"/>
        <w:numPr>
          <w:ilvl w:val="0"/>
          <w:numId w:val="7"/>
        </w:numPr>
        <w:spacing w:after="0" w:line="276" w:lineRule="auto"/>
        <w:ind w:left="851" w:hanging="425"/>
        <w:jc w:val="both"/>
        <w:rPr>
          <w:lang w:val="en-MY"/>
        </w:rPr>
      </w:pPr>
      <w:r w:rsidRPr="002840E9">
        <w:rPr>
          <w:lang w:val="en-MY"/>
        </w:rPr>
        <w:t>List all customer’s first name and last name who still have outstanding balance for their flight bookings. Sort the records based on the outstanding balance in ascending order.</w:t>
      </w:r>
    </w:p>
    <w:p w:rsidRPr="002B4154" w:rsidR="003D752F" w:rsidP="002B4154" w:rsidRDefault="003D752F" w14:paraId="7555C15C" w14:textId="155F451E">
      <w:pPr>
        <w:ind w:left="507"/>
        <w:rPr>
          <w:rFonts w:cs="Times New Roman"/>
          <w:b/>
          <w:szCs w:val="24"/>
          <w:lang w:val="en-MY"/>
        </w:rPr>
      </w:pPr>
      <w:r w:rsidRPr="003D752F">
        <w:rPr>
          <w:rFonts w:cs="Times New Roman"/>
          <w:b/>
          <w:szCs w:val="24"/>
          <w:lang w:val="en-MY"/>
        </w:rPr>
        <w:t>SQL DML CODE</w:t>
      </w:r>
    </w:p>
    <w:p w:rsidR="00340AEB" w:rsidP="00340AEB" w:rsidRDefault="00340AEB" w14:paraId="60A6448C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fname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ustomer First Nam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340AEB" w:rsidP="00340AEB" w:rsidRDefault="00340AEB" w14:paraId="65A0AB77" w14:textId="5489A15A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ab/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    c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lname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Customer Last Name'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</w:p>
    <w:p w:rsidR="00340AEB" w:rsidP="00340AEB" w:rsidRDefault="00340AEB" w14:paraId="5FDED0B1" w14:textId="15D2BB91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00"/>
          <w:sz w:val="19"/>
          <w:szCs w:val="19"/>
          <w:lang w:val="en-ID"/>
        </w:rPr>
        <w:tab/>
      </w:r>
      <w:r>
        <w:rPr>
          <w:rFonts w:ascii="Consolas" w:hAnsi="Consolas" w:cs="Consolas"/>
          <w:color w:val="000000"/>
          <w:sz w:val="19"/>
          <w:szCs w:val="19"/>
          <w:lang w:val="en-ID"/>
        </w:rPr>
        <w:t>f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fb_outstanding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D"/>
        </w:rPr>
        <w:t>'Outstanding Balance'</w:t>
      </w:r>
    </w:p>
    <w:p w:rsidR="00340AEB" w:rsidP="00340AEB" w:rsidRDefault="00340AEB" w14:paraId="01F8F5B0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USTOMER_T c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LIGHT_BOOKING_T fb</w:t>
      </w:r>
    </w:p>
    <w:p w:rsidR="00340AEB" w:rsidP="00340AEB" w:rsidRDefault="00340AEB" w14:paraId="46F61D2E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id_pk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cust_id_pk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AND</w:t>
      </w:r>
    </w:p>
    <w:p w:rsidR="00340AEB" w:rsidP="00340AEB" w:rsidRDefault="00340AEB" w14:paraId="5279B2E7" w14:textId="77777777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80808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ab/>
      </w:r>
      <w:r>
        <w:rPr>
          <w:rFonts w:ascii="Consolas" w:hAnsi="Consolas" w:cs="Consolas"/>
          <w:color w:val="0000FF"/>
          <w:sz w:val="19"/>
          <w:szCs w:val="19"/>
          <w:lang w:val="en-ID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fb_outstanding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IS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OT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NULL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)</w:t>
      </w:r>
    </w:p>
    <w:p w:rsidRPr="00340AEB" w:rsidR="00A800D3" w:rsidP="00340AEB" w:rsidRDefault="00340AEB" w14:paraId="6ABB3DDE" w14:textId="5D6A4F86">
      <w:pPr>
        <w:autoSpaceDE w:val="0"/>
        <w:autoSpaceDN w:val="0"/>
        <w:adjustRightInd w:val="0"/>
        <w:spacing w:after="0" w:line="240" w:lineRule="auto"/>
        <w:ind w:left="507"/>
        <w:rPr>
          <w:rFonts w:ascii="Consolas" w:hAnsi="Consolas" w:cs="Consolas"/>
          <w:color w:val="000000"/>
          <w:sz w:val="19"/>
          <w:szCs w:val="19"/>
          <w:lang w:val="en-ID"/>
        </w:rPr>
      </w:pPr>
      <w:r>
        <w:rPr>
          <w:rFonts w:ascii="Consolas" w:hAnsi="Consolas" w:cs="Consolas"/>
          <w:color w:val="0000FF"/>
          <w:sz w:val="19"/>
          <w:szCs w:val="19"/>
          <w:lang w:val="en-ID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D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 xml:space="preserve"> fb</w:t>
      </w:r>
      <w:r>
        <w:rPr>
          <w:rFonts w:ascii="Consolas" w:hAnsi="Consolas" w:cs="Consolas"/>
          <w:color w:val="808080"/>
          <w:sz w:val="19"/>
          <w:szCs w:val="19"/>
          <w:lang w:val="en-ID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D"/>
        </w:rPr>
        <w:t>fb_outstanding</w:t>
      </w:r>
    </w:p>
    <w:p w:rsidR="002B4154" w:rsidP="003D752F" w:rsidRDefault="002B4154" w14:paraId="61B118B8" w14:textId="77777777">
      <w:pPr>
        <w:ind w:left="426"/>
        <w:rPr>
          <w:rFonts w:cs="Times New Roman"/>
          <w:b/>
          <w:noProof/>
          <w:szCs w:val="24"/>
          <w:lang w:val="en-MY"/>
        </w:rPr>
      </w:pPr>
      <w:r>
        <w:rPr>
          <w:rFonts w:cs="Times New Roman"/>
          <w:b/>
          <w:noProof/>
          <w:szCs w:val="24"/>
          <w:lang w:val="en-MY"/>
        </w:rPr>
        <w:br w:type="page"/>
      </w:r>
    </w:p>
    <w:p w:rsidRPr="002840E9" w:rsidR="00A800D3" w:rsidP="003D752F" w:rsidRDefault="00A408C5" w14:paraId="13966900" w14:textId="0B150685">
      <w:pPr>
        <w:ind w:left="426"/>
        <w:rPr>
          <w:rFonts w:cs="Times New Roman"/>
          <w:b/>
          <w:noProof/>
          <w:szCs w:val="24"/>
          <w:lang w:val="en-MY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40A7C9CC" wp14:editId="428F32C8">
                <wp:simplePos x="0" y="0"/>
                <wp:positionH relativeFrom="column">
                  <wp:posOffset>244475</wp:posOffset>
                </wp:positionH>
                <wp:positionV relativeFrom="paragraph">
                  <wp:posOffset>4151630</wp:posOffset>
                </wp:positionV>
                <wp:extent cx="5454015" cy="635"/>
                <wp:effectExtent l="0" t="0" r="0" b="0"/>
                <wp:wrapTopAndBottom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540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C51E76" w:rsidR="00A408C5" w:rsidP="00A408C5" w:rsidRDefault="00A408C5" w14:paraId="176F2028" w14:textId="53A300A6">
                            <w:pPr>
                              <w:pStyle w:val="Caption"/>
                              <w:rPr>
                                <w:rFonts w:ascii="Consolas" w:hAnsi="Consolas" w:cs="Consolas"/>
                                <w:noProof/>
                                <w:color w:val="000000"/>
                                <w:sz w:val="19"/>
                                <w:szCs w:val="19"/>
                                <w:lang w:val="en-MY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Question 3 Student 3 SQL Server Res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1091FC6C">
              <v:shape id="Text Box 57" style="position:absolute;left:0;text-align:left;margin-left:19.25pt;margin-top:326.9pt;width:429.45pt;height:.05pt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" w14:anchorId="40A7C9CC">
                <v:textbox style="mso-fit-shape-to-text:t" inset="0,0,0,0">
                  <w:txbxContent>
                    <w:p w:rsidRPr="00C51E76" w:rsidR="00A408C5" w:rsidP="00A408C5" w:rsidRDefault="00A408C5" w14:paraId="25CE2E59" w14:textId="53A300A6">
                      <w:pPr>
                        <w:pStyle w:val="Caption"/>
                        <w:rPr>
                          <w:rFonts w:ascii="Consolas" w:hAnsi="Consolas" w:cs="Consolas"/>
                          <w:noProof/>
                          <w:color w:val="000000"/>
                          <w:sz w:val="19"/>
                          <w:szCs w:val="19"/>
                          <w:lang w:val="en-MY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 xml:space="preserve"> Question 3 Student 3 SQL Server Resul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3866A8" w:rsidR="000973B3">
        <w:rPr>
          <w:rFonts w:ascii="Consolas" w:hAnsi="Consolas" w:cs="Consolas"/>
          <w:noProof/>
          <w:color w:val="000000"/>
          <w:sz w:val="19"/>
          <w:szCs w:val="19"/>
          <w:lang w:val="en-MY"/>
        </w:rPr>
        <w:drawing>
          <wp:anchor distT="0" distB="0" distL="114300" distR="114300" simplePos="0" relativeHeight="251658252" behindDoc="0" locked="0" layoutInCell="1" allowOverlap="1" wp14:anchorId="6856058F" wp14:editId="0813E112">
            <wp:simplePos x="0" y="0"/>
            <wp:positionH relativeFrom="column">
              <wp:posOffset>244490</wp:posOffset>
            </wp:positionH>
            <wp:positionV relativeFrom="paragraph">
              <wp:posOffset>297180</wp:posOffset>
            </wp:positionV>
            <wp:extent cx="5454015" cy="3797300"/>
            <wp:effectExtent l="0" t="0" r="0" b="0"/>
            <wp:wrapTopAndBottom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4015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7E2703AC" w:rsidR="00A800D3">
        <w:rPr>
          <w:rFonts w:cs="Times New Roman"/>
          <w:b w:val="1"/>
          <w:bCs w:val="1"/>
          <w:noProof/>
          <w:lang w:val="en-MY"/>
        </w:rPr>
        <w:t>SQL Server Result</w:t>
      </w:r>
    </w:p>
    <w:p w:rsidRPr="002840E9" w:rsidR="00D946C4" w:rsidP="00D946C4" w:rsidRDefault="00D946C4" w14:paraId="2B3C8B9A" w14:textId="77777777">
      <w:pPr>
        <w:pStyle w:val="BodyText"/>
        <w:spacing w:after="0" w:line="276" w:lineRule="auto"/>
        <w:jc w:val="both"/>
        <w:rPr>
          <w:lang w:val="en-MY"/>
        </w:rPr>
      </w:pPr>
    </w:p>
    <w:p w:rsidR="000973B3" w:rsidRDefault="000973B3" w14:paraId="37D43891" w14:textId="77777777">
      <w:pPr>
        <w:rPr>
          <w:rFonts w:eastAsiaTheme="majorEastAsia" w:cstheme="majorBidi"/>
          <w:color w:val="1F4D78" w:themeColor="accent1" w:themeShade="7F"/>
          <w:szCs w:val="24"/>
          <w:lang w:val="en-MY"/>
        </w:rPr>
      </w:pPr>
      <w:r>
        <w:rPr>
          <w:lang w:val="en-MY"/>
        </w:rPr>
        <w:br w:type="page"/>
      </w:r>
    </w:p>
    <w:p w:rsidRPr="002840E9" w:rsidR="0015413E" w:rsidP="00D04F87" w:rsidRDefault="0015413E" w14:paraId="1F15561B" w14:textId="6777F351">
      <w:pPr>
        <w:pStyle w:val="Heading3"/>
        <w:ind w:left="426"/>
        <w:rPr>
          <w:lang w:val="en-MY"/>
        </w:rPr>
      </w:pPr>
      <w:bookmarkStart w:name="_Toc76059138" w:id="56"/>
      <w:r w:rsidRPr="002840E9">
        <w:rPr>
          <w:lang w:val="en-MY"/>
        </w:rPr>
        <w:lastRenderedPageBreak/>
        <w:t>3.</w:t>
      </w:r>
      <w:r w:rsidR="00D04F87">
        <w:rPr>
          <w:lang w:val="en-MY"/>
        </w:rPr>
        <w:t>2.</w:t>
      </w:r>
      <w:r>
        <w:rPr>
          <w:lang w:val="en-MY"/>
        </w:rPr>
        <w:t>4</w:t>
      </w:r>
      <w:r w:rsidR="00D04F87">
        <w:rPr>
          <w:lang w:val="en-MY"/>
        </w:rPr>
        <w:t xml:space="preserve"> -</w:t>
      </w:r>
      <w:r w:rsidRPr="002840E9">
        <w:rPr>
          <w:lang w:val="en-MY"/>
        </w:rPr>
        <w:t xml:space="preserve"> Question </w:t>
      </w:r>
      <w:r>
        <w:rPr>
          <w:lang w:val="en-MY"/>
        </w:rPr>
        <w:t>4</w:t>
      </w:r>
      <w:r w:rsidR="005B5A82">
        <w:rPr>
          <w:lang w:val="en-MY"/>
        </w:rPr>
        <w:t xml:space="preserve"> (Wataru)</w:t>
      </w:r>
      <w:bookmarkEnd w:id="56"/>
    </w:p>
    <w:p w:rsidRPr="002840E9" w:rsidR="005A36D0" w:rsidP="006F22CF" w:rsidRDefault="005A36D0" w14:paraId="137EDBC3" w14:textId="77777777">
      <w:pPr>
        <w:pStyle w:val="BodyText"/>
        <w:numPr>
          <w:ilvl w:val="0"/>
          <w:numId w:val="8"/>
        </w:numPr>
        <w:spacing w:after="0" w:line="276" w:lineRule="auto"/>
        <w:ind w:left="851" w:hanging="425"/>
        <w:jc w:val="both"/>
        <w:rPr>
          <w:lang w:val="en-MY"/>
        </w:rPr>
      </w:pPr>
      <w:r w:rsidRPr="7E2703AC">
        <w:rPr>
          <w:lang w:val="en-MY"/>
        </w:rPr>
        <w:t>Find the highest salary of flight attendants.</w:t>
      </w:r>
    </w:p>
    <w:p w:rsidR="5328A857" w:rsidP="7E2703AC" w:rsidRDefault="3F7F7133" w14:paraId="4F90F5C5" w14:textId="666673B1">
      <w:pPr>
        <w:ind w:left="507"/>
        <w:rPr>
          <w:rFonts w:cs="Times New Roman"/>
          <w:b/>
          <w:bCs/>
          <w:lang w:val="en-MY"/>
        </w:rPr>
      </w:pPr>
      <w:r w:rsidRPr="58AB98F9">
        <w:rPr>
          <w:rFonts w:cs="Times New Roman"/>
          <w:b/>
          <w:bCs/>
          <w:lang w:val="en-MY"/>
        </w:rPr>
        <w:t>SQL DML CODE</w:t>
      </w:r>
    </w:p>
    <w:p w:rsidR="7E2703AC" w:rsidP="58AB98F9" w:rsidRDefault="4D1CFD86" w14:paraId="25575E51" w14:textId="126316A3">
      <w:pPr>
        <w:spacing w:line="276" w:lineRule="exact"/>
        <w:jc w:val="both"/>
      </w:pPr>
      <w:r w:rsidRPr="58AB98F9">
        <w:rPr>
          <w:rFonts w:ascii="Consolas" w:hAnsi="Consolas" w:eastAsia="Consolas" w:cs="Consolas"/>
          <w:color w:val="000000" w:themeColor="text1"/>
          <w:szCs w:val="24"/>
        </w:rPr>
        <w:t>SELECT MAX (fa</w:t>
      </w:r>
      <w:r w:rsidR="00B9750A">
        <w:rPr>
          <w:rFonts w:ascii="Consolas" w:hAnsi="Consolas" w:eastAsia="Consolas" w:cs="Consolas"/>
          <w:color w:val="000000" w:themeColor="text1"/>
          <w:szCs w:val="24"/>
        </w:rPr>
        <w:t>.</w:t>
      </w:r>
      <w:r w:rsidRPr="58AB98F9">
        <w:rPr>
          <w:rFonts w:ascii="Consolas" w:hAnsi="Consolas" w:eastAsia="Consolas" w:cs="Consolas"/>
          <w:color w:val="000000" w:themeColor="text1"/>
          <w:szCs w:val="24"/>
        </w:rPr>
        <w:t>fa_sala</w:t>
      </w:r>
      <w:r w:rsidRPr="58AB98F9" w:rsidR="10966166">
        <w:rPr>
          <w:rFonts w:ascii="Consolas" w:hAnsi="Consolas" w:eastAsia="Consolas" w:cs="Consolas"/>
          <w:color w:val="000000" w:themeColor="text1"/>
          <w:szCs w:val="24"/>
        </w:rPr>
        <w:t>r</w:t>
      </w:r>
      <w:r w:rsidRPr="58AB98F9">
        <w:rPr>
          <w:rFonts w:ascii="Consolas" w:hAnsi="Consolas" w:eastAsia="Consolas" w:cs="Consolas"/>
          <w:color w:val="000000" w:themeColor="text1"/>
          <w:szCs w:val="24"/>
        </w:rPr>
        <w:t>y) AS ‘FLIGHT ATTENDANT HIGHEST SALARY’</w:t>
      </w:r>
    </w:p>
    <w:p w:rsidRPr="000973B3" w:rsidR="49271AA4" w:rsidP="000973B3" w:rsidRDefault="4D1CFD86" w14:paraId="561BB8F5" w14:textId="43F38A27">
      <w:pPr>
        <w:spacing w:line="276" w:lineRule="exact"/>
        <w:jc w:val="both"/>
      </w:pPr>
      <w:r w:rsidRPr="58AB98F9">
        <w:rPr>
          <w:rFonts w:ascii="Consolas" w:hAnsi="Consolas" w:eastAsia="Consolas" w:cs="Consolas"/>
          <w:color w:val="000000" w:themeColor="text1"/>
          <w:szCs w:val="24"/>
        </w:rPr>
        <w:t>FROM FLIGHT_ATTENDANT_T fa</w:t>
      </w:r>
    </w:p>
    <w:p w:rsidR="46021C5D" w:rsidP="000973B3" w:rsidRDefault="00A408C5" w14:paraId="50BC8D28" w14:textId="46EA293D">
      <w:pPr>
        <w:pStyle w:val="BodyText"/>
        <w:spacing w:after="0" w:line="276" w:lineRule="auto"/>
        <w:ind w:left="66"/>
        <w:rPr>
          <w:b/>
          <w:bCs/>
          <w:lang w:val="en-M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203CEEEA" wp14:editId="6F446571">
                <wp:simplePos x="0" y="0"/>
                <wp:positionH relativeFrom="column">
                  <wp:posOffset>392430</wp:posOffset>
                </wp:positionH>
                <wp:positionV relativeFrom="paragraph">
                  <wp:posOffset>3941445</wp:posOffset>
                </wp:positionV>
                <wp:extent cx="4572000" cy="635"/>
                <wp:effectExtent l="0" t="0" r="0" b="0"/>
                <wp:wrapTopAndBottom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CD194D" w:rsidR="00A408C5" w:rsidP="00A408C5" w:rsidRDefault="00A408C5" w14:paraId="75EA26FA" w14:textId="3D596064">
                            <w:pPr>
                              <w:pStyle w:val="Caption"/>
                              <w:rPr>
                                <w:rFonts w:eastAsia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 xml:space="preserve"> Question 1 Student 4 SQL Server Res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0CA26BFC">
              <v:shape id="Text Box 58" style="position:absolute;left:0;text-align:left;margin-left:30.9pt;margin-top:310.35pt;width:5in;height:.05pt;z-index:251658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" w14:anchorId="203CEEEA">
                <v:textbox style="mso-fit-shape-to-text:t" inset="0,0,0,0">
                  <w:txbxContent>
                    <w:p w:rsidRPr="00CD194D" w:rsidR="00A408C5" w:rsidP="00A408C5" w:rsidRDefault="00A408C5" w14:paraId="3CC98941" w14:textId="3D596064">
                      <w:pPr>
                        <w:pStyle w:val="Caption"/>
                        <w:rPr>
                          <w:rFonts w:eastAsia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 xml:space="preserve"> Question 1 Student 4 SQL Server Resul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973B3">
        <w:rPr>
          <w:noProof/>
        </w:rPr>
        <w:drawing>
          <wp:anchor distT="0" distB="0" distL="114300" distR="114300" simplePos="0" relativeHeight="251658250" behindDoc="0" locked="0" layoutInCell="1" allowOverlap="1" wp14:anchorId="5CEB6EE9" wp14:editId="774D6021">
            <wp:simplePos x="0" y="0"/>
            <wp:positionH relativeFrom="column">
              <wp:posOffset>392784</wp:posOffset>
            </wp:positionH>
            <wp:positionV relativeFrom="paragraph">
              <wp:posOffset>274453</wp:posOffset>
            </wp:positionV>
            <wp:extent cx="4572000" cy="3609975"/>
            <wp:effectExtent l="0" t="0" r="0" b="9525"/>
            <wp:wrapTopAndBottom/>
            <wp:docPr id="387418063" name="Picture 3874180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7418063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7E2703AC" w:rsidR="46021C5D">
        <w:rPr>
          <w:lang w:val="en-MY"/>
        </w:rPr>
        <w:t xml:space="preserve">     </w:t>
      </w:r>
      <w:r w:rsidRPr="7E2703AC" w:rsidR="46021C5D">
        <w:rPr>
          <w:b w:val="1"/>
          <w:bCs w:val="1"/>
          <w:lang w:val="en-MY"/>
        </w:rPr>
        <w:t>SQL Server Result</w:t>
      </w:r>
    </w:p>
    <w:p w:rsidR="7E2703AC" w:rsidP="7E2703AC" w:rsidRDefault="7E2703AC" w14:paraId="503E6EF9" w14:textId="1F655518">
      <w:pPr>
        <w:pStyle w:val="BodyText"/>
        <w:spacing w:after="0" w:line="276" w:lineRule="auto"/>
        <w:ind w:left="66"/>
        <w:jc w:val="both"/>
        <w:rPr>
          <w:b/>
          <w:bCs/>
          <w:lang w:val="en-MY"/>
        </w:rPr>
      </w:pPr>
    </w:p>
    <w:p w:rsidRPr="002840E9" w:rsidR="005A36D0" w:rsidP="006F22CF" w:rsidRDefault="005A36D0" w14:paraId="04C192EC" w14:textId="77777777">
      <w:pPr>
        <w:pStyle w:val="BodyText"/>
        <w:numPr>
          <w:ilvl w:val="0"/>
          <w:numId w:val="8"/>
        </w:numPr>
        <w:spacing w:after="0" w:line="276" w:lineRule="auto"/>
        <w:ind w:left="851" w:hanging="425"/>
        <w:jc w:val="both"/>
        <w:rPr>
          <w:u w:val="single"/>
          <w:lang w:val="en-MY"/>
        </w:rPr>
      </w:pPr>
      <w:r w:rsidRPr="7E2703AC">
        <w:rPr>
          <w:lang w:val="en-MY"/>
        </w:rPr>
        <w:t xml:space="preserve">List the name and the position of flight attendants whose salary is neither </w:t>
      </w:r>
      <w:r w:rsidRPr="7E2703AC">
        <w:rPr>
          <w:i/>
          <w:iCs/>
          <w:lang w:val="en-MY"/>
        </w:rPr>
        <w:t>2,800</w:t>
      </w:r>
      <w:r w:rsidRPr="7E2703AC">
        <w:rPr>
          <w:lang w:val="en-MY"/>
        </w:rPr>
        <w:t xml:space="preserve"> nor </w:t>
      </w:r>
      <w:r w:rsidRPr="7E2703AC">
        <w:rPr>
          <w:i/>
          <w:iCs/>
          <w:lang w:val="en-MY"/>
        </w:rPr>
        <w:t>3,500</w:t>
      </w:r>
      <w:r w:rsidRPr="7E2703AC">
        <w:rPr>
          <w:lang w:val="en-MY"/>
        </w:rPr>
        <w:t>.</w:t>
      </w:r>
    </w:p>
    <w:p w:rsidR="383FDB7D" w:rsidP="7E2703AC" w:rsidRDefault="1868A8B9" w14:paraId="4CEF18D5" w14:textId="0019A197">
      <w:pPr>
        <w:pStyle w:val="BodyText"/>
        <w:spacing w:after="0" w:line="276" w:lineRule="auto"/>
        <w:ind w:left="66"/>
        <w:jc w:val="both"/>
        <w:rPr>
          <w:b/>
          <w:bCs/>
          <w:lang w:val="en-MY"/>
        </w:rPr>
      </w:pPr>
      <w:r w:rsidRPr="58AB98F9">
        <w:rPr>
          <w:b/>
          <w:bCs/>
          <w:lang w:val="en-MY"/>
        </w:rPr>
        <w:t xml:space="preserve">       SQL DML CODE</w:t>
      </w:r>
    </w:p>
    <w:p w:rsidR="2FAED23F" w:rsidP="58AB98F9" w:rsidRDefault="2FAED23F" w14:paraId="6294CBFF" w14:textId="041BBE02">
      <w:pPr>
        <w:spacing w:line="276" w:lineRule="exact"/>
        <w:jc w:val="both"/>
      </w:pPr>
      <w:r w:rsidRPr="58AB98F9">
        <w:rPr>
          <w:rFonts w:ascii="Consolas" w:hAnsi="Consolas" w:eastAsia="Consolas" w:cs="Consolas"/>
          <w:color w:val="000000" w:themeColor="text1"/>
        </w:rPr>
        <w:t>SELECT fa</w:t>
      </w:r>
      <w:r w:rsidR="00B9750A">
        <w:rPr>
          <w:rFonts w:ascii="Consolas" w:hAnsi="Consolas" w:eastAsia="Consolas" w:cs="Consolas"/>
          <w:color w:val="000000" w:themeColor="text1"/>
        </w:rPr>
        <w:t>.</w:t>
      </w:r>
      <w:r w:rsidRPr="58AB98F9">
        <w:rPr>
          <w:rFonts w:ascii="Consolas" w:hAnsi="Consolas" w:eastAsia="Consolas" w:cs="Consolas"/>
          <w:color w:val="000000" w:themeColor="text1"/>
        </w:rPr>
        <w:t>fa_fname AS ‘ATTENDANT FIRST NAME’</w:t>
      </w:r>
      <w:r w:rsidRPr="58AB98F9" w:rsidR="6A6FCE57">
        <w:rPr>
          <w:rFonts w:ascii="Consolas" w:hAnsi="Consolas" w:eastAsia="Consolas" w:cs="Consolas"/>
          <w:color w:val="000000" w:themeColor="text1"/>
        </w:rPr>
        <w:t>,</w:t>
      </w:r>
    </w:p>
    <w:p w:rsidR="2FAED23F" w:rsidP="58AB98F9" w:rsidRDefault="2FAED23F" w14:paraId="2A8EEB02" w14:textId="69299333">
      <w:pPr>
        <w:spacing w:line="276" w:lineRule="exact"/>
        <w:jc w:val="both"/>
      </w:pPr>
      <w:r w:rsidRPr="58AB98F9">
        <w:rPr>
          <w:rFonts w:ascii="Consolas" w:hAnsi="Consolas" w:eastAsia="Consolas" w:cs="Consolas"/>
          <w:color w:val="000000" w:themeColor="text1"/>
        </w:rPr>
        <w:t xml:space="preserve">       fa</w:t>
      </w:r>
      <w:r w:rsidR="00B9750A">
        <w:rPr>
          <w:rFonts w:ascii="Consolas" w:hAnsi="Consolas" w:eastAsia="Consolas" w:cs="Consolas"/>
          <w:color w:val="000000" w:themeColor="text1"/>
        </w:rPr>
        <w:t>.</w:t>
      </w:r>
      <w:r w:rsidRPr="58AB98F9">
        <w:rPr>
          <w:rFonts w:ascii="Consolas" w:hAnsi="Consolas" w:eastAsia="Consolas" w:cs="Consolas"/>
          <w:color w:val="000000" w:themeColor="text1"/>
        </w:rPr>
        <w:t>fa_lname AS ‘LAST NAME’</w:t>
      </w:r>
      <w:r w:rsidRPr="58AB98F9" w:rsidR="6A6FCE57">
        <w:rPr>
          <w:rFonts w:ascii="Consolas" w:hAnsi="Consolas" w:eastAsia="Consolas" w:cs="Consolas"/>
          <w:color w:val="000000" w:themeColor="text1"/>
        </w:rPr>
        <w:t>,</w:t>
      </w:r>
    </w:p>
    <w:p w:rsidR="2FAED23F" w:rsidP="58AB98F9" w:rsidRDefault="2FAED23F" w14:paraId="1487E2D9" w14:textId="66308636">
      <w:pPr>
        <w:spacing w:line="276" w:lineRule="exact"/>
        <w:jc w:val="both"/>
      </w:pPr>
      <w:r w:rsidRPr="58AB98F9">
        <w:rPr>
          <w:rFonts w:ascii="Consolas" w:hAnsi="Consolas" w:eastAsia="Consolas" w:cs="Consolas"/>
          <w:color w:val="000000" w:themeColor="text1"/>
        </w:rPr>
        <w:t xml:space="preserve">    fa</w:t>
      </w:r>
      <w:r w:rsidR="00B9750A">
        <w:rPr>
          <w:rFonts w:ascii="Consolas" w:hAnsi="Consolas" w:eastAsia="Consolas" w:cs="Consolas"/>
          <w:color w:val="000000" w:themeColor="text1"/>
        </w:rPr>
        <w:t>.</w:t>
      </w:r>
      <w:r w:rsidRPr="58AB98F9">
        <w:rPr>
          <w:rFonts w:ascii="Consolas" w:hAnsi="Consolas" w:eastAsia="Consolas" w:cs="Consolas"/>
          <w:color w:val="000000" w:themeColor="text1"/>
        </w:rPr>
        <w:t>fa_position AS ‘POSITION’</w:t>
      </w:r>
      <w:r w:rsidRPr="58AB98F9" w:rsidR="6B9C8707">
        <w:rPr>
          <w:rFonts w:ascii="Consolas" w:hAnsi="Consolas" w:eastAsia="Consolas" w:cs="Consolas"/>
          <w:color w:val="000000" w:themeColor="text1"/>
        </w:rPr>
        <w:t>,</w:t>
      </w:r>
    </w:p>
    <w:p w:rsidR="2FAED23F" w:rsidP="58AB98F9" w:rsidRDefault="2FAED23F" w14:paraId="1651C94B" w14:textId="51C98BD7">
      <w:pPr>
        <w:spacing w:line="276" w:lineRule="exact"/>
        <w:jc w:val="both"/>
      </w:pPr>
      <w:r w:rsidRPr="58AB98F9">
        <w:rPr>
          <w:rFonts w:ascii="Consolas" w:hAnsi="Consolas" w:eastAsia="Consolas" w:cs="Consolas"/>
          <w:color w:val="000000" w:themeColor="text1"/>
        </w:rPr>
        <w:t xml:space="preserve">      fa</w:t>
      </w:r>
      <w:r w:rsidR="00B9750A">
        <w:rPr>
          <w:rFonts w:ascii="Consolas" w:hAnsi="Consolas" w:eastAsia="Consolas" w:cs="Consolas"/>
          <w:color w:val="000000" w:themeColor="text1"/>
        </w:rPr>
        <w:t>.</w:t>
      </w:r>
      <w:r w:rsidRPr="58AB98F9">
        <w:rPr>
          <w:rFonts w:ascii="Consolas" w:hAnsi="Consolas" w:eastAsia="Consolas" w:cs="Consolas"/>
          <w:color w:val="000000" w:themeColor="text1"/>
        </w:rPr>
        <w:t>fa_salary AS ‘SALARY’</w:t>
      </w:r>
    </w:p>
    <w:p w:rsidR="2FAED23F" w:rsidP="58AB98F9" w:rsidRDefault="2FAED23F" w14:paraId="7AF8645D" w14:textId="6180B4A5">
      <w:pPr>
        <w:spacing w:line="276" w:lineRule="exact"/>
        <w:jc w:val="both"/>
      </w:pPr>
      <w:r w:rsidRPr="58AB98F9">
        <w:rPr>
          <w:rFonts w:ascii="Consolas" w:hAnsi="Consolas" w:eastAsia="Consolas" w:cs="Consolas"/>
          <w:color w:val="000000" w:themeColor="text1"/>
        </w:rPr>
        <w:t>FROM FLIGHT_ATTENDANT_T fa</w:t>
      </w:r>
    </w:p>
    <w:p w:rsidRPr="000973B3" w:rsidR="7E2703AC" w:rsidP="000973B3" w:rsidRDefault="2FAED23F" w14:paraId="7CB4329C" w14:textId="34B9B452">
      <w:pPr>
        <w:spacing w:line="276" w:lineRule="exact"/>
        <w:jc w:val="both"/>
      </w:pPr>
      <w:r w:rsidRPr="58AB98F9">
        <w:rPr>
          <w:rFonts w:ascii="Consolas" w:hAnsi="Consolas" w:eastAsia="Consolas" w:cs="Consolas"/>
          <w:color w:val="000000" w:themeColor="text1"/>
        </w:rPr>
        <w:t>WHERE NOT (fa.fa_salary = 2800</w:t>
      </w:r>
      <w:r w:rsidRPr="00103531">
        <w:rPr>
          <w:rFonts w:ascii="Consolas" w:hAnsi="Consolas" w:eastAsia="Consolas" w:cs="Consolas"/>
          <w:color w:val="000000" w:themeColor="text1"/>
        </w:rPr>
        <w:t xml:space="preserve"> OR fa.fa_salary =</w:t>
      </w:r>
      <w:r w:rsidRPr="00103531" w:rsidR="286407B1">
        <w:rPr>
          <w:rFonts w:ascii="Consolas" w:hAnsi="Consolas" w:eastAsia="Consolas" w:cs="Consolas"/>
          <w:color w:val="000000" w:themeColor="text1"/>
        </w:rPr>
        <w:t xml:space="preserve"> </w:t>
      </w:r>
      <w:r w:rsidRPr="00103531">
        <w:rPr>
          <w:rFonts w:ascii="Consolas" w:hAnsi="Consolas" w:eastAsia="Consolas" w:cs="Consolas"/>
          <w:color w:val="000000" w:themeColor="text1"/>
        </w:rPr>
        <w:t>3500</w:t>
      </w:r>
      <w:r w:rsidRPr="00103531" w:rsidR="257F2649">
        <w:rPr>
          <w:rFonts w:ascii="Consolas" w:hAnsi="Consolas" w:eastAsia="Consolas" w:cs="Consolas"/>
          <w:color w:val="000000" w:themeColor="text1"/>
        </w:rPr>
        <w:t>)</w:t>
      </w:r>
    </w:p>
    <w:p w:rsidR="3D4DF815" w:rsidP="7E2703AC" w:rsidRDefault="3D4DF815" w14:paraId="60782641" w14:textId="7CEA154B">
      <w:pPr>
        <w:pStyle w:val="BodyText"/>
        <w:spacing w:after="0" w:line="276" w:lineRule="auto"/>
        <w:ind w:left="66"/>
        <w:jc w:val="both"/>
        <w:rPr>
          <w:lang w:val="en-MY"/>
        </w:rPr>
      </w:pPr>
      <w:r w:rsidRPr="7F6F59C1">
        <w:rPr>
          <w:lang w:val="en-MY"/>
        </w:rPr>
        <w:t xml:space="preserve">     </w:t>
      </w:r>
    </w:p>
    <w:p w:rsidR="0A8965D1" w:rsidP="7E2703AC" w:rsidRDefault="00A408C5" w14:paraId="22D442A5" w14:textId="17C89684">
      <w:pPr>
        <w:pStyle w:val="BodyText"/>
        <w:spacing w:after="0" w:line="276" w:lineRule="auto"/>
        <w:ind w:left="66"/>
        <w:jc w:val="both"/>
        <w:rPr>
          <w:b/>
          <w:bCs/>
          <w:lang w:val="en-MY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0542F6BC" wp14:editId="2481CA17">
                <wp:simplePos x="0" y="0"/>
                <wp:positionH relativeFrom="column">
                  <wp:posOffset>233680</wp:posOffset>
                </wp:positionH>
                <wp:positionV relativeFrom="paragraph">
                  <wp:posOffset>4699000</wp:posOffset>
                </wp:positionV>
                <wp:extent cx="4572000" cy="635"/>
                <wp:effectExtent l="0" t="0" r="0" b="0"/>
                <wp:wrapTopAndBottom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5C5E67" w:rsidR="00A408C5" w:rsidP="00A408C5" w:rsidRDefault="00A408C5" w14:paraId="6F82159B" w14:textId="6319954B">
                            <w:pPr>
                              <w:pStyle w:val="Caption"/>
                              <w:rPr>
                                <w:rFonts w:eastAsia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11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F44887">
                              <w:t xml:space="preserve">Question </w:t>
                            </w:r>
                            <w:r>
                              <w:t>2</w:t>
                            </w:r>
                            <w:r w:rsidRPr="00F44887">
                              <w:t xml:space="preserve"> Student 4 SQL Server Res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58195455">
              <v:shape id="Text Box 59" style="position:absolute;left:0;text-align:left;margin-left:18.4pt;margin-top:370pt;width:5in;height:.05pt;z-index:251658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8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" w14:anchorId="0542F6BC">
                <v:textbox style="mso-fit-shape-to-text:t" inset="0,0,0,0">
                  <w:txbxContent>
                    <w:p w:rsidRPr="005C5E67" w:rsidR="00A408C5" w:rsidP="00A408C5" w:rsidRDefault="00A408C5" w14:paraId="0631A6B1" w14:textId="6319954B">
                      <w:pPr>
                        <w:pStyle w:val="Caption"/>
                        <w:rPr>
                          <w:rFonts w:eastAsia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11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F44887">
                        <w:t xml:space="preserve">Question </w:t>
                      </w:r>
                      <w:r>
                        <w:t>2</w:t>
                      </w:r>
                      <w:r w:rsidRPr="00F44887">
                        <w:t xml:space="preserve"> Student 4 SQL Server Resul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973B3">
        <w:rPr>
          <w:noProof/>
        </w:rPr>
        <w:drawing>
          <wp:anchor distT="0" distB="0" distL="114300" distR="114300" simplePos="0" relativeHeight="251658248" behindDoc="0" locked="0" layoutInCell="1" allowOverlap="1" wp14:anchorId="53F098DD" wp14:editId="602A3F58">
            <wp:simplePos x="0" y="0"/>
            <wp:positionH relativeFrom="column">
              <wp:posOffset>233680</wp:posOffset>
            </wp:positionH>
            <wp:positionV relativeFrom="paragraph">
              <wp:posOffset>317796</wp:posOffset>
            </wp:positionV>
            <wp:extent cx="4572000" cy="4324350"/>
            <wp:effectExtent l="0" t="0" r="0" b="0"/>
            <wp:wrapTopAndBottom/>
            <wp:docPr id="579011676" name="Picture 579011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9011676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7E2703AC" w:rsidR="0A8965D1">
        <w:rPr>
          <w:lang w:val="en-MY"/>
        </w:rPr>
        <w:t xml:space="preserve">     </w:t>
      </w:r>
      <w:r w:rsidRPr="7E2703AC" w:rsidR="0A8965D1">
        <w:rPr>
          <w:b w:val="1"/>
          <w:bCs w:val="1"/>
          <w:lang w:val="en-MY"/>
        </w:rPr>
        <w:t>SQL Server Result</w:t>
      </w:r>
    </w:p>
    <w:p w:rsidR="7E2703AC" w:rsidP="7E2703AC" w:rsidRDefault="7E2703AC" w14:paraId="3BB9DBAB" w14:textId="6F86D970">
      <w:pPr>
        <w:pStyle w:val="BodyText"/>
        <w:spacing w:after="0" w:line="276" w:lineRule="auto"/>
        <w:ind w:left="66"/>
        <w:jc w:val="both"/>
        <w:rPr>
          <w:b/>
          <w:bCs/>
          <w:lang w:val="en-MY"/>
        </w:rPr>
      </w:pPr>
    </w:p>
    <w:p w:rsidRPr="002840E9" w:rsidR="005A36D0" w:rsidP="006F22CF" w:rsidRDefault="005A36D0" w14:paraId="112E1B5D" w14:textId="77777777">
      <w:pPr>
        <w:pStyle w:val="BodyText"/>
        <w:numPr>
          <w:ilvl w:val="0"/>
          <w:numId w:val="8"/>
        </w:numPr>
        <w:spacing w:after="0" w:line="276" w:lineRule="auto"/>
        <w:ind w:left="851" w:hanging="425"/>
        <w:jc w:val="both"/>
        <w:rPr>
          <w:u w:val="single"/>
          <w:lang w:val="en-MY"/>
        </w:rPr>
      </w:pPr>
      <w:r w:rsidRPr="7E2703AC">
        <w:rPr>
          <w:lang w:val="en-MY"/>
        </w:rPr>
        <w:t>List the booking’s date, flight number, and the client’s last name where the client does not have any outstanding balance.</w:t>
      </w:r>
    </w:p>
    <w:p w:rsidR="1031640F" w:rsidP="7E2703AC" w:rsidRDefault="66560EF5" w14:paraId="3494F300" w14:textId="666673B1">
      <w:pPr>
        <w:ind w:left="507"/>
        <w:rPr>
          <w:rFonts w:cs="Times New Roman"/>
          <w:b/>
          <w:bCs/>
          <w:lang w:val="en-MY"/>
        </w:rPr>
      </w:pPr>
      <w:r w:rsidRPr="58AB98F9">
        <w:rPr>
          <w:rFonts w:cs="Times New Roman"/>
          <w:b/>
          <w:bCs/>
          <w:lang w:val="en-MY"/>
        </w:rPr>
        <w:t>SQL DML CODE</w:t>
      </w:r>
    </w:p>
    <w:p w:rsidR="7E2703AC" w:rsidP="58AB98F9" w:rsidRDefault="4D5193BA" w14:paraId="3AF1DA88" w14:textId="326F77FB">
      <w:pPr>
        <w:spacing w:after="0" w:line="276" w:lineRule="exact"/>
        <w:jc w:val="both"/>
      </w:pPr>
      <w:r w:rsidRPr="58AB98F9">
        <w:rPr>
          <w:rFonts w:ascii="Consolas" w:hAnsi="Consolas" w:eastAsia="Consolas" w:cs="Consolas"/>
          <w:color w:val="000000" w:themeColor="text1"/>
        </w:rPr>
        <w:t>SELECT fb.fb_book_date AS ‘BOOKING DATE’</w:t>
      </w:r>
      <w:r w:rsidRPr="58AB98F9" w:rsidR="66DA4117">
        <w:rPr>
          <w:rFonts w:ascii="Consolas" w:hAnsi="Consolas" w:eastAsia="Consolas" w:cs="Consolas"/>
          <w:color w:val="000000" w:themeColor="text1"/>
        </w:rPr>
        <w:t>,</w:t>
      </w:r>
    </w:p>
    <w:p w:rsidR="7E2703AC" w:rsidP="58AB98F9" w:rsidRDefault="4D5193BA" w14:paraId="49DA9D16" w14:textId="69492F58">
      <w:pPr>
        <w:spacing w:after="0" w:line="276" w:lineRule="exact"/>
        <w:jc w:val="both"/>
      </w:pPr>
      <w:r w:rsidRPr="58AB98F9">
        <w:rPr>
          <w:rFonts w:ascii="Consolas" w:hAnsi="Consolas" w:eastAsia="Consolas" w:cs="Consolas"/>
          <w:color w:val="000000" w:themeColor="text1"/>
        </w:rPr>
        <w:t xml:space="preserve">       fb.fli_num_pk AS ‘FLIGHT NUMBER’</w:t>
      </w:r>
      <w:r w:rsidRPr="58AB98F9" w:rsidR="4DB3B5FC">
        <w:rPr>
          <w:rFonts w:ascii="Consolas" w:hAnsi="Consolas" w:eastAsia="Consolas" w:cs="Consolas"/>
          <w:color w:val="000000" w:themeColor="text1"/>
        </w:rPr>
        <w:t>,</w:t>
      </w:r>
    </w:p>
    <w:p w:rsidR="7E2703AC" w:rsidP="58AB98F9" w:rsidRDefault="4D5193BA" w14:paraId="10AB9A3B" w14:textId="094F0A61">
      <w:pPr>
        <w:spacing w:after="0" w:line="276" w:lineRule="exact"/>
        <w:jc w:val="both"/>
        <w:rPr>
          <w:rFonts w:ascii="Consolas" w:hAnsi="Consolas" w:eastAsia="Consolas" w:cs="Consolas"/>
          <w:color w:val="000000" w:themeColor="text1"/>
        </w:rPr>
      </w:pPr>
      <w:r w:rsidRPr="58AB98F9">
        <w:rPr>
          <w:rFonts w:ascii="Consolas" w:hAnsi="Consolas" w:eastAsia="Consolas" w:cs="Consolas"/>
          <w:color w:val="000000" w:themeColor="text1"/>
        </w:rPr>
        <w:t xml:space="preserve">       c.cust_lname AS ‘CUSTOMER LAST NAME’</w:t>
      </w:r>
    </w:p>
    <w:p w:rsidR="7E2703AC" w:rsidP="58AB98F9" w:rsidRDefault="4D5193BA" w14:paraId="6D0B181F" w14:textId="026D17B0">
      <w:pPr>
        <w:spacing w:after="0" w:line="276" w:lineRule="exact"/>
        <w:jc w:val="both"/>
      </w:pPr>
      <w:r w:rsidRPr="58AB98F9">
        <w:rPr>
          <w:rFonts w:ascii="Consolas" w:hAnsi="Consolas" w:eastAsia="Consolas" w:cs="Consolas"/>
          <w:color w:val="000000" w:themeColor="text1"/>
        </w:rPr>
        <w:t>FROM FLIGHT_BOOKING_T fb, CUSTOMER_T c</w:t>
      </w:r>
    </w:p>
    <w:p w:rsidR="7E2703AC" w:rsidP="58AB98F9" w:rsidRDefault="4D5193BA" w14:paraId="3F63EF6F" w14:textId="1EEA87DA">
      <w:pPr>
        <w:spacing w:after="0" w:line="276" w:lineRule="exact"/>
        <w:jc w:val="both"/>
        <w:rPr>
          <w:rFonts w:ascii="Consolas" w:hAnsi="Consolas" w:eastAsia="Consolas" w:cs="Consolas"/>
          <w:color w:val="000000" w:themeColor="text1"/>
        </w:rPr>
      </w:pPr>
      <w:r w:rsidRPr="58AB98F9">
        <w:rPr>
          <w:rFonts w:ascii="Consolas" w:hAnsi="Consolas" w:eastAsia="Consolas" w:cs="Consolas"/>
          <w:color w:val="000000" w:themeColor="text1"/>
        </w:rPr>
        <w:t>WHERE</w:t>
      </w:r>
      <w:r w:rsidRPr="58AB98F9" w:rsidR="6EF5D932">
        <w:rPr>
          <w:rFonts w:ascii="Consolas" w:hAnsi="Consolas" w:eastAsia="Consolas" w:cs="Consolas"/>
          <w:color w:val="000000" w:themeColor="text1"/>
        </w:rPr>
        <w:t xml:space="preserve"> (</w:t>
      </w:r>
      <w:r w:rsidR="008B75F5">
        <w:rPr>
          <w:rFonts w:ascii="Consolas" w:hAnsi="Consolas" w:eastAsia="Consolas" w:cs="Consolas"/>
          <w:color w:val="000000" w:themeColor="text1"/>
        </w:rPr>
        <w:t xml:space="preserve"> </w:t>
      </w:r>
      <w:r w:rsidRPr="58AB98F9">
        <w:rPr>
          <w:rFonts w:ascii="Consolas" w:hAnsi="Consolas" w:eastAsia="Consolas" w:cs="Consolas"/>
          <w:color w:val="000000" w:themeColor="text1"/>
        </w:rPr>
        <w:t>(</w:t>
      </w:r>
      <w:r w:rsidR="008B75F5">
        <w:rPr>
          <w:rFonts w:ascii="Consolas" w:hAnsi="Consolas" w:eastAsia="Consolas" w:cs="Consolas"/>
          <w:color w:val="000000" w:themeColor="text1"/>
        </w:rPr>
        <w:t xml:space="preserve"> </w:t>
      </w:r>
      <w:r w:rsidRPr="58AB98F9">
        <w:rPr>
          <w:rFonts w:ascii="Consolas" w:hAnsi="Consolas" w:eastAsia="Consolas" w:cs="Consolas"/>
          <w:color w:val="000000" w:themeColor="text1"/>
        </w:rPr>
        <w:t>fb.cust_id_pk = c.cust_id_pk</w:t>
      </w:r>
      <w:r w:rsidR="008B75F5">
        <w:rPr>
          <w:rFonts w:ascii="Consolas" w:hAnsi="Consolas" w:eastAsia="Consolas" w:cs="Consolas"/>
          <w:color w:val="000000" w:themeColor="text1"/>
        </w:rPr>
        <w:t xml:space="preserve"> </w:t>
      </w:r>
      <w:r w:rsidRPr="58AB98F9">
        <w:rPr>
          <w:rFonts w:ascii="Consolas" w:hAnsi="Consolas" w:eastAsia="Consolas" w:cs="Consolas"/>
          <w:color w:val="000000" w:themeColor="text1"/>
        </w:rPr>
        <w:t>) AND</w:t>
      </w:r>
    </w:p>
    <w:p w:rsidR="7E2703AC" w:rsidP="58AB98F9" w:rsidRDefault="6005A597" w14:paraId="6BD03A5A" w14:textId="36F8953F">
      <w:pPr>
        <w:spacing w:after="0" w:line="276" w:lineRule="exact"/>
        <w:jc w:val="both"/>
      </w:pPr>
      <w:r w:rsidRPr="58AB98F9">
        <w:rPr>
          <w:rFonts w:ascii="Consolas" w:hAnsi="Consolas" w:eastAsia="Consolas" w:cs="Consolas"/>
          <w:color w:val="000000" w:themeColor="text1"/>
        </w:rPr>
        <w:t xml:space="preserve">        </w:t>
      </w:r>
      <w:r w:rsidRPr="58AB98F9" w:rsidR="4D5193BA">
        <w:rPr>
          <w:rFonts w:ascii="Consolas" w:hAnsi="Consolas" w:eastAsia="Consolas" w:cs="Consolas"/>
          <w:color w:val="000000" w:themeColor="text1"/>
        </w:rPr>
        <w:t>(</w:t>
      </w:r>
      <w:r w:rsidR="008B75F5">
        <w:rPr>
          <w:rFonts w:ascii="Consolas" w:hAnsi="Consolas" w:eastAsia="Consolas" w:cs="Consolas"/>
          <w:color w:val="000000" w:themeColor="text1"/>
        </w:rPr>
        <w:t xml:space="preserve"> </w:t>
      </w:r>
      <w:r w:rsidRPr="58AB98F9" w:rsidR="4D5193BA">
        <w:rPr>
          <w:rFonts w:ascii="Consolas" w:hAnsi="Consolas" w:eastAsia="Consolas" w:cs="Consolas"/>
          <w:color w:val="000000" w:themeColor="text1"/>
        </w:rPr>
        <w:t>fb.fb_outstanding</w:t>
      </w:r>
      <w:r w:rsidRPr="58AB98F9" w:rsidR="07A957E0">
        <w:rPr>
          <w:rFonts w:ascii="Consolas" w:hAnsi="Consolas" w:eastAsia="Consolas" w:cs="Consolas"/>
          <w:color w:val="000000" w:themeColor="text1"/>
        </w:rPr>
        <w:t xml:space="preserve"> IS</w:t>
      </w:r>
      <w:r w:rsidRPr="58AB98F9" w:rsidR="4D5193BA">
        <w:rPr>
          <w:rFonts w:ascii="Consolas" w:hAnsi="Consolas" w:eastAsia="Consolas" w:cs="Consolas"/>
          <w:color w:val="000000" w:themeColor="text1"/>
        </w:rPr>
        <w:t xml:space="preserve"> NULL</w:t>
      </w:r>
      <w:r w:rsidR="008B75F5">
        <w:rPr>
          <w:rFonts w:ascii="Consolas" w:hAnsi="Consolas" w:eastAsia="Consolas" w:cs="Consolas"/>
          <w:color w:val="000000" w:themeColor="text1"/>
        </w:rPr>
        <w:t xml:space="preserve"> </w:t>
      </w:r>
      <w:r w:rsidRPr="58AB98F9" w:rsidR="4D5193BA">
        <w:rPr>
          <w:rFonts w:ascii="Consolas" w:hAnsi="Consolas" w:eastAsia="Consolas" w:cs="Consolas"/>
          <w:color w:val="000000" w:themeColor="text1"/>
        </w:rPr>
        <w:t>)</w:t>
      </w:r>
      <w:r w:rsidR="008B75F5">
        <w:rPr>
          <w:rFonts w:ascii="Consolas" w:hAnsi="Consolas" w:eastAsia="Consolas" w:cs="Consolas"/>
          <w:color w:val="000000" w:themeColor="text1"/>
        </w:rPr>
        <w:t xml:space="preserve"> </w:t>
      </w:r>
      <w:r w:rsidRPr="58AB98F9" w:rsidR="392070E1">
        <w:rPr>
          <w:rFonts w:ascii="Consolas" w:hAnsi="Consolas" w:eastAsia="Consolas" w:cs="Consolas"/>
          <w:color w:val="000000" w:themeColor="text1"/>
        </w:rPr>
        <w:t>)</w:t>
      </w:r>
    </w:p>
    <w:p w:rsidRPr="002840E9" w:rsidR="005A36D0" w:rsidP="005A36D0" w:rsidRDefault="005A36D0" w14:paraId="4B9D2422" w14:textId="6A6C0BF8">
      <w:pPr>
        <w:rPr>
          <w:lang w:val="en-MY"/>
        </w:rPr>
      </w:pPr>
    </w:p>
    <w:p w:rsidR="7933F184" w:rsidP="7E2703AC" w:rsidRDefault="00A408C5" w14:paraId="51B2485A" w14:textId="3025AEBD">
      <w:pPr>
        <w:rPr>
          <w:rFonts w:eastAsia="Calibri" w:cs="Arial"/>
          <w:b/>
          <w:bCs/>
          <w:szCs w:val="24"/>
          <w:lang w:val="en-MY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30AD438E" wp14:editId="7F07DCCD">
                <wp:simplePos x="0" y="0"/>
                <wp:positionH relativeFrom="column">
                  <wp:posOffset>264795</wp:posOffset>
                </wp:positionH>
                <wp:positionV relativeFrom="paragraph">
                  <wp:posOffset>4911725</wp:posOffset>
                </wp:positionV>
                <wp:extent cx="3867150" cy="635"/>
                <wp:effectExtent l="0" t="0" r="0" b="0"/>
                <wp:wrapTopAndBottom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7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21486E" w:rsidR="00A408C5" w:rsidP="00A408C5" w:rsidRDefault="00A408C5" w14:paraId="22AE2C4C" w14:textId="1FDF2DEF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> STYLEREF 1 \s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 w:rsidR="00805A0C"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> SEQ Figure \* ARABIC \s 1 </w:instrText>
                            </w:r>
                            <w:r>
                              <w:fldChar w:fldCharType="separate"/>
                            </w:r>
                            <w:r w:rsidR="00D71167">
                              <w:rPr>
                                <w:noProof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BD603C">
                              <w:t xml:space="preserve">Question </w:t>
                            </w:r>
                            <w:r>
                              <w:t>3</w:t>
                            </w:r>
                            <w:r w:rsidRPr="00BD603C">
                              <w:t xml:space="preserve"> Student 4 SQL Server Res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 w14:anchorId="29071887">
              <v:shape id="Text Box 60" style="position:absolute;margin-left:20.85pt;margin-top:386.75pt;width:304.5pt;height:.05pt;z-index:2516582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39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" w14:anchorId="30AD438E">
                <v:textbox style="mso-fit-shape-to-text:t" inset="0,0,0,0">
                  <w:txbxContent>
                    <w:p w:rsidRPr="0021486E" w:rsidR="00A408C5" w:rsidP="00A408C5" w:rsidRDefault="00A408C5" w14:paraId="4B1D185D" w14:textId="1FDF2DEF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> STYLEREF 1 \s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 w:rsidR="00805A0C">
                        <w:t>.</w:t>
                      </w:r>
                      <w:r>
                        <w:fldChar w:fldCharType="begin"/>
                      </w:r>
                      <w:r>
                        <w:instrText> SEQ Figure \* ARABIC \s 1 </w:instrText>
                      </w:r>
                      <w:r>
                        <w:fldChar w:fldCharType="separate"/>
                      </w:r>
                      <w:r w:rsidR="00D71167">
                        <w:rPr>
                          <w:noProof/>
                        </w:rPr>
                        <w:t>12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BD603C">
                        <w:t xml:space="preserve">Question </w:t>
                      </w:r>
                      <w:r>
                        <w:t>3</w:t>
                      </w:r>
                      <w:r w:rsidRPr="00BD603C">
                        <w:t xml:space="preserve"> Student 4 SQL Server Resul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973B3">
        <w:rPr>
          <w:noProof/>
        </w:rPr>
        <w:drawing>
          <wp:anchor distT="0" distB="0" distL="114300" distR="114300" simplePos="0" relativeHeight="251658249" behindDoc="0" locked="0" layoutInCell="1" allowOverlap="1" wp14:anchorId="3DC8CAD1" wp14:editId="6163B5FD">
            <wp:simplePos x="0" y="0"/>
            <wp:positionH relativeFrom="column">
              <wp:posOffset>264972</wp:posOffset>
            </wp:positionH>
            <wp:positionV relativeFrom="paragraph">
              <wp:posOffset>283107</wp:posOffset>
            </wp:positionV>
            <wp:extent cx="3867150" cy="4572000"/>
            <wp:effectExtent l="0" t="0" r="0" b="0"/>
            <wp:wrapTopAndBottom/>
            <wp:docPr id="1393406292" name="Picture 1393406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3406292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1853254F" w:rsidR="7933F184">
        <w:rPr>
          <w:rFonts w:eastAsia="Calibri" w:cs="Arial"/>
          <w:lang w:val="en-MY"/>
        </w:rPr>
        <w:t xml:space="preserve">        </w:t>
      </w:r>
      <w:r w:rsidRPr="1853254F" w:rsidR="7933F184">
        <w:rPr>
          <w:rFonts w:eastAsia="Times New Roman" w:cs="Times New Roman"/>
          <w:b w:val="1"/>
          <w:bCs w:val="1"/>
          <w:lang w:val="en-MY"/>
        </w:rPr>
        <w:t>SQL Server Result</w:t>
      </w:r>
    </w:p>
    <w:p w:rsidR="00A408C5" w:rsidRDefault="00A408C5" w14:paraId="7B3E383E" w14:textId="77777777">
      <w:pPr>
        <w:rPr>
          <w:rFonts w:eastAsiaTheme="majorEastAsia" w:cstheme="majorBidi"/>
          <w:color w:val="2E74B5" w:themeColor="accent1" w:themeShade="BF"/>
          <w:sz w:val="32"/>
          <w:szCs w:val="32"/>
          <w:lang w:val="en-MY"/>
        </w:rPr>
      </w:pPr>
      <w:bookmarkStart w:name="_Toc449876500" w:id="57"/>
      <w:r>
        <w:rPr>
          <w:lang w:val="en-MY"/>
        </w:rPr>
        <w:br w:type="page"/>
      </w:r>
    </w:p>
    <w:p w:rsidRPr="002840E9" w:rsidR="00D870BF" w:rsidP="00BF32B2" w:rsidRDefault="00D540E8" w14:paraId="509593C1" w14:textId="050711B0">
      <w:pPr>
        <w:pStyle w:val="Heading1"/>
        <w:numPr>
          <w:ilvl w:val="0"/>
          <w:numId w:val="4"/>
        </w:numPr>
        <w:rPr>
          <w:lang w:val="en-MY"/>
        </w:rPr>
      </w:pPr>
      <w:bookmarkStart w:name="_Toc76059139" w:id="58"/>
      <w:r w:rsidRPr="002840E9">
        <w:rPr>
          <w:lang w:val="en-MY"/>
        </w:rPr>
        <w:lastRenderedPageBreak/>
        <w:t>CONCLUSION</w:t>
      </w:r>
      <w:bookmarkEnd w:id="57"/>
      <w:bookmarkEnd w:id="58"/>
    </w:p>
    <w:p w:rsidRPr="002840E9" w:rsidR="552F4370" w:rsidP="002E35EA" w:rsidRDefault="0F973996" w14:paraId="3D86C743" w14:textId="2EB9DE55">
      <w:pPr>
        <w:spacing w:line="360" w:lineRule="auto"/>
        <w:ind w:firstLine="720"/>
        <w:jc w:val="both"/>
        <w:rPr>
          <w:rFonts w:eastAsia="Times New Roman" w:cs="Times New Roman"/>
          <w:szCs w:val="24"/>
          <w:lang w:val="en-MY"/>
        </w:rPr>
      </w:pPr>
      <w:r w:rsidRPr="002840E9">
        <w:rPr>
          <w:rFonts w:eastAsia="Times New Roman" w:cs="Times New Roman"/>
          <w:szCs w:val="24"/>
          <w:lang w:val="en-MY"/>
        </w:rPr>
        <w:t xml:space="preserve">This assignment was a continuation from the part 1 of the IDB assignment. </w:t>
      </w:r>
      <w:r w:rsidRPr="002840E9" w:rsidR="00463901">
        <w:rPr>
          <w:rFonts w:eastAsia="Times New Roman" w:cs="Times New Roman"/>
          <w:szCs w:val="24"/>
          <w:lang w:val="en-MY"/>
        </w:rPr>
        <w:t>Just</w:t>
      </w:r>
      <w:r w:rsidRPr="002840E9" w:rsidR="5618EAB2">
        <w:rPr>
          <w:rFonts w:eastAsia="Times New Roman" w:cs="Times New Roman"/>
          <w:szCs w:val="24"/>
          <w:lang w:val="en-MY"/>
        </w:rPr>
        <w:t xml:space="preserve"> </w:t>
      </w:r>
      <w:r w:rsidRPr="002840E9" w:rsidR="00463901">
        <w:rPr>
          <w:rFonts w:eastAsia="Times New Roman" w:cs="Times New Roman"/>
          <w:szCs w:val="24"/>
          <w:lang w:val="en-MY"/>
        </w:rPr>
        <w:t xml:space="preserve">like </w:t>
      </w:r>
      <w:r w:rsidRPr="002840E9" w:rsidR="5618EAB2">
        <w:rPr>
          <w:rFonts w:eastAsia="Times New Roman" w:cs="Times New Roman"/>
          <w:szCs w:val="24"/>
          <w:lang w:val="en-MY"/>
        </w:rPr>
        <w:t xml:space="preserve">the </w:t>
      </w:r>
      <w:r w:rsidRPr="002840E9" w:rsidR="00463901">
        <w:rPr>
          <w:rFonts w:eastAsia="Times New Roman" w:cs="Times New Roman"/>
          <w:szCs w:val="24"/>
          <w:lang w:val="en-MY"/>
        </w:rPr>
        <w:t xml:space="preserve">first part of the </w:t>
      </w:r>
      <w:r w:rsidRPr="002840E9" w:rsidR="7EBD249A">
        <w:rPr>
          <w:rFonts w:eastAsia="Times New Roman" w:cs="Times New Roman"/>
          <w:szCs w:val="24"/>
          <w:lang w:val="en-MY"/>
        </w:rPr>
        <w:t>assignment</w:t>
      </w:r>
      <w:r w:rsidRPr="002840E9" w:rsidR="5618EAB2">
        <w:rPr>
          <w:rFonts w:eastAsia="Times New Roman" w:cs="Times New Roman"/>
          <w:szCs w:val="24"/>
          <w:lang w:val="en-MY"/>
        </w:rPr>
        <w:t xml:space="preserve"> documentation that the team has already done, the team a</w:t>
      </w:r>
      <w:r w:rsidRPr="002840E9" w:rsidR="35BB91CB">
        <w:rPr>
          <w:rFonts w:eastAsia="Times New Roman" w:cs="Times New Roman"/>
          <w:szCs w:val="24"/>
          <w:lang w:val="en-MY"/>
        </w:rPr>
        <w:t xml:space="preserve">lso decides to divide the work equally between the team members. </w:t>
      </w:r>
      <w:r w:rsidRPr="002840E9" w:rsidR="68C51850">
        <w:rPr>
          <w:rFonts w:eastAsia="Times New Roman" w:cs="Times New Roman"/>
          <w:szCs w:val="24"/>
          <w:lang w:val="en-MY"/>
        </w:rPr>
        <w:t xml:space="preserve">This documentation assignment is made possible with the </w:t>
      </w:r>
      <w:r w:rsidRPr="002840E9" w:rsidR="58D2BD34">
        <w:rPr>
          <w:rFonts w:eastAsia="Times New Roman" w:cs="Times New Roman"/>
          <w:szCs w:val="24"/>
          <w:lang w:val="en-MY"/>
        </w:rPr>
        <w:t>utili</w:t>
      </w:r>
      <w:r w:rsidRPr="002840E9" w:rsidR="002840E9">
        <w:rPr>
          <w:rFonts w:eastAsia="Times New Roman" w:cs="Times New Roman"/>
          <w:szCs w:val="24"/>
          <w:lang w:val="en-MY"/>
        </w:rPr>
        <w:t>s</w:t>
      </w:r>
      <w:r w:rsidRPr="002840E9" w:rsidR="58D2BD34">
        <w:rPr>
          <w:rFonts w:eastAsia="Times New Roman" w:cs="Times New Roman"/>
          <w:szCs w:val="24"/>
          <w:lang w:val="en-MY"/>
        </w:rPr>
        <w:t>ation</w:t>
      </w:r>
      <w:r w:rsidRPr="002840E9" w:rsidR="68C51850">
        <w:rPr>
          <w:rFonts w:eastAsia="Times New Roman" w:cs="Times New Roman"/>
          <w:szCs w:val="24"/>
          <w:lang w:val="en-MY"/>
        </w:rPr>
        <w:t xml:space="preserve"> of Microsoft Word as the </w:t>
      </w:r>
      <w:r w:rsidRPr="002840E9" w:rsidR="37EB0AE4">
        <w:rPr>
          <w:rFonts w:eastAsia="Times New Roman" w:cs="Times New Roman"/>
          <w:szCs w:val="24"/>
          <w:lang w:val="en-MY"/>
        </w:rPr>
        <w:t>compiler media and Microsoft SQL Server Management Studio as the base of the practical SQL code</w:t>
      </w:r>
      <w:r w:rsidRPr="002840E9" w:rsidR="48B4B8CC">
        <w:rPr>
          <w:rFonts w:eastAsia="Times New Roman" w:cs="Times New Roman"/>
          <w:szCs w:val="24"/>
          <w:lang w:val="en-MY"/>
        </w:rPr>
        <w:t>s and databases.</w:t>
      </w:r>
      <w:r w:rsidRPr="002840E9" w:rsidR="7A5F793E">
        <w:rPr>
          <w:rFonts w:eastAsia="Times New Roman" w:cs="Times New Roman"/>
          <w:szCs w:val="24"/>
          <w:lang w:val="en-MY"/>
        </w:rPr>
        <w:t xml:space="preserve"> </w:t>
      </w:r>
    </w:p>
    <w:p w:rsidRPr="002840E9" w:rsidR="74AE0302" w:rsidP="002E35EA" w:rsidRDefault="7A5F793E" w14:paraId="78B83AFF" w14:textId="44E79CA2">
      <w:pPr>
        <w:spacing w:line="360" w:lineRule="auto"/>
        <w:ind w:firstLine="720"/>
        <w:jc w:val="both"/>
        <w:rPr>
          <w:rFonts w:eastAsia="Times New Roman" w:cs="Times New Roman"/>
          <w:szCs w:val="24"/>
          <w:lang w:val="en-MY"/>
        </w:rPr>
      </w:pPr>
      <w:r w:rsidRPr="002840E9">
        <w:rPr>
          <w:rFonts w:eastAsia="Times New Roman" w:cs="Times New Roman"/>
          <w:szCs w:val="24"/>
          <w:lang w:val="en-MY"/>
        </w:rPr>
        <w:t>In doing this part 2 IDB assignment, the group leader, Mr. Kevin Matthew and the team members, Mr. Marcell Agung, Mr. Selvan Nicholas and M</w:t>
      </w:r>
      <w:r w:rsidRPr="002840E9" w:rsidR="01FFE2D4">
        <w:rPr>
          <w:rFonts w:eastAsia="Times New Roman" w:cs="Times New Roman"/>
          <w:szCs w:val="24"/>
          <w:lang w:val="en-MY"/>
        </w:rPr>
        <w:t>r. Wataru Shinzato</w:t>
      </w:r>
      <w:r w:rsidRPr="002840E9" w:rsidR="0E7CF9DC">
        <w:rPr>
          <w:rFonts w:eastAsia="Times New Roman" w:cs="Times New Roman"/>
          <w:szCs w:val="24"/>
          <w:lang w:val="en-MY"/>
        </w:rPr>
        <w:t xml:space="preserve"> worked cooperatively and coordinated </w:t>
      </w:r>
      <w:r w:rsidR="002D5678">
        <w:rPr>
          <w:rFonts w:eastAsia="Times New Roman" w:cs="Times New Roman"/>
          <w:szCs w:val="24"/>
          <w:lang w:val="en-MY"/>
        </w:rPr>
        <w:t xml:space="preserve">the process </w:t>
      </w:r>
      <w:r w:rsidRPr="002840E9" w:rsidR="0E7CF9DC">
        <w:rPr>
          <w:rFonts w:eastAsia="Times New Roman" w:cs="Times New Roman"/>
          <w:szCs w:val="24"/>
          <w:lang w:val="en-MY"/>
        </w:rPr>
        <w:t xml:space="preserve">well </w:t>
      </w:r>
      <w:r w:rsidR="002D5678">
        <w:rPr>
          <w:rFonts w:eastAsia="Times New Roman" w:cs="Times New Roman"/>
          <w:szCs w:val="24"/>
          <w:lang w:val="en-MY"/>
        </w:rPr>
        <w:t>to</w:t>
      </w:r>
      <w:r w:rsidRPr="002840E9" w:rsidR="0E7CF9DC">
        <w:rPr>
          <w:rFonts w:eastAsia="Times New Roman" w:cs="Times New Roman"/>
          <w:szCs w:val="24"/>
          <w:lang w:val="en-MY"/>
        </w:rPr>
        <w:t xml:space="preserve"> </w:t>
      </w:r>
      <w:r w:rsidR="002D5678">
        <w:rPr>
          <w:rFonts w:eastAsia="Times New Roman" w:cs="Times New Roman"/>
          <w:szCs w:val="24"/>
          <w:lang w:val="en-MY"/>
        </w:rPr>
        <w:t xml:space="preserve">eventually </w:t>
      </w:r>
      <w:r w:rsidRPr="002840E9" w:rsidR="0E7CF9DC">
        <w:rPr>
          <w:rFonts w:eastAsia="Times New Roman" w:cs="Times New Roman"/>
          <w:szCs w:val="24"/>
          <w:lang w:val="en-MY"/>
        </w:rPr>
        <w:t>produc</w:t>
      </w:r>
      <w:r w:rsidR="002D5678">
        <w:rPr>
          <w:rFonts w:eastAsia="Times New Roman" w:cs="Times New Roman"/>
          <w:szCs w:val="24"/>
          <w:lang w:val="en-MY"/>
        </w:rPr>
        <w:t>e</w:t>
      </w:r>
      <w:r w:rsidRPr="002840E9" w:rsidR="0E7CF9DC">
        <w:rPr>
          <w:rFonts w:eastAsia="Times New Roman" w:cs="Times New Roman"/>
          <w:szCs w:val="24"/>
          <w:lang w:val="en-MY"/>
        </w:rPr>
        <w:t xml:space="preserve"> this assign</w:t>
      </w:r>
      <w:r w:rsidRPr="002840E9" w:rsidR="15C3AAEB">
        <w:rPr>
          <w:rFonts w:eastAsia="Times New Roman" w:cs="Times New Roman"/>
          <w:szCs w:val="24"/>
          <w:lang w:val="en-MY"/>
        </w:rPr>
        <w:t xml:space="preserve">ment documentation. </w:t>
      </w:r>
      <w:r w:rsidRPr="002840E9" w:rsidR="361C6DFD">
        <w:rPr>
          <w:rFonts w:eastAsia="Times New Roman" w:cs="Times New Roman"/>
          <w:szCs w:val="24"/>
          <w:lang w:val="en-MY"/>
        </w:rPr>
        <w:t xml:space="preserve">Additionally, </w:t>
      </w:r>
      <w:r w:rsidR="002D5678">
        <w:rPr>
          <w:rFonts w:eastAsia="Times New Roman" w:cs="Times New Roman"/>
          <w:szCs w:val="24"/>
          <w:lang w:val="en-MY"/>
        </w:rPr>
        <w:t>t</w:t>
      </w:r>
      <w:r w:rsidRPr="002840E9" w:rsidR="15C3AAEB">
        <w:rPr>
          <w:rFonts w:eastAsia="Times New Roman" w:cs="Times New Roman"/>
          <w:szCs w:val="24"/>
          <w:lang w:val="en-MY"/>
        </w:rPr>
        <w:t>he IDB team’s lecturer and advisor, Mr. Dhason Padmakumar</w:t>
      </w:r>
      <w:r w:rsidR="002D5678">
        <w:rPr>
          <w:rFonts w:eastAsia="Times New Roman" w:cs="Times New Roman"/>
          <w:szCs w:val="24"/>
          <w:lang w:val="en-MY"/>
        </w:rPr>
        <w:t>,</w:t>
      </w:r>
      <w:r w:rsidRPr="002840E9" w:rsidR="15C3AAEB">
        <w:rPr>
          <w:rFonts w:eastAsia="Times New Roman" w:cs="Times New Roman"/>
          <w:szCs w:val="24"/>
          <w:lang w:val="en-MY"/>
        </w:rPr>
        <w:t xml:space="preserve"> also </w:t>
      </w:r>
      <w:r w:rsidRPr="002840E9" w:rsidR="3F478639">
        <w:rPr>
          <w:rFonts w:eastAsia="Times New Roman" w:cs="Times New Roman"/>
          <w:szCs w:val="24"/>
          <w:lang w:val="en-MY"/>
        </w:rPr>
        <w:t xml:space="preserve">helped a lot in guiding and assisting the team in producing this documentation. </w:t>
      </w:r>
      <w:r w:rsidRPr="002840E9" w:rsidR="2D8576BA">
        <w:rPr>
          <w:rFonts w:eastAsia="Times New Roman" w:cs="Times New Roman"/>
          <w:szCs w:val="24"/>
          <w:lang w:val="en-MY"/>
        </w:rPr>
        <w:t>Without the guidance from Mr. Dhason and the cooperation from the team, this assignment would not have been made possible.</w:t>
      </w:r>
    </w:p>
    <w:p w:rsidRPr="002840E9" w:rsidR="2AF8BDD9" w:rsidP="002E35EA" w:rsidRDefault="72408C47" w14:paraId="402B8E83" w14:textId="39A0123D">
      <w:pPr>
        <w:spacing w:line="360" w:lineRule="auto"/>
        <w:ind w:firstLine="720"/>
        <w:jc w:val="both"/>
        <w:rPr>
          <w:rFonts w:eastAsia="Times New Roman" w:cs="Times New Roman"/>
          <w:szCs w:val="24"/>
          <w:lang w:val="en-MY"/>
        </w:rPr>
      </w:pPr>
      <w:r w:rsidRPr="002840E9">
        <w:rPr>
          <w:rFonts w:eastAsia="Times New Roman" w:cs="Times New Roman"/>
          <w:szCs w:val="24"/>
          <w:lang w:val="en-MY"/>
        </w:rPr>
        <w:t xml:space="preserve">Through this assignment, the team’s knowledge of databases has widened even more. </w:t>
      </w:r>
      <w:r w:rsidRPr="002840E9" w:rsidR="0328E6EC">
        <w:rPr>
          <w:rFonts w:eastAsia="Times New Roman" w:cs="Times New Roman"/>
          <w:szCs w:val="24"/>
          <w:lang w:val="en-MY"/>
        </w:rPr>
        <w:t xml:space="preserve">The team learned a lot of </w:t>
      </w:r>
      <w:r w:rsidRPr="002840E9" w:rsidR="3D82FC39">
        <w:rPr>
          <w:rFonts w:eastAsia="Times New Roman" w:cs="Times New Roman"/>
          <w:szCs w:val="24"/>
          <w:lang w:val="en-MY"/>
        </w:rPr>
        <w:t xml:space="preserve">database knowhow and </w:t>
      </w:r>
      <w:r w:rsidRPr="002840E9" w:rsidR="4B768B3D">
        <w:rPr>
          <w:rFonts w:eastAsia="Times New Roman" w:cs="Times New Roman"/>
          <w:szCs w:val="24"/>
          <w:lang w:val="en-MY"/>
        </w:rPr>
        <w:t>expertise</w:t>
      </w:r>
      <w:r w:rsidRPr="002840E9" w:rsidR="431D6893">
        <w:rPr>
          <w:rFonts w:eastAsia="Times New Roman" w:cs="Times New Roman"/>
          <w:szCs w:val="24"/>
          <w:lang w:val="en-MY"/>
        </w:rPr>
        <w:t xml:space="preserve"> that will help them achieve </w:t>
      </w:r>
      <w:r w:rsidRPr="002840E9" w:rsidR="6ED4DE17">
        <w:rPr>
          <w:rFonts w:eastAsia="Times New Roman" w:cs="Times New Roman"/>
          <w:szCs w:val="24"/>
          <w:lang w:val="en-MY"/>
        </w:rPr>
        <w:t>a professional industry-world</w:t>
      </w:r>
      <w:r w:rsidRPr="002840E9" w:rsidR="08743DEE">
        <w:rPr>
          <w:rFonts w:eastAsia="Times New Roman" w:cs="Times New Roman"/>
          <w:szCs w:val="24"/>
          <w:lang w:val="en-MY"/>
        </w:rPr>
        <w:t xml:space="preserve"> skillset.</w:t>
      </w:r>
      <w:r w:rsidR="008A3B0D">
        <w:rPr>
          <w:rFonts w:eastAsia="Times New Roman" w:cs="Times New Roman"/>
          <w:szCs w:val="24"/>
          <w:lang w:val="en-MY"/>
        </w:rPr>
        <w:t xml:space="preserve"> </w:t>
      </w:r>
      <w:r w:rsidRPr="002840E9" w:rsidR="2701406D">
        <w:rPr>
          <w:rFonts w:eastAsia="Times New Roman" w:cs="Times New Roman"/>
          <w:szCs w:val="24"/>
          <w:lang w:val="en-MY"/>
        </w:rPr>
        <w:t xml:space="preserve">Learning how to use </w:t>
      </w:r>
      <w:r w:rsidRPr="002840E9" w:rsidR="62432C09">
        <w:rPr>
          <w:rFonts w:eastAsia="Times New Roman" w:cs="Times New Roman"/>
          <w:szCs w:val="24"/>
          <w:lang w:val="en-MY"/>
        </w:rPr>
        <w:t>a</w:t>
      </w:r>
      <w:r w:rsidRPr="002840E9" w:rsidR="2701406D">
        <w:rPr>
          <w:rFonts w:eastAsia="Times New Roman" w:cs="Times New Roman"/>
          <w:szCs w:val="24"/>
          <w:lang w:val="en-MY"/>
        </w:rPr>
        <w:t xml:space="preserve"> Database Management System, </w:t>
      </w:r>
      <w:r w:rsidRPr="002840E9" w:rsidR="08EA5AAD">
        <w:rPr>
          <w:rFonts w:eastAsia="Times New Roman" w:cs="Times New Roman"/>
          <w:szCs w:val="24"/>
          <w:lang w:val="en-MY"/>
        </w:rPr>
        <w:t>i</w:t>
      </w:r>
      <w:r w:rsidRPr="002840E9" w:rsidR="1CCE8B9E">
        <w:rPr>
          <w:rFonts w:eastAsia="Times New Roman" w:cs="Times New Roman"/>
          <w:szCs w:val="24"/>
          <w:lang w:val="en-MY"/>
        </w:rPr>
        <w:t xml:space="preserve">nserting data to tables, </w:t>
      </w:r>
      <w:r w:rsidRPr="002840E9" w:rsidR="41328E81">
        <w:rPr>
          <w:rFonts w:eastAsia="Times New Roman" w:cs="Times New Roman"/>
          <w:szCs w:val="24"/>
          <w:lang w:val="en-MY"/>
        </w:rPr>
        <w:t>w</w:t>
      </w:r>
      <w:r w:rsidRPr="002840E9" w:rsidR="1CCE8B9E">
        <w:rPr>
          <w:rFonts w:eastAsia="Times New Roman" w:cs="Times New Roman"/>
          <w:szCs w:val="24"/>
          <w:lang w:val="en-MY"/>
        </w:rPr>
        <w:t xml:space="preserve">riting clean SQL codes and </w:t>
      </w:r>
      <w:r w:rsidRPr="002840E9" w:rsidR="299E61FF">
        <w:rPr>
          <w:rFonts w:eastAsia="Times New Roman" w:cs="Times New Roman"/>
          <w:szCs w:val="24"/>
          <w:lang w:val="en-MY"/>
        </w:rPr>
        <w:t>master</w:t>
      </w:r>
      <w:r w:rsidRPr="002840E9" w:rsidR="1CCE8B9E">
        <w:rPr>
          <w:rFonts w:eastAsia="Times New Roman" w:cs="Times New Roman"/>
          <w:szCs w:val="24"/>
          <w:lang w:val="en-MY"/>
        </w:rPr>
        <w:t xml:space="preserve">ing how to apply SQL to produce </w:t>
      </w:r>
      <w:r w:rsidRPr="002840E9" w:rsidR="4D5B66FA">
        <w:rPr>
          <w:rFonts w:eastAsia="Times New Roman" w:cs="Times New Roman"/>
          <w:szCs w:val="24"/>
          <w:lang w:val="en-MY"/>
        </w:rPr>
        <w:t>required data results</w:t>
      </w:r>
      <w:r w:rsidRPr="002840E9" w:rsidR="6E87B201">
        <w:rPr>
          <w:rFonts w:eastAsia="Times New Roman" w:cs="Times New Roman"/>
          <w:szCs w:val="24"/>
          <w:lang w:val="en-MY"/>
        </w:rPr>
        <w:t xml:space="preserve"> really has made the team become proficient in managing databases.</w:t>
      </w:r>
    </w:p>
    <w:p w:rsidRPr="002840E9" w:rsidR="5C6F62AC" w:rsidP="002E35EA" w:rsidRDefault="7E38C707" w14:paraId="7A744D8C" w14:textId="75C236E3">
      <w:pPr>
        <w:spacing w:line="360" w:lineRule="auto"/>
        <w:ind w:firstLine="720"/>
        <w:jc w:val="both"/>
        <w:rPr>
          <w:rFonts w:eastAsia="Times New Roman" w:cs="Times New Roman"/>
          <w:szCs w:val="24"/>
          <w:lang w:val="en-MY"/>
        </w:rPr>
      </w:pPr>
      <w:r w:rsidRPr="002840E9">
        <w:rPr>
          <w:rFonts w:eastAsia="Times New Roman" w:cs="Times New Roman"/>
          <w:szCs w:val="24"/>
          <w:lang w:val="en-MY"/>
        </w:rPr>
        <w:t xml:space="preserve">The skills that are mentioned above was used by the team to put together a </w:t>
      </w:r>
      <w:r w:rsidRPr="002840E9" w:rsidR="35E007FF">
        <w:rPr>
          <w:rFonts w:eastAsia="Times New Roman" w:cs="Times New Roman"/>
          <w:szCs w:val="24"/>
          <w:lang w:val="en-MY"/>
        </w:rPr>
        <w:t>clean and detailed database</w:t>
      </w:r>
      <w:r w:rsidRPr="002840E9" w:rsidR="34CBBD17">
        <w:rPr>
          <w:rFonts w:eastAsia="Times New Roman" w:cs="Times New Roman"/>
          <w:szCs w:val="24"/>
          <w:lang w:val="en-MY"/>
        </w:rPr>
        <w:t xml:space="preserve"> regarding the Malaysian Airlines Reservation as aforementioned in part 1 of the assignment. The d</w:t>
      </w:r>
      <w:r w:rsidRPr="002840E9" w:rsidR="4F033937">
        <w:rPr>
          <w:rFonts w:eastAsia="Times New Roman" w:cs="Times New Roman"/>
          <w:szCs w:val="24"/>
          <w:lang w:val="en-MY"/>
        </w:rPr>
        <w:t>atabase was constructed</w:t>
      </w:r>
      <w:r w:rsidRPr="002840E9" w:rsidR="35E007FF">
        <w:rPr>
          <w:rFonts w:eastAsia="Times New Roman" w:cs="Times New Roman"/>
          <w:szCs w:val="24"/>
          <w:lang w:val="en-MY"/>
        </w:rPr>
        <w:t xml:space="preserve"> in the Microsoft SQL Server Management Studio, which is </w:t>
      </w:r>
      <w:r w:rsidRPr="002840E9" w:rsidR="50BEFE72">
        <w:rPr>
          <w:rFonts w:eastAsia="Times New Roman" w:cs="Times New Roman"/>
          <w:szCs w:val="24"/>
          <w:lang w:val="en-MY"/>
        </w:rPr>
        <w:t>a</w:t>
      </w:r>
      <w:r w:rsidRPr="002840E9" w:rsidR="35E007FF">
        <w:rPr>
          <w:rFonts w:eastAsia="Times New Roman" w:cs="Times New Roman"/>
          <w:szCs w:val="24"/>
          <w:lang w:val="en-MY"/>
        </w:rPr>
        <w:t xml:space="preserve"> Database Management System</w:t>
      </w:r>
      <w:r w:rsidRPr="002840E9" w:rsidR="645E0236">
        <w:rPr>
          <w:rFonts w:eastAsia="Times New Roman" w:cs="Times New Roman"/>
          <w:szCs w:val="24"/>
          <w:lang w:val="en-MY"/>
        </w:rPr>
        <w:t xml:space="preserve"> (DBMS) platform</w:t>
      </w:r>
      <w:r w:rsidRPr="002840E9" w:rsidR="44660F8E">
        <w:rPr>
          <w:rFonts w:eastAsia="Times New Roman" w:cs="Times New Roman"/>
          <w:szCs w:val="24"/>
          <w:lang w:val="en-MY"/>
        </w:rPr>
        <w:t xml:space="preserve"> that the team are familiar with. </w:t>
      </w:r>
      <w:r w:rsidRPr="002840E9" w:rsidR="55903A09">
        <w:rPr>
          <w:rFonts w:eastAsia="Times New Roman" w:cs="Times New Roman"/>
          <w:szCs w:val="24"/>
          <w:lang w:val="en-MY"/>
        </w:rPr>
        <w:t>The constructed database is complex yet detailed</w:t>
      </w:r>
      <w:r w:rsidRPr="002840E9" w:rsidR="1A64D010">
        <w:rPr>
          <w:rFonts w:eastAsia="Times New Roman" w:cs="Times New Roman"/>
          <w:szCs w:val="24"/>
          <w:lang w:val="en-MY"/>
        </w:rPr>
        <w:t xml:space="preserve"> and clear, making the constructed database a crucial aspect in </w:t>
      </w:r>
      <w:r w:rsidRPr="002840E9" w:rsidR="5204E7CF">
        <w:rPr>
          <w:rFonts w:eastAsia="Times New Roman" w:cs="Times New Roman"/>
          <w:szCs w:val="24"/>
          <w:lang w:val="en-MY"/>
        </w:rPr>
        <w:t>the Malaysian Airlines Reservation System.</w:t>
      </w:r>
    </w:p>
    <w:p w:rsidRPr="002840E9" w:rsidR="2B3C04B3" w:rsidP="002E35EA" w:rsidRDefault="5204E7CF" w14:paraId="66B0D2D1" w14:textId="29889883">
      <w:pPr>
        <w:spacing w:line="360" w:lineRule="auto"/>
        <w:ind w:firstLine="720"/>
        <w:jc w:val="both"/>
        <w:rPr>
          <w:rFonts w:eastAsia="Times New Roman" w:cs="Times New Roman"/>
          <w:szCs w:val="24"/>
          <w:lang w:val="en-MY"/>
        </w:rPr>
      </w:pPr>
      <w:r w:rsidRPr="002840E9">
        <w:rPr>
          <w:rFonts w:eastAsia="Times New Roman" w:cs="Times New Roman"/>
          <w:szCs w:val="24"/>
          <w:lang w:val="en-MY"/>
        </w:rPr>
        <w:t>Nonetheless, the team members have put in everything they g</w:t>
      </w:r>
      <w:r w:rsidRPr="002840E9" w:rsidR="693B7FB1">
        <w:rPr>
          <w:rFonts w:eastAsia="Times New Roman" w:cs="Times New Roman"/>
          <w:szCs w:val="24"/>
          <w:lang w:val="en-MY"/>
        </w:rPr>
        <w:t>ot and</w:t>
      </w:r>
      <w:r w:rsidR="002D5678">
        <w:rPr>
          <w:rFonts w:eastAsia="Times New Roman" w:cs="Times New Roman"/>
          <w:szCs w:val="24"/>
          <w:lang w:val="en-MY"/>
        </w:rPr>
        <w:t xml:space="preserve"> have</w:t>
      </w:r>
      <w:r w:rsidRPr="002840E9" w:rsidR="693B7FB1">
        <w:rPr>
          <w:rFonts w:eastAsia="Times New Roman" w:cs="Times New Roman"/>
          <w:szCs w:val="24"/>
          <w:lang w:val="en-MY"/>
        </w:rPr>
        <w:t xml:space="preserve"> successfully construct</w:t>
      </w:r>
      <w:r w:rsidR="002D5678">
        <w:rPr>
          <w:rFonts w:eastAsia="Times New Roman" w:cs="Times New Roman"/>
          <w:szCs w:val="24"/>
          <w:lang w:val="en-MY"/>
        </w:rPr>
        <w:t>ed</w:t>
      </w:r>
      <w:r w:rsidRPr="002840E9" w:rsidR="693B7FB1">
        <w:rPr>
          <w:rFonts w:eastAsia="Times New Roman" w:cs="Times New Roman"/>
          <w:szCs w:val="24"/>
          <w:lang w:val="en-MY"/>
        </w:rPr>
        <w:t xml:space="preserve"> this </w:t>
      </w:r>
      <w:r w:rsidRPr="002840E9" w:rsidR="4D7D9761">
        <w:rPr>
          <w:rFonts w:eastAsia="Times New Roman" w:cs="Times New Roman"/>
          <w:szCs w:val="24"/>
          <w:lang w:val="en-MY"/>
        </w:rPr>
        <w:t>thorough</w:t>
      </w:r>
      <w:r w:rsidRPr="002840E9" w:rsidR="693B7FB1">
        <w:rPr>
          <w:rFonts w:eastAsia="Times New Roman" w:cs="Times New Roman"/>
          <w:szCs w:val="24"/>
          <w:lang w:val="en-MY"/>
        </w:rPr>
        <w:t xml:space="preserve"> database. </w:t>
      </w:r>
      <w:r w:rsidRPr="002840E9" w:rsidR="46C0D927">
        <w:rPr>
          <w:rFonts w:eastAsia="Times New Roman" w:cs="Times New Roman"/>
          <w:szCs w:val="24"/>
          <w:lang w:val="en-MY"/>
        </w:rPr>
        <w:t>All the team members have done their part in doing the tasks and completed their</w:t>
      </w:r>
      <w:r w:rsidR="00F515B1">
        <w:rPr>
          <w:rFonts w:eastAsia="Times New Roman" w:cs="Times New Roman"/>
          <w:szCs w:val="24"/>
          <w:lang w:val="en-MY"/>
        </w:rPr>
        <w:t xml:space="preserve"> tasks</w:t>
      </w:r>
      <w:r w:rsidRPr="002840E9" w:rsidR="46C0D927">
        <w:rPr>
          <w:rFonts w:eastAsia="Times New Roman" w:cs="Times New Roman"/>
          <w:szCs w:val="24"/>
          <w:lang w:val="en-MY"/>
        </w:rPr>
        <w:t xml:space="preserve"> well. </w:t>
      </w:r>
      <w:r w:rsidRPr="002840E9" w:rsidR="6CCF6DC8">
        <w:rPr>
          <w:rFonts w:eastAsia="Times New Roman" w:cs="Times New Roman"/>
          <w:szCs w:val="24"/>
          <w:lang w:val="en-MY"/>
        </w:rPr>
        <w:t xml:space="preserve">There are </w:t>
      </w:r>
      <w:r w:rsidRPr="002840E9" w:rsidR="4C739099">
        <w:rPr>
          <w:rFonts w:eastAsia="Times New Roman" w:cs="Times New Roman"/>
          <w:szCs w:val="24"/>
          <w:lang w:val="en-MY"/>
        </w:rPr>
        <w:t>no conflicts and misunderstanding in the process of doing th</w:t>
      </w:r>
      <w:r w:rsidR="00F515B1">
        <w:rPr>
          <w:rFonts w:eastAsia="Times New Roman" w:cs="Times New Roman"/>
          <w:szCs w:val="24"/>
          <w:lang w:val="en-MY"/>
        </w:rPr>
        <w:t>is</w:t>
      </w:r>
      <w:r w:rsidRPr="002840E9" w:rsidR="4C739099">
        <w:rPr>
          <w:rFonts w:eastAsia="Times New Roman" w:cs="Times New Roman"/>
          <w:szCs w:val="24"/>
          <w:lang w:val="en-MY"/>
        </w:rPr>
        <w:t xml:space="preserve"> </w:t>
      </w:r>
      <w:r w:rsidR="00F515B1">
        <w:rPr>
          <w:rFonts w:eastAsia="Times New Roman" w:cs="Times New Roman"/>
          <w:szCs w:val="24"/>
          <w:lang w:val="en-MY"/>
        </w:rPr>
        <w:t xml:space="preserve">part of the </w:t>
      </w:r>
      <w:r w:rsidRPr="002840E9" w:rsidR="4C739099">
        <w:rPr>
          <w:rFonts w:eastAsia="Times New Roman" w:cs="Times New Roman"/>
          <w:szCs w:val="24"/>
          <w:lang w:val="en-MY"/>
        </w:rPr>
        <w:t>assignment and everything went well.</w:t>
      </w:r>
      <w:r w:rsidRPr="002840E9" w:rsidR="47B34611">
        <w:rPr>
          <w:rFonts w:eastAsia="Times New Roman" w:cs="Times New Roman"/>
          <w:szCs w:val="24"/>
          <w:lang w:val="en-MY"/>
        </w:rPr>
        <w:t xml:space="preserve"> The teamwork between the team members also improved significantly than the first </w:t>
      </w:r>
      <w:r w:rsidRPr="002840E9" w:rsidR="2E48891E">
        <w:rPr>
          <w:rFonts w:eastAsia="Times New Roman" w:cs="Times New Roman"/>
          <w:szCs w:val="24"/>
          <w:lang w:val="en-MY"/>
        </w:rPr>
        <w:t>part of the assignment.</w:t>
      </w:r>
      <w:r w:rsidRPr="002840E9" w:rsidR="4C739099">
        <w:rPr>
          <w:rFonts w:eastAsia="Times New Roman" w:cs="Times New Roman"/>
          <w:szCs w:val="24"/>
          <w:lang w:val="en-MY"/>
        </w:rPr>
        <w:t xml:space="preserve"> To sum</w:t>
      </w:r>
      <w:r w:rsidRPr="002840E9" w:rsidR="0CC7A4B2">
        <w:rPr>
          <w:rFonts w:eastAsia="Times New Roman" w:cs="Times New Roman"/>
          <w:szCs w:val="24"/>
          <w:lang w:val="en-MY"/>
        </w:rPr>
        <w:t xml:space="preserve">marize, the team felt that </w:t>
      </w:r>
      <w:r w:rsidRPr="002840E9" w:rsidR="0CC7A4B2">
        <w:rPr>
          <w:rFonts w:eastAsia="Times New Roman" w:cs="Times New Roman"/>
          <w:szCs w:val="24"/>
          <w:lang w:val="en-MY"/>
        </w:rPr>
        <w:lastRenderedPageBreak/>
        <w:t xml:space="preserve">doing this assignment is a meaningful experience </w:t>
      </w:r>
      <w:r w:rsidRPr="002840E9" w:rsidR="0FECF863">
        <w:rPr>
          <w:rFonts w:eastAsia="Times New Roman" w:cs="Times New Roman"/>
          <w:szCs w:val="24"/>
          <w:lang w:val="en-MY"/>
        </w:rPr>
        <w:t xml:space="preserve">and </w:t>
      </w:r>
      <w:r w:rsidRPr="002840E9" w:rsidR="0CC7A4B2">
        <w:rPr>
          <w:rFonts w:eastAsia="Times New Roman" w:cs="Times New Roman"/>
          <w:szCs w:val="24"/>
          <w:lang w:val="en-MY"/>
        </w:rPr>
        <w:t xml:space="preserve">will further improve their skillset in </w:t>
      </w:r>
      <w:r w:rsidR="00FC5209">
        <w:rPr>
          <w:rFonts w:eastAsia="Times New Roman" w:cs="Times New Roman"/>
          <w:szCs w:val="24"/>
          <w:lang w:val="en-MY"/>
        </w:rPr>
        <w:t xml:space="preserve">creating and managing </w:t>
      </w:r>
      <w:r w:rsidRPr="002840E9" w:rsidR="0CC7A4B2">
        <w:rPr>
          <w:rFonts w:eastAsia="Times New Roman" w:cs="Times New Roman"/>
          <w:szCs w:val="24"/>
          <w:lang w:val="en-MY"/>
        </w:rPr>
        <w:t>database</w:t>
      </w:r>
      <w:r w:rsidR="00FC5209">
        <w:rPr>
          <w:rFonts w:eastAsia="Times New Roman" w:cs="Times New Roman"/>
          <w:szCs w:val="24"/>
          <w:lang w:val="en-MY"/>
        </w:rPr>
        <w:t>s</w:t>
      </w:r>
      <w:r w:rsidRPr="002840E9" w:rsidR="0CC7A4B2">
        <w:rPr>
          <w:rFonts w:eastAsia="Times New Roman" w:cs="Times New Roman"/>
          <w:szCs w:val="24"/>
          <w:lang w:val="en-MY"/>
        </w:rPr>
        <w:t>.</w:t>
      </w:r>
      <w:r w:rsidRPr="002840E9" w:rsidR="20EB60F6">
        <w:rPr>
          <w:rFonts w:eastAsia="Times New Roman" w:cs="Times New Roman"/>
          <w:szCs w:val="24"/>
          <w:lang w:val="en-MY"/>
        </w:rPr>
        <w:t xml:space="preserve"> The results are also satisfactory to the team and the team hoped </w:t>
      </w:r>
      <w:r w:rsidRPr="002840E9" w:rsidR="59B7999D">
        <w:rPr>
          <w:rFonts w:eastAsia="Times New Roman" w:cs="Times New Roman"/>
          <w:szCs w:val="24"/>
          <w:lang w:val="en-MY"/>
        </w:rPr>
        <w:t>to apply th</w:t>
      </w:r>
      <w:r w:rsidR="00FC5209">
        <w:rPr>
          <w:rFonts w:eastAsia="Times New Roman" w:cs="Times New Roman"/>
          <w:szCs w:val="24"/>
          <w:lang w:val="en-MY"/>
        </w:rPr>
        <w:t>e</w:t>
      </w:r>
      <w:r w:rsidRPr="002840E9" w:rsidR="59B7999D">
        <w:rPr>
          <w:rFonts w:eastAsia="Times New Roman" w:cs="Times New Roman"/>
          <w:szCs w:val="24"/>
          <w:lang w:val="en-MY"/>
        </w:rPr>
        <w:t xml:space="preserve"> </w:t>
      </w:r>
      <w:r w:rsidR="00FC5209">
        <w:rPr>
          <w:rFonts w:eastAsia="Times New Roman" w:cs="Times New Roman"/>
          <w:szCs w:val="24"/>
          <w:lang w:val="en-MY"/>
        </w:rPr>
        <w:t xml:space="preserve">vast amount of </w:t>
      </w:r>
      <w:r w:rsidRPr="002840E9" w:rsidR="59B7999D">
        <w:rPr>
          <w:rFonts w:eastAsia="Times New Roman" w:cs="Times New Roman"/>
          <w:szCs w:val="24"/>
          <w:lang w:val="en-MY"/>
        </w:rPr>
        <w:t>knowledge</w:t>
      </w:r>
      <w:r w:rsidR="00FC5209">
        <w:rPr>
          <w:rFonts w:eastAsia="Times New Roman" w:cs="Times New Roman"/>
          <w:szCs w:val="24"/>
          <w:lang w:val="en-MY"/>
        </w:rPr>
        <w:t xml:space="preserve"> gained</w:t>
      </w:r>
      <w:r w:rsidRPr="002840E9" w:rsidR="59B7999D">
        <w:rPr>
          <w:rFonts w:eastAsia="Times New Roman" w:cs="Times New Roman"/>
          <w:szCs w:val="24"/>
          <w:lang w:val="en-MY"/>
        </w:rPr>
        <w:t xml:space="preserve"> </w:t>
      </w:r>
      <w:r w:rsidR="00747CED">
        <w:rPr>
          <w:rFonts w:eastAsia="Times New Roman" w:cs="Times New Roman"/>
          <w:szCs w:val="24"/>
          <w:lang w:val="en-MY"/>
        </w:rPr>
        <w:t>at</w:t>
      </w:r>
      <w:r w:rsidR="00FC5209">
        <w:rPr>
          <w:rFonts w:eastAsia="Times New Roman" w:cs="Times New Roman"/>
          <w:szCs w:val="24"/>
          <w:lang w:val="en-MY"/>
        </w:rPr>
        <w:t xml:space="preserve"> </w:t>
      </w:r>
      <w:r w:rsidRPr="002840E9" w:rsidR="59B7999D">
        <w:rPr>
          <w:rFonts w:eastAsia="Times New Roman" w:cs="Times New Roman"/>
          <w:szCs w:val="24"/>
          <w:lang w:val="en-MY"/>
        </w:rPr>
        <w:t>the</w:t>
      </w:r>
      <w:r w:rsidR="00D05C6A">
        <w:rPr>
          <w:rFonts w:eastAsia="Times New Roman" w:cs="Times New Roman"/>
          <w:szCs w:val="24"/>
          <w:lang w:val="en-MY"/>
        </w:rPr>
        <w:t xml:space="preserve"> workplace</w:t>
      </w:r>
      <w:r w:rsidR="00747CED">
        <w:rPr>
          <w:rFonts w:eastAsia="Times New Roman" w:cs="Times New Roman"/>
          <w:szCs w:val="24"/>
          <w:lang w:val="en-MY"/>
        </w:rPr>
        <w:t xml:space="preserve"> in the future</w:t>
      </w:r>
      <w:r w:rsidRPr="002840E9" w:rsidR="581D25A3">
        <w:rPr>
          <w:rFonts w:eastAsia="Times New Roman" w:cs="Times New Roman"/>
          <w:szCs w:val="24"/>
          <w:lang w:val="en-MY"/>
        </w:rPr>
        <w:t>.</w:t>
      </w:r>
    </w:p>
    <w:p w:rsidRPr="002840E9" w:rsidR="00A76517" w:rsidP="0011498D" w:rsidRDefault="00A76517" w14:paraId="06B86FA4" w14:textId="717EF8E7">
      <w:pPr>
        <w:rPr>
          <w:color w:val="000000"/>
          <w:spacing w:val="45"/>
          <w:bdr w:val="none" w:color="auto" w:sz="0" w:space="0" w:frame="1"/>
          <w:shd w:val="clear" w:color="auto" w:fill="FFFFFF"/>
          <w:lang w:val="en-MY"/>
        </w:rPr>
      </w:pPr>
    </w:p>
    <w:p w:rsidRPr="00BE00EC" w:rsidR="00BE00EC" w:rsidP="00BF32B2" w:rsidRDefault="0095206D" w14:paraId="5A0DD18D" w14:textId="51543CEA">
      <w:pPr>
        <w:pStyle w:val="Heading1"/>
        <w:numPr>
          <w:ilvl w:val="0"/>
          <w:numId w:val="4"/>
        </w:numPr>
      </w:pPr>
      <w:bookmarkStart w:name="_Toc449876501" w:id="59"/>
      <w:bookmarkStart w:name="_Toc76059140" w:id="60"/>
      <w:r w:rsidRPr="006F22CF">
        <w:t>WORKLOAD MATRIX</w:t>
      </w:r>
      <w:bookmarkEnd w:id="59"/>
      <w:bookmarkEnd w:id="60"/>
    </w:p>
    <w:tbl>
      <w:tblPr>
        <w:tblpPr w:leftFromText="180" w:rightFromText="180" w:vertAnchor="text" w:horzAnchor="margin" w:tblpXSpec="center" w:tblpY="360"/>
        <w:tblW w:w="11693" w:type="dxa"/>
        <w:tblLook w:val="04A0" w:firstRow="1" w:lastRow="0" w:firstColumn="1" w:lastColumn="0" w:noHBand="0" w:noVBand="1"/>
      </w:tblPr>
      <w:tblGrid>
        <w:gridCol w:w="761"/>
        <w:gridCol w:w="3746"/>
        <w:gridCol w:w="1305"/>
        <w:gridCol w:w="1980"/>
        <w:gridCol w:w="1660"/>
        <w:gridCol w:w="2241"/>
      </w:tblGrid>
      <w:tr w:rsidRPr="002840E9" w:rsidR="00644C5B" w:rsidTr="1853254F" w14:paraId="03D7EEA2" w14:textId="77777777">
        <w:trPr>
          <w:trHeight w:val="458"/>
        </w:trPr>
        <w:tc>
          <w:tcPr>
            <w:tcW w:w="11693" w:type="dxa"/>
            <w:gridSpan w:val="6"/>
            <w:vMerge w:val="restar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C5D9F1"/>
            <w:noWrap/>
            <w:tcMar/>
            <w:vAlign w:val="center"/>
            <w:hideMark/>
          </w:tcPr>
          <w:p w:rsidRPr="002840E9" w:rsidR="00644C5B" w:rsidP="0095206D" w:rsidRDefault="00644C5B" w14:paraId="03D7EEA1" w14:textId="51B08531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2840E9">
              <w:rPr>
                <w:rFonts w:eastAsia="Times New Roman" w:cs="Times New Roman"/>
                <w:b/>
                <w:color w:val="000000"/>
                <w:sz w:val="20"/>
                <w:szCs w:val="20"/>
                <w:lang w:val="en-MY"/>
              </w:rPr>
              <w:t xml:space="preserve"> </w:t>
            </w:r>
          </w:p>
        </w:tc>
      </w:tr>
      <w:tr w:rsidRPr="002840E9" w:rsidR="00644C5B" w:rsidTr="1853254F" w14:paraId="03D7EEA4" w14:textId="77777777">
        <w:trPr>
          <w:trHeight w:val="458"/>
        </w:trPr>
        <w:tc>
          <w:tcPr>
            <w:tcW w:w="11693" w:type="dxa"/>
            <w:gridSpan w:val="6"/>
            <w:vMerge/>
            <w:tcMar/>
            <w:vAlign w:val="center"/>
            <w:hideMark/>
          </w:tcPr>
          <w:p w:rsidRPr="002840E9" w:rsidR="00644C5B" w:rsidP="00644C5B" w:rsidRDefault="00644C5B" w14:paraId="03D7EEA3" w14:textId="77777777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</w:p>
        </w:tc>
      </w:tr>
      <w:tr w:rsidRPr="002840E9" w:rsidR="00644C5B" w:rsidTr="1853254F" w14:paraId="03D7EEAB" w14:textId="77777777">
        <w:trPr>
          <w:trHeight w:val="278"/>
        </w:trPr>
        <w:tc>
          <w:tcPr>
            <w:tcW w:w="7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tcMar/>
            <w:vAlign w:val="center"/>
            <w:hideMark/>
          </w:tcPr>
          <w:p w:rsidRPr="002840E9" w:rsidR="00644C5B" w:rsidP="00644C5B" w:rsidRDefault="00644C5B" w14:paraId="03D7EEA5" w14:textId="7777777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2840E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TASK ID</w:t>
            </w:r>
          </w:p>
        </w:tc>
        <w:tc>
          <w:tcPr>
            <w:tcW w:w="374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tcMar/>
            <w:vAlign w:val="center"/>
            <w:hideMark/>
          </w:tcPr>
          <w:p w:rsidRPr="002840E9" w:rsidR="00644C5B" w:rsidP="00644C5B" w:rsidRDefault="00644C5B" w14:paraId="03D7EEA6" w14:textId="7777777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2840E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 xml:space="preserve">TASK NAME 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tcMar/>
            <w:vAlign w:val="center"/>
            <w:hideMark/>
          </w:tcPr>
          <w:p w:rsidRPr="002840E9" w:rsidR="00644C5B" w:rsidP="00644C5B" w:rsidRDefault="00644C5B" w14:paraId="03D7EEA7" w14:textId="4490B85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DURATION</w:t>
            </w:r>
          </w:p>
        </w:tc>
        <w:tc>
          <w:tcPr>
            <w:tcW w:w="1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tcMar/>
            <w:vAlign w:val="center"/>
            <w:hideMark/>
          </w:tcPr>
          <w:p w:rsidRPr="002840E9" w:rsidR="00644C5B" w:rsidP="00644C5B" w:rsidRDefault="00644C5B" w14:paraId="03D7EEA8" w14:textId="7777777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2840E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START DATE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tcMar/>
            <w:vAlign w:val="center"/>
            <w:hideMark/>
          </w:tcPr>
          <w:p w:rsidRPr="002840E9" w:rsidR="00644C5B" w:rsidP="00644C5B" w:rsidRDefault="00644C5B" w14:paraId="03D7EEA9" w14:textId="77777777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2840E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 xml:space="preserve">END DATE </w:t>
            </w:r>
          </w:p>
        </w:tc>
        <w:tc>
          <w:tcPr>
            <w:tcW w:w="22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noWrap/>
            <w:tcMar/>
            <w:vAlign w:val="center"/>
            <w:hideMark/>
          </w:tcPr>
          <w:p w:rsidRPr="002840E9" w:rsidR="00644C5B" w:rsidP="0095206D" w:rsidRDefault="00EF7D6B" w14:paraId="03D7EEAA" w14:textId="4E1E68C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</w:pPr>
            <w:r w:rsidRPr="002840E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MEMBER</w:t>
            </w:r>
            <w:r w:rsidR="005640F0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(</w:t>
            </w:r>
            <w:r w:rsidRPr="002840E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S</w:t>
            </w:r>
            <w:r w:rsidR="005640F0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>)</w:t>
            </w:r>
            <w:r w:rsidRPr="002840E9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val="en-MY"/>
              </w:rPr>
              <w:t xml:space="preserve"> CONTRIBUTED</w:t>
            </w:r>
          </w:p>
        </w:tc>
      </w:tr>
      <w:tr w:rsidRPr="002840E9" w:rsidR="00EF3F09" w:rsidTr="1853254F" w14:paraId="03D7EEB3" w14:textId="77777777">
        <w:trPr>
          <w:trHeight w:val="1003"/>
        </w:trPr>
        <w:tc>
          <w:tcPr>
            <w:tcW w:w="7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EF3F09" w:rsidP="00742F75" w:rsidRDefault="00EF3F09" w14:paraId="03D7EEAC" w14:textId="7777777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2840E9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1.0</w:t>
            </w:r>
          </w:p>
        </w:tc>
        <w:tc>
          <w:tcPr>
            <w:tcW w:w="374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EF3F09" w:rsidP="00FC4DB8" w:rsidRDefault="00EF3F09" w14:paraId="03D7EEAE" w14:textId="36483573">
            <w:pPr>
              <w:ind w:left="45"/>
              <w:rPr>
                <w:rFonts w:cs="Times New Roman"/>
                <w:b/>
                <w:sz w:val="20"/>
                <w:szCs w:val="20"/>
                <w:lang w:val="en-MY"/>
              </w:rPr>
            </w:pPr>
            <w:r w:rsidRPr="00FF5DCC">
              <w:rPr>
                <w:b/>
                <w:sz w:val="20"/>
                <w:szCs w:val="20"/>
                <w:lang w:val="en-MY"/>
              </w:rPr>
              <w:t>DATABASE SCHEMA (STRUCTURE</w:t>
            </w:r>
            <w:r w:rsidRPr="00FF5DCC">
              <w:rPr>
                <w:rFonts w:cs="Times New Roman"/>
                <w:b/>
                <w:sz w:val="20"/>
                <w:szCs w:val="20"/>
                <w:lang w:val="en-MY"/>
              </w:rPr>
              <w:t xml:space="preserve"> OF DATABASE TABLES / DATA DICTIONARY)</w:t>
            </w:r>
          </w:p>
        </w:tc>
        <w:tc>
          <w:tcPr>
            <w:tcW w:w="7186" w:type="dxa"/>
            <w:gridSpan w:val="4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EF3F09" w:rsidP="00417826" w:rsidRDefault="00EF3F09" w14:paraId="03D7EEB2" w14:textId="38551ADD">
            <w:pPr>
              <w:spacing w:after="0" w:line="240" w:lineRule="auto"/>
              <w:rPr>
                <w:rFonts w:ascii="Rage Italic" w:hAnsi="Rage Italic"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</w:tr>
      <w:tr w:rsidRPr="002840E9" w:rsidR="00644C5B" w:rsidTr="1853254F" w14:paraId="03D7EEBB" w14:textId="77777777">
        <w:trPr>
          <w:trHeight w:val="990"/>
        </w:trPr>
        <w:tc>
          <w:tcPr>
            <w:tcW w:w="7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644C5B" w:rsidP="00742F75" w:rsidRDefault="00644C5B" w14:paraId="03D7EEB4" w14:textId="5826048C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374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2840E9" w:rsidR="00644C5B" w:rsidP="00742F75" w:rsidRDefault="00EF7D6B" w14:paraId="03D7EEB5" w14:textId="7777777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sz w:val="20"/>
                <w:szCs w:val="20"/>
                <w:lang w:val="en-MY"/>
              </w:rPr>
              <w:t>1.1</w:t>
            </w:r>
            <w:r w:rsidRPr="00FF5DCC">
              <w:rPr>
                <w:b/>
                <w:sz w:val="20"/>
                <w:szCs w:val="20"/>
                <w:lang w:val="en-MY"/>
              </w:rPr>
              <w:t xml:space="preserve"> </w:t>
            </w:r>
            <w:r w:rsidRPr="00FF5DCC">
              <w:rPr>
                <w:sz w:val="20"/>
                <w:szCs w:val="20"/>
                <w:lang w:val="en-MY"/>
              </w:rPr>
              <w:t>Database Schema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833944" w14:paraId="03D7EEB6" w14:textId="29FAC44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4</w:t>
            </w:r>
            <w:r w:rsidRPr="00FF5DCC" w:rsidR="00EF7D6B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 days</w:t>
            </w:r>
          </w:p>
        </w:tc>
        <w:tc>
          <w:tcPr>
            <w:tcW w:w="1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3262A2" w14:paraId="03D7EEB7" w14:textId="17E08CE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Wed</w:t>
            </w:r>
            <w:r w:rsidRPr="00FF5DCC" w:rsidR="00EF7D6B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,</w:t>
            </w:r>
            <w:r w:rsidR="00D02950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 </w:t>
            </w:r>
            <w:r w:rsidRPr="00FF5DCC" w:rsidR="00833944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19</w:t>
            </w:r>
            <w:r w:rsidRPr="00FF5DCC" w:rsidR="00EF7D6B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-May-202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1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3262A2" w14:paraId="03D7EEB8" w14:textId="1C8982B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Sat</w:t>
            </w:r>
            <w:r w:rsidRPr="00FF5DCC" w:rsidR="00EF7D6B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,</w:t>
            </w:r>
            <w:r w:rsidR="00D02950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 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22</w:t>
            </w:r>
            <w:r w:rsidRPr="00FF5DCC" w:rsidR="00EF7D6B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-May-202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1</w:t>
            </w:r>
          </w:p>
        </w:tc>
        <w:tc>
          <w:tcPr>
            <w:tcW w:w="22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EF7D6B" w:rsidP="00417826" w:rsidRDefault="00580307" w14:paraId="53E8556E" w14:textId="0E88A92E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Mr. </w:t>
            </w:r>
            <w:r w:rsidRPr="00FF5DCC" w:rsidR="00891B1B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KEVIN MATTHEW ADYAN</w:t>
            </w:r>
            <w:r w:rsidRPr="00FF5DCC" w:rsidR="00F4769D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 (TP058466)</w:t>
            </w:r>
          </w:p>
          <w:p w:rsidRPr="00FF5DCC" w:rsidR="001A489F" w:rsidP="00417826" w:rsidRDefault="001A489F" w14:paraId="3DA5871E" w14:textId="77777777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</w:pPr>
            <w:r w:rsidR="001A489F">
              <w:drawing>
                <wp:inline wp14:editId="6A420A9F" wp14:anchorId="257D070A">
                  <wp:extent cx="942857" cy="390476"/>
                  <wp:effectExtent l="0" t="0" r="0" b="0"/>
                  <wp:docPr id="36" name="Picture 36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36"/>
                          <pic:cNvPicPr/>
                        </pic:nvPicPr>
                        <pic:blipFill>
                          <a:blip r:embed="R7ec28d3646704d1a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942857" cy="39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FF5DCC" w:rsidR="00FC4DB8" w:rsidP="00FC4DB8" w:rsidRDefault="00111934" w14:paraId="20448547" w14:textId="28AEC34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 xml:space="preserve">Mr. </w:t>
            </w:r>
            <w:r w:rsidRPr="00FF5DCC" w:rsidR="00891B1B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 xml:space="preserve">MARCELL AGUNG WAHYUDI </w:t>
            </w:r>
            <w:r w:rsidRPr="00FF5DCC" w:rsidR="00FC4DB8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(TP058650)</w:t>
            </w:r>
          </w:p>
          <w:p w:rsidRPr="00FF5DCC" w:rsidR="00111934" w:rsidP="00417826" w:rsidRDefault="00FC4DB8" w14:paraId="03D7EEBA" w14:textId="6898CD2F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</w:pPr>
            <w:r w:rsidR="00FC4DB8">
              <w:drawing>
                <wp:inline wp14:editId="3176FA8A" wp14:anchorId="490474FE">
                  <wp:extent cx="754380" cy="447321"/>
                  <wp:effectExtent l="0" t="0" r="7620" b="0"/>
                  <wp:docPr id="50" name="Picture 50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50"/>
                          <pic:cNvPicPr/>
                        </pic:nvPicPr>
                        <pic:blipFill>
                          <a:blip r:embed="Rb8f9272dba134f8c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754380" cy="447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644C5B" w:rsidTr="1853254F" w14:paraId="03D7EEC3" w14:textId="77777777">
        <w:trPr>
          <w:trHeight w:val="829"/>
        </w:trPr>
        <w:tc>
          <w:tcPr>
            <w:tcW w:w="7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644C5B" w:rsidP="00742F75" w:rsidRDefault="00644C5B" w14:paraId="03D7EEBC" w14:textId="7777777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374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EF7D6B" w:rsidP="00742F75" w:rsidRDefault="00EF7D6B" w14:paraId="03D7EEBD" w14:textId="77777777">
            <w:pPr>
              <w:rPr>
                <w:rFonts w:cs="Times New Roman"/>
                <w:sz w:val="20"/>
                <w:szCs w:val="20"/>
                <w:lang w:val="en-MY"/>
              </w:rPr>
            </w:pPr>
            <w:r w:rsidRPr="00FF5DCC">
              <w:rPr>
                <w:sz w:val="20"/>
                <w:szCs w:val="20"/>
                <w:lang w:val="en-MY"/>
              </w:rPr>
              <w:t>1.2</w:t>
            </w:r>
            <w:r w:rsidRPr="00FF5DCC">
              <w:rPr>
                <w:b/>
                <w:sz w:val="20"/>
                <w:szCs w:val="20"/>
                <w:lang w:val="en-MY"/>
              </w:rPr>
              <w:t xml:space="preserve"> </w:t>
            </w:r>
            <w:r w:rsidRPr="00FF5DCC">
              <w:rPr>
                <w:rFonts w:cs="Times New Roman"/>
                <w:sz w:val="20"/>
                <w:szCs w:val="20"/>
                <w:lang w:val="en-MY"/>
              </w:rPr>
              <w:t>Finalized ERD (Entity Relationship Diagram) – Output of Conceptual database design phase</w:t>
            </w:r>
          </w:p>
          <w:p w:rsidRPr="002840E9" w:rsidR="00644C5B" w:rsidP="00742F75" w:rsidRDefault="00644C5B" w14:paraId="03D7EEBE" w14:textId="7777777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1F6FED" w14:paraId="03D7EEBF" w14:textId="5AE4676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1 day</w:t>
            </w:r>
          </w:p>
        </w:tc>
        <w:tc>
          <w:tcPr>
            <w:tcW w:w="1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1F6FED" w14:paraId="03D7EEC0" w14:textId="30B7674E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Thu,</w:t>
            </w:r>
            <w:r w:rsidR="00D02950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 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3-Jun</w:t>
            </w:r>
            <w:r w:rsidR="005A7D7D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e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-2021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1F6FED" w14:paraId="03D7EEC1" w14:textId="4109D18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Thu,</w:t>
            </w:r>
            <w:r w:rsidR="00D02950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 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3-Jun</w:t>
            </w:r>
            <w:r w:rsidR="005A7D7D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e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-2021</w:t>
            </w:r>
          </w:p>
        </w:tc>
        <w:tc>
          <w:tcPr>
            <w:tcW w:w="22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580307" w14:paraId="03D7EEC2" w14:textId="796BAE99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1853254F" w:rsidR="00580307">
              <w:rPr>
                <w:sz w:val="20"/>
                <w:szCs w:val="20"/>
                <w:lang w:val="en-MY"/>
              </w:rPr>
              <w:t xml:space="preserve">Mr. </w:t>
            </w:r>
            <w:r w:rsidRPr="1853254F" w:rsidR="00891B1B">
              <w:rPr>
                <w:sz w:val="20"/>
                <w:szCs w:val="20"/>
                <w:lang w:val="en-MY"/>
              </w:rPr>
              <w:t xml:space="preserve">KEVIN MATTHEW ADYAN </w:t>
            </w:r>
            <w:r w:rsidRPr="1853254F" w:rsidR="00F4769D">
              <w:rPr>
                <w:sz w:val="20"/>
                <w:szCs w:val="20"/>
                <w:lang w:val="en-MY"/>
              </w:rPr>
              <w:t>(TP058466)</w:t>
            </w:r>
            <w:r w:rsidR="00580307">
              <w:drawing>
                <wp:inline wp14:editId="60CA26A6" wp14:anchorId="30FF1768">
                  <wp:extent cx="942857" cy="390476"/>
                  <wp:effectExtent l="0" t="0" r="0" b="0"/>
                  <wp:docPr id="37" name="Picture 37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37"/>
                          <pic:cNvPicPr/>
                        </pic:nvPicPr>
                        <pic:blipFill>
                          <a:blip r:embed="R3e84f7d98fed4421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942857" cy="39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644C5B" w:rsidTr="1853254F" w14:paraId="03D7EECA" w14:textId="77777777">
        <w:trPr>
          <w:trHeight w:val="643"/>
        </w:trPr>
        <w:tc>
          <w:tcPr>
            <w:tcW w:w="7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644C5B" w:rsidP="00742F75" w:rsidRDefault="00644C5B" w14:paraId="03D7EEC4" w14:textId="7777777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374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2840E9" w:rsidR="00644C5B" w:rsidP="00742F75" w:rsidRDefault="00EF7D6B" w14:paraId="03D7EEC5" w14:textId="7777777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sz w:val="20"/>
                <w:szCs w:val="20"/>
                <w:lang w:val="en-MY"/>
              </w:rPr>
              <w:t>1.3</w:t>
            </w:r>
            <w:r w:rsidRPr="00FF5DCC">
              <w:rPr>
                <w:b/>
                <w:sz w:val="20"/>
                <w:szCs w:val="20"/>
                <w:lang w:val="en-MY"/>
              </w:rPr>
              <w:t xml:space="preserve"> </w:t>
            </w:r>
            <w:r w:rsidRPr="00FF5DCC">
              <w:rPr>
                <w:rFonts w:cs="Times New Roman"/>
                <w:sz w:val="20"/>
                <w:szCs w:val="20"/>
                <w:lang w:val="en-MY"/>
              </w:rPr>
              <w:t>Finalized EERD (Enhanced Entity Relationship Diagram) – Output of Logical database design phase</w:t>
            </w:r>
            <w:r w:rsidRPr="002840E9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 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1F6FED" w14:paraId="03D7EEC6" w14:textId="0B185B1A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1 day</w:t>
            </w:r>
          </w:p>
        </w:tc>
        <w:tc>
          <w:tcPr>
            <w:tcW w:w="1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1F6FED" w14:paraId="03D7EEC7" w14:textId="0702F79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Thu,</w:t>
            </w:r>
            <w:r w:rsidR="00D02950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 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3-Jun</w:t>
            </w:r>
            <w:r w:rsidR="005A7D7D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e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-2021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1F6FED" w14:paraId="03D7EEC8" w14:textId="187AFB5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Thu,</w:t>
            </w:r>
            <w:r w:rsidR="00D02950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 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3-Jun</w:t>
            </w:r>
            <w:r w:rsidR="005A7D7D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e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-2021</w:t>
            </w:r>
          </w:p>
        </w:tc>
        <w:tc>
          <w:tcPr>
            <w:tcW w:w="22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580307" w14:paraId="03D7EEC9" w14:textId="5DC1E76B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1853254F" w:rsidR="00580307">
              <w:rPr>
                <w:sz w:val="20"/>
                <w:szCs w:val="20"/>
                <w:lang w:val="en-MY"/>
              </w:rPr>
              <w:t xml:space="preserve">Mr. </w:t>
            </w:r>
            <w:r w:rsidRPr="1853254F" w:rsidR="00891B1B">
              <w:rPr>
                <w:sz w:val="20"/>
                <w:szCs w:val="20"/>
                <w:lang w:val="en-MY"/>
              </w:rPr>
              <w:t>KEVIN MATTHEW ADYAN</w:t>
            </w:r>
            <w:r w:rsidRPr="1853254F" w:rsidR="00492F14">
              <w:rPr>
                <w:noProof/>
                <w:sz w:val="20"/>
                <w:szCs w:val="20"/>
                <w:lang w:val="en-MY"/>
              </w:rPr>
              <w:t xml:space="preserve"> (TP058466)</w:t>
            </w:r>
            <w:r w:rsidR="00580307">
              <w:drawing>
                <wp:inline wp14:editId="2C39C01D" wp14:anchorId="3F34092F">
                  <wp:extent cx="942857" cy="390476"/>
                  <wp:effectExtent l="0" t="0" r="0" b="0"/>
                  <wp:docPr id="38" name="Picture 38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38"/>
                          <pic:cNvPicPr/>
                        </pic:nvPicPr>
                        <pic:blipFill>
                          <a:blip r:embed="Rf19649dfd11c477a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942857" cy="39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4B5028" w:rsidTr="1853254F" w14:paraId="5B625D64" w14:textId="77777777">
        <w:trPr>
          <w:trHeight w:val="930"/>
        </w:trPr>
        <w:tc>
          <w:tcPr>
            <w:tcW w:w="7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4B5028" w:rsidP="00742F75" w:rsidRDefault="004B5028" w14:paraId="2A101A25" w14:textId="7777777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374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4B5028" w:rsidP="3ED21F04" w:rsidRDefault="004B5028" w14:paraId="061237B4" w14:textId="2647E08A">
            <w:pPr>
              <w:spacing w:after="0" w:line="240" w:lineRule="auto"/>
              <w:rPr>
                <w:noProof/>
                <w:sz w:val="20"/>
                <w:szCs w:val="20"/>
                <w:lang w:val="en-MY"/>
              </w:rPr>
            </w:pPr>
            <w:r w:rsidRPr="00FF5DCC">
              <w:rPr>
                <w:sz w:val="20"/>
                <w:szCs w:val="20"/>
                <w:lang w:val="en-MY"/>
              </w:rPr>
              <w:t>1.4 Database diagram generated from the MS SQL Server 2019</w:t>
            </w:r>
          </w:p>
          <w:p w:rsidRPr="00FF5DCC" w:rsidR="004B5028" w:rsidP="00742F75" w:rsidRDefault="004B5028" w14:paraId="46C7B749" w14:textId="18368EAE">
            <w:pPr>
              <w:spacing w:after="0" w:line="240" w:lineRule="auto"/>
              <w:rPr>
                <w:rFonts w:eastAsia="Calibri" w:cs="Arial"/>
                <w:sz w:val="20"/>
                <w:szCs w:val="20"/>
                <w:lang w:val="en-MY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4B5028" w:rsidP="7E2703AC" w:rsidRDefault="1705FD41" w14:paraId="76CF4E0C" w14:textId="1D989F9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 xml:space="preserve">2 </w:t>
            </w:r>
            <w:r w:rsidRPr="00FF5DCC" w:rsid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h</w:t>
            </w: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our</w:t>
            </w:r>
            <w:r w:rsidRPr="00FF5DCC" w:rsid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s</w:t>
            </w:r>
          </w:p>
        </w:tc>
        <w:tc>
          <w:tcPr>
            <w:tcW w:w="1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4B5028" w:rsidP="7E2703AC" w:rsidRDefault="1705FD41" w14:paraId="09F21D18" w14:textId="22D049AD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Sun, 13-Jun</w:t>
            </w:r>
            <w:r w:rsidR="005A7D7D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e</w:t>
            </w: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-2021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4B5028" w:rsidP="7E2703AC" w:rsidRDefault="1705FD41" w14:paraId="2852E994" w14:textId="2BA72F9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Sun, 13-Jun</w:t>
            </w:r>
            <w:r w:rsidR="005A7D7D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e</w:t>
            </w: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-2021</w:t>
            </w:r>
          </w:p>
        </w:tc>
        <w:tc>
          <w:tcPr>
            <w:tcW w:w="22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492F14" w:rsidP="00417826" w:rsidRDefault="004B5028" w14:paraId="4F9279B0" w14:textId="2E05B7E2">
            <w:pPr>
              <w:spacing w:after="0" w:line="240" w:lineRule="auto"/>
              <w:rPr>
                <w:noProof/>
                <w:sz w:val="20"/>
                <w:szCs w:val="20"/>
                <w:lang w:val="en-MY"/>
              </w:rPr>
            </w:pPr>
            <w:r w:rsidRPr="00FF5DCC">
              <w:rPr>
                <w:sz w:val="20"/>
                <w:szCs w:val="20"/>
                <w:lang w:val="en-MY"/>
              </w:rPr>
              <w:t xml:space="preserve">Mr. </w:t>
            </w:r>
            <w:r w:rsidRPr="00FF5DCC" w:rsidR="00BE00EC">
              <w:rPr>
                <w:sz w:val="20"/>
                <w:szCs w:val="20"/>
                <w:lang w:val="en-MY"/>
              </w:rPr>
              <w:t>SELVAN NICHOLAS</w:t>
            </w:r>
            <w:r w:rsidRPr="00FF5DCC" w:rsidR="00492F14">
              <w:rPr>
                <w:noProof/>
                <w:sz w:val="20"/>
                <w:szCs w:val="20"/>
                <w:lang w:val="en-MY"/>
              </w:rPr>
              <w:t xml:space="preserve"> </w:t>
            </w:r>
            <w:r w:rsidRPr="00FF5DCC" w:rsidR="00492F14">
              <w:rPr>
                <w:rFonts w:cs="Arial"/>
                <w:bCs/>
                <w:sz w:val="20"/>
                <w:szCs w:val="20"/>
                <w:lang w:val="en-MY"/>
              </w:rPr>
              <w:t>(TP058084)</w:t>
            </w:r>
          </w:p>
          <w:p w:rsidRPr="00FF5DCC" w:rsidR="004B5028" w:rsidP="00417826" w:rsidRDefault="00492F14" w14:paraId="0FD78DAA" w14:textId="6ED3D4AA">
            <w:pPr>
              <w:spacing w:after="0" w:line="240" w:lineRule="auto"/>
              <w:rPr>
                <w:sz w:val="20"/>
                <w:szCs w:val="20"/>
                <w:lang w:val="en-MY"/>
              </w:rPr>
            </w:pPr>
            <w:r w:rsidR="00492F14">
              <w:drawing>
                <wp:inline wp14:editId="3CB28672" wp14:anchorId="51277301">
                  <wp:extent cx="514350" cy="790575"/>
                  <wp:effectExtent l="0" t="0" r="0" b="0"/>
                  <wp:docPr id="1478999188" name="Picture 1478999188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478999188"/>
                          <pic:cNvPicPr/>
                        </pic:nvPicPr>
                        <pic:blipFill>
                          <a:blip r:embed="Rd4bb8cc9a77c407a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514350" cy="79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A33B84" w:rsidTr="1853254F" w14:paraId="03D7EED2" w14:textId="77777777">
        <w:trPr>
          <w:trHeight w:val="549"/>
        </w:trPr>
        <w:tc>
          <w:tcPr>
            <w:tcW w:w="7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A33B84" w:rsidP="00A33B84" w:rsidRDefault="00A33B84" w14:paraId="03D7EECB" w14:textId="697CF503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2840E9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lastRenderedPageBreak/>
              <w:t>2.0</w:t>
            </w:r>
          </w:p>
        </w:tc>
        <w:tc>
          <w:tcPr>
            <w:tcW w:w="374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00A33B84" w:rsidRDefault="00A33B84" w14:paraId="03D7EECD" w14:textId="48AEE519">
            <w:pPr>
              <w:rPr>
                <w:sz w:val="20"/>
                <w:szCs w:val="20"/>
                <w:lang w:val="en-MY"/>
              </w:rPr>
            </w:pPr>
            <w:r w:rsidRPr="00FF5DCC">
              <w:rPr>
                <w:b/>
                <w:color w:val="000000" w:themeColor="text1"/>
                <w:sz w:val="20"/>
                <w:szCs w:val="20"/>
                <w:lang w:val="en-MY"/>
              </w:rPr>
              <w:t>SQL-DATA DEFINITION LANGUAGE (DDL)</w:t>
            </w:r>
          </w:p>
        </w:tc>
        <w:tc>
          <w:tcPr>
            <w:tcW w:w="7186" w:type="dxa"/>
            <w:gridSpan w:val="4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00A33B84" w:rsidRDefault="00A33B84" w14:paraId="03D7EED1" w14:textId="7777777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</w:tr>
      <w:tr w:rsidRPr="002840E9" w:rsidR="00644C5B" w:rsidTr="1853254F" w14:paraId="03D7EEDB" w14:textId="77777777">
        <w:trPr>
          <w:trHeight w:val="549"/>
        </w:trPr>
        <w:tc>
          <w:tcPr>
            <w:tcW w:w="7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644C5B" w:rsidP="00742F75" w:rsidRDefault="00644C5B" w14:paraId="03D7EED3" w14:textId="7777777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374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EF7D6B" w:rsidP="00742F75" w:rsidRDefault="00364907" w14:paraId="03D7EED4" w14:textId="1BCB4208">
            <w:pPr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 w:val="20"/>
                <w:szCs w:val="20"/>
                <w:lang w:val="en-MY"/>
              </w:rPr>
            </w:pPr>
            <w:r w:rsidRPr="00FF5DCC">
              <w:rPr>
                <w:rFonts w:cs="Times New Roman"/>
                <w:sz w:val="20"/>
                <w:szCs w:val="20"/>
                <w:lang w:val="en-MY"/>
              </w:rPr>
              <w:t>2.</w:t>
            </w:r>
            <w:r w:rsidRPr="00FF5DCC" w:rsidR="00EF7D6B">
              <w:rPr>
                <w:rFonts w:cs="Times New Roman"/>
                <w:sz w:val="20"/>
                <w:szCs w:val="20"/>
                <w:lang w:val="en-MY"/>
              </w:rPr>
              <w:t xml:space="preserve">1 SQL DDL </w:t>
            </w:r>
            <w:r w:rsidRPr="00FF5DCC" w:rsidR="00A8273C">
              <w:rPr>
                <w:rFonts w:cs="Times New Roman"/>
                <w:sz w:val="20"/>
                <w:szCs w:val="20"/>
                <w:lang w:val="en-MY"/>
              </w:rPr>
              <w:t>Used</w:t>
            </w:r>
          </w:p>
          <w:p w:rsidRPr="00FF5DCC" w:rsidR="00EF7D6B" w:rsidP="00742F75" w:rsidRDefault="00EF7D6B" w14:paraId="03D7EED5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0"/>
                <w:szCs w:val="20"/>
                <w:highlight w:val="white"/>
                <w:lang w:val="en-MY"/>
              </w:rPr>
            </w:pPr>
            <w:r w:rsidRPr="00FF5DCC">
              <w:rPr>
                <w:rFonts w:cs="Times New Roman"/>
                <w:sz w:val="20"/>
                <w:szCs w:val="20"/>
                <w:lang w:val="en-MY"/>
              </w:rPr>
              <w:t xml:space="preserve">              </w:t>
            </w:r>
          </w:p>
          <w:p w:rsidRPr="002840E9" w:rsidR="00644C5B" w:rsidP="00742F75" w:rsidRDefault="00644C5B" w14:paraId="03D7EED6" w14:textId="7777777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624179" w14:paraId="03D7EED7" w14:textId="6650976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2 </w:t>
            </w:r>
            <w:r w:rsidRPr="00FF5DCC" w:rsid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d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ays</w:t>
            </w:r>
          </w:p>
        </w:tc>
        <w:tc>
          <w:tcPr>
            <w:tcW w:w="1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6D4FFC0B" w14:paraId="03D7EED8" w14:textId="3C09E9BB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8F4FBA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Saturday, 12-June-2021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17D53929" w14:paraId="03D7EED9" w14:textId="51E9053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8F4FBA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Monday</w:t>
            </w:r>
            <w:r w:rsidRPr="08F4FBAC" w:rsidR="6D4FFC0B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, 1</w:t>
            </w:r>
            <w:r w:rsidRPr="08F4FBAC" w:rsidR="1699C429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4</w:t>
            </w:r>
            <w:r w:rsidRPr="08F4FBAC" w:rsidR="6D4FFC0B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-June-2021</w:t>
            </w:r>
          </w:p>
        </w:tc>
        <w:tc>
          <w:tcPr>
            <w:tcW w:w="22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8B60FE" w:rsidP="008B60FE" w:rsidRDefault="008B60FE" w14:paraId="03AFC42B" w14:textId="51C470CB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 xml:space="preserve">Mr. </w:t>
            </w:r>
            <w:r w:rsidRPr="00FF5DCC" w:rsidR="00BE00E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 xml:space="preserve">MARCELL AGUNG WAHYUDI 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(TP058650)</w:t>
            </w:r>
          </w:p>
          <w:p w:rsidRPr="00FF5DCC" w:rsidR="00644C5B" w:rsidP="008B60FE" w:rsidRDefault="008B60FE" w14:paraId="03D7EEDA" w14:textId="09054C95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="008B60FE">
              <w:drawing>
                <wp:inline wp14:editId="0101507A" wp14:anchorId="2B57A1DD">
                  <wp:extent cx="754380" cy="447321"/>
                  <wp:effectExtent l="0" t="0" r="7620" b="0"/>
                  <wp:docPr id="51" name="Picture 51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51"/>
                          <pic:cNvPicPr/>
                        </pic:nvPicPr>
                        <pic:blipFill>
                          <a:blip r:embed="R3e600ef4bf134066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754380" cy="447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644C5B" w:rsidTr="1853254F" w14:paraId="03D7EEF1" w14:textId="77777777">
        <w:trPr>
          <w:trHeight w:val="811"/>
        </w:trPr>
        <w:tc>
          <w:tcPr>
            <w:tcW w:w="76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644C5B" w:rsidP="00742F75" w:rsidRDefault="00644C5B" w14:paraId="03D7EEEB" w14:textId="7777777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374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2840E9" w:rsidR="00644C5B" w:rsidP="00742F75" w:rsidRDefault="00EF7D6B" w14:paraId="03D7EEEC" w14:textId="0C56D858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cs="Times New Roman"/>
                <w:sz w:val="20"/>
                <w:szCs w:val="20"/>
                <w:lang w:val="en-MY"/>
              </w:rPr>
              <w:t>2.2 Sample</w:t>
            </w:r>
            <w:r w:rsidRPr="00FF5DCC" w:rsidR="00A8273C">
              <w:rPr>
                <w:rFonts w:cs="Times New Roman"/>
                <w:sz w:val="20"/>
                <w:szCs w:val="20"/>
                <w:lang w:val="en-MY"/>
              </w:rPr>
              <w:t>s of</w:t>
            </w:r>
            <w:r w:rsidRPr="00FF5DCC">
              <w:rPr>
                <w:rFonts w:cs="Times New Roman"/>
                <w:sz w:val="20"/>
                <w:szCs w:val="20"/>
                <w:lang w:val="en-MY"/>
              </w:rPr>
              <w:t xml:space="preserve"> Data Used</w:t>
            </w:r>
          </w:p>
        </w:tc>
        <w:tc>
          <w:tcPr>
            <w:tcW w:w="13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624179" w14:paraId="03D7EEED" w14:textId="2719E7F4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5 </w:t>
            </w:r>
            <w:r w:rsidRPr="00FF5DCC" w:rsid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d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ays</w:t>
            </w:r>
          </w:p>
        </w:tc>
        <w:tc>
          <w:tcPr>
            <w:tcW w:w="198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E5638D" w14:paraId="03D7EEEE" w14:textId="07C7068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8F4FBA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Friday, 11-Jun</w:t>
            </w:r>
            <w:r w:rsidRPr="08F4FBAC" w:rsidR="1C401A66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e</w:t>
            </w:r>
            <w:r w:rsidRPr="08F4FBA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-2021</w:t>
            </w:r>
          </w:p>
        </w:tc>
        <w:tc>
          <w:tcPr>
            <w:tcW w:w="16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E5638D" w14:paraId="03D7EEEF" w14:textId="318D9F55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8F4FBA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Wednesday, 16-Jun</w:t>
            </w:r>
            <w:r w:rsidRPr="08F4FBAC" w:rsidR="420F7FE0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e</w:t>
            </w:r>
            <w:r w:rsidRPr="08F4FBA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-2021</w:t>
            </w:r>
          </w:p>
        </w:tc>
        <w:tc>
          <w:tcPr>
            <w:tcW w:w="224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44C5B" w:rsidP="00417826" w:rsidRDefault="00E5638D" w14:paraId="3BE6B161" w14:textId="7AB4448B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Mr. </w:t>
            </w:r>
            <w:r w:rsidRPr="00FF5DCC" w:rsidR="00BE00E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MARCELL AGUNG WAHYUDI </w:t>
            </w:r>
            <w:r w:rsidRPr="00FF5DCC" w:rsidR="005640F0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(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TP058650</w:t>
            </w:r>
            <w:r w:rsidRPr="00FF5DCC" w:rsidR="005640F0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)</w:t>
            </w:r>
          </w:p>
          <w:p w:rsidRPr="00FF5DCC" w:rsidR="00E5638D" w:rsidP="00417826" w:rsidRDefault="26D2F90D" w14:paraId="03D7EEF0" w14:textId="74AB4FE2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="26D2F90D">
              <w:drawing>
                <wp:inline wp14:editId="52BF6EC8" wp14:anchorId="6B249619">
                  <wp:extent cx="754380" cy="447321"/>
                  <wp:effectExtent l="0" t="0" r="7620" b="0"/>
                  <wp:docPr id="35" name="Picture 35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35"/>
                          <pic:cNvPicPr/>
                        </pic:nvPicPr>
                        <pic:blipFill>
                          <a:blip r:embed="Raba03d259cb741b4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754380" cy="447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611A95" w:rsidTr="1853254F" w14:paraId="03D7EEF9" w14:textId="77777777">
        <w:trPr>
          <w:trHeight w:val="549"/>
        </w:trPr>
        <w:tc>
          <w:tcPr>
            <w:tcW w:w="7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611A95" w:rsidP="00A33B84" w:rsidRDefault="00611A95" w14:paraId="03D7EEF2" w14:textId="144A551E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3</w:t>
            </w:r>
            <w:r w:rsidRPr="002840E9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.0</w:t>
            </w:r>
          </w:p>
        </w:tc>
        <w:tc>
          <w:tcPr>
            <w:tcW w:w="37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2840E9" w:rsidR="00611A95" w:rsidP="00A33B84" w:rsidRDefault="00611A95" w14:paraId="03D7EEF4" w14:textId="0A9EAD8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b/>
                <w:color w:val="000000" w:themeColor="text1"/>
                <w:sz w:val="20"/>
                <w:szCs w:val="20"/>
                <w:lang w:val="en-MY"/>
              </w:rPr>
              <w:t>SQL-DATA MANIPULATION LANGUAGE (DML)</w:t>
            </w:r>
          </w:p>
        </w:tc>
        <w:tc>
          <w:tcPr>
            <w:tcW w:w="7186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11A95" w:rsidP="00A33B84" w:rsidRDefault="00611A95" w14:paraId="03D7EEF8" w14:textId="7777777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</w:tr>
      <w:tr w:rsidRPr="002840E9" w:rsidR="00783753" w:rsidTr="1853254F" w14:paraId="146FD813" w14:textId="77777777">
        <w:trPr>
          <w:trHeight w:val="549"/>
        </w:trPr>
        <w:tc>
          <w:tcPr>
            <w:tcW w:w="7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="00783753" w:rsidP="00A33B84" w:rsidRDefault="00783753" w14:paraId="7860E6D1" w14:textId="7777777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37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783753" w:rsidP="00A33B84" w:rsidRDefault="00375FFF" w14:paraId="3883E8D2" w14:textId="4CA884A2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color w:val="000000" w:themeColor="text1"/>
                <w:sz w:val="20"/>
                <w:szCs w:val="20"/>
                <w:lang w:val="en-MY"/>
              </w:rPr>
              <w:t>3.1 SQL DML Used</w:t>
            </w:r>
          </w:p>
        </w:tc>
        <w:tc>
          <w:tcPr>
            <w:tcW w:w="13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783753" w:rsidP="58AB98F9" w:rsidRDefault="74FD6D2C" w14:paraId="378794BC" w14:textId="7949540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2</w:t>
            </w:r>
            <w:r w:rsidRPr="00FF5DCC" w:rsidR="00BE00E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 xml:space="preserve"> </w:t>
            </w:r>
            <w:r w:rsidRPr="00FF5DCC" w:rsid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d</w:t>
            </w: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ays</w:t>
            </w: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783753" w:rsidP="58AB98F9" w:rsidRDefault="21E5BC20" w14:paraId="367C96C2" w14:textId="01988A0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Friday,</w:t>
            </w:r>
          </w:p>
          <w:p w:rsidRPr="00FF5DCC" w:rsidR="00783753" w:rsidP="58AB98F9" w:rsidRDefault="21E5BC20" w14:paraId="2987148F" w14:textId="0E0BF1BF">
            <w:pPr>
              <w:spacing w:after="0" w:line="240" w:lineRule="auto"/>
              <w:rPr>
                <w:rFonts w:eastAsia="Calibri" w:cs="Arial"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18-June-</w:t>
            </w:r>
          </w:p>
          <w:p w:rsidRPr="00FF5DCC" w:rsidR="00783753" w:rsidP="58AB98F9" w:rsidRDefault="21E5BC20" w14:paraId="6761BEF8" w14:textId="73A75C77">
            <w:pPr>
              <w:spacing w:after="0" w:line="240" w:lineRule="auto"/>
              <w:rPr>
                <w:rFonts w:eastAsia="Calibri" w:cs="Arial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2021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783753" w:rsidP="58AB98F9" w:rsidRDefault="21E5BC20" w14:paraId="7C4A8E4C" w14:textId="139EF40E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Thursday,</w:t>
            </w:r>
          </w:p>
          <w:p w:rsidRPr="00FF5DCC" w:rsidR="00783753" w:rsidP="58AB98F9" w:rsidRDefault="21E5BC20" w14:paraId="0535A7BC" w14:textId="7159294B">
            <w:pPr>
              <w:spacing w:after="0" w:line="240" w:lineRule="auto"/>
              <w:rPr>
                <w:rFonts w:eastAsia="Calibri" w:cs="Arial"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19-June-</w:t>
            </w:r>
          </w:p>
          <w:p w:rsidRPr="00FF5DCC" w:rsidR="00783753" w:rsidP="58AB98F9" w:rsidRDefault="21E5BC20" w14:paraId="2BE825A8" w14:textId="520945F5">
            <w:pPr>
              <w:spacing w:after="0" w:line="240" w:lineRule="auto"/>
              <w:rPr>
                <w:rFonts w:eastAsia="Calibri" w:cs="Arial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2021</w:t>
            </w:r>
          </w:p>
        </w:tc>
        <w:tc>
          <w:tcPr>
            <w:tcW w:w="22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783753" w:rsidP="58AB98F9" w:rsidRDefault="3900847E" w14:paraId="03F977A6" w14:textId="0B087A3C">
            <w:pPr>
              <w:spacing w:after="0" w:line="240" w:lineRule="auto"/>
              <w:rPr>
                <w:rFonts w:eastAsia="Calibri" w:cs="Arial"/>
                <w:sz w:val="20"/>
                <w:szCs w:val="20"/>
                <w:lang w:val="en-MY"/>
              </w:rPr>
            </w:pPr>
            <w:r w:rsidRPr="1853254F" w:rsidR="3900847E">
              <w:rPr>
                <w:rFonts w:eastAsia="Times New Roman" w:cs="Times New Roman"/>
                <w:color w:val="000000" w:themeColor="text1" w:themeTint="FF" w:themeShade="FF"/>
                <w:sz w:val="20"/>
                <w:szCs w:val="20"/>
                <w:lang w:val="en-MY"/>
              </w:rPr>
              <w:t xml:space="preserve">Mr. </w:t>
            </w:r>
            <w:r w:rsidRPr="1853254F" w:rsidR="00BE00EC">
              <w:rPr>
                <w:rFonts w:eastAsia="Times New Roman" w:cs="Times New Roman"/>
                <w:color w:val="000000" w:themeColor="text1" w:themeTint="FF" w:themeShade="FF"/>
                <w:sz w:val="20"/>
                <w:szCs w:val="20"/>
                <w:lang w:val="en-MY"/>
              </w:rPr>
              <w:t xml:space="preserve">WATARU SHINZATO </w:t>
            </w:r>
            <w:r w:rsidRPr="1853254F" w:rsidR="2B24CE5A">
              <w:rPr>
                <w:rFonts w:eastAsia="Times New Roman" w:cs="Times New Roman"/>
                <w:color w:val="000000" w:themeColor="text1" w:themeTint="FF" w:themeShade="FF"/>
                <w:sz w:val="20"/>
                <w:szCs w:val="20"/>
                <w:lang w:val="en-MY"/>
              </w:rPr>
              <w:t>(TP061217)</w:t>
            </w:r>
            <w:r w:rsidR="3EC32DCB">
              <w:drawing>
                <wp:inline wp14:editId="612A15D1" wp14:anchorId="26C8E166">
                  <wp:extent cx="1285875" cy="590550"/>
                  <wp:effectExtent l="0" t="0" r="0" b="0"/>
                  <wp:docPr id="134608912" name="Picture 134608912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34608912"/>
                          <pic:cNvPicPr/>
                        </pic:nvPicPr>
                        <pic:blipFill>
                          <a:blip r:embed="Rfa58bd7a17dc4422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285875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611A95" w:rsidTr="1853254F" w14:paraId="7A87FA48" w14:textId="77777777">
        <w:trPr>
          <w:trHeight w:val="549"/>
        </w:trPr>
        <w:tc>
          <w:tcPr>
            <w:tcW w:w="7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="00611A95" w:rsidP="00A33B84" w:rsidRDefault="00611A95" w14:paraId="7C3F993A" w14:textId="7777777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37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11A95" w:rsidP="00A33B84" w:rsidRDefault="00611A95" w14:paraId="2EE64DB1" w14:textId="2400A0BE">
            <w:pPr>
              <w:spacing w:after="0" w:line="240" w:lineRule="auto"/>
              <w:rPr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color w:val="000000" w:themeColor="text1"/>
                <w:sz w:val="20"/>
                <w:szCs w:val="20"/>
                <w:lang w:val="en-MY"/>
              </w:rPr>
              <w:t>3.2 SQL Questions</w:t>
            </w:r>
          </w:p>
        </w:tc>
        <w:tc>
          <w:tcPr>
            <w:tcW w:w="7186" w:type="dxa"/>
            <w:gridSpan w:val="4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11A95" w:rsidP="00A33B84" w:rsidRDefault="00611A95" w14:paraId="2325C1C9" w14:textId="7777777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</w:tr>
      <w:tr w:rsidRPr="002840E9" w:rsidR="00A33B84" w:rsidTr="1853254F" w14:paraId="4F03567A" w14:textId="77777777">
        <w:trPr>
          <w:trHeight w:val="549"/>
        </w:trPr>
        <w:tc>
          <w:tcPr>
            <w:tcW w:w="7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A33B84" w:rsidP="00A33B84" w:rsidRDefault="00A33B84" w14:paraId="222DE82F" w14:textId="7777777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37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00E25E44" w:rsidRDefault="00F76669" w14:paraId="56311F6D" w14:textId="660902AF">
            <w:pPr>
              <w:pStyle w:val="ListParagraph"/>
              <w:spacing w:after="0" w:line="240" w:lineRule="auto"/>
              <w:rPr>
                <w:sz w:val="20"/>
                <w:szCs w:val="20"/>
                <w:lang w:val="en-MY"/>
              </w:rPr>
            </w:pPr>
            <w:r w:rsidRPr="00FF5DCC">
              <w:rPr>
                <w:sz w:val="20"/>
                <w:szCs w:val="20"/>
              </w:rPr>
              <w:t>3.2.1 Question 1</w:t>
            </w:r>
          </w:p>
        </w:tc>
        <w:tc>
          <w:tcPr>
            <w:tcW w:w="13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00A33B84" w:rsidRDefault="006507D2" w14:paraId="358F75F6" w14:textId="28EEA419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0.5 Hour</w:t>
            </w: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="00784391" w:rsidP="00A33B84" w:rsidRDefault="00784391" w14:paraId="11180758" w14:textId="7777777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Thursday,</w:t>
            </w:r>
          </w:p>
          <w:p w:rsidRPr="00FF5DCC" w:rsidR="00784391" w:rsidP="00A33B84" w:rsidRDefault="00784391" w14:paraId="5BAD1E48" w14:textId="33EBFCF5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1-July-2021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="00A33B84" w:rsidP="00A33B84" w:rsidRDefault="00784391" w14:paraId="053F46D4" w14:textId="7777777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Thursday,</w:t>
            </w:r>
          </w:p>
          <w:p w:rsidRPr="00FF5DCC" w:rsidR="00784391" w:rsidP="00A33B84" w:rsidRDefault="00784391" w14:paraId="1B6F87AD" w14:textId="18C25BD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1-July-2021</w:t>
            </w:r>
          </w:p>
        </w:tc>
        <w:tc>
          <w:tcPr>
            <w:tcW w:w="22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611A95" w:rsidP="00611A95" w:rsidRDefault="00611A95" w14:paraId="1A25B3F3" w14:textId="597C132E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Mr. </w:t>
            </w:r>
            <w:r w:rsidRPr="00FF5DCC" w:rsidR="00BE00E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MARCELL AGUNG WAHYUDI 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(TP058650)</w:t>
            </w:r>
          </w:p>
          <w:p w:rsidRPr="00FF5DCC" w:rsidR="00A33B84" w:rsidP="00A33B84" w:rsidRDefault="00635497" w14:paraId="20B4B152" w14:textId="0CC93F7B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="00635497">
              <w:drawing>
                <wp:inline wp14:editId="691ED8B7" wp14:anchorId="1F95072F">
                  <wp:extent cx="754380" cy="447321"/>
                  <wp:effectExtent l="0" t="0" r="7620" b="0"/>
                  <wp:docPr id="7" name="Picture 7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7"/>
                          <pic:cNvPicPr/>
                        </pic:nvPicPr>
                        <pic:blipFill>
                          <a:blip r:embed="R13657a63d8b4454f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754380" cy="447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A33B84" w:rsidTr="1853254F" w14:paraId="00E41A84" w14:textId="77777777">
        <w:trPr>
          <w:trHeight w:val="549"/>
        </w:trPr>
        <w:tc>
          <w:tcPr>
            <w:tcW w:w="7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A33B84" w:rsidP="00A33B84" w:rsidRDefault="00A33B84" w14:paraId="55EAC044" w14:textId="7777777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37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00E25E44" w:rsidRDefault="00F76669" w14:paraId="29DEC2AD" w14:textId="400F74A9">
            <w:pPr>
              <w:pStyle w:val="ListParagraph"/>
              <w:spacing w:after="0" w:line="240" w:lineRule="auto"/>
              <w:rPr>
                <w:sz w:val="20"/>
                <w:szCs w:val="20"/>
                <w:lang w:val="en-MY"/>
              </w:rPr>
            </w:pPr>
            <w:r w:rsidRPr="00FF5DCC">
              <w:rPr>
                <w:sz w:val="20"/>
                <w:szCs w:val="20"/>
              </w:rPr>
              <w:t>3.2.</w:t>
            </w:r>
            <w:r w:rsidRPr="00FF5DCC" w:rsidR="00E25E44">
              <w:rPr>
                <w:sz w:val="20"/>
                <w:szCs w:val="20"/>
              </w:rPr>
              <w:t xml:space="preserve">2 </w:t>
            </w:r>
            <w:r w:rsidRPr="00FF5DCC">
              <w:rPr>
                <w:sz w:val="20"/>
                <w:szCs w:val="20"/>
              </w:rPr>
              <w:t>Question 2</w:t>
            </w:r>
          </w:p>
        </w:tc>
        <w:tc>
          <w:tcPr>
            <w:tcW w:w="13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7E2703AC" w:rsidRDefault="3BBA0008" w14:paraId="61DF35BF" w14:textId="16135910">
            <w:pPr>
              <w:spacing w:after="0" w:line="240" w:lineRule="auto"/>
              <w:rPr>
                <w:rFonts w:eastAsia="Times New Roman" w:cs="Times New Roman"/>
                <w:vanish/>
                <w:color w:val="000000"/>
                <w:sz w:val="20"/>
                <w:szCs w:val="20"/>
                <w:lang w:val="en-MY"/>
              </w:rPr>
            </w:pPr>
            <w:r w:rsidRPr="45C547F2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1 Hour</w:t>
            </w: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00A33B84" w:rsidRDefault="3BBA0008" w14:paraId="4B1DC47E" w14:textId="260684C5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7CF504B0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Saturday, 26-June-2021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00A33B84" w:rsidRDefault="3BBA0008" w14:paraId="5007E306" w14:textId="30EC24A0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7CF504B0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Saturday, 26-June-</w:t>
            </w:r>
            <w:r w:rsidRPr="146C668A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2021</w:t>
            </w:r>
          </w:p>
        </w:tc>
        <w:tc>
          <w:tcPr>
            <w:tcW w:w="22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635497" w:rsidR="00A33B84" w:rsidP="00635497" w:rsidRDefault="00355A2D" w14:paraId="53BBD9FA" w14:textId="37010A65">
            <w:pPr>
              <w:spacing w:after="0" w:line="240" w:lineRule="auto"/>
              <w:rPr>
                <w:rFonts w:cs="Arial"/>
                <w:bCs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Mr. </w:t>
            </w:r>
            <w:r w:rsidRPr="00FF5DCC" w:rsidR="00BE00E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SELVAN NICHOLAS</w:t>
            </w:r>
            <w:r w:rsidR="00635497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 </w:t>
            </w:r>
            <w:r w:rsidRPr="00FF5DCC" w:rsidR="00635497">
              <w:rPr>
                <w:rFonts w:cs="Arial"/>
                <w:bCs/>
                <w:sz w:val="20"/>
                <w:szCs w:val="20"/>
                <w:lang w:val="en-MY"/>
              </w:rPr>
              <w:t>(TP058084)</w:t>
            </w:r>
          </w:p>
          <w:p w:rsidRPr="00FF5DCC" w:rsidR="00A33B84" w:rsidP="00A33B84" w:rsidRDefault="00635497" w14:paraId="599D416F" w14:textId="68A63D1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="00635497">
              <w:drawing>
                <wp:inline wp14:editId="76FC31B8" wp14:anchorId="4C834D96">
                  <wp:extent cx="514350" cy="790575"/>
                  <wp:effectExtent l="0" t="0" r="0" b="0"/>
                  <wp:docPr id="10" name="Picture 10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0"/>
                          <pic:cNvPicPr/>
                        </pic:nvPicPr>
                        <pic:blipFill>
                          <a:blip r:embed="R78c2865b58c341ed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514350" cy="79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A33B84" w:rsidTr="1853254F" w14:paraId="213A9BD6" w14:textId="77777777">
        <w:trPr>
          <w:trHeight w:val="549"/>
        </w:trPr>
        <w:tc>
          <w:tcPr>
            <w:tcW w:w="7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A33B84" w:rsidP="00A33B84" w:rsidRDefault="00A33B84" w14:paraId="0DC40B31" w14:textId="7777777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37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00E25E44" w:rsidRDefault="00E25E44" w14:paraId="34EE1C69" w14:textId="42DC0E52">
            <w:pPr>
              <w:pStyle w:val="ListParagraph"/>
              <w:spacing w:after="0" w:line="240" w:lineRule="auto"/>
              <w:rPr>
                <w:sz w:val="20"/>
                <w:szCs w:val="20"/>
              </w:rPr>
            </w:pPr>
            <w:r w:rsidRPr="00FF5DCC">
              <w:rPr>
                <w:sz w:val="20"/>
                <w:szCs w:val="20"/>
              </w:rPr>
              <w:t>3.2.3 Question 3</w:t>
            </w:r>
          </w:p>
        </w:tc>
        <w:tc>
          <w:tcPr>
            <w:tcW w:w="13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00A33B84" w:rsidRDefault="00850FFA" w14:paraId="2DC4B82B" w14:textId="2F0E4BE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1</w:t>
            </w:r>
            <w:r w:rsidRPr="00FF5DCC" w:rsidR="00A33B84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.5 </w:t>
            </w:r>
            <w:r w:rsidR="005E7D1B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h</w:t>
            </w:r>
            <w:r w:rsidRPr="00FF5DCC" w:rsidR="00A33B84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our</w:t>
            </w: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00A33B84" w:rsidRDefault="00A33B84" w14:paraId="6EDA2328" w14:textId="7A88A03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Thursday, 17-June-2021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00A33B84" w:rsidRDefault="00A33B84" w14:paraId="4183B80E" w14:textId="344FF5FC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Thursday, 17-June-2021</w:t>
            </w:r>
          </w:p>
        </w:tc>
        <w:tc>
          <w:tcPr>
            <w:tcW w:w="22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A33B84" w:rsidP="00A33B84" w:rsidRDefault="00A33B84" w14:paraId="1D6EBA77" w14:textId="3B0FC4D0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Mr. </w:t>
            </w:r>
            <w:r w:rsidRPr="00FF5DCC" w:rsidR="00BE00E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KEVIN MATTHEW ADYAN </w:t>
            </w:r>
            <w:r w:rsidRPr="00FF5DCC" w:rsidR="00F4769D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(TP058466)</w:t>
            </w:r>
          </w:p>
          <w:p w:rsidRPr="00FF5DCC" w:rsidR="00A33B84" w:rsidP="00A33B84" w:rsidRDefault="00A33B84" w14:paraId="7538DB1B" w14:textId="6CF93078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="00A33B84">
              <w:drawing>
                <wp:inline wp14:editId="2E9049C0" wp14:anchorId="2EC550D3">
                  <wp:extent cx="942857" cy="390476"/>
                  <wp:effectExtent l="0" t="0" r="0" b="0"/>
                  <wp:docPr id="41" name="Picture 41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41"/>
                          <pic:cNvPicPr/>
                        </pic:nvPicPr>
                        <pic:blipFill>
                          <a:blip r:embed="R2b4e2c50a2e249ee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942857" cy="39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850FFA" w:rsidTr="1853254F" w14:paraId="5BA06E96" w14:textId="77777777">
        <w:trPr>
          <w:trHeight w:val="549"/>
        </w:trPr>
        <w:tc>
          <w:tcPr>
            <w:tcW w:w="7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850FFA" w:rsidP="00A33B84" w:rsidRDefault="00850FFA" w14:paraId="7FCDFFFF" w14:textId="7777777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</w:p>
        </w:tc>
        <w:tc>
          <w:tcPr>
            <w:tcW w:w="37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850FFA" w:rsidP="00E25E44" w:rsidRDefault="00850FFA" w14:paraId="1CE2C9CF" w14:textId="77383406">
            <w:pPr>
              <w:pStyle w:val="ListParagraph"/>
              <w:spacing w:after="0" w:line="240" w:lineRule="auto"/>
              <w:rPr>
                <w:sz w:val="20"/>
                <w:szCs w:val="20"/>
              </w:rPr>
            </w:pPr>
            <w:r w:rsidRPr="00FF5DCC">
              <w:rPr>
                <w:sz w:val="20"/>
                <w:szCs w:val="20"/>
              </w:rPr>
              <w:t>3.2.4 Question 4</w:t>
            </w:r>
          </w:p>
        </w:tc>
        <w:tc>
          <w:tcPr>
            <w:tcW w:w="13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850FFA" w:rsidP="58AB98F9" w:rsidRDefault="7BE773F2" w14:paraId="4364BA87" w14:textId="615DF107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2</w:t>
            </w:r>
            <w:r w:rsidRPr="00FF5DCC" w:rsidR="00BE00E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 xml:space="preserve"> </w:t>
            </w:r>
            <w:r w:rsidR="005E7D1B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d</w:t>
            </w: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ays</w:t>
            </w: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850FFA" w:rsidP="58AB98F9" w:rsidRDefault="7BE773F2" w14:paraId="4CD78B0D" w14:textId="13F6D08B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Saturday,</w:t>
            </w:r>
          </w:p>
          <w:p w:rsidRPr="00FF5DCC" w:rsidR="00850FFA" w:rsidP="58AB98F9" w:rsidRDefault="7BE773F2" w14:paraId="19E705B9" w14:textId="45BD7382">
            <w:pPr>
              <w:spacing w:after="0" w:line="240" w:lineRule="auto"/>
              <w:rPr>
                <w:rFonts w:eastAsia="Calibri" w:cs="Arial"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19-June-</w:t>
            </w:r>
          </w:p>
          <w:p w:rsidRPr="00FF5DCC" w:rsidR="00850FFA" w:rsidP="58AB98F9" w:rsidRDefault="7BE773F2" w14:paraId="0A54ACF4" w14:textId="7CEE02E3">
            <w:pPr>
              <w:spacing w:after="0" w:line="240" w:lineRule="auto"/>
              <w:rPr>
                <w:rFonts w:eastAsia="Calibri" w:cs="Arial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2021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850FFA" w:rsidP="58AB98F9" w:rsidRDefault="7BE773F2" w14:paraId="7633B379" w14:textId="26742510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Sunday,</w:t>
            </w:r>
          </w:p>
          <w:p w:rsidRPr="00FF5DCC" w:rsidR="00850FFA" w:rsidP="58AB98F9" w:rsidRDefault="7BE773F2" w14:paraId="54515905" w14:textId="0809EF2B">
            <w:pPr>
              <w:spacing w:after="0" w:line="240" w:lineRule="auto"/>
              <w:rPr>
                <w:rFonts w:eastAsia="Calibri" w:cs="Arial"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20-June-</w:t>
            </w:r>
          </w:p>
          <w:p w:rsidRPr="00FF5DCC" w:rsidR="00850FFA" w:rsidP="58AB98F9" w:rsidRDefault="7BE773F2" w14:paraId="6D7BD34C" w14:textId="47196E68">
            <w:pPr>
              <w:spacing w:after="0" w:line="240" w:lineRule="auto"/>
              <w:rPr>
                <w:rFonts w:eastAsia="Calibri" w:cs="Arial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2021</w:t>
            </w:r>
          </w:p>
        </w:tc>
        <w:tc>
          <w:tcPr>
            <w:tcW w:w="22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850FFA" w:rsidP="58AB98F9" w:rsidRDefault="0A1D9404" w14:paraId="35D93543" w14:textId="5CBD9238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 xml:space="preserve">Mr. </w:t>
            </w:r>
            <w:r w:rsidRPr="00FF5DCC" w:rsidR="00BE00E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WATARU SHINZATO</w:t>
            </w:r>
          </w:p>
          <w:p w:rsidRPr="00FF5DCC" w:rsidR="00850FFA" w:rsidP="58AB98F9" w:rsidRDefault="7E62C376" w14:paraId="4265EF77" w14:textId="042B7E3E">
            <w:pPr>
              <w:spacing w:after="0" w:line="240" w:lineRule="auto"/>
              <w:rPr>
                <w:rFonts w:eastAsia="Calibri" w:cs="Arial"/>
                <w:sz w:val="20"/>
                <w:szCs w:val="20"/>
                <w:lang w:val="en-MY"/>
              </w:rPr>
            </w:pPr>
            <w:r w:rsidRPr="1853254F" w:rsidR="7E62C376">
              <w:rPr>
                <w:rFonts w:eastAsia="Calibri" w:cs="Arial"/>
                <w:color w:val="000000" w:themeColor="text1" w:themeTint="FF" w:themeShade="FF"/>
                <w:sz w:val="20"/>
                <w:szCs w:val="20"/>
                <w:lang w:val="en-MY"/>
              </w:rPr>
              <w:t>(TP061217)</w:t>
            </w:r>
            <w:r w:rsidR="4BA25A98">
              <w:drawing>
                <wp:inline wp14:editId="0B8A5901" wp14:anchorId="50782976">
                  <wp:extent cx="1285875" cy="590550"/>
                  <wp:effectExtent l="0" t="0" r="0" b="0"/>
                  <wp:docPr id="2098790454" name="Picture 2098790454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2098790454"/>
                          <pic:cNvPicPr/>
                        </pic:nvPicPr>
                        <pic:blipFill>
                          <a:blip r:embed="R5e41b3599c1d4875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285875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00339F" w:rsidTr="1853254F" w14:paraId="5F749963" w14:textId="77777777">
        <w:trPr>
          <w:trHeight w:val="825"/>
        </w:trPr>
        <w:tc>
          <w:tcPr>
            <w:tcW w:w="7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Pr="002840E9" w:rsidR="0000339F" w:rsidP="00A33B84" w:rsidRDefault="0000339F" w14:paraId="506BAA37" w14:textId="4BD4A7A4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lastRenderedPageBreak/>
              <w:t>4.0</w:t>
            </w:r>
          </w:p>
        </w:tc>
        <w:tc>
          <w:tcPr>
            <w:tcW w:w="37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00339F" w:rsidP="0000339F" w:rsidRDefault="0000339F" w14:paraId="4D6DEA74" w14:textId="1380D110">
            <w:pPr>
              <w:pStyle w:val="ListParagraph"/>
              <w:spacing w:after="0" w:line="240" w:lineRule="auto"/>
              <w:ind w:left="0"/>
              <w:rPr>
                <w:sz w:val="20"/>
                <w:szCs w:val="20"/>
              </w:rPr>
            </w:pPr>
            <w:r w:rsidRPr="00FF5DCC">
              <w:rPr>
                <w:b/>
                <w:color w:val="000000" w:themeColor="text1"/>
                <w:sz w:val="20"/>
                <w:szCs w:val="20"/>
                <w:lang w:val="en-MY"/>
              </w:rPr>
              <w:t>CONCLUSION</w:t>
            </w:r>
          </w:p>
        </w:tc>
        <w:tc>
          <w:tcPr>
            <w:tcW w:w="13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00339F" w:rsidP="7E2703AC" w:rsidRDefault="1E42F49B" w14:paraId="0CC84241" w14:textId="60EF477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 xml:space="preserve">1 </w:t>
            </w:r>
            <w:r w:rsidR="005E7D1B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h</w:t>
            </w: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our</w:t>
            </w: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00339F" w:rsidP="7E2703AC" w:rsidRDefault="1E42F49B" w14:paraId="111CF5D2" w14:textId="614BEB4A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Saturday,</w:t>
            </w:r>
          </w:p>
          <w:p w:rsidRPr="00FF5DCC" w:rsidR="0000339F" w:rsidP="7E2703AC" w:rsidRDefault="1E42F49B" w14:paraId="79A2707B" w14:textId="1A6F5F99">
            <w:pPr>
              <w:spacing w:after="0" w:line="240" w:lineRule="auto"/>
              <w:rPr>
                <w:rFonts w:eastAsia="Calibri" w:cs="Arial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26-June-2021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00339F" w:rsidP="7E2703AC" w:rsidRDefault="1E42F49B" w14:paraId="6F5B1A0C" w14:textId="1A9687CE">
            <w:pPr>
              <w:spacing w:after="0" w:line="240" w:lineRule="auto"/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Saturday,</w:t>
            </w:r>
          </w:p>
          <w:p w:rsidRPr="00FF5DCC" w:rsidR="0000339F" w:rsidP="7E2703AC" w:rsidRDefault="1E42F49B" w14:paraId="67C219B7" w14:textId="3BE669F2">
            <w:pPr>
              <w:spacing w:after="0" w:line="240" w:lineRule="auto"/>
              <w:rPr>
                <w:rFonts w:eastAsia="Calibri" w:cs="Arial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 w:themeColor="text1"/>
                <w:sz w:val="20"/>
                <w:szCs w:val="20"/>
                <w:lang w:val="en-MY"/>
              </w:rPr>
              <w:t>26-June-2021</w:t>
            </w:r>
          </w:p>
        </w:tc>
        <w:tc>
          <w:tcPr>
            <w:tcW w:w="22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00339F" w:rsidP="00A33B84" w:rsidRDefault="00F4769D" w14:paraId="2CBAECD3" w14:textId="6CEB618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Mr. </w:t>
            </w:r>
            <w:r w:rsidRPr="00FF5DCC" w:rsidR="005B52F4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SELVAN NICHOLAS</w:t>
            </w:r>
          </w:p>
          <w:p w:rsidRPr="00FF5DCC" w:rsidR="00492F14" w:rsidP="00A33B84" w:rsidRDefault="00492F14" w14:paraId="38668E77" w14:textId="77777777">
            <w:pPr>
              <w:spacing w:after="0" w:line="240" w:lineRule="auto"/>
              <w:rPr>
                <w:rFonts w:cs="Arial"/>
                <w:bCs/>
                <w:sz w:val="20"/>
                <w:szCs w:val="20"/>
                <w:lang w:val="en-MY"/>
              </w:rPr>
            </w:pPr>
            <w:r w:rsidRPr="00FF5DCC">
              <w:rPr>
                <w:rFonts w:cs="Arial"/>
                <w:bCs/>
                <w:sz w:val="20"/>
                <w:szCs w:val="20"/>
                <w:lang w:val="en-MY"/>
              </w:rPr>
              <w:t>(TP058084)</w:t>
            </w:r>
          </w:p>
          <w:p w:rsidRPr="00FF5DCC" w:rsidR="0000339F" w:rsidP="00A33B84" w:rsidRDefault="00492F14" w14:paraId="1C616536" w14:textId="5174443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="00492F14">
              <w:drawing>
                <wp:inline wp14:editId="1C72FB16" wp14:anchorId="746AF6A1">
                  <wp:extent cx="514350" cy="790575"/>
                  <wp:effectExtent l="0" t="0" r="0" b="0"/>
                  <wp:docPr id="5" name="Picture 5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5"/>
                          <pic:cNvPicPr/>
                        </pic:nvPicPr>
                        <pic:blipFill>
                          <a:blip r:embed="Raea3ea96eb2d4db6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514350" cy="79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58225B" w:rsidTr="1853254F" w14:paraId="4532827F" w14:textId="77777777">
        <w:trPr>
          <w:trHeight w:val="549"/>
        </w:trPr>
        <w:tc>
          <w:tcPr>
            <w:tcW w:w="7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="0058225B" w:rsidP="0058225B" w:rsidRDefault="0058225B" w14:paraId="56BD6B16" w14:textId="0BC7C747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5.0</w:t>
            </w:r>
          </w:p>
        </w:tc>
        <w:tc>
          <w:tcPr>
            <w:tcW w:w="37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58225B" w:rsidP="0058225B" w:rsidRDefault="0058225B" w14:paraId="3BC21311" w14:textId="6774A78D">
            <w:pPr>
              <w:pStyle w:val="ListParagraph"/>
              <w:spacing w:after="0" w:line="240" w:lineRule="auto"/>
              <w:ind w:left="0"/>
              <w:rPr>
                <w:b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b/>
                <w:color w:val="000000" w:themeColor="text1"/>
                <w:sz w:val="20"/>
                <w:szCs w:val="20"/>
                <w:lang w:val="en-MY"/>
              </w:rPr>
              <w:t>WORKLOAD MATRIX</w:t>
            </w:r>
          </w:p>
        </w:tc>
        <w:tc>
          <w:tcPr>
            <w:tcW w:w="13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58225B" w:rsidP="0058225B" w:rsidRDefault="0058225B" w14:paraId="1F62587B" w14:textId="3646A5CE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1 </w:t>
            </w:r>
            <w:r w:rsidR="005E7D1B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h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our</w:t>
            </w: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58225B" w:rsidP="0058225B" w:rsidRDefault="0058225B" w14:paraId="1AE93057" w14:textId="7CE70D3B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Saturday, 26-June-2021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58225B" w:rsidP="0058225B" w:rsidRDefault="0058225B" w14:paraId="7EF04248" w14:textId="559D9561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Saturday, 26-June-2021</w:t>
            </w:r>
          </w:p>
        </w:tc>
        <w:tc>
          <w:tcPr>
            <w:tcW w:w="22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58225B" w:rsidP="0058225B" w:rsidRDefault="0058225B" w14:paraId="4557FC01" w14:textId="584387F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Mr. </w:t>
            </w:r>
            <w:r w:rsidRPr="00FF5DCC" w:rsidR="005B52F4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KEVIN MATTHEW ADYAN 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(TP058466)</w:t>
            </w:r>
          </w:p>
          <w:p w:rsidRPr="00FF5DCC" w:rsidR="0058225B" w:rsidP="0058225B" w:rsidRDefault="0058225B" w14:paraId="622BCBB3" w14:textId="5B6B9DF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="0058225B">
              <w:drawing>
                <wp:inline wp14:editId="6C921EA3" wp14:anchorId="4A97D0EA">
                  <wp:extent cx="942857" cy="390476"/>
                  <wp:effectExtent l="0" t="0" r="0" b="0"/>
                  <wp:docPr id="52" name="Picture 52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52"/>
                          <pic:cNvPicPr/>
                        </pic:nvPicPr>
                        <pic:blipFill>
                          <a:blip r:embed="R8035a1f2859c4b12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942857" cy="39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840E9" w:rsidR="0058225B" w:rsidTr="1853254F" w14:paraId="61AFC025" w14:textId="77777777">
        <w:trPr>
          <w:trHeight w:val="549"/>
        </w:trPr>
        <w:tc>
          <w:tcPr>
            <w:tcW w:w="7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center"/>
          </w:tcPr>
          <w:p w:rsidR="0058225B" w:rsidP="0058225B" w:rsidRDefault="0058225B" w14:paraId="6356F64E" w14:textId="08BEB5A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6.0</w:t>
            </w:r>
          </w:p>
        </w:tc>
        <w:tc>
          <w:tcPr>
            <w:tcW w:w="37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58225B" w:rsidP="0058225B" w:rsidRDefault="0058225B" w14:paraId="1A340639" w14:textId="747BF9C1">
            <w:pPr>
              <w:pStyle w:val="ListParagraph"/>
              <w:spacing w:after="0" w:line="240" w:lineRule="auto"/>
              <w:ind w:left="0"/>
              <w:rPr>
                <w:b/>
                <w:color w:val="000000" w:themeColor="text1"/>
                <w:sz w:val="20"/>
                <w:szCs w:val="20"/>
                <w:lang w:val="en-MY"/>
              </w:rPr>
            </w:pPr>
            <w:r w:rsidRPr="00FF5DCC">
              <w:rPr>
                <w:b/>
                <w:color w:val="000000" w:themeColor="text1"/>
                <w:sz w:val="20"/>
                <w:szCs w:val="20"/>
                <w:lang w:val="en-MY"/>
              </w:rPr>
              <w:t>REFERENCES</w:t>
            </w:r>
          </w:p>
        </w:tc>
        <w:tc>
          <w:tcPr>
            <w:tcW w:w="13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58225B" w:rsidP="0058225B" w:rsidRDefault="0058225B" w14:paraId="58DF8429" w14:textId="59C1EA83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0.5 Hour</w:t>
            </w:r>
          </w:p>
        </w:tc>
        <w:tc>
          <w:tcPr>
            <w:tcW w:w="198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58225B" w:rsidP="0058225B" w:rsidRDefault="0058225B" w14:paraId="11DDEF5D" w14:textId="010898FE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Saturday, 26-June-2021</w:t>
            </w:r>
          </w:p>
        </w:tc>
        <w:tc>
          <w:tcPr>
            <w:tcW w:w="16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58225B" w:rsidP="0058225B" w:rsidRDefault="0058225B" w14:paraId="0A348DCB" w14:textId="28C7312B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Saturday, 26-June-2021</w:t>
            </w:r>
          </w:p>
        </w:tc>
        <w:tc>
          <w:tcPr>
            <w:tcW w:w="22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</w:tcPr>
          <w:p w:rsidRPr="00FF5DCC" w:rsidR="0058225B" w:rsidP="0058225B" w:rsidRDefault="0058225B" w14:paraId="40141E84" w14:textId="26580D7F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Mr. </w:t>
            </w:r>
            <w:r w:rsidRPr="00FF5DCC" w:rsidR="005B52F4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 xml:space="preserve">KEVIN MATTHEW ADYAN </w:t>
            </w:r>
            <w:r w:rsidRPr="00FF5DCC"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  <w:t>(TP058466)</w:t>
            </w:r>
          </w:p>
          <w:p w:rsidRPr="00FF5DCC" w:rsidR="0058225B" w:rsidP="0058225B" w:rsidRDefault="0058225B" w14:paraId="1D305168" w14:textId="5EE38086">
            <w:pPr>
              <w:spacing w:after="0" w:line="240" w:lineRule="auto"/>
              <w:rPr>
                <w:rFonts w:eastAsia="Times New Roman" w:cs="Times New Roman"/>
                <w:color w:val="000000"/>
                <w:sz w:val="20"/>
                <w:szCs w:val="20"/>
                <w:lang w:val="en-MY"/>
              </w:rPr>
            </w:pPr>
            <w:r w:rsidR="0058225B">
              <w:drawing>
                <wp:inline wp14:editId="656065A9" wp14:anchorId="58C674F6">
                  <wp:extent cx="942857" cy="390476"/>
                  <wp:effectExtent l="0" t="0" r="0" b="0"/>
                  <wp:docPr id="53" name="Picture 53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53"/>
                          <pic:cNvPicPr/>
                        </pic:nvPicPr>
                        <pic:blipFill>
                          <a:blip r:embed="R4a6c026c1dc844d5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942857" cy="39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2840E9" w:rsidR="003F2BF4" w:rsidP="00504102" w:rsidRDefault="003F2BF4" w14:paraId="03D7EEFA" w14:textId="77777777">
      <w:pPr>
        <w:pStyle w:val="ListParagraph"/>
        <w:rPr>
          <w:lang w:val="en-MY"/>
        </w:rPr>
      </w:pPr>
    </w:p>
    <w:bookmarkStart w:name="_Toc76059141" w:displacedByCustomXml="next" w:id="61"/>
    <w:sdt>
      <w:sdtPr>
        <w:rPr>
          <w:rFonts w:eastAsiaTheme="minorHAnsi" w:cstheme="minorBidi"/>
          <w:color w:val="auto"/>
          <w:sz w:val="24"/>
          <w:szCs w:val="22"/>
        </w:rPr>
        <w:id w:val="1614785236"/>
        <w:docPartObj>
          <w:docPartGallery w:val="Bibliographies"/>
          <w:docPartUnique/>
        </w:docPartObj>
      </w:sdtPr>
      <w:sdtContent>
        <w:p w:rsidR="008C502D" w:rsidP="00BF32B2" w:rsidRDefault="00E465CC" w14:paraId="73FBB2CC" w14:textId="5A5014C6">
          <w:pPr>
            <w:pStyle w:val="Heading1"/>
            <w:numPr>
              <w:ilvl w:val="0"/>
              <w:numId w:val="4"/>
            </w:numPr>
          </w:pPr>
          <w:r>
            <w:t>REFERENCES</w:t>
          </w:r>
          <w:bookmarkEnd w:id="61"/>
        </w:p>
        <w:sdt>
          <w:sdtPr>
            <w:id w:val="-573587230"/>
            <w:bibliography/>
          </w:sdtPr>
          <w:sdtContent>
            <w:p w:rsidR="009A5DFB" w:rsidRDefault="008C502D" w14:paraId="1488D93F" w14:textId="77777777">
              <w:pPr>
                <w:pStyle w:val="Bibliography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9A5DFB">
                <w:rPr>
                  <w:noProof/>
                </w:rPr>
                <w:t xml:space="preserve">Microsoft, 2012. </w:t>
              </w:r>
              <w:r w:rsidR="009A5DFB">
                <w:rPr>
                  <w:i/>
                  <w:iCs/>
                  <w:noProof/>
                </w:rPr>
                <w:t xml:space="preserve">FOREIGN KEY Constraints. </w:t>
              </w:r>
              <w:r w:rsidR="009A5DFB">
                <w:rPr>
                  <w:noProof/>
                </w:rPr>
                <w:t xml:space="preserve">[Online] </w:t>
              </w:r>
              <w:r w:rsidR="009A5DFB">
                <w:rPr>
                  <w:noProof/>
                </w:rPr>
                <w:br/>
              </w:r>
              <w:r w:rsidR="009A5DFB">
                <w:rPr>
                  <w:noProof/>
                </w:rPr>
                <w:t xml:space="preserve">Available at: </w:t>
              </w:r>
              <w:r w:rsidR="009A5DFB">
                <w:rPr>
                  <w:noProof/>
                  <w:u w:val="single"/>
                </w:rPr>
                <w:t>https://docs.microsoft.com/en-us/previous-versions/sql/sql-server-2008-r2/ms175464(v=sql.105)?redirectedfrom=MSDN</w:t>
              </w:r>
              <w:r w:rsidR="009A5DFB">
                <w:rPr>
                  <w:noProof/>
                </w:rPr>
                <w:br/>
              </w:r>
              <w:r w:rsidR="009A5DFB">
                <w:rPr>
                  <w:noProof/>
                </w:rPr>
                <w:t>[Accessed 28 May 2021].</w:t>
              </w:r>
            </w:p>
            <w:p w:rsidR="009A5DFB" w:rsidRDefault="009A5DFB" w14:paraId="6103153C" w14:textId="77777777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Riggs, R., 2013. </w:t>
              </w:r>
              <w:r>
                <w:rPr>
                  <w:i/>
                  <w:iCs/>
                  <w:noProof/>
                </w:rPr>
                <w:t xml:space="preserve">SQL Server: Creating a database diagram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</w:r>
              <w:r>
                <w:rPr>
                  <w:noProof/>
                </w:rPr>
                <w:t xml:space="preserve">Available at: </w:t>
              </w:r>
              <w:r>
                <w:rPr>
                  <w:noProof/>
                  <w:u w:val="single"/>
                </w:rPr>
                <w:t>https://www.youtube.com/watch?v=N6PhiiXJMeU</w:t>
              </w:r>
              <w:r>
                <w:rPr>
                  <w:noProof/>
                </w:rPr>
                <w:br/>
              </w:r>
              <w:r>
                <w:rPr>
                  <w:noProof/>
                </w:rPr>
                <w:t>[Accessed 26 June 2021].</w:t>
              </w:r>
            </w:p>
            <w:p w:rsidR="008C502D" w:rsidP="008C502D" w:rsidRDefault="008C502D" w14:paraId="1A072875" w14:textId="6F3CBF00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Pr="008C502D" w:rsidR="008C502D" w:rsidP="008C502D" w:rsidRDefault="008C502D" w14:paraId="27892693" w14:textId="77777777"/>
    <w:sectPr w:rsidRPr="008C502D" w:rsidR="008C502D" w:rsidSect="00C24071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516AE" w:rsidP="00CF5603" w:rsidRDefault="003516AE" w14:paraId="1CC432B1" w14:textId="77777777">
      <w:pPr>
        <w:spacing w:after="0" w:line="240" w:lineRule="auto"/>
      </w:pPr>
      <w:r>
        <w:separator/>
      </w:r>
    </w:p>
  </w:endnote>
  <w:endnote w:type="continuationSeparator" w:id="0">
    <w:p w:rsidR="003516AE" w:rsidP="00CF5603" w:rsidRDefault="003516AE" w14:paraId="07E3FA52" w14:textId="77777777">
      <w:pPr>
        <w:spacing w:after="0" w:line="240" w:lineRule="auto"/>
      </w:pPr>
      <w:r>
        <w:continuationSeparator/>
      </w:r>
    </w:p>
  </w:endnote>
  <w:endnote w:type="continuationNotice" w:id="1">
    <w:p w:rsidR="003516AE" w:rsidRDefault="003516AE" w14:paraId="32E2378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27AF7" w:rsidRDefault="00027AF7" w14:paraId="70F2A01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4197C" w:rsidP="004C2908" w:rsidRDefault="0044197C" w14:paraId="03D7EF15" w14:textId="77777777">
    <w:pPr>
      <w:pStyle w:val="Footer"/>
    </w:pPr>
    <w:r>
      <w:t xml:space="preserve">   </w:t>
    </w:r>
  </w:p>
  <w:p w:rsidRPr="00516F62" w:rsidR="00B61279" w:rsidP="00B61279" w:rsidRDefault="00B61279" w14:paraId="471A5E7C" w14:textId="331D5FE9">
    <w:pPr>
      <w:pStyle w:val="Footer"/>
    </w:pPr>
  </w:p>
  <w:p w:rsidRPr="00B61279" w:rsidR="0044197C" w:rsidP="00B61279" w:rsidRDefault="00B61279" w14:paraId="03D7EF18" w14:textId="5F2A630F">
    <w:pPr>
      <w:pStyle w:val="Footer"/>
      <w:pBdr>
        <w:top w:val="single" w:color="5B9BD5" w:themeColor="accent1" w:sz="4" w:space="0"/>
      </w:pBdr>
      <w:tabs>
        <w:tab w:val="clear" w:pos="4680"/>
        <w:tab w:val="clear" w:pos="9360"/>
      </w:tabs>
      <w:spacing w:before="360"/>
      <w:contextualSpacing/>
      <w:rPr>
        <w:noProof/>
        <w:color w:val="404040" w:themeColor="text1" w:themeTint="BF"/>
      </w:rPr>
    </w:pPr>
    <w:r>
      <w:t xml:space="preserve">Level 1   </w:t>
    </w:r>
    <w:r w:rsidRPr="00516F62">
      <w:t xml:space="preserve">                        Asia Pacific University </w:t>
    </w:r>
    <w:r>
      <w:t>of Information &amp; Technology</w:t>
    </w:r>
    <w:r>
      <w:tab/>
    </w:r>
    <w:r>
      <w:t>20210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27AF7" w:rsidRDefault="00027AF7" w14:paraId="3FB1DBCA" w14:textId="7777777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258FC" w:rsidP="004C2908" w:rsidRDefault="001258FC" w14:paraId="7C597BED" w14:textId="77777777">
    <w:pPr>
      <w:pStyle w:val="Footer"/>
    </w:pPr>
    <w:r>
      <w:t xml:space="preserve">   </w:t>
    </w:r>
  </w:p>
  <w:p w:rsidRPr="00516F62" w:rsidR="001258FC" w:rsidP="00B61279" w:rsidRDefault="001258FC" w14:paraId="0FF430AE" w14:textId="77777777">
    <w:pPr>
      <w:pStyle w:val="Footer"/>
    </w:pPr>
  </w:p>
  <w:p w:rsidRPr="00B61279" w:rsidR="001258FC" w:rsidP="00B61279" w:rsidRDefault="001258FC" w14:paraId="25FC472C" w14:textId="5FC9E19C">
    <w:pPr>
      <w:pStyle w:val="Footer"/>
      <w:pBdr>
        <w:top w:val="single" w:color="5B9BD5" w:themeColor="accent1" w:sz="4" w:space="0"/>
      </w:pBdr>
      <w:tabs>
        <w:tab w:val="clear" w:pos="4680"/>
        <w:tab w:val="clear" w:pos="9360"/>
      </w:tabs>
      <w:spacing w:before="360"/>
      <w:contextualSpacing/>
      <w:rPr>
        <w:noProof/>
        <w:color w:val="404040" w:themeColor="text1" w:themeTint="BF"/>
      </w:rPr>
    </w:pPr>
    <w:r>
      <w:t xml:space="preserve">Level 1   </w:t>
    </w:r>
    <w:r w:rsidRPr="00516F62">
      <w:t xml:space="preserve">                        </w:t>
    </w:r>
    <w:r>
      <w:tab/>
    </w:r>
    <w:r>
      <w:tab/>
    </w:r>
    <w:r w:rsidRPr="00516F62">
      <w:t xml:space="preserve">Asia Pacific University </w:t>
    </w:r>
    <w:r>
      <w:t>of Information &amp; Technology</w:t>
    </w:r>
    <w:r>
      <w:tab/>
    </w:r>
    <w:r>
      <w:tab/>
    </w:r>
    <w:r>
      <w:tab/>
    </w:r>
    <w:r>
      <w:tab/>
    </w:r>
    <w:r>
      <w:tab/>
    </w:r>
    <w:r>
      <w:t>202104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1F58" w:rsidRDefault="00B71F58" w14:paraId="6C67C4A0" w14:textId="77777777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258FC" w:rsidP="004C2908" w:rsidRDefault="001258FC" w14:paraId="3F5C09B6" w14:textId="77777777">
    <w:pPr>
      <w:pStyle w:val="Footer"/>
    </w:pPr>
    <w:r>
      <w:t xml:space="preserve">   </w:t>
    </w:r>
  </w:p>
  <w:p w:rsidRPr="00516F62" w:rsidR="001258FC" w:rsidP="00B61279" w:rsidRDefault="001258FC" w14:paraId="48ED5A2B" w14:textId="77777777">
    <w:pPr>
      <w:pStyle w:val="Footer"/>
    </w:pPr>
  </w:p>
  <w:p w:rsidRPr="00B61279" w:rsidR="001258FC" w:rsidP="00B61279" w:rsidRDefault="001258FC" w14:paraId="54A8EF4C" w14:textId="2728C5AF">
    <w:pPr>
      <w:pStyle w:val="Footer"/>
      <w:pBdr>
        <w:top w:val="single" w:color="5B9BD5" w:themeColor="accent1" w:sz="4" w:space="0"/>
      </w:pBdr>
      <w:tabs>
        <w:tab w:val="clear" w:pos="4680"/>
        <w:tab w:val="clear" w:pos="9360"/>
      </w:tabs>
      <w:spacing w:before="360"/>
      <w:contextualSpacing/>
      <w:rPr>
        <w:noProof/>
        <w:color w:val="404040" w:themeColor="text1" w:themeTint="BF"/>
      </w:rPr>
    </w:pPr>
    <w:r>
      <w:t>Level 1</w:t>
    </w:r>
    <w:r>
      <w:tab/>
    </w:r>
    <w:r>
      <w:t xml:space="preserve">         </w:t>
    </w:r>
    <w:r w:rsidRPr="00516F62">
      <w:t xml:space="preserve">Asia Pacific University </w:t>
    </w:r>
    <w:r>
      <w:t>of Information &amp; Technology</w:t>
    </w:r>
    <w:r>
      <w:tab/>
    </w:r>
    <w:r>
      <w:tab/>
    </w:r>
    <w:r>
      <w:tab/>
    </w:r>
    <w:r>
      <w:t>2021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516AE" w:rsidP="00CF5603" w:rsidRDefault="003516AE" w14:paraId="502284E7" w14:textId="77777777">
      <w:pPr>
        <w:spacing w:after="0" w:line="240" w:lineRule="auto"/>
      </w:pPr>
      <w:r>
        <w:separator/>
      </w:r>
    </w:p>
  </w:footnote>
  <w:footnote w:type="continuationSeparator" w:id="0">
    <w:p w:rsidR="003516AE" w:rsidP="00CF5603" w:rsidRDefault="003516AE" w14:paraId="68E4EB8D" w14:textId="77777777">
      <w:pPr>
        <w:spacing w:after="0" w:line="240" w:lineRule="auto"/>
      </w:pPr>
      <w:r>
        <w:continuationSeparator/>
      </w:r>
    </w:p>
  </w:footnote>
  <w:footnote w:type="continuationNotice" w:id="1">
    <w:p w:rsidR="003516AE" w:rsidRDefault="003516AE" w14:paraId="3979893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27AF7" w:rsidRDefault="00027AF7" w14:paraId="735B8057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E5CC2" w:rsidR="0044197C" w:rsidP="00BE5CC2" w:rsidRDefault="00BE5CC2" w14:paraId="03D7EF13" w14:textId="2277C696">
    <w:pPr>
      <w:pStyle w:val="Header"/>
      <w:pBdr>
        <w:bottom w:val="single" w:color="auto" w:sz="12" w:space="1"/>
      </w:pBdr>
      <w:tabs>
        <w:tab w:val="clear" w:pos="4680"/>
      </w:tabs>
      <w:rPr>
        <w:sz w:val="20"/>
        <w:szCs w:val="20"/>
      </w:rPr>
    </w:pPr>
    <w:r>
      <w:rPr>
        <w:sz w:val="20"/>
        <w:szCs w:val="20"/>
      </w:rPr>
      <w:t>CT042-3-</w:t>
    </w:r>
    <w:r w:rsidRPr="003533A1">
      <w:rPr>
        <w:sz w:val="20"/>
        <w:szCs w:val="20"/>
      </w:rPr>
      <w:t>1-I</w:t>
    </w:r>
    <w:r>
      <w:rPr>
        <w:sz w:val="20"/>
        <w:szCs w:val="20"/>
      </w:rPr>
      <w:t xml:space="preserve">ntroduction to </w:t>
    </w:r>
    <w:r w:rsidRPr="003533A1">
      <w:rPr>
        <w:sz w:val="20"/>
        <w:szCs w:val="20"/>
      </w:rPr>
      <w:t>D</w:t>
    </w:r>
    <w:r>
      <w:rPr>
        <w:sz w:val="20"/>
        <w:szCs w:val="20"/>
      </w:rPr>
      <w:t>atabases</w:t>
    </w:r>
    <w:r>
      <w:rPr>
        <w:sz w:val="20"/>
        <w:szCs w:val="20"/>
      </w:rPr>
      <w:ptab w:alignment="center" w:relativeTo="margin" w:leader="none"/>
    </w:r>
    <w:r>
      <w:rPr>
        <w:sz w:val="20"/>
        <w:szCs w:val="20"/>
      </w:rPr>
      <w:t>Group</w:t>
    </w:r>
    <w:r w:rsidRPr="008668DF">
      <w:rPr>
        <w:sz w:val="20"/>
        <w:szCs w:val="20"/>
      </w:rPr>
      <w:t xml:space="preserve"> Assignment</w:t>
    </w:r>
    <w:r>
      <w:rPr>
        <w:sz w:val="20"/>
        <w:szCs w:val="20"/>
      </w:rPr>
      <w:ptab w:alignment="right" w:relativeTo="margin" w:leader="none"/>
    </w:r>
    <w:r w:rsidRPr="008668DF">
      <w:rPr>
        <w:sz w:val="20"/>
        <w:szCs w:val="20"/>
      </w:rPr>
      <w:t xml:space="preserve">Page </w:t>
    </w: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 </w:instrText>
    </w:r>
    <w:r>
      <w:rPr>
        <w:rStyle w:val="PageNumber"/>
        <w:sz w:val="20"/>
        <w:szCs w:val="20"/>
      </w:rPr>
      <w:fldChar w:fldCharType="separate"/>
    </w:r>
    <w:r>
      <w:rPr>
        <w:rStyle w:val="PageNumber"/>
        <w:sz w:val="20"/>
        <w:szCs w:val="20"/>
      </w:rPr>
      <w:t>2</w:t>
    </w:r>
    <w:r>
      <w:rPr>
        <w:rStyle w:val="PageNumber"/>
        <w:sz w:val="20"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27AF7" w:rsidRDefault="00027AF7" w14:paraId="01E60833" w14:textId="7777777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86DA0" w:rsidRDefault="00386DA0" w14:paraId="1B3DA6C6" w14:textId="7777777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E5CC2" w:rsidR="006240F1" w:rsidP="00BE5CC2" w:rsidRDefault="006240F1" w14:paraId="070878FB" w14:textId="08E12436">
    <w:pPr>
      <w:pStyle w:val="Header"/>
      <w:pBdr>
        <w:bottom w:val="single" w:color="auto" w:sz="12" w:space="1"/>
      </w:pBdr>
      <w:tabs>
        <w:tab w:val="clear" w:pos="4680"/>
      </w:tabs>
      <w:rPr>
        <w:sz w:val="20"/>
        <w:szCs w:val="20"/>
      </w:rPr>
    </w:pPr>
    <w:r>
      <w:rPr>
        <w:sz w:val="20"/>
        <w:szCs w:val="20"/>
      </w:rPr>
      <w:t>CT042-3-</w:t>
    </w:r>
    <w:r w:rsidRPr="003533A1">
      <w:rPr>
        <w:sz w:val="20"/>
        <w:szCs w:val="20"/>
      </w:rPr>
      <w:t>1-I</w:t>
    </w:r>
    <w:r>
      <w:rPr>
        <w:sz w:val="20"/>
        <w:szCs w:val="20"/>
      </w:rPr>
      <w:t xml:space="preserve">ntroduction to </w:t>
    </w:r>
    <w:r w:rsidRPr="003533A1">
      <w:rPr>
        <w:sz w:val="20"/>
        <w:szCs w:val="20"/>
      </w:rPr>
      <w:t>D</w:t>
    </w:r>
    <w:r>
      <w:rPr>
        <w:sz w:val="20"/>
        <w:szCs w:val="20"/>
      </w:rPr>
      <w:t>atabases</w:t>
    </w:r>
    <w:r>
      <w:rPr>
        <w:sz w:val="20"/>
        <w:szCs w:val="20"/>
      </w:rPr>
      <w:ptab w:alignment="center" w:relativeTo="margin" w:leader="none"/>
    </w:r>
    <w:r>
      <w:rPr>
        <w:sz w:val="20"/>
        <w:szCs w:val="20"/>
      </w:rPr>
      <w:t>Group</w:t>
    </w:r>
    <w:r w:rsidRPr="008668DF">
      <w:rPr>
        <w:sz w:val="20"/>
        <w:szCs w:val="20"/>
      </w:rPr>
      <w:t xml:space="preserve"> Assignment</w:t>
    </w:r>
    <w:r>
      <w:rPr>
        <w:sz w:val="20"/>
        <w:szCs w:val="20"/>
      </w:rPr>
      <w:ptab w:alignment="right" w:relativeTo="margin" w:leader="none"/>
    </w:r>
    <w:r w:rsidRPr="008668DF">
      <w:rPr>
        <w:sz w:val="20"/>
        <w:szCs w:val="20"/>
      </w:rPr>
      <w:t xml:space="preserve">Page </w:t>
    </w: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 </w:instrText>
    </w:r>
    <w:r>
      <w:rPr>
        <w:rStyle w:val="PageNumber"/>
        <w:sz w:val="20"/>
        <w:szCs w:val="20"/>
      </w:rPr>
      <w:fldChar w:fldCharType="separate"/>
    </w:r>
    <w:r>
      <w:rPr>
        <w:rStyle w:val="PageNumber"/>
        <w:sz w:val="20"/>
        <w:szCs w:val="20"/>
      </w:rPr>
      <w:t>2</w:t>
    </w:r>
    <w:r>
      <w:rPr>
        <w:rStyle w:val="PageNumber"/>
        <w:sz w:val="20"/>
        <w:szCs w:val="20"/>
      </w:rPr>
      <w:fldChar w:fldCharType="end"/>
    </w:r>
    <w:r w:rsidRPr="008668DF">
      <w:rPr>
        <w:sz w:val="20"/>
        <w:szCs w:val="20"/>
      </w:rPr>
      <w:t xml:space="preserve"> of </w:t>
    </w:r>
    <w:r w:rsidR="00027AF7">
      <w:rPr>
        <w:rStyle w:val="PageNumber"/>
        <w:sz w:val="20"/>
        <w:szCs w:val="20"/>
      </w:rPr>
      <w:fldChar w:fldCharType="begin"/>
    </w:r>
    <w:r w:rsidR="00027AF7">
      <w:rPr>
        <w:rStyle w:val="PageNumber"/>
        <w:sz w:val="20"/>
        <w:szCs w:val="20"/>
      </w:rPr>
      <w:instrText xml:space="preserve"> NUMPAGES - 3 </w:instrText>
    </w:r>
    <w:r w:rsidR="00027AF7">
      <w:rPr>
        <w:rStyle w:val="PageNumber"/>
        <w:sz w:val="20"/>
        <w:szCs w:val="20"/>
      </w:rPr>
      <w:fldChar w:fldCharType="separate"/>
    </w:r>
    <w:r w:rsidR="00027AF7">
      <w:rPr>
        <w:rStyle w:val="PageNumber"/>
        <w:noProof/>
        <w:sz w:val="20"/>
        <w:szCs w:val="20"/>
      </w:rPr>
      <w:t>44</w:t>
    </w:r>
    <w:r w:rsidR="00027AF7">
      <w:rPr>
        <w:rStyle w:val="PageNumber"/>
        <w:sz w:val="20"/>
        <w:szCs w:val="20"/>
      </w:rPr>
      <w:fldChar w:fldCharType="end"/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BC3EUS+j05HFFw" id="dCKUpOVX"/>
  </int:Manifest>
  <int:Observations>
    <int:Content id="dCKUpOVX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32EE5"/>
    <w:multiLevelType w:val="multilevel"/>
    <w:tmpl w:val="858CC64E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  <w:color w:val="2E74B5" w:themeColor="accent1" w:themeShade="BF"/>
        <w:sz w:val="32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20C56B5C"/>
    <w:multiLevelType w:val="hybridMultilevel"/>
    <w:tmpl w:val="FFFFFFFF"/>
    <w:lvl w:ilvl="0" w:tplc="E0DE442C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BE58B32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1785C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A36BE2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3A454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84EA04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7AACC2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2C08DB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8D8FA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45513F8"/>
    <w:multiLevelType w:val="hybridMultilevel"/>
    <w:tmpl w:val="7F1234F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45B5143"/>
    <w:multiLevelType w:val="hybridMultilevel"/>
    <w:tmpl w:val="89E0BA70"/>
    <w:lvl w:ilvl="0" w:tplc="0409000F">
      <w:start w:val="1"/>
      <w:numFmt w:val="decimal"/>
      <w:lvlText w:val="%1.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 w15:restartNumberingAfterBreak="0">
    <w:nsid w:val="511D07A4"/>
    <w:multiLevelType w:val="hybridMultilevel"/>
    <w:tmpl w:val="89E0BA70"/>
    <w:lvl w:ilvl="0" w:tplc="0409000F">
      <w:start w:val="1"/>
      <w:numFmt w:val="decimal"/>
      <w:lvlText w:val="%1."/>
      <w:lvlJc w:val="left"/>
      <w:pPr>
        <w:ind w:left="916" w:hanging="360"/>
      </w:pPr>
    </w:lvl>
    <w:lvl w:ilvl="1" w:tplc="04090019" w:tentative="1">
      <w:start w:val="1"/>
      <w:numFmt w:val="lowerLetter"/>
      <w:lvlText w:val="%2."/>
      <w:lvlJc w:val="left"/>
      <w:pPr>
        <w:ind w:left="1636" w:hanging="360"/>
      </w:pPr>
    </w:lvl>
    <w:lvl w:ilvl="2" w:tplc="0409001B" w:tentative="1">
      <w:start w:val="1"/>
      <w:numFmt w:val="lowerRoman"/>
      <w:lvlText w:val="%3."/>
      <w:lvlJc w:val="right"/>
      <w:pPr>
        <w:ind w:left="2356" w:hanging="180"/>
      </w:pPr>
    </w:lvl>
    <w:lvl w:ilvl="3" w:tplc="0409000F" w:tentative="1">
      <w:start w:val="1"/>
      <w:numFmt w:val="decimal"/>
      <w:lvlText w:val="%4."/>
      <w:lvlJc w:val="left"/>
      <w:pPr>
        <w:ind w:left="3076" w:hanging="360"/>
      </w:pPr>
    </w:lvl>
    <w:lvl w:ilvl="4" w:tplc="04090019" w:tentative="1">
      <w:start w:val="1"/>
      <w:numFmt w:val="lowerLetter"/>
      <w:lvlText w:val="%5."/>
      <w:lvlJc w:val="left"/>
      <w:pPr>
        <w:ind w:left="3796" w:hanging="360"/>
      </w:pPr>
    </w:lvl>
    <w:lvl w:ilvl="5" w:tplc="0409001B" w:tentative="1">
      <w:start w:val="1"/>
      <w:numFmt w:val="lowerRoman"/>
      <w:lvlText w:val="%6."/>
      <w:lvlJc w:val="right"/>
      <w:pPr>
        <w:ind w:left="4516" w:hanging="180"/>
      </w:pPr>
    </w:lvl>
    <w:lvl w:ilvl="6" w:tplc="0409000F" w:tentative="1">
      <w:start w:val="1"/>
      <w:numFmt w:val="decimal"/>
      <w:lvlText w:val="%7."/>
      <w:lvlJc w:val="left"/>
      <w:pPr>
        <w:ind w:left="5236" w:hanging="360"/>
      </w:pPr>
    </w:lvl>
    <w:lvl w:ilvl="7" w:tplc="04090019" w:tentative="1">
      <w:start w:val="1"/>
      <w:numFmt w:val="lowerLetter"/>
      <w:lvlText w:val="%8."/>
      <w:lvlJc w:val="left"/>
      <w:pPr>
        <w:ind w:left="5956" w:hanging="360"/>
      </w:pPr>
    </w:lvl>
    <w:lvl w:ilvl="8" w:tplc="0409001B" w:tentative="1">
      <w:start w:val="1"/>
      <w:numFmt w:val="lowerRoman"/>
      <w:lvlText w:val="%9."/>
      <w:lvlJc w:val="right"/>
      <w:pPr>
        <w:ind w:left="6676" w:hanging="180"/>
      </w:pPr>
    </w:lvl>
  </w:abstractNum>
  <w:abstractNum w:abstractNumId="5" w15:restartNumberingAfterBreak="0">
    <w:nsid w:val="5A792775"/>
    <w:multiLevelType w:val="hybridMultilevel"/>
    <w:tmpl w:val="89E0BA70"/>
    <w:lvl w:ilvl="0" w:tplc="0409000F">
      <w:start w:val="1"/>
      <w:numFmt w:val="decimal"/>
      <w:lvlText w:val="%1."/>
      <w:lvlJc w:val="left"/>
      <w:pPr>
        <w:ind w:left="867" w:hanging="360"/>
      </w:pPr>
    </w:lvl>
    <w:lvl w:ilvl="1" w:tplc="04090019" w:tentative="1">
      <w:start w:val="1"/>
      <w:numFmt w:val="lowerLetter"/>
      <w:lvlText w:val="%2."/>
      <w:lvlJc w:val="left"/>
      <w:pPr>
        <w:ind w:left="1587" w:hanging="360"/>
      </w:pPr>
    </w:lvl>
    <w:lvl w:ilvl="2" w:tplc="0409001B" w:tentative="1">
      <w:start w:val="1"/>
      <w:numFmt w:val="lowerRoman"/>
      <w:lvlText w:val="%3."/>
      <w:lvlJc w:val="right"/>
      <w:pPr>
        <w:ind w:left="2307" w:hanging="180"/>
      </w:pPr>
    </w:lvl>
    <w:lvl w:ilvl="3" w:tplc="0409000F" w:tentative="1">
      <w:start w:val="1"/>
      <w:numFmt w:val="decimal"/>
      <w:lvlText w:val="%4."/>
      <w:lvlJc w:val="left"/>
      <w:pPr>
        <w:ind w:left="3027" w:hanging="360"/>
      </w:pPr>
    </w:lvl>
    <w:lvl w:ilvl="4" w:tplc="04090019" w:tentative="1">
      <w:start w:val="1"/>
      <w:numFmt w:val="lowerLetter"/>
      <w:lvlText w:val="%5."/>
      <w:lvlJc w:val="left"/>
      <w:pPr>
        <w:ind w:left="3747" w:hanging="360"/>
      </w:pPr>
    </w:lvl>
    <w:lvl w:ilvl="5" w:tplc="0409001B" w:tentative="1">
      <w:start w:val="1"/>
      <w:numFmt w:val="lowerRoman"/>
      <w:lvlText w:val="%6."/>
      <w:lvlJc w:val="right"/>
      <w:pPr>
        <w:ind w:left="4467" w:hanging="180"/>
      </w:pPr>
    </w:lvl>
    <w:lvl w:ilvl="6" w:tplc="0409000F" w:tentative="1">
      <w:start w:val="1"/>
      <w:numFmt w:val="decimal"/>
      <w:lvlText w:val="%7."/>
      <w:lvlJc w:val="left"/>
      <w:pPr>
        <w:ind w:left="5187" w:hanging="360"/>
      </w:pPr>
    </w:lvl>
    <w:lvl w:ilvl="7" w:tplc="04090019" w:tentative="1">
      <w:start w:val="1"/>
      <w:numFmt w:val="lowerLetter"/>
      <w:lvlText w:val="%8."/>
      <w:lvlJc w:val="left"/>
      <w:pPr>
        <w:ind w:left="5907" w:hanging="360"/>
      </w:pPr>
    </w:lvl>
    <w:lvl w:ilvl="8" w:tplc="0409001B" w:tentative="1">
      <w:start w:val="1"/>
      <w:numFmt w:val="lowerRoman"/>
      <w:lvlText w:val="%9."/>
      <w:lvlJc w:val="right"/>
      <w:pPr>
        <w:ind w:left="6627" w:hanging="180"/>
      </w:pPr>
    </w:lvl>
  </w:abstractNum>
  <w:abstractNum w:abstractNumId="6" w15:restartNumberingAfterBreak="0">
    <w:nsid w:val="6742152B"/>
    <w:multiLevelType w:val="hybridMultilevel"/>
    <w:tmpl w:val="89E0BA70"/>
    <w:lvl w:ilvl="0" w:tplc="0409000F">
      <w:start w:val="1"/>
      <w:numFmt w:val="decimal"/>
      <w:lvlText w:val="%1."/>
      <w:lvlJc w:val="left"/>
      <w:pPr>
        <w:ind w:left="818" w:hanging="360"/>
      </w:pPr>
    </w:lvl>
    <w:lvl w:ilvl="1" w:tplc="04090019" w:tentative="1">
      <w:start w:val="1"/>
      <w:numFmt w:val="lowerLetter"/>
      <w:lvlText w:val="%2."/>
      <w:lvlJc w:val="left"/>
      <w:pPr>
        <w:ind w:left="1538" w:hanging="360"/>
      </w:pPr>
    </w:lvl>
    <w:lvl w:ilvl="2" w:tplc="0409001B" w:tentative="1">
      <w:start w:val="1"/>
      <w:numFmt w:val="lowerRoman"/>
      <w:lvlText w:val="%3."/>
      <w:lvlJc w:val="right"/>
      <w:pPr>
        <w:ind w:left="2258" w:hanging="180"/>
      </w:pPr>
    </w:lvl>
    <w:lvl w:ilvl="3" w:tplc="0409000F" w:tentative="1">
      <w:start w:val="1"/>
      <w:numFmt w:val="decimal"/>
      <w:lvlText w:val="%4."/>
      <w:lvlJc w:val="left"/>
      <w:pPr>
        <w:ind w:left="2978" w:hanging="360"/>
      </w:pPr>
    </w:lvl>
    <w:lvl w:ilvl="4" w:tplc="04090019" w:tentative="1">
      <w:start w:val="1"/>
      <w:numFmt w:val="lowerLetter"/>
      <w:lvlText w:val="%5."/>
      <w:lvlJc w:val="left"/>
      <w:pPr>
        <w:ind w:left="3698" w:hanging="360"/>
      </w:pPr>
    </w:lvl>
    <w:lvl w:ilvl="5" w:tplc="0409001B" w:tentative="1">
      <w:start w:val="1"/>
      <w:numFmt w:val="lowerRoman"/>
      <w:lvlText w:val="%6."/>
      <w:lvlJc w:val="right"/>
      <w:pPr>
        <w:ind w:left="4418" w:hanging="180"/>
      </w:pPr>
    </w:lvl>
    <w:lvl w:ilvl="6" w:tplc="0409000F" w:tentative="1">
      <w:start w:val="1"/>
      <w:numFmt w:val="decimal"/>
      <w:lvlText w:val="%7."/>
      <w:lvlJc w:val="left"/>
      <w:pPr>
        <w:ind w:left="5138" w:hanging="360"/>
      </w:pPr>
    </w:lvl>
    <w:lvl w:ilvl="7" w:tplc="04090019" w:tentative="1">
      <w:start w:val="1"/>
      <w:numFmt w:val="lowerLetter"/>
      <w:lvlText w:val="%8."/>
      <w:lvlJc w:val="left"/>
      <w:pPr>
        <w:ind w:left="5858" w:hanging="360"/>
      </w:pPr>
    </w:lvl>
    <w:lvl w:ilvl="8" w:tplc="0409001B" w:tentative="1">
      <w:start w:val="1"/>
      <w:numFmt w:val="lowerRoman"/>
      <w:lvlText w:val="%9."/>
      <w:lvlJc w:val="right"/>
      <w:pPr>
        <w:ind w:left="6578" w:hanging="180"/>
      </w:pPr>
    </w:lvl>
  </w:abstractNum>
  <w:abstractNum w:abstractNumId="7" w15:restartNumberingAfterBreak="0">
    <w:nsid w:val="760F7677"/>
    <w:multiLevelType w:val="multilevel"/>
    <w:tmpl w:val="E5EE9B5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8" w15:restartNumberingAfterBreak="0">
    <w:nsid w:val="76781F19"/>
    <w:multiLevelType w:val="multilevel"/>
    <w:tmpl w:val="E5EE9B5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6"/>
  </w:num>
  <w:num w:numId="7">
    <w:abstractNumId w:val="5"/>
  </w:num>
  <w:num w:numId="8">
    <w:abstractNumId w:val="4"/>
  </w:num>
  <w:num w:numId="9">
    <w:abstractNumId w:val="7"/>
  </w:num>
  <w:numIdMacAtCleanup w:val="8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wMDA1NDI1tjSysDBV0lEKTi0uzszPAykwMqoFAHJMpQgtAAAA"/>
  </w:docVars>
  <w:rsids>
    <w:rsidRoot w:val="007B3D1D"/>
    <w:rsid w:val="000023C7"/>
    <w:rsid w:val="0000339F"/>
    <w:rsid w:val="00004A23"/>
    <w:rsid w:val="00006A26"/>
    <w:rsid w:val="0000783B"/>
    <w:rsid w:val="00007DF6"/>
    <w:rsid w:val="000101DE"/>
    <w:rsid w:val="00010B60"/>
    <w:rsid w:val="00010E7B"/>
    <w:rsid w:val="00011D7B"/>
    <w:rsid w:val="00012F56"/>
    <w:rsid w:val="000147E0"/>
    <w:rsid w:val="0001747D"/>
    <w:rsid w:val="000179FB"/>
    <w:rsid w:val="00017CBD"/>
    <w:rsid w:val="00020C1C"/>
    <w:rsid w:val="00024D85"/>
    <w:rsid w:val="000269EE"/>
    <w:rsid w:val="00027AF7"/>
    <w:rsid w:val="00027B69"/>
    <w:rsid w:val="000325D7"/>
    <w:rsid w:val="00033A37"/>
    <w:rsid w:val="00033C99"/>
    <w:rsid w:val="00035062"/>
    <w:rsid w:val="00036FCF"/>
    <w:rsid w:val="0004040D"/>
    <w:rsid w:val="00043B55"/>
    <w:rsid w:val="00045544"/>
    <w:rsid w:val="00046D22"/>
    <w:rsid w:val="0004730D"/>
    <w:rsid w:val="00047B49"/>
    <w:rsid w:val="00047F70"/>
    <w:rsid w:val="000500F4"/>
    <w:rsid w:val="0005278D"/>
    <w:rsid w:val="0005282F"/>
    <w:rsid w:val="00055D4F"/>
    <w:rsid w:val="00056C86"/>
    <w:rsid w:val="00065143"/>
    <w:rsid w:val="00065A80"/>
    <w:rsid w:val="00065C69"/>
    <w:rsid w:val="00065EDD"/>
    <w:rsid w:val="000667FB"/>
    <w:rsid w:val="0007035E"/>
    <w:rsid w:val="00072295"/>
    <w:rsid w:val="0007597A"/>
    <w:rsid w:val="00075F3F"/>
    <w:rsid w:val="00077D00"/>
    <w:rsid w:val="000804C5"/>
    <w:rsid w:val="00080645"/>
    <w:rsid w:val="0008303F"/>
    <w:rsid w:val="000855DD"/>
    <w:rsid w:val="00091236"/>
    <w:rsid w:val="000919CB"/>
    <w:rsid w:val="00093608"/>
    <w:rsid w:val="00096784"/>
    <w:rsid w:val="00097313"/>
    <w:rsid w:val="000973B3"/>
    <w:rsid w:val="00097E03"/>
    <w:rsid w:val="000A1585"/>
    <w:rsid w:val="000A4242"/>
    <w:rsid w:val="000A606E"/>
    <w:rsid w:val="000A6FC6"/>
    <w:rsid w:val="000A7CA5"/>
    <w:rsid w:val="000B0AA0"/>
    <w:rsid w:val="000B193F"/>
    <w:rsid w:val="000B381E"/>
    <w:rsid w:val="000B5A8D"/>
    <w:rsid w:val="000B64C1"/>
    <w:rsid w:val="000B6FB6"/>
    <w:rsid w:val="000C0DF2"/>
    <w:rsid w:val="000C37B3"/>
    <w:rsid w:val="000C54C6"/>
    <w:rsid w:val="000C6E89"/>
    <w:rsid w:val="000C7A15"/>
    <w:rsid w:val="000D234D"/>
    <w:rsid w:val="000D59AB"/>
    <w:rsid w:val="000D7F9B"/>
    <w:rsid w:val="000E1164"/>
    <w:rsid w:val="000E1AA6"/>
    <w:rsid w:val="000E5F36"/>
    <w:rsid w:val="000E67F9"/>
    <w:rsid w:val="000E6AD4"/>
    <w:rsid w:val="000F3B36"/>
    <w:rsid w:val="000F50A8"/>
    <w:rsid w:val="000F7161"/>
    <w:rsid w:val="00103531"/>
    <w:rsid w:val="0010491B"/>
    <w:rsid w:val="00104A05"/>
    <w:rsid w:val="00111934"/>
    <w:rsid w:val="001122C5"/>
    <w:rsid w:val="00112AEF"/>
    <w:rsid w:val="0011317B"/>
    <w:rsid w:val="001141A6"/>
    <w:rsid w:val="00114672"/>
    <w:rsid w:val="0011498D"/>
    <w:rsid w:val="0011531C"/>
    <w:rsid w:val="001164D6"/>
    <w:rsid w:val="00116D4F"/>
    <w:rsid w:val="0012110D"/>
    <w:rsid w:val="0012282C"/>
    <w:rsid w:val="00122DF3"/>
    <w:rsid w:val="001258FC"/>
    <w:rsid w:val="00126177"/>
    <w:rsid w:val="00126207"/>
    <w:rsid w:val="00126445"/>
    <w:rsid w:val="001268D1"/>
    <w:rsid w:val="00126C63"/>
    <w:rsid w:val="00127DC8"/>
    <w:rsid w:val="00133FC4"/>
    <w:rsid w:val="001350A6"/>
    <w:rsid w:val="00136BDA"/>
    <w:rsid w:val="001370CB"/>
    <w:rsid w:val="00137D3D"/>
    <w:rsid w:val="00144878"/>
    <w:rsid w:val="00145056"/>
    <w:rsid w:val="00145573"/>
    <w:rsid w:val="00147567"/>
    <w:rsid w:val="00147EA6"/>
    <w:rsid w:val="00151390"/>
    <w:rsid w:val="001521CD"/>
    <w:rsid w:val="001538C3"/>
    <w:rsid w:val="0015413E"/>
    <w:rsid w:val="00155BDC"/>
    <w:rsid w:val="00157103"/>
    <w:rsid w:val="0016053D"/>
    <w:rsid w:val="00161B81"/>
    <w:rsid w:val="00164627"/>
    <w:rsid w:val="00164A07"/>
    <w:rsid w:val="001667C7"/>
    <w:rsid w:val="0016773D"/>
    <w:rsid w:val="001700E7"/>
    <w:rsid w:val="00171B7C"/>
    <w:rsid w:val="00171E06"/>
    <w:rsid w:val="00172A88"/>
    <w:rsid w:val="0017440D"/>
    <w:rsid w:val="00177D31"/>
    <w:rsid w:val="00180042"/>
    <w:rsid w:val="00180685"/>
    <w:rsid w:val="00181277"/>
    <w:rsid w:val="001849C4"/>
    <w:rsid w:val="00186554"/>
    <w:rsid w:val="00186D61"/>
    <w:rsid w:val="0019188F"/>
    <w:rsid w:val="0019401B"/>
    <w:rsid w:val="00195258"/>
    <w:rsid w:val="001A2251"/>
    <w:rsid w:val="001A2920"/>
    <w:rsid w:val="001A2BDC"/>
    <w:rsid w:val="001A489F"/>
    <w:rsid w:val="001A4E1A"/>
    <w:rsid w:val="001B20DC"/>
    <w:rsid w:val="001B2F93"/>
    <w:rsid w:val="001B50F2"/>
    <w:rsid w:val="001B5CBD"/>
    <w:rsid w:val="001B6866"/>
    <w:rsid w:val="001B6B0E"/>
    <w:rsid w:val="001C2C82"/>
    <w:rsid w:val="001C5C84"/>
    <w:rsid w:val="001C6731"/>
    <w:rsid w:val="001C6900"/>
    <w:rsid w:val="001C6E6B"/>
    <w:rsid w:val="001D2A9A"/>
    <w:rsid w:val="001D6699"/>
    <w:rsid w:val="001E0860"/>
    <w:rsid w:val="001E11E6"/>
    <w:rsid w:val="001E164F"/>
    <w:rsid w:val="001E1B1B"/>
    <w:rsid w:val="001E1FD9"/>
    <w:rsid w:val="001E757D"/>
    <w:rsid w:val="001E7660"/>
    <w:rsid w:val="001F0FF2"/>
    <w:rsid w:val="001F1282"/>
    <w:rsid w:val="001F2029"/>
    <w:rsid w:val="001F5823"/>
    <w:rsid w:val="001F5CA8"/>
    <w:rsid w:val="001F6FED"/>
    <w:rsid w:val="001F7255"/>
    <w:rsid w:val="00204609"/>
    <w:rsid w:val="002052ED"/>
    <w:rsid w:val="00205953"/>
    <w:rsid w:val="00205A5D"/>
    <w:rsid w:val="00207A31"/>
    <w:rsid w:val="002103D9"/>
    <w:rsid w:val="00211856"/>
    <w:rsid w:val="00212334"/>
    <w:rsid w:val="00214B89"/>
    <w:rsid w:val="002159A8"/>
    <w:rsid w:val="00217CF0"/>
    <w:rsid w:val="0022028C"/>
    <w:rsid w:val="002215B2"/>
    <w:rsid w:val="002238CA"/>
    <w:rsid w:val="00223AC3"/>
    <w:rsid w:val="00223B82"/>
    <w:rsid w:val="00223C9B"/>
    <w:rsid w:val="00226CDE"/>
    <w:rsid w:val="0023324B"/>
    <w:rsid w:val="002334E8"/>
    <w:rsid w:val="00234238"/>
    <w:rsid w:val="00236C47"/>
    <w:rsid w:val="00237D20"/>
    <w:rsid w:val="00240903"/>
    <w:rsid w:val="002425CA"/>
    <w:rsid w:val="00243C83"/>
    <w:rsid w:val="00243FB3"/>
    <w:rsid w:val="002442CA"/>
    <w:rsid w:val="00244803"/>
    <w:rsid w:val="00245B50"/>
    <w:rsid w:val="00245DA6"/>
    <w:rsid w:val="0024700D"/>
    <w:rsid w:val="00253206"/>
    <w:rsid w:val="00255F2F"/>
    <w:rsid w:val="002578EC"/>
    <w:rsid w:val="002601B8"/>
    <w:rsid w:val="002626BE"/>
    <w:rsid w:val="00264014"/>
    <w:rsid w:val="00266DAD"/>
    <w:rsid w:val="002709CC"/>
    <w:rsid w:val="0027175C"/>
    <w:rsid w:val="00274E7B"/>
    <w:rsid w:val="002767D3"/>
    <w:rsid w:val="00282649"/>
    <w:rsid w:val="0028272B"/>
    <w:rsid w:val="0028276F"/>
    <w:rsid w:val="00283F28"/>
    <w:rsid w:val="002840E9"/>
    <w:rsid w:val="00284CD3"/>
    <w:rsid w:val="00286B0B"/>
    <w:rsid w:val="002909A3"/>
    <w:rsid w:val="0029160E"/>
    <w:rsid w:val="00293904"/>
    <w:rsid w:val="0029543E"/>
    <w:rsid w:val="002970B8"/>
    <w:rsid w:val="002A496E"/>
    <w:rsid w:val="002A5D49"/>
    <w:rsid w:val="002B4154"/>
    <w:rsid w:val="002B41E1"/>
    <w:rsid w:val="002B42EF"/>
    <w:rsid w:val="002B5962"/>
    <w:rsid w:val="002B7093"/>
    <w:rsid w:val="002B76DA"/>
    <w:rsid w:val="002C298D"/>
    <w:rsid w:val="002C2A9C"/>
    <w:rsid w:val="002D0F20"/>
    <w:rsid w:val="002D0FDD"/>
    <w:rsid w:val="002D1307"/>
    <w:rsid w:val="002D5678"/>
    <w:rsid w:val="002D609F"/>
    <w:rsid w:val="002D6615"/>
    <w:rsid w:val="002D76D8"/>
    <w:rsid w:val="002D7C99"/>
    <w:rsid w:val="002E1B83"/>
    <w:rsid w:val="002E2E29"/>
    <w:rsid w:val="002E35EA"/>
    <w:rsid w:val="002E3C22"/>
    <w:rsid w:val="002E6C24"/>
    <w:rsid w:val="002F130C"/>
    <w:rsid w:val="002F556F"/>
    <w:rsid w:val="002F79CA"/>
    <w:rsid w:val="003000CC"/>
    <w:rsid w:val="0030011D"/>
    <w:rsid w:val="003002E1"/>
    <w:rsid w:val="003003EB"/>
    <w:rsid w:val="00301A47"/>
    <w:rsid w:val="003024F3"/>
    <w:rsid w:val="0030443E"/>
    <w:rsid w:val="00306355"/>
    <w:rsid w:val="003069C8"/>
    <w:rsid w:val="00311798"/>
    <w:rsid w:val="003138F5"/>
    <w:rsid w:val="00316980"/>
    <w:rsid w:val="003174F4"/>
    <w:rsid w:val="003217E5"/>
    <w:rsid w:val="003248CC"/>
    <w:rsid w:val="003262A2"/>
    <w:rsid w:val="00327611"/>
    <w:rsid w:val="00332B98"/>
    <w:rsid w:val="0033322B"/>
    <w:rsid w:val="003372BB"/>
    <w:rsid w:val="00340AEB"/>
    <w:rsid w:val="00340D54"/>
    <w:rsid w:val="00341092"/>
    <w:rsid w:val="00345BE1"/>
    <w:rsid w:val="00347E7D"/>
    <w:rsid w:val="003516AE"/>
    <w:rsid w:val="00351E5F"/>
    <w:rsid w:val="00355A2D"/>
    <w:rsid w:val="003578A4"/>
    <w:rsid w:val="003601A9"/>
    <w:rsid w:val="00364907"/>
    <w:rsid w:val="00365755"/>
    <w:rsid w:val="0036577E"/>
    <w:rsid w:val="00374CCA"/>
    <w:rsid w:val="00375BD0"/>
    <w:rsid w:val="00375CB2"/>
    <w:rsid w:val="00375FFF"/>
    <w:rsid w:val="003866A8"/>
    <w:rsid w:val="00386DA0"/>
    <w:rsid w:val="003905FE"/>
    <w:rsid w:val="003907EC"/>
    <w:rsid w:val="00391214"/>
    <w:rsid w:val="003928F3"/>
    <w:rsid w:val="00395DA7"/>
    <w:rsid w:val="003976FE"/>
    <w:rsid w:val="003A49E8"/>
    <w:rsid w:val="003A5144"/>
    <w:rsid w:val="003A739A"/>
    <w:rsid w:val="003A798D"/>
    <w:rsid w:val="003B26A4"/>
    <w:rsid w:val="003B299D"/>
    <w:rsid w:val="003B4816"/>
    <w:rsid w:val="003B7D7E"/>
    <w:rsid w:val="003C0693"/>
    <w:rsid w:val="003C2008"/>
    <w:rsid w:val="003C2B66"/>
    <w:rsid w:val="003C4B6B"/>
    <w:rsid w:val="003C5D6B"/>
    <w:rsid w:val="003D0FBE"/>
    <w:rsid w:val="003D2D37"/>
    <w:rsid w:val="003D4C5E"/>
    <w:rsid w:val="003D642D"/>
    <w:rsid w:val="003D6DB0"/>
    <w:rsid w:val="003D752F"/>
    <w:rsid w:val="003D7D69"/>
    <w:rsid w:val="003E0583"/>
    <w:rsid w:val="003E24CC"/>
    <w:rsid w:val="003E2766"/>
    <w:rsid w:val="003E4636"/>
    <w:rsid w:val="003E4E0B"/>
    <w:rsid w:val="003E7A5F"/>
    <w:rsid w:val="003F01F7"/>
    <w:rsid w:val="003F2BF4"/>
    <w:rsid w:val="0040438B"/>
    <w:rsid w:val="00405C70"/>
    <w:rsid w:val="004060E9"/>
    <w:rsid w:val="00406224"/>
    <w:rsid w:val="004156B9"/>
    <w:rsid w:val="004177EC"/>
    <w:rsid w:val="00417826"/>
    <w:rsid w:val="00420E6B"/>
    <w:rsid w:val="0042258B"/>
    <w:rsid w:val="004227E6"/>
    <w:rsid w:val="004254D9"/>
    <w:rsid w:val="004260A4"/>
    <w:rsid w:val="00426C7D"/>
    <w:rsid w:val="00430A5B"/>
    <w:rsid w:val="00432D26"/>
    <w:rsid w:val="0043363C"/>
    <w:rsid w:val="00434AF5"/>
    <w:rsid w:val="00435127"/>
    <w:rsid w:val="004378A3"/>
    <w:rsid w:val="00437FE1"/>
    <w:rsid w:val="00440455"/>
    <w:rsid w:val="0044197C"/>
    <w:rsid w:val="00442D42"/>
    <w:rsid w:val="00445C36"/>
    <w:rsid w:val="004548AF"/>
    <w:rsid w:val="00456CE8"/>
    <w:rsid w:val="0045742B"/>
    <w:rsid w:val="00457CB0"/>
    <w:rsid w:val="00460197"/>
    <w:rsid w:val="00462652"/>
    <w:rsid w:val="00463901"/>
    <w:rsid w:val="00471C57"/>
    <w:rsid w:val="004779F2"/>
    <w:rsid w:val="004908CF"/>
    <w:rsid w:val="00492F14"/>
    <w:rsid w:val="00495694"/>
    <w:rsid w:val="0049662C"/>
    <w:rsid w:val="00497ED7"/>
    <w:rsid w:val="004B13CE"/>
    <w:rsid w:val="004B2B75"/>
    <w:rsid w:val="004B4A2A"/>
    <w:rsid w:val="004B4BF6"/>
    <w:rsid w:val="004B5028"/>
    <w:rsid w:val="004B568D"/>
    <w:rsid w:val="004B61E8"/>
    <w:rsid w:val="004C11B2"/>
    <w:rsid w:val="004C2908"/>
    <w:rsid w:val="004C32AB"/>
    <w:rsid w:val="004C365B"/>
    <w:rsid w:val="004C715B"/>
    <w:rsid w:val="004D0C60"/>
    <w:rsid w:val="004D6319"/>
    <w:rsid w:val="004E44C6"/>
    <w:rsid w:val="004F16B1"/>
    <w:rsid w:val="004F48B8"/>
    <w:rsid w:val="004F7776"/>
    <w:rsid w:val="005000DD"/>
    <w:rsid w:val="00500880"/>
    <w:rsid w:val="00500DF5"/>
    <w:rsid w:val="0050157D"/>
    <w:rsid w:val="00502F7E"/>
    <w:rsid w:val="00503494"/>
    <w:rsid w:val="00504102"/>
    <w:rsid w:val="0050425E"/>
    <w:rsid w:val="00504D26"/>
    <w:rsid w:val="005056B5"/>
    <w:rsid w:val="00511F52"/>
    <w:rsid w:val="0051654C"/>
    <w:rsid w:val="00521652"/>
    <w:rsid w:val="0052188C"/>
    <w:rsid w:val="00521ABC"/>
    <w:rsid w:val="00526477"/>
    <w:rsid w:val="00526F13"/>
    <w:rsid w:val="00527D13"/>
    <w:rsid w:val="0053176C"/>
    <w:rsid w:val="0053385F"/>
    <w:rsid w:val="00536A1B"/>
    <w:rsid w:val="0054043E"/>
    <w:rsid w:val="00542146"/>
    <w:rsid w:val="005440A7"/>
    <w:rsid w:val="005449B2"/>
    <w:rsid w:val="00552967"/>
    <w:rsid w:val="00554791"/>
    <w:rsid w:val="00555585"/>
    <w:rsid w:val="00556F6F"/>
    <w:rsid w:val="005608A0"/>
    <w:rsid w:val="00563BA3"/>
    <w:rsid w:val="005640F0"/>
    <w:rsid w:val="00566853"/>
    <w:rsid w:val="00570A25"/>
    <w:rsid w:val="00570F22"/>
    <w:rsid w:val="005745A0"/>
    <w:rsid w:val="00574921"/>
    <w:rsid w:val="005751EC"/>
    <w:rsid w:val="00576668"/>
    <w:rsid w:val="00580307"/>
    <w:rsid w:val="0058225B"/>
    <w:rsid w:val="00582A9D"/>
    <w:rsid w:val="00586DF5"/>
    <w:rsid w:val="0058E7BC"/>
    <w:rsid w:val="00590771"/>
    <w:rsid w:val="00593BEA"/>
    <w:rsid w:val="0059683E"/>
    <w:rsid w:val="00596E62"/>
    <w:rsid w:val="005A00DA"/>
    <w:rsid w:val="005A14C6"/>
    <w:rsid w:val="005A220B"/>
    <w:rsid w:val="005A2942"/>
    <w:rsid w:val="005A30B4"/>
    <w:rsid w:val="005A36D0"/>
    <w:rsid w:val="005A44CA"/>
    <w:rsid w:val="005A44E7"/>
    <w:rsid w:val="005A6378"/>
    <w:rsid w:val="005A6BBA"/>
    <w:rsid w:val="005A7ABC"/>
    <w:rsid w:val="005A7D7D"/>
    <w:rsid w:val="005B214A"/>
    <w:rsid w:val="005B2E47"/>
    <w:rsid w:val="005B5046"/>
    <w:rsid w:val="005B52F4"/>
    <w:rsid w:val="005B5A82"/>
    <w:rsid w:val="005B5ED5"/>
    <w:rsid w:val="005B6696"/>
    <w:rsid w:val="005C15A6"/>
    <w:rsid w:val="005C2CFC"/>
    <w:rsid w:val="005C39FF"/>
    <w:rsid w:val="005C4CE6"/>
    <w:rsid w:val="005C708F"/>
    <w:rsid w:val="005D07E2"/>
    <w:rsid w:val="005D42AD"/>
    <w:rsid w:val="005D42FB"/>
    <w:rsid w:val="005E2431"/>
    <w:rsid w:val="005E63C7"/>
    <w:rsid w:val="005E7D1B"/>
    <w:rsid w:val="005E7E12"/>
    <w:rsid w:val="005F0288"/>
    <w:rsid w:val="005F04CB"/>
    <w:rsid w:val="005F11F4"/>
    <w:rsid w:val="005F1C78"/>
    <w:rsid w:val="005F2090"/>
    <w:rsid w:val="005F2271"/>
    <w:rsid w:val="005F5889"/>
    <w:rsid w:val="005F61F2"/>
    <w:rsid w:val="00603620"/>
    <w:rsid w:val="00605626"/>
    <w:rsid w:val="0060597F"/>
    <w:rsid w:val="00605CBC"/>
    <w:rsid w:val="00605CDE"/>
    <w:rsid w:val="0061196C"/>
    <w:rsid w:val="00611A95"/>
    <w:rsid w:val="00612CEB"/>
    <w:rsid w:val="006138E3"/>
    <w:rsid w:val="0061616F"/>
    <w:rsid w:val="00616E67"/>
    <w:rsid w:val="00620C3C"/>
    <w:rsid w:val="00621540"/>
    <w:rsid w:val="0062288D"/>
    <w:rsid w:val="00623ECF"/>
    <w:rsid w:val="006240F1"/>
    <w:rsid w:val="00624179"/>
    <w:rsid w:val="00625FDC"/>
    <w:rsid w:val="00632F3E"/>
    <w:rsid w:val="006335C9"/>
    <w:rsid w:val="00634A88"/>
    <w:rsid w:val="00634F38"/>
    <w:rsid w:val="00635497"/>
    <w:rsid w:val="00637A93"/>
    <w:rsid w:val="00640C06"/>
    <w:rsid w:val="00644C5B"/>
    <w:rsid w:val="006507D2"/>
    <w:rsid w:val="00651A18"/>
    <w:rsid w:val="00653180"/>
    <w:rsid w:val="0065426C"/>
    <w:rsid w:val="006559DD"/>
    <w:rsid w:val="006562FE"/>
    <w:rsid w:val="0065793D"/>
    <w:rsid w:val="00660219"/>
    <w:rsid w:val="006617CF"/>
    <w:rsid w:val="00661C0D"/>
    <w:rsid w:val="00663B3D"/>
    <w:rsid w:val="00664C8E"/>
    <w:rsid w:val="00665E0C"/>
    <w:rsid w:val="00666A72"/>
    <w:rsid w:val="00667F9C"/>
    <w:rsid w:val="00676DDB"/>
    <w:rsid w:val="006810D7"/>
    <w:rsid w:val="006841DA"/>
    <w:rsid w:val="00687080"/>
    <w:rsid w:val="00691EA6"/>
    <w:rsid w:val="006964EE"/>
    <w:rsid w:val="006A0786"/>
    <w:rsid w:val="006A09D7"/>
    <w:rsid w:val="006A0EDF"/>
    <w:rsid w:val="006A1F1A"/>
    <w:rsid w:val="006A3D3B"/>
    <w:rsid w:val="006A64C4"/>
    <w:rsid w:val="006A7B7C"/>
    <w:rsid w:val="006A7CAF"/>
    <w:rsid w:val="006A7FCE"/>
    <w:rsid w:val="006B1817"/>
    <w:rsid w:val="006B1D83"/>
    <w:rsid w:val="006B5E6F"/>
    <w:rsid w:val="006C0179"/>
    <w:rsid w:val="006C3520"/>
    <w:rsid w:val="006C4AE4"/>
    <w:rsid w:val="006C6285"/>
    <w:rsid w:val="006C7263"/>
    <w:rsid w:val="006D013E"/>
    <w:rsid w:val="006D140B"/>
    <w:rsid w:val="006D15A4"/>
    <w:rsid w:val="006D1E9C"/>
    <w:rsid w:val="006D6D27"/>
    <w:rsid w:val="006E3E0A"/>
    <w:rsid w:val="006E3FAC"/>
    <w:rsid w:val="006E4DCD"/>
    <w:rsid w:val="006E67DB"/>
    <w:rsid w:val="006F22CF"/>
    <w:rsid w:val="006F3D16"/>
    <w:rsid w:val="006F5742"/>
    <w:rsid w:val="00701BE8"/>
    <w:rsid w:val="00702985"/>
    <w:rsid w:val="00710E40"/>
    <w:rsid w:val="007111D3"/>
    <w:rsid w:val="0071258F"/>
    <w:rsid w:val="007166EA"/>
    <w:rsid w:val="00716EDC"/>
    <w:rsid w:val="0071FCC2"/>
    <w:rsid w:val="007215A0"/>
    <w:rsid w:val="00727449"/>
    <w:rsid w:val="00730501"/>
    <w:rsid w:val="00732BF2"/>
    <w:rsid w:val="00732F03"/>
    <w:rsid w:val="007347DA"/>
    <w:rsid w:val="00734B5E"/>
    <w:rsid w:val="00734FD7"/>
    <w:rsid w:val="00737D56"/>
    <w:rsid w:val="00737F42"/>
    <w:rsid w:val="00742F75"/>
    <w:rsid w:val="0074520D"/>
    <w:rsid w:val="00745D20"/>
    <w:rsid w:val="0074693A"/>
    <w:rsid w:val="00747CED"/>
    <w:rsid w:val="00750EE8"/>
    <w:rsid w:val="00755BCE"/>
    <w:rsid w:val="00757E7A"/>
    <w:rsid w:val="00762542"/>
    <w:rsid w:val="00762862"/>
    <w:rsid w:val="0076382E"/>
    <w:rsid w:val="007645C5"/>
    <w:rsid w:val="00766144"/>
    <w:rsid w:val="00772E0A"/>
    <w:rsid w:val="00774600"/>
    <w:rsid w:val="00774D5F"/>
    <w:rsid w:val="0077502C"/>
    <w:rsid w:val="007750FE"/>
    <w:rsid w:val="00775431"/>
    <w:rsid w:val="00775563"/>
    <w:rsid w:val="00775CF7"/>
    <w:rsid w:val="007765ED"/>
    <w:rsid w:val="0077717A"/>
    <w:rsid w:val="00777392"/>
    <w:rsid w:val="007774BA"/>
    <w:rsid w:val="00780872"/>
    <w:rsid w:val="00781AC2"/>
    <w:rsid w:val="00783753"/>
    <w:rsid w:val="00784391"/>
    <w:rsid w:val="00792A33"/>
    <w:rsid w:val="00792E46"/>
    <w:rsid w:val="00793229"/>
    <w:rsid w:val="00793BA8"/>
    <w:rsid w:val="00793CF5"/>
    <w:rsid w:val="0079696C"/>
    <w:rsid w:val="00796C83"/>
    <w:rsid w:val="007A1680"/>
    <w:rsid w:val="007A2302"/>
    <w:rsid w:val="007B2491"/>
    <w:rsid w:val="007B27F2"/>
    <w:rsid w:val="007B3A7C"/>
    <w:rsid w:val="007B3D1D"/>
    <w:rsid w:val="007C15BE"/>
    <w:rsid w:val="007C72CE"/>
    <w:rsid w:val="007D212D"/>
    <w:rsid w:val="007D248A"/>
    <w:rsid w:val="007D2FD0"/>
    <w:rsid w:val="007D3964"/>
    <w:rsid w:val="007E0452"/>
    <w:rsid w:val="007E1431"/>
    <w:rsid w:val="007E5D74"/>
    <w:rsid w:val="007E7166"/>
    <w:rsid w:val="007E7D03"/>
    <w:rsid w:val="007F32C1"/>
    <w:rsid w:val="007F6F63"/>
    <w:rsid w:val="007F76EA"/>
    <w:rsid w:val="00800834"/>
    <w:rsid w:val="00803237"/>
    <w:rsid w:val="00804A42"/>
    <w:rsid w:val="00805A0C"/>
    <w:rsid w:val="0080617F"/>
    <w:rsid w:val="00807B34"/>
    <w:rsid w:val="00815233"/>
    <w:rsid w:val="008216D7"/>
    <w:rsid w:val="00821E29"/>
    <w:rsid w:val="00822763"/>
    <w:rsid w:val="00824431"/>
    <w:rsid w:val="0082645D"/>
    <w:rsid w:val="00827C2C"/>
    <w:rsid w:val="00833577"/>
    <w:rsid w:val="008335E9"/>
    <w:rsid w:val="00833944"/>
    <w:rsid w:val="00837801"/>
    <w:rsid w:val="00842640"/>
    <w:rsid w:val="008429D4"/>
    <w:rsid w:val="00842C2C"/>
    <w:rsid w:val="00843CD4"/>
    <w:rsid w:val="00843E05"/>
    <w:rsid w:val="00844557"/>
    <w:rsid w:val="00844C56"/>
    <w:rsid w:val="00844F96"/>
    <w:rsid w:val="00850FFA"/>
    <w:rsid w:val="00851984"/>
    <w:rsid w:val="00852D41"/>
    <w:rsid w:val="00854557"/>
    <w:rsid w:val="00856045"/>
    <w:rsid w:val="00856056"/>
    <w:rsid w:val="0085610D"/>
    <w:rsid w:val="00857F40"/>
    <w:rsid w:val="008602BF"/>
    <w:rsid w:val="00861B4B"/>
    <w:rsid w:val="00864CAE"/>
    <w:rsid w:val="008732C1"/>
    <w:rsid w:val="008738A9"/>
    <w:rsid w:val="008850B8"/>
    <w:rsid w:val="00886C28"/>
    <w:rsid w:val="00890055"/>
    <w:rsid w:val="00890A88"/>
    <w:rsid w:val="008919F3"/>
    <w:rsid w:val="00891B1B"/>
    <w:rsid w:val="0089294E"/>
    <w:rsid w:val="0089611B"/>
    <w:rsid w:val="00897C63"/>
    <w:rsid w:val="008A1A1C"/>
    <w:rsid w:val="008A1AD9"/>
    <w:rsid w:val="008A21FF"/>
    <w:rsid w:val="008A2B83"/>
    <w:rsid w:val="008A3045"/>
    <w:rsid w:val="008A3255"/>
    <w:rsid w:val="008A3B0D"/>
    <w:rsid w:val="008A4209"/>
    <w:rsid w:val="008B05D4"/>
    <w:rsid w:val="008B3826"/>
    <w:rsid w:val="008B51D4"/>
    <w:rsid w:val="008B60FE"/>
    <w:rsid w:val="008B75F5"/>
    <w:rsid w:val="008C148F"/>
    <w:rsid w:val="008C24FF"/>
    <w:rsid w:val="008C2730"/>
    <w:rsid w:val="008C3D70"/>
    <w:rsid w:val="008C4364"/>
    <w:rsid w:val="008C502D"/>
    <w:rsid w:val="008C587D"/>
    <w:rsid w:val="008C5D72"/>
    <w:rsid w:val="008C756C"/>
    <w:rsid w:val="008C7FF9"/>
    <w:rsid w:val="008D0628"/>
    <w:rsid w:val="008D09BD"/>
    <w:rsid w:val="008D1902"/>
    <w:rsid w:val="008D1B3A"/>
    <w:rsid w:val="008D5077"/>
    <w:rsid w:val="008D787C"/>
    <w:rsid w:val="008E0843"/>
    <w:rsid w:val="008E1143"/>
    <w:rsid w:val="008E3445"/>
    <w:rsid w:val="008E5E2A"/>
    <w:rsid w:val="008E6092"/>
    <w:rsid w:val="008F3A42"/>
    <w:rsid w:val="008F584E"/>
    <w:rsid w:val="008F5FC1"/>
    <w:rsid w:val="0090095D"/>
    <w:rsid w:val="00901361"/>
    <w:rsid w:val="009029BC"/>
    <w:rsid w:val="00906300"/>
    <w:rsid w:val="00906C4E"/>
    <w:rsid w:val="00906CE2"/>
    <w:rsid w:val="0090739A"/>
    <w:rsid w:val="009118ED"/>
    <w:rsid w:val="0091214F"/>
    <w:rsid w:val="00914DA8"/>
    <w:rsid w:val="00920557"/>
    <w:rsid w:val="00923064"/>
    <w:rsid w:val="00925818"/>
    <w:rsid w:val="00927E81"/>
    <w:rsid w:val="00930B9F"/>
    <w:rsid w:val="00932568"/>
    <w:rsid w:val="00933353"/>
    <w:rsid w:val="00933D7A"/>
    <w:rsid w:val="0093562A"/>
    <w:rsid w:val="00936676"/>
    <w:rsid w:val="009402F2"/>
    <w:rsid w:val="00943033"/>
    <w:rsid w:val="00943B3B"/>
    <w:rsid w:val="0095206D"/>
    <w:rsid w:val="009539DC"/>
    <w:rsid w:val="009624EC"/>
    <w:rsid w:val="00965939"/>
    <w:rsid w:val="00970057"/>
    <w:rsid w:val="0097049D"/>
    <w:rsid w:val="00971720"/>
    <w:rsid w:val="009720A8"/>
    <w:rsid w:val="0097289B"/>
    <w:rsid w:val="00972CF3"/>
    <w:rsid w:val="00973598"/>
    <w:rsid w:val="009739CF"/>
    <w:rsid w:val="00975089"/>
    <w:rsid w:val="00975627"/>
    <w:rsid w:val="00975ABC"/>
    <w:rsid w:val="0097A0A1"/>
    <w:rsid w:val="00985B4D"/>
    <w:rsid w:val="00985C75"/>
    <w:rsid w:val="00986780"/>
    <w:rsid w:val="00986B4E"/>
    <w:rsid w:val="0099409F"/>
    <w:rsid w:val="00994534"/>
    <w:rsid w:val="00995192"/>
    <w:rsid w:val="00997718"/>
    <w:rsid w:val="00997F52"/>
    <w:rsid w:val="009A088A"/>
    <w:rsid w:val="009A0B1D"/>
    <w:rsid w:val="009A5DFB"/>
    <w:rsid w:val="009A6FDE"/>
    <w:rsid w:val="009A7F32"/>
    <w:rsid w:val="009B003B"/>
    <w:rsid w:val="009B07B7"/>
    <w:rsid w:val="009B0ECF"/>
    <w:rsid w:val="009B3A09"/>
    <w:rsid w:val="009B3C99"/>
    <w:rsid w:val="009B4F19"/>
    <w:rsid w:val="009B58ED"/>
    <w:rsid w:val="009C0561"/>
    <w:rsid w:val="009C4559"/>
    <w:rsid w:val="009D1AA7"/>
    <w:rsid w:val="009D36FD"/>
    <w:rsid w:val="009D4E53"/>
    <w:rsid w:val="009D69BE"/>
    <w:rsid w:val="009D788D"/>
    <w:rsid w:val="009E22F9"/>
    <w:rsid w:val="009E25CE"/>
    <w:rsid w:val="009E27DE"/>
    <w:rsid w:val="009E32A2"/>
    <w:rsid w:val="009E49A9"/>
    <w:rsid w:val="009E5775"/>
    <w:rsid w:val="009E6022"/>
    <w:rsid w:val="009E69AE"/>
    <w:rsid w:val="009E7707"/>
    <w:rsid w:val="009F0827"/>
    <w:rsid w:val="009F18EE"/>
    <w:rsid w:val="009F249F"/>
    <w:rsid w:val="009F42F6"/>
    <w:rsid w:val="009F50F4"/>
    <w:rsid w:val="009F60A2"/>
    <w:rsid w:val="009F6A52"/>
    <w:rsid w:val="00A03189"/>
    <w:rsid w:val="00A04282"/>
    <w:rsid w:val="00A07C0D"/>
    <w:rsid w:val="00A15A17"/>
    <w:rsid w:val="00A16E60"/>
    <w:rsid w:val="00A17B2A"/>
    <w:rsid w:val="00A17B96"/>
    <w:rsid w:val="00A23884"/>
    <w:rsid w:val="00A23D24"/>
    <w:rsid w:val="00A30649"/>
    <w:rsid w:val="00A3064E"/>
    <w:rsid w:val="00A33B84"/>
    <w:rsid w:val="00A33BE4"/>
    <w:rsid w:val="00A408C5"/>
    <w:rsid w:val="00A40CBA"/>
    <w:rsid w:val="00A41CA0"/>
    <w:rsid w:val="00A43579"/>
    <w:rsid w:val="00A44896"/>
    <w:rsid w:val="00A45F07"/>
    <w:rsid w:val="00A4604B"/>
    <w:rsid w:val="00A5090B"/>
    <w:rsid w:val="00A50E36"/>
    <w:rsid w:val="00A51033"/>
    <w:rsid w:val="00A51933"/>
    <w:rsid w:val="00A5203A"/>
    <w:rsid w:val="00A53159"/>
    <w:rsid w:val="00A54C09"/>
    <w:rsid w:val="00A55864"/>
    <w:rsid w:val="00A56F61"/>
    <w:rsid w:val="00A57AFF"/>
    <w:rsid w:val="00A606B7"/>
    <w:rsid w:val="00A61282"/>
    <w:rsid w:val="00A61658"/>
    <w:rsid w:val="00A65C10"/>
    <w:rsid w:val="00A65D9F"/>
    <w:rsid w:val="00A66A6A"/>
    <w:rsid w:val="00A67409"/>
    <w:rsid w:val="00A739CF"/>
    <w:rsid w:val="00A76517"/>
    <w:rsid w:val="00A7F6BB"/>
    <w:rsid w:val="00A800D3"/>
    <w:rsid w:val="00A81AF4"/>
    <w:rsid w:val="00A8273C"/>
    <w:rsid w:val="00A8354C"/>
    <w:rsid w:val="00A84EA9"/>
    <w:rsid w:val="00A861D6"/>
    <w:rsid w:val="00A86344"/>
    <w:rsid w:val="00A8646A"/>
    <w:rsid w:val="00A869B7"/>
    <w:rsid w:val="00A87463"/>
    <w:rsid w:val="00A8C592"/>
    <w:rsid w:val="00A90EC9"/>
    <w:rsid w:val="00A9437E"/>
    <w:rsid w:val="00AA0687"/>
    <w:rsid w:val="00AA14CD"/>
    <w:rsid w:val="00AA6A9E"/>
    <w:rsid w:val="00AA6FD9"/>
    <w:rsid w:val="00AA7FA6"/>
    <w:rsid w:val="00AB1B1A"/>
    <w:rsid w:val="00AB2564"/>
    <w:rsid w:val="00AB337C"/>
    <w:rsid w:val="00AB6356"/>
    <w:rsid w:val="00AC08B3"/>
    <w:rsid w:val="00AC38CC"/>
    <w:rsid w:val="00AC5832"/>
    <w:rsid w:val="00AC79ED"/>
    <w:rsid w:val="00AD18F0"/>
    <w:rsid w:val="00AD1DF6"/>
    <w:rsid w:val="00AD1EC4"/>
    <w:rsid w:val="00AD4E47"/>
    <w:rsid w:val="00AD7941"/>
    <w:rsid w:val="00AE0AC5"/>
    <w:rsid w:val="00AE44E8"/>
    <w:rsid w:val="00AF0AA7"/>
    <w:rsid w:val="00AF2E82"/>
    <w:rsid w:val="00AF323E"/>
    <w:rsid w:val="00AF50CF"/>
    <w:rsid w:val="00AF5476"/>
    <w:rsid w:val="00AF5D22"/>
    <w:rsid w:val="00AF6081"/>
    <w:rsid w:val="00AF7659"/>
    <w:rsid w:val="00AF7DDD"/>
    <w:rsid w:val="00B00405"/>
    <w:rsid w:val="00B011D7"/>
    <w:rsid w:val="00B0248B"/>
    <w:rsid w:val="00B05500"/>
    <w:rsid w:val="00B058E6"/>
    <w:rsid w:val="00B06DF1"/>
    <w:rsid w:val="00B076A1"/>
    <w:rsid w:val="00B13B5E"/>
    <w:rsid w:val="00B14C85"/>
    <w:rsid w:val="00B16CCB"/>
    <w:rsid w:val="00B21623"/>
    <w:rsid w:val="00B24A90"/>
    <w:rsid w:val="00B252CA"/>
    <w:rsid w:val="00B25EDF"/>
    <w:rsid w:val="00B2694B"/>
    <w:rsid w:val="00B30796"/>
    <w:rsid w:val="00B320AB"/>
    <w:rsid w:val="00B34E5E"/>
    <w:rsid w:val="00B364D5"/>
    <w:rsid w:val="00B36AFE"/>
    <w:rsid w:val="00B36DD1"/>
    <w:rsid w:val="00B372A9"/>
    <w:rsid w:val="00B377CD"/>
    <w:rsid w:val="00B37E2A"/>
    <w:rsid w:val="00B4272D"/>
    <w:rsid w:val="00B42FCE"/>
    <w:rsid w:val="00B4331E"/>
    <w:rsid w:val="00B442A5"/>
    <w:rsid w:val="00B52571"/>
    <w:rsid w:val="00B53188"/>
    <w:rsid w:val="00B609FB"/>
    <w:rsid w:val="00B61279"/>
    <w:rsid w:val="00B620F5"/>
    <w:rsid w:val="00B671E8"/>
    <w:rsid w:val="00B67CA2"/>
    <w:rsid w:val="00B67DBB"/>
    <w:rsid w:val="00B71F58"/>
    <w:rsid w:val="00B721B5"/>
    <w:rsid w:val="00B725D0"/>
    <w:rsid w:val="00B72C7C"/>
    <w:rsid w:val="00B73BF0"/>
    <w:rsid w:val="00B73BF9"/>
    <w:rsid w:val="00B73DAD"/>
    <w:rsid w:val="00B740A5"/>
    <w:rsid w:val="00B8016C"/>
    <w:rsid w:val="00B82601"/>
    <w:rsid w:val="00B84ABF"/>
    <w:rsid w:val="00B87A0F"/>
    <w:rsid w:val="00B916CD"/>
    <w:rsid w:val="00B9186E"/>
    <w:rsid w:val="00B91C90"/>
    <w:rsid w:val="00B91D1B"/>
    <w:rsid w:val="00B92880"/>
    <w:rsid w:val="00B94C46"/>
    <w:rsid w:val="00B9677A"/>
    <w:rsid w:val="00B9750A"/>
    <w:rsid w:val="00B97720"/>
    <w:rsid w:val="00BA2432"/>
    <w:rsid w:val="00BA34A2"/>
    <w:rsid w:val="00BA3DF4"/>
    <w:rsid w:val="00BA4652"/>
    <w:rsid w:val="00BB0544"/>
    <w:rsid w:val="00BB3807"/>
    <w:rsid w:val="00BB66CD"/>
    <w:rsid w:val="00BB7FF6"/>
    <w:rsid w:val="00BC16BF"/>
    <w:rsid w:val="00BC1EE3"/>
    <w:rsid w:val="00BC4D2E"/>
    <w:rsid w:val="00BC6408"/>
    <w:rsid w:val="00BD01EF"/>
    <w:rsid w:val="00BD0BD0"/>
    <w:rsid w:val="00BD4D17"/>
    <w:rsid w:val="00BD7DDF"/>
    <w:rsid w:val="00BE00EC"/>
    <w:rsid w:val="00BE042D"/>
    <w:rsid w:val="00BE114C"/>
    <w:rsid w:val="00BE5C2D"/>
    <w:rsid w:val="00BE5CC2"/>
    <w:rsid w:val="00BE7963"/>
    <w:rsid w:val="00BF1DB9"/>
    <w:rsid w:val="00BF32B2"/>
    <w:rsid w:val="00BF352F"/>
    <w:rsid w:val="00BF4609"/>
    <w:rsid w:val="00BF62B4"/>
    <w:rsid w:val="00C00AFA"/>
    <w:rsid w:val="00C0381B"/>
    <w:rsid w:val="00C03864"/>
    <w:rsid w:val="00C04459"/>
    <w:rsid w:val="00C055C3"/>
    <w:rsid w:val="00C05F93"/>
    <w:rsid w:val="00C0612F"/>
    <w:rsid w:val="00C07872"/>
    <w:rsid w:val="00C07A56"/>
    <w:rsid w:val="00C1320F"/>
    <w:rsid w:val="00C133D0"/>
    <w:rsid w:val="00C13C08"/>
    <w:rsid w:val="00C14F2E"/>
    <w:rsid w:val="00C1797B"/>
    <w:rsid w:val="00C22DA8"/>
    <w:rsid w:val="00C24071"/>
    <w:rsid w:val="00C24524"/>
    <w:rsid w:val="00C24A27"/>
    <w:rsid w:val="00C24E5D"/>
    <w:rsid w:val="00C30E9F"/>
    <w:rsid w:val="00C31265"/>
    <w:rsid w:val="00C318FB"/>
    <w:rsid w:val="00C320B1"/>
    <w:rsid w:val="00C327CF"/>
    <w:rsid w:val="00C33F44"/>
    <w:rsid w:val="00C426F7"/>
    <w:rsid w:val="00C42FFD"/>
    <w:rsid w:val="00C44761"/>
    <w:rsid w:val="00C449F9"/>
    <w:rsid w:val="00C45248"/>
    <w:rsid w:val="00C457FF"/>
    <w:rsid w:val="00C47895"/>
    <w:rsid w:val="00C502D7"/>
    <w:rsid w:val="00C50EEA"/>
    <w:rsid w:val="00C520B1"/>
    <w:rsid w:val="00C52AC0"/>
    <w:rsid w:val="00C54F6B"/>
    <w:rsid w:val="00C60D10"/>
    <w:rsid w:val="00C62A25"/>
    <w:rsid w:val="00C71740"/>
    <w:rsid w:val="00C73D0C"/>
    <w:rsid w:val="00C768F6"/>
    <w:rsid w:val="00C7723C"/>
    <w:rsid w:val="00C833D1"/>
    <w:rsid w:val="00C83BB1"/>
    <w:rsid w:val="00C876DD"/>
    <w:rsid w:val="00C90082"/>
    <w:rsid w:val="00C949CF"/>
    <w:rsid w:val="00C95913"/>
    <w:rsid w:val="00C95B47"/>
    <w:rsid w:val="00C96A9D"/>
    <w:rsid w:val="00C977F3"/>
    <w:rsid w:val="00CA3550"/>
    <w:rsid w:val="00CA545A"/>
    <w:rsid w:val="00CB3641"/>
    <w:rsid w:val="00CB388E"/>
    <w:rsid w:val="00CB5796"/>
    <w:rsid w:val="00CB64CA"/>
    <w:rsid w:val="00CB71B5"/>
    <w:rsid w:val="00CB7BAA"/>
    <w:rsid w:val="00CB7C5C"/>
    <w:rsid w:val="00CC14A7"/>
    <w:rsid w:val="00CC1889"/>
    <w:rsid w:val="00CC5483"/>
    <w:rsid w:val="00CD1285"/>
    <w:rsid w:val="00CD4DDA"/>
    <w:rsid w:val="00CD5F99"/>
    <w:rsid w:val="00CD63F3"/>
    <w:rsid w:val="00CE0D19"/>
    <w:rsid w:val="00CE3532"/>
    <w:rsid w:val="00CE3B0A"/>
    <w:rsid w:val="00CE7F10"/>
    <w:rsid w:val="00CF09C8"/>
    <w:rsid w:val="00CF5603"/>
    <w:rsid w:val="00CF6018"/>
    <w:rsid w:val="00CF6A6C"/>
    <w:rsid w:val="00D02950"/>
    <w:rsid w:val="00D02AC1"/>
    <w:rsid w:val="00D03421"/>
    <w:rsid w:val="00D036A6"/>
    <w:rsid w:val="00D03906"/>
    <w:rsid w:val="00D04C71"/>
    <w:rsid w:val="00D04F87"/>
    <w:rsid w:val="00D05C6A"/>
    <w:rsid w:val="00D0765C"/>
    <w:rsid w:val="00D07AE6"/>
    <w:rsid w:val="00D10163"/>
    <w:rsid w:val="00D11F92"/>
    <w:rsid w:val="00D24C9B"/>
    <w:rsid w:val="00D24D6C"/>
    <w:rsid w:val="00D24FAE"/>
    <w:rsid w:val="00D250D3"/>
    <w:rsid w:val="00D250DF"/>
    <w:rsid w:val="00D25A36"/>
    <w:rsid w:val="00D313A3"/>
    <w:rsid w:val="00D31914"/>
    <w:rsid w:val="00D3283B"/>
    <w:rsid w:val="00D33340"/>
    <w:rsid w:val="00D415DA"/>
    <w:rsid w:val="00D42822"/>
    <w:rsid w:val="00D44CFE"/>
    <w:rsid w:val="00D46A07"/>
    <w:rsid w:val="00D5027C"/>
    <w:rsid w:val="00D507E2"/>
    <w:rsid w:val="00D540E8"/>
    <w:rsid w:val="00D550B2"/>
    <w:rsid w:val="00D6334C"/>
    <w:rsid w:val="00D63D64"/>
    <w:rsid w:val="00D71167"/>
    <w:rsid w:val="00D73126"/>
    <w:rsid w:val="00D73F93"/>
    <w:rsid w:val="00D7754B"/>
    <w:rsid w:val="00D77FB6"/>
    <w:rsid w:val="00D80029"/>
    <w:rsid w:val="00D826A6"/>
    <w:rsid w:val="00D84A66"/>
    <w:rsid w:val="00D870BF"/>
    <w:rsid w:val="00D9050C"/>
    <w:rsid w:val="00D90DF3"/>
    <w:rsid w:val="00D92F1B"/>
    <w:rsid w:val="00D944A1"/>
    <w:rsid w:val="00D946C4"/>
    <w:rsid w:val="00D95338"/>
    <w:rsid w:val="00D95F38"/>
    <w:rsid w:val="00D97CDD"/>
    <w:rsid w:val="00DA18A3"/>
    <w:rsid w:val="00DA1F86"/>
    <w:rsid w:val="00DA2E21"/>
    <w:rsid w:val="00DA4386"/>
    <w:rsid w:val="00DB5C6D"/>
    <w:rsid w:val="00DB61CE"/>
    <w:rsid w:val="00DB7C36"/>
    <w:rsid w:val="00DB7E71"/>
    <w:rsid w:val="00DC0495"/>
    <w:rsid w:val="00DC306F"/>
    <w:rsid w:val="00DC3402"/>
    <w:rsid w:val="00DC3EC8"/>
    <w:rsid w:val="00DC6F87"/>
    <w:rsid w:val="00DC789F"/>
    <w:rsid w:val="00DD0EC7"/>
    <w:rsid w:val="00DD275D"/>
    <w:rsid w:val="00DD2FA6"/>
    <w:rsid w:val="00DD369D"/>
    <w:rsid w:val="00DD5AD8"/>
    <w:rsid w:val="00DE0A00"/>
    <w:rsid w:val="00DE16AD"/>
    <w:rsid w:val="00DE27BF"/>
    <w:rsid w:val="00DF5A5B"/>
    <w:rsid w:val="00DF5CDA"/>
    <w:rsid w:val="00DF76EB"/>
    <w:rsid w:val="00E0053F"/>
    <w:rsid w:val="00E00CB2"/>
    <w:rsid w:val="00E01E09"/>
    <w:rsid w:val="00E02575"/>
    <w:rsid w:val="00E05540"/>
    <w:rsid w:val="00E06752"/>
    <w:rsid w:val="00E06AED"/>
    <w:rsid w:val="00E07711"/>
    <w:rsid w:val="00E13EC5"/>
    <w:rsid w:val="00E13FAA"/>
    <w:rsid w:val="00E17314"/>
    <w:rsid w:val="00E25764"/>
    <w:rsid w:val="00E25E44"/>
    <w:rsid w:val="00E26B84"/>
    <w:rsid w:val="00E31D82"/>
    <w:rsid w:val="00E36323"/>
    <w:rsid w:val="00E367B6"/>
    <w:rsid w:val="00E402D5"/>
    <w:rsid w:val="00E41B85"/>
    <w:rsid w:val="00E465CC"/>
    <w:rsid w:val="00E46E93"/>
    <w:rsid w:val="00E476F7"/>
    <w:rsid w:val="00E47FCA"/>
    <w:rsid w:val="00E507A5"/>
    <w:rsid w:val="00E507F8"/>
    <w:rsid w:val="00E51677"/>
    <w:rsid w:val="00E52F9C"/>
    <w:rsid w:val="00E5638D"/>
    <w:rsid w:val="00E6432C"/>
    <w:rsid w:val="00E644AA"/>
    <w:rsid w:val="00E64AA5"/>
    <w:rsid w:val="00E655B9"/>
    <w:rsid w:val="00E657A9"/>
    <w:rsid w:val="00E71645"/>
    <w:rsid w:val="00E75206"/>
    <w:rsid w:val="00E7578E"/>
    <w:rsid w:val="00E779EA"/>
    <w:rsid w:val="00E81766"/>
    <w:rsid w:val="00E81FFB"/>
    <w:rsid w:val="00E8645C"/>
    <w:rsid w:val="00E86577"/>
    <w:rsid w:val="00E87CB6"/>
    <w:rsid w:val="00E9043D"/>
    <w:rsid w:val="00E90C72"/>
    <w:rsid w:val="00E931D4"/>
    <w:rsid w:val="00E93FE3"/>
    <w:rsid w:val="00E95770"/>
    <w:rsid w:val="00E97076"/>
    <w:rsid w:val="00EA5477"/>
    <w:rsid w:val="00EA5861"/>
    <w:rsid w:val="00EA648F"/>
    <w:rsid w:val="00EA6869"/>
    <w:rsid w:val="00EA78D1"/>
    <w:rsid w:val="00EB150E"/>
    <w:rsid w:val="00EB48D3"/>
    <w:rsid w:val="00EB6679"/>
    <w:rsid w:val="00EC0222"/>
    <w:rsid w:val="00EC2AAD"/>
    <w:rsid w:val="00EC75E3"/>
    <w:rsid w:val="00ED1B16"/>
    <w:rsid w:val="00ED2E3A"/>
    <w:rsid w:val="00ED2EE7"/>
    <w:rsid w:val="00ED31CA"/>
    <w:rsid w:val="00ED4540"/>
    <w:rsid w:val="00ED478B"/>
    <w:rsid w:val="00ED54B7"/>
    <w:rsid w:val="00ED5F67"/>
    <w:rsid w:val="00ED6CB9"/>
    <w:rsid w:val="00EE0C42"/>
    <w:rsid w:val="00EE27F3"/>
    <w:rsid w:val="00EE3004"/>
    <w:rsid w:val="00EF355B"/>
    <w:rsid w:val="00EF3E80"/>
    <w:rsid w:val="00EF3F09"/>
    <w:rsid w:val="00EF52CB"/>
    <w:rsid w:val="00EF5C91"/>
    <w:rsid w:val="00EF7D6B"/>
    <w:rsid w:val="00F0073B"/>
    <w:rsid w:val="00F05316"/>
    <w:rsid w:val="00F11361"/>
    <w:rsid w:val="00F115C0"/>
    <w:rsid w:val="00F129F3"/>
    <w:rsid w:val="00F13F7E"/>
    <w:rsid w:val="00F14AD4"/>
    <w:rsid w:val="00F16836"/>
    <w:rsid w:val="00F17FA8"/>
    <w:rsid w:val="00F21953"/>
    <w:rsid w:val="00F23C18"/>
    <w:rsid w:val="00F2594F"/>
    <w:rsid w:val="00F32407"/>
    <w:rsid w:val="00F36828"/>
    <w:rsid w:val="00F36AB4"/>
    <w:rsid w:val="00F4454D"/>
    <w:rsid w:val="00F447FA"/>
    <w:rsid w:val="00F45BCF"/>
    <w:rsid w:val="00F4769D"/>
    <w:rsid w:val="00F50FB6"/>
    <w:rsid w:val="00F515B1"/>
    <w:rsid w:val="00F53D5C"/>
    <w:rsid w:val="00F636B7"/>
    <w:rsid w:val="00F65D51"/>
    <w:rsid w:val="00F6CF34"/>
    <w:rsid w:val="00F74C0F"/>
    <w:rsid w:val="00F76357"/>
    <w:rsid w:val="00F76669"/>
    <w:rsid w:val="00F77697"/>
    <w:rsid w:val="00F80138"/>
    <w:rsid w:val="00F81AA7"/>
    <w:rsid w:val="00F8469F"/>
    <w:rsid w:val="00F86D22"/>
    <w:rsid w:val="00F90100"/>
    <w:rsid w:val="00F91563"/>
    <w:rsid w:val="00F91B81"/>
    <w:rsid w:val="00F91C84"/>
    <w:rsid w:val="00F96C29"/>
    <w:rsid w:val="00FA350F"/>
    <w:rsid w:val="00FB02EC"/>
    <w:rsid w:val="00FB32CB"/>
    <w:rsid w:val="00FC2808"/>
    <w:rsid w:val="00FC4DB8"/>
    <w:rsid w:val="00FC5209"/>
    <w:rsid w:val="00FC73FF"/>
    <w:rsid w:val="00FC7CB5"/>
    <w:rsid w:val="00FD25B9"/>
    <w:rsid w:val="00FD4E2E"/>
    <w:rsid w:val="00FD553A"/>
    <w:rsid w:val="00FE0320"/>
    <w:rsid w:val="00FE136F"/>
    <w:rsid w:val="00FE1E49"/>
    <w:rsid w:val="00FE2358"/>
    <w:rsid w:val="00FE5B33"/>
    <w:rsid w:val="00FE5BF2"/>
    <w:rsid w:val="00FE66F3"/>
    <w:rsid w:val="00FE6D54"/>
    <w:rsid w:val="00FF0EFA"/>
    <w:rsid w:val="00FF3063"/>
    <w:rsid w:val="00FF4384"/>
    <w:rsid w:val="00FF5A17"/>
    <w:rsid w:val="00FF5DCC"/>
    <w:rsid w:val="00FF5F70"/>
    <w:rsid w:val="0129D233"/>
    <w:rsid w:val="017D29A1"/>
    <w:rsid w:val="018C6B14"/>
    <w:rsid w:val="01969169"/>
    <w:rsid w:val="019C612E"/>
    <w:rsid w:val="01A30EC1"/>
    <w:rsid w:val="01B318E9"/>
    <w:rsid w:val="01FFE2D4"/>
    <w:rsid w:val="0217214B"/>
    <w:rsid w:val="023F40E7"/>
    <w:rsid w:val="0242017E"/>
    <w:rsid w:val="0272C12C"/>
    <w:rsid w:val="02735946"/>
    <w:rsid w:val="028386B5"/>
    <w:rsid w:val="028C4606"/>
    <w:rsid w:val="02BC443C"/>
    <w:rsid w:val="02BCDECA"/>
    <w:rsid w:val="02C832C0"/>
    <w:rsid w:val="02CEC9A2"/>
    <w:rsid w:val="031453A5"/>
    <w:rsid w:val="0328E6EC"/>
    <w:rsid w:val="033ABA16"/>
    <w:rsid w:val="035A6FF0"/>
    <w:rsid w:val="036485D2"/>
    <w:rsid w:val="0375DF51"/>
    <w:rsid w:val="039E9EFB"/>
    <w:rsid w:val="03B1FCD7"/>
    <w:rsid w:val="03F3E625"/>
    <w:rsid w:val="04253810"/>
    <w:rsid w:val="04421DB7"/>
    <w:rsid w:val="045F60C8"/>
    <w:rsid w:val="04796A04"/>
    <w:rsid w:val="048CCC62"/>
    <w:rsid w:val="04928B44"/>
    <w:rsid w:val="04AC2801"/>
    <w:rsid w:val="04B2DEBF"/>
    <w:rsid w:val="04C838C6"/>
    <w:rsid w:val="04CF06B0"/>
    <w:rsid w:val="04DBA2C9"/>
    <w:rsid w:val="04EAB9AB"/>
    <w:rsid w:val="05090344"/>
    <w:rsid w:val="0512CEAF"/>
    <w:rsid w:val="052638FA"/>
    <w:rsid w:val="0530EF3A"/>
    <w:rsid w:val="05419386"/>
    <w:rsid w:val="05458D65"/>
    <w:rsid w:val="0558A53B"/>
    <w:rsid w:val="056D2A3D"/>
    <w:rsid w:val="05DE7623"/>
    <w:rsid w:val="05E04067"/>
    <w:rsid w:val="060CF2DD"/>
    <w:rsid w:val="06295CA3"/>
    <w:rsid w:val="0646F2AC"/>
    <w:rsid w:val="06475E54"/>
    <w:rsid w:val="064CABEE"/>
    <w:rsid w:val="06510A46"/>
    <w:rsid w:val="066BF6AD"/>
    <w:rsid w:val="0677732A"/>
    <w:rsid w:val="0693D8BE"/>
    <w:rsid w:val="0695C20D"/>
    <w:rsid w:val="06A28B02"/>
    <w:rsid w:val="06A47A80"/>
    <w:rsid w:val="06AFBEAC"/>
    <w:rsid w:val="06BE026C"/>
    <w:rsid w:val="06D95797"/>
    <w:rsid w:val="06DE6C9C"/>
    <w:rsid w:val="070BE205"/>
    <w:rsid w:val="0715D0B2"/>
    <w:rsid w:val="073EA3BD"/>
    <w:rsid w:val="074EBD95"/>
    <w:rsid w:val="07618BAD"/>
    <w:rsid w:val="077F6672"/>
    <w:rsid w:val="07A6D4A9"/>
    <w:rsid w:val="07A957E0"/>
    <w:rsid w:val="07D120D5"/>
    <w:rsid w:val="07DF8DC0"/>
    <w:rsid w:val="0802F62D"/>
    <w:rsid w:val="0807C70E"/>
    <w:rsid w:val="0814E8D4"/>
    <w:rsid w:val="08254D67"/>
    <w:rsid w:val="0827B20A"/>
    <w:rsid w:val="08743DEE"/>
    <w:rsid w:val="088662CF"/>
    <w:rsid w:val="08B65E7F"/>
    <w:rsid w:val="08BA1357"/>
    <w:rsid w:val="08D2C4C6"/>
    <w:rsid w:val="08EA5AAD"/>
    <w:rsid w:val="08F39C7B"/>
    <w:rsid w:val="08F4FBAC"/>
    <w:rsid w:val="08FA6A65"/>
    <w:rsid w:val="08FD0D4B"/>
    <w:rsid w:val="091855C1"/>
    <w:rsid w:val="0924E2C9"/>
    <w:rsid w:val="0931A2A2"/>
    <w:rsid w:val="093C621B"/>
    <w:rsid w:val="09690F6F"/>
    <w:rsid w:val="096F81CE"/>
    <w:rsid w:val="097A25C2"/>
    <w:rsid w:val="09FE545A"/>
    <w:rsid w:val="0A033D51"/>
    <w:rsid w:val="0A1D9404"/>
    <w:rsid w:val="0A7FCA58"/>
    <w:rsid w:val="0A8965D1"/>
    <w:rsid w:val="0A93BE03"/>
    <w:rsid w:val="0AA9CDA9"/>
    <w:rsid w:val="0AEA8958"/>
    <w:rsid w:val="0AF9724B"/>
    <w:rsid w:val="0B108C76"/>
    <w:rsid w:val="0B4FF2D8"/>
    <w:rsid w:val="0B54A277"/>
    <w:rsid w:val="0B9EAE3A"/>
    <w:rsid w:val="0BC9FF7C"/>
    <w:rsid w:val="0BD1157F"/>
    <w:rsid w:val="0BD7047B"/>
    <w:rsid w:val="0BED78DF"/>
    <w:rsid w:val="0C032FC5"/>
    <w:rsid w:val="0C2B3D3D"/>
    <w:rsid w:val="0C3488CF"/>
    <w:rsid w:val="0C785997"/>
    <w:rsid w:val="0CC7A4B2"/>
    <w:rsid w:val="0CD0DF95"/>
    <w:rsid w:val="0CD737F1"/>
    <w:rsid w:val="0D01F108"/>
    <w:rsid w:val="0D092166"/>
    <w:rsid w:val="0D3673CF"/>
    <w:rsid w:val="0D3D9182"/>
    <w:rsid w:val="0D450300"/>
    <w:rsid w:val="0D463BDD"/>
    <w:rsid w:val="0D5ECDE4"/>
    <w:rsid w:val="0D717554"/>
    <w:rsid w:val="0D7BCB58"/>
    <w:rsid w:val="0DA4E70B"/>
    <w:rsid w:val="0DB37593"/>
    <w:rsid w:val="0DE3B47E"/>
    <w:rsid w:val="0DE8AF0A"/>
    <w:rsid w:val="0DEC76C1"/>
    <w:rsid w:val="0E02ACB8"/>
    <w:rsid w:val="0E2D5682"/>
    <w:rsid w:val="0E6AFC7B"/>
    <w:rsid w:val="0E7CF9DC"/>
    <w:rsid w:val="0E7D6E7C"/>
    <w:rsid w:val="0E8A5A97"/>
    <w:rsid w:val="0EDC7BF6"/>
    <w:rsid w:val="0F2B416E"/>
    <w:rsid w:val="0F3168CD"/>
    <w:rsid w:val="0F5E9C90"/>
    <w:rsid w:val="0F62DDFF"/>
    <w:rsid w:val="0F8322C2"/>
    <w:rsid w:val="0F973996"/>
    <w:rsid w:val="0FECC966"/>
    <w:rsid w:val="0FECF863"/>
    <w:rsid w:val="0FF0EECE"/>
    <w:rsid w:val="0FFCF7D4"/>
    <w:rsid w:val="102BFA6B"/>
    <w:rsid w:val="102EF46E"/>
    <w:rsid w:val="1031640F"/>
    <w:rsid w:val="10581B4B"/>
    <w:rsid w:val="10593BDF"/>
    <w:rsid w:val="107FEED5"/>
    <w:rsid w:val="108F8C19"/>
    <w:rsid w:val="10966166"/>
    <w:rsid w:val="10A2C06A"/>
    <w:rsid w:val="10BD0A99"/>
    <w:rsid w:val="10CECA23"/>
    <w:rsid w:val="10D44B2C"/>
    <w:rsid w:val="10FEAE60"/>
    <w:rsid w:val="111456E3"/>
    <w:rsid w:val="111B80CA"/>
    <w:rsid w:val="115915C6"/>
    <w:rsid w:val="1171473F"/>
    <w:rsid w:val="117D022A"/>
    <w:rsid w:val="1196F06E"/>
    <w:rsid w:val="11B50F3E"/>
    <w:rsid w:val="11BEE3B8"/>
    <w:rsid w:val="11C44485"/>
    <w:rsid w:val="11D7C670"/>
    <w:rsid w:val="11FEB617"/>
    <w:rsid w:val="12338B00"/>
    <w:rsid w:val="123FA6A1"/>
    <w:rsid w:val="124C7C82"/>
    <w:rsid w:val="126704CE"/>
    <w:rsid w:val="12B3E38C"/>
    <w:rsid w:val="12C44C98"/>
    <w:rsid w:val="12D86B06"/>
    <w:rsid w:val="12E2CD29"/>
    <w:rsid w:val="12E46122"/>
    <w:rsid w:val="12FE8B83"/>
    <w:rsid w:val="12FE8FA0"/>
    <w:rsid w:val="1307BD29"/>
    <w:rsid w:val="1307DFAB"/>
    <w:rsid w:val="1350AACC"/>
    <w:rsid w:val="136C578F"/>
    <w:rsid w:val="13D428A2"/>
    <w:rsid w:val="13F51FF7"/>
    <w:rsid w:val="140C5240"/>
    <w:rsid w:val="146C668A"/>
    <w:rsid w:val="14804B35"/>
    <w:rsid w:val="14A27E97"/>
    <w:rsid w:val="14B4F8D4"/>
    <w:rsid w:val="14BCD1F0"/>
    <w:rsid w:val="14E59762"/>
    <w:rsid w:val="150B27E0"/>
    <w:rsid w:val="1542FC80"/>
    <w:rsid w:val="156BD546"/>
    <w:rsid w:val="15B1A630"/>
    <w:rsid w:val="15C3AAEB"/>
    <w:rsid w:val="15DC4671"/>
    <w:rsid w:val="15E28618"/>
    <w:rsid w:val="163D3D74"/>
    <w:rsid w:val="165A151A"/>
    <w:rsid w:val="165DF657"/>
    <w:rsid w:val="1699C429"/>
    <w:rsid w:val="169E85D8"/>
    <w:rsid w:val="16AE1CDB"/>
    <w:rsid w:val="16E72F93"/>
    <w:rsid w:val="16EAC040"/>
    <w:rsid w:val="16F3ADD6"/>
    <w:rsid w:val="1705FD41"/>
    <w:rsid w:val="172E202B"/>
    <w:rsid w:val="176ED4D0"/>
    <w:rsid w:val="1777381A"/>
    <w:rsid w:val="17A059FE"/>
    <w:rsid w:val="17CA4EB9"/>
    <w:rsid w:val="17CA7CB0"/>
    <w:rsid w:val="17D53929"/>
    <w:rsid w:val="17DFA3B8"/>
    <w:rsid w:val="180890D1"/>
    <w:rsid w:val="180AEBF7"/>
    <w:rsid w:val="180C1107"/>
    <w:rsid w:val="1853254F"/>
    <w:rsid w:val="1858F10F"/>
    <w:rsid w:val="1868A8B9"/>
    <w:rsid w:val="186E5230"/>
    <w:rsid w:val="186F5F62"/>
    <w:rsid w:val="18716535"/>
    <w:rsid w:val="18752DC7"/>
    <w:rsid w:val="1889D217"/>
    <w:rsid w:val="188B4BC2"/>
    <w:rsid w:val="1890FB2F"/>
    <w:rsid w:val="18DC12E9"/>
    <w:rsid w:val="18F1FCC0"/>
    <w:rsid w:val="18FB64D8"/>
    <w:rsid w:val="19286F23"/>
    <w:rsid w:val="1928BCC5"/>
    <w:rsid w:val="194C2507"/>
    <w:rsid w:val="1971E9D9"/>
    <w:rsid w:val="198DBC86"/>
    <w:rsid w:val="1996BD67"/>
    <w:rsid w:val="19A6C1E5"/>
    <w:rsid w:val="19B13F45"/>
    <w:rsid w:val="19E51E4D"/>
    <w:rsid w:val="1A0AD18C"/>
    <w:rsid w:val="1A185C24"/>
    <w:rsid w:val="1A56C1E4"/>
    <w:rsid w:val="1A590485"/>
    <w:rsid w:val="1A64D010"/>
    <w:rsid w:val="1A6C86B6"/>
    <w:rsid w:val="1A6D4A23"/>
    <w:rsid w:val="1AA24DF7"/>
    <w:rsid w:val="1AB8DA41"/>
    <w:rsid w:val="1AC8FC97"/>
    <w:rsid w:val="1ADA4E01"/>
    <w:rsid w:val="1ADC3A44"/>
    <w:rsid w:val="1AE95E95"/>
    <w:rsid w:val="1AFE67F1"/>
    <w:rsid w:val="1AFF89EB"/>
    <w:rsid w:val="1B156DA8"/>
    <w:rsid w:val="1B1C6FF3"/>
    <w:rsid w:val="1B2F93F0"/>
    <w:rsid w:val="1B43DF0E"/>
    <w:rsid w:val="1B4D8A8A"/>
    <w:rsid w:val="1B665478"/>
    <w:rsid w:val="1B6BC2B4"/>
    <w:rsid w:val="1B7397A0"/>
    <w:rsid w:val="1B756B00"/>
    <w:rsid w:val="1B780C7F"/>
    <w:rsid w:val="1B7F097C"/>
    <w:rsid w:val="1B81F660"/>
    <w:rsid w:val="1B8C7000"/>
    <w:rsid w:val="1B8CEAB1"/>
    <w:rsid w:val="1BBBD47E"/>
    <w:rsid w:val="1BC6DB68"/>
    <w:rsid w:val="1BF0F07B"/>
    <w:rsid w:val="1C0DD7C7"/>
    <w:rsid w:val="1C234955"/>
    <w:rsid w:val="1C401A66"/>
    <w:rsid w:val="1C83D29D"/>
    <w:rsid w:val="1CA3DAD6"/>
    <w:rsid w:val="1CB2FBED"/>
    <w:rsid w:val="1CB809CD"/>
    <w:rsid w:val="1CBD988C"/>
    <w:rsid w:val="1CCE8B9E"/>
    <w:rsid w:val="1CFAAE08"/>
    <w:rsid w:val="1CFBEF96"/>
    <w:rsid w:val="1CFE1B52"/>
    <w:rsid w:val="1D0AC0C6"/>
    <w:rsid w:val="1D2B9C62"/>
    <w:rsid w:val="1D4248D4"/>
    <w:rsid w:val="1D5EDE8A"/>
    <w:rsid w:val="1D816508"/>
    <w:rsid w:val="1D8C0724"/>
    <w:rsid w:val="1D9E3CD2"/>
    <w:rsid w:val="1DB42D7E"/>
    <w:rsid w:val="1DD35FE7"/>
    <w:rsid w:val="1DF69633"/>
    <w:rsid w:val="1DFD6669"/>
    <w:rsid w:val="1E24DE40"/>
    <w:rsid w:val="1E257F9C"/>
    <w:rsid w:val="1E372AAD"/>
    <w:rsid w:val="1E42F49B"/>
    <w:rsid w:val="1E527FD8"/>
    <w:rsid w:val="1EBFB984"/>
    <w:rsid w:val="1EC83FBE"/>
    <w:rsid w:val="1ECAB4AF"/>
    <w:rsid w:val="1ED96D6A"/>
    <w:rsid w:val="1EEA1AB8"/>
    <w:rsid w:val="1F1EF2F8"/>
    <w:rsid w:val="1F24DADD"/>
    <w:rsid w:val="1F39994F"/>
    <w:rsid w:val="1F402D44"/>
    <w:rsid w:val="1F48CD60"/>
    <w:rsid w:val="1F74E338"/>
    <w:rsid w:val="1F797F6B"/>
    <w:rsid w:val="1F8BE8C0"/>
    <w:rsid w:val="1FA5CD19"/>
    <w:rsid w:val="1FA8D0E4"/>
    <w:rsid w:val="1FBE9578"/>
    <w:rsid w:val="1FD21002"/>
    <w:rsid w:val="1FEE3754"/>
    <w:rsid w:val="20396962"/>
    <w:rsid w:val="20496208"/>
    <w:rsid w:val="20499182"/>
    <w:rsid w:val="2061E0B3"/>
    <w:rsid w:val="206A18F6"/>
    <w:rsid w:val="208DCEB1"/>
    <w:rsid w:val="209CA0B8"/>
    <w:rsid w:val="20A1CCA2"/>
    <w:rsid w:val="20B39C06"/>
    <w:rsid w:val="20BF780F"/>
    <w:rsid w:val="20C0FD49"/>
    <w:rsid w:val="20EB60F6"/>
    <w:rsid w:val="21085179"/>
    <w:rsid w:val="2113FDE8"/>
    <w:rsid w:val="212577A4"/>
    <w:rsid w:val="212E6A65"/>
    <w:rsid w:val="213C8C4E"/>
    <w:rsid w:val="214FFCC0"/>
    <w:rsid w:val="2187E562"/>
    <w:rsid w:val="2196146B"/>
    <w:rsid w:val="21AE11F5"/>
    <w:rsid w:val="21BD4F76"/>
    <w:rsid w:val="21C26691"/>
    <w:rsid w:val="21E19005"/>
    <w:rsid w:val="21E5BC20"/>
    <w:rsid w:val="21EBD399"/>
    <w:rsid w:val="2216C2B2"/>
    <w:rsid w:val="222BD94C"/>
    <w:rsid w:val="22511D8E"/>
    <w:rsid w:val="2264903B"/>
    <w:rsid w:val="2279260E"/>
    <w:rsid w:val="227E1A1F"/>
    <w:rsid w:val="22935B9D"/>
    <w:rsid w:val="22B6DCEB"/>
    <w:rsid w:val="2349E256"/>
    <w:rsid w:val="23525174"/>
    <w:rsid w:val="23573988"/>
    <w:rsid w:val="2365926A"/>
    <w:rsid w:val="236ECB14"/>
    <w:rsid w:val="2376FB50"/>
    <w:rsid w:val="237D3D7D"/>
    <w:rsid w:val="2380E478"/>
    <w:rsid w:val="23918729"/>
    <w:rsid w:val="239781E5"/>
    <w:rsid w:val="23B325B9"/>
    <w:rsid w:val="23B567A8"/>
    <w:rsid w:val="23F536DC"/>
    <w:rsid w:val="24201B97"/>
    <w:rsid w:val="243BFB87"/>
    <w:rsid w:val="245D1866"/>
    <w:rsid w:val="246CE30A"/>
    <w:rsid w:val="24877923"/>
    <w:rsid w:val="24A128E3"/>
    <w:rsid w:val="24B2E787"/>
    <w:rsid w:val="24E569BB"/>
    <w:rsid w:val="25066BCD"/>
    <w:rsid w:val="253E36CA"/>
    <w:rsid w:val="254E894F"/>
    <w:rsid w:val="254FFD6E"/>
    <w:rsid w:val="25520C56"/>
    <w:rsid w:val="255853D0"/>
    <w:rsid w:val="255F12A0"/>
    <w:rsid w:val="25604156"/>
    <w:rsid w:val="256AE0B6"/>
    <w:rsid w:val="257276DA"/>
    <w:rsid w:val="25735808"/>
    <w:rsid w:val="25783DE6"/>
    <w:rsid w:val="257F2649"/>
    <w:rsid w:val="258ACBC8"/>
    <w:rsid w:val="258BDB64"/>
    <w:rsid w:val="25AFEED1"/>
    <w:rsid w:val="25FB5868"/>
    <w:rsid w:val="25FE5E68"/>
    <w:rsid w:val="260A6CDD"/>
    <w:rsid w:val="26234984"/>
    <w:rsid w:val="263E2608"/>
    <w:rsid w:val="266A0B54"/>
    <w:rsid w:val="26981DC1"/>
    <w:rsid w:val="269F4E1F"/>
    <w:rsid w:val="26A9071F"/>
    <w:rsid w:val="26D2F90D"/>
    <w:rsid w:val="2701406D"/>
    <w:rsid w:val="27154727"/>
    <w:rsid w:val="271BC4DE"/>
    <w:rsid w:val="27399160"/>
    <w:rsid w:val="27501869"/>
    <w:rsid w:val="2757EDDF"/>
    <w:rsid w:val="2786C0DD"/>
    <w:rsid w:val="27C82C87"/>
    <w:rsid w:val="27D1535A"/>
    <w:rsid w:val="2849543D"/>
    <w:rsid w:val="28559FBF"/>
    <w:rsid w:val="2860D9F2"/>
    <w:rsid w:val="286407B1"/>
    <w:rsid w:val="286AD4E6"/>
    <w:rsid w:val="287FC547"/>
    <w:rsid w:val="2881FD8F"/>
    <w:rsid w:val="288352A2"/>
    <w:rsid w:val="2897326E"/>
    <w:rsid w:val="28B8CAAA"/>
    <w:rsid w:val="28BC8B6D"/>
    <w:rsid w:val="28C35612"/>
    <w:rsid w:val="28F4AC99"/>
    <w:rsid w:val="291E040D"/>
    <w:rsid w:val="291FAF7F"/>
    <w:rsid w:val="29206C61"/>
    <w:rsid w:val="294962B2"/>
    <w:rsid w:val="29556AAC"/>
    <w:rsid w:val="2963244F"/>
    <w:rsid w:val="2963FCE8"/>
    <w:rsid w:val="2966727A"/>
    <w:rsid w:val="29920D28"/>
    <w:rsid w:val="299E61FF"/>
    <w:rsid w:val="29B46958"/>
    <w:rsid w:val="29C3F0DD"/>
    <w:rsid w:val="29DA0552"/>
    <w:rsid w:val="29F9AA63"/>
    <w:rsid w:val="2A00780A"/>
    <w:rsid w:val="2A0348A7"/>
    <w:rsid w:val="2A042108"/>
    <w:rsid w:val="2A2817BC"/>
    <w:rsid w:val="2A499B1F"/>
    <w:rsid w:val="2ABD6A6F"/>
    <w:rsid w:val="2ACD5100"/>
    <w:rsid w:val="2AD9A1CE"/>
    <w:rsid w:val="2AF8BDD9"/>
    <w:rsid w:val="2B24CE5A"/>
    <w:rsid w:val="2B2D89C0"/>
    <w:rsid w:val="2B3C04B3"/>
    <w:rsid w:val="2B8D8D3E"/>
    <w:rsid w:val="2BA10EAC"/>
    <w:rsid w:val="2BC96654"/>
    <w:rsid w:val="2BCEC17F"/>
    <w:rsid w:val="2BD30B89"/>
    <w:rsid w:val="2BD771C3"/>
    <w:rsid w:val="2BDAF69E"/>
    <w:rsid w:val="2BDEAC08"/>
    <w:rsid w:val="2BF271C8"/>
    <w:rsid w:val="2BF3A204"/>
    <w:rsid w:val="2C3659CB"/>
    <w:rsid w:val="2C61C865"/>
    <w:rsid w:val="2C66A862"/>
    <w:rsid w:val="2C69B5EB"/>
    <w:rsid w:val="2C844063"/>
    <w:rsid w:val="2C8CF4C8"/>
    <w:rsid w:val="2CB849A2"/>
    <w:rsid w:val="2CD0FF91"/>
    <w:rsid w:val="2CE8B3C3"/>
    <w:rsid w:val="2CFE9A3D"/>
    <w:rsid w:val="2D0217DB"/>
    <w:rsid w:val="2D146302"/>
    <w:rsid w:val="2D219F37"/>
    <w:rsid w:val="2D28864A"/>
    <w:rsid w:val="2D6644E2"/>
    <w:rsid w:val="2D7BDB32"/>
    <w:rsid w:val="2D8576BA"/>
    <w:rsid w:val="2D94DFF2"/>
    <w:rsid w:val="2DAD60A8"/>
    <w:rsid w:val="2DBB7A89"/>
    <w:rsid w:val="2DD53CBD"/>
    <w:rsid w:val="2DF7D22E"/>
    <w:rsid w:val="2E05864C"/>
    <w:rsid w:val="2E07C245"/>
    <w:rsid w:val="2E1831C3"/>
    <w:rsid w:val="2E1E0B91"/>
    <w:rsid w:val="2E43FD18"/>
    <w:rsid w:val="2E48891E"/>
    <w:rsid w:val="2E4EBD86"/>
    <w:rsid w:val="2E54B33A"/>
    <w:rsid w:val="2E7F6AA9"/>
    <w:rsid w:val="2E9110A4"/>
    <w:rsid w:val="2E99123B"/>
    <w:rsid w:val="2EA3C004"/>
    <w:rsid w:val="2EBBE0AF"/>
    <w:rsid w:val="2EBCAF7B"/>
    <w:rsid w:val="2ECCD870"/>
    <w:rsid w:val="2EF15BB9"/>
    <w:rsid w:val="2EF1900A"/>
    <w:rsid w:val="2EF3BFC6"/>
    <w:rsid w:val="2F069D93"/>
    <w:rsid w:val="2F1D6D02"/>
    <w:rsid w:val="2F329862"/>
    <w:rsid w:val="2F48762D"/>
    <w:rsid w:val="2F48D6BC"/>
    <w:rsid w:val="2F5DF772"/>
    <w:rsid w:val="2F62CE3E"/>
    <w:rsid w:val="2F694939"/>
    <w:rsid w:val="2F6C3CE9"/>
    <w:rsid w:val="2F72472F"/>
    <w:rsid w:val="2F7661BF"/>
    <w:rsid w:val="2F88215A"/>
    <w:rsid w:val="2F8C2BA2"/>
    <w:rsid w:val="2F8E5151"/>
    <w:rsid w:val="2FA80F90"/>
    <w:rsid w:val="2FAED23F"/>
    <w:rsid w:val="2FB5A6A4"/>
    <w:rsid w:val="2FC0DE79"/>
    <w:rsid w:val="2FD75B3E"/>
    <w:rsid w:val="2FF2BFBD"/>
    <w:rsid w:val="302BE2CF"/>
    <w:rsid w:val="3060FE61"/>
    <w:rsid w:val="30723E50"/>
    <w:rsid w:val="30874AED"/>
    <w:rsid w:val="30938E00"/>
    <w:rsid w:val="309903A1"/>
    <w:rsid w:val="309A5F58"/>
    <w:rsid w:val="30A479A3"/>
    <w:rsid w:val="30ACF773"/>
    <w:rsid w:val="31102FDB"/>
    <w:rsid w:val="3120A9CA"/>
    <w:rsid w:val="3158BAB0"/>
    <w:rsid w:val="31695E64"/>
    <w:rsid w:val="317A6688"/>
    <w:rsid w:val="31902DD0"/>
    <w:rsid w:val="3198E983"/>
    <w:rsid w:val="31A3E608"/>
    <w:rsid w:val="31D22F20"/>
    <w:rsid w:val="31D2581D"/>
    <w:rsid w:val="31D56A1B"/>
    <w:rsid w:val="31D77452"/>
    <w:rsid w:val="31F658DF"/>
    <w:rsid w:val="31FCCEC2"/>
    <w:rsid w:val="3213A54A"/>
    <w:rsid w:val="3218BE0D"/>
    <w:rsid w:val="3231EA4A"/>
    <w:rsid w:val="32B38C69"/>
    <w:rsid w:val="32BC24CA"/>
    <w:rsid w:val="332D1356"/>
    <w:rsid w:val="336DFF81"/>
    <w:rsid w:val="33761205"/>
    <w:rsid w:val="337DDDAF"/>
    <w:rsid w:val="337E4448"/>
    <w:rsid w:val="33B0CFDA"/>
    <w:rsid w:val="33D1C7C0"/>
    <w:rsid w:val="33DE396A"/>
    <w:rsid w:val="3429D573"/>
    <w:rsid w:val="342E828E"/>
    <w:rsid w:val="3441E83A"/>
    <w:rsid w:val="344DA8DD"/>
    <w:rsid w:val="3467A4B2"/>
    <w:rsid w:val="3478A2AF"/>
    <w:rsid w:val="349BF1C8"/>
    <w:rsid w:val="34AF5C01"/>
    <w:rsid w:val="34CBBD17"/>
    <w:rsid w:val="34CC5206"/>
    <w:rsid w:val="34CDD1A9"/>
    <w:rsid w:val="350596AC"/>
    <w:rsid w:val="350D4042"/>
    <w:rsid w:val="3515F490"/>
    <w:rsid w:val="353C5D0A"/>
    <w:rsid w:val="354483CB"/>
    <w:rsid w:val="35516396"/>
    <w:rsid w:val="3552C65E"/>
    <w:rsid w:val="3569FC9C"/>
    <w:rsid w:val="3582B2DE"/>
    <w:rsid w:val="358B81BE"/>
    <w:rsid w:val="35A53FA9"/>
    <w:rsid w:val="35A83CC2"/>
    <w:rsid w:val="35B9B24D"/>
    <w:rsid w:val="35BB91CB"/>
    <w:rsid w:val="35E007FF"/>
    <w:rsid w:val="35EF5078"/>
    <w:rsid w:val="35F50994"/>
    <w:rsid w:val="3605230B"/>
    <w:rsid w:val="360AE5AD"/>
    <w:rsid w:val="360B2993"/>
    <w:rsid w:val="361C6DFD"/>
    <w:rsid w:val="361FB968"/>
    <w:rsid w:val="365A8D2A"/>
    <w:rsid w:val="366E8A80"/>
    <w:rsid w:val="367183CB"/>
    <w:rsid w:val="368522D3"/>
    <w:rsid w:val="36871325"/>
    <w:rsid w:val="36A8DB3E"/>
    <w:rsid w:val="36ADCA37"/>
    <w:rsid w:val="36B09137"/>
    <w:rsid w:val="36C5D2B5"/>
    <w:rsid w:val="36CBFFF2"/>
    <w:rsid w:val="36DEFB12"/>
    <w:rsid w:val="36F16736"/>
    <w:rsid w:val="36FC189D"/>
    <w:rsid w:val="36FF23CC"/>
    <w:rsid w:val="371BF56A"/>
    <w:rsid w:val="3727A0DA"/>
    <w:rsid w:val="373C4F1A"/>
    <w:rsid w:val="373CE09A"/>
    <w:rsid w:val="37424378"/>
    <w:rsid w:val="3762886D"/>
    <w:rsid w:val="376C802D"/>
    <w:rsid w:val="37968882"/>
    <w:rsid w:val="37A7C3BD"/>
    <w:rsid w:val="37D2F8B4"/>
    <w:rsid w:val="37EB0AE4"/>
    <w:rsid w:val="380FB85D"/>
    <w:rsid w:val="383FDB7D"/>
    <w:rsid w:val="3862C2F5"/>
    <w:rsid w:val="38708DAC"/>
    <w:rsid w:val="38776263"/>
    <w:rsid w:val="3879266D"/>
    <w:rsid w:val="387FD798"/>
    <w:rsid w:val="38B3F3F7"/>
    <w:rsid w:val="3900847E"/>
    <w:rsid w:val="39040692"/>
    <w:rsid w:val="390AB57C"/>
    <w:rsid w:val="392070E1"/>
    <w:rsid w:val="39353397"/>
    <w:rsid w:val="393E8896"/>
    <w:rsid w:val="3942973F"/>
    <w:rsid w:val="3942D908"/>
    <w:rsid w:val="3949EA79"/>
    <w:rsid w:val="397DC098"/>
    <w:rsid w:val="399BCD87"/>
    <w:rsid w:val="39AB3372"/>
    <w:rsid w:val="39FE9356"/>
    <w:rsid w:val="3A179B05"/>
    <w:rsid w:val="3A1AB42D"/>
    <w:rsid w:val="3A3F7574"/>
    <w:rsid w:val="3A3FBC7C"/>
    <w:rsid w:val="3A55436C"/>
    <w:rsid w:val="3A77170A"/>
    <w:rsid w:val="3A7B58DC"/>
    <w:rsid w:val="3A8D64F6"/>
    <w:rsid w:val="3AA929F0"/>
    <w:rsid w:val="3ABA7645"/>
    <w:rsid w:val="3AC04C71"/>
    <w:rsid w:val="3AD46631"/>
    <w:rsid w:val="3B34F60E"/>
    <w:rsid w:val="3B414AD9"/>
    <w:rsid w:val="3B6C6A16"/>
    <w:rsid w:val="3B9E6743"/>
    <w:rsid w:val="3BB2B374"/>
    <w:rsid w:val="3BB8BE52"/>
    <w:rsid w:val="3BB8D060"/>
    <w:rsid w:val="3BBA0008"/>
    <w:rsid w:val="3BBCD965"/>
    <w:rsid w:val="3BC1821C"/>
    <w:rsid w:val="3BD2B0EA"/>
    <w:rsid w:val="3C066C15"/>
    <w:rsid w:val="3C131B62"/>
    <w:rsid w:val="3C1C7EA6"/>
    <w:rsid w:val="3C2818B8"/>
    <w:rsid w:val="3C293557"/>
    <w:rsid w:val="3C7312D0"/>
    <w:rsid w:val="3C78C8B3"/>
    <w:rsid w:val="3CA1A524"/>
    <w:rsid w:val="3CB510C3"/>
    <w:rsid w:val="3CD740A9"/>
    <w:rsid w:val="3CF8F108"/>
    <w:rsid w:val="3D0AE860"/>
    <w:rsid w:val="3D0C268B"/>
    <w:rsid w:val="3D476EEF"/>
    <w:rsid w:val="3D4DF815"/>
    <w:rsid w:val="3D5FDB20"/>
    <w:rsid w:val="3D67DB9A"/>
    <w:rsid w:val="3D7DC9CE"/>
    <w:rsid w:val="3D82FC39"/>
    <w:rsid w:val="3D9B5C64"/>
    <w:rsid w:val="3DA5A36B"/>
    <w:rsid w:val="3DA7887B"/>
    <w:rsid w:val="3DA917B2"/>
    <w:rsid w:val="3DB5ED42"/>
    <w:rsid w:val="3DB64AE7"/>
    <w:rsid w:val="3DCF1A24"/>
    <w:rsid w:val="3DDB7CA1"/>
    <w:rsid w:val="3DF52289"/>
    <w:rsid w:val="3DFCF915"/>
    <w:rsid w:val="3E147B12"/>
    <w:rsid w:val="3E3849DC"/>
    <w:rsid w:val="3E4806FF"/>
    <w:rsid w:val="3E4A3248"/>
    <w:rsid w:val="3E6A0C8A"/>
    <w:rsid w:val="3E8B075B"/>
    <w:rsid w:val="3EAB94F7"/>
    <w:rsid w:val="3EBBA31C"/>
    <w:rsid w:val="3EBDD22F"/>
    <w:rsid w:val="3EC32DCB"/>
    <w:rsid w:val="3ED21F04"/>
    <w:rsid w:val="3ED99FDC"/>
    <w:rsid w:val="3F019C49"/>
    <w:rsid w:val="3F3315CB"/>
    <w:rsid w:val="3F478639"/>
    <w:rsid w:val="3F5011F7"/>
    <w:rsid w:val="3F6A8291"/>
    <w:rsid w:val="3F7AE629"/>
    <w:rsid w:val="3F7F7133"/>
    <w:rsid w:val="3FB45349"/>
    <w:rsid w:val="3FBB1501"/>
    <w:rsid w:val="3FBC08E6"/>
    <w:rsid w:val="3FC8E4C6"/>
    <w:rsid w:val="3FD56F67"/>
    <w:rsid w:val="3FEE63BC"/>
    <w:rsid w:val="3FFCB6B9"/>
    <w:rsid w:val="4001A1E5"/>
    <w:rsid w:val="402543AB"/>
    <w:rsid w:val="4026B1A3"/>
    <w:rsid w:val="402ABCF3"/>
    <w:rsid w:val="40369527"/>
    <w:rsid w:val="404E3068"/>
    <w:rsid w:val="405D6E45"/>
    <w:rsid w:val="40A9AF53"/>
    <w:rsid w:val="40B9F284"/>
    <w:rsid w:val="40D0690E"/>
    <w:rsid w:val="40D774C0"/>
    <w:rsid w:val="4109278B"/>
    <w:rsid w:val="41328E81"/>
    <w:rsid w:val="4137CD8D"/>
    <w:rsid w:val="417C1FF5"/>
    <w:rsid w:val="418EA404"/>
    <w:rsid w:val="41A3B3AC"/>
    <w:rsid w:val="41D93FEE"/>
    <w:rsid w:val="4206D0DC"/>
    <w:rsid w:val="420CE6B1"/>
    <w:rsid w:val="420F7FE0"/>
    <w:rsid w:val="4221A2C5"/>
    <w:rsid w:val="4225F7E8"/>
    <w:rsid w:val="42335EED"/>
    <w:rsid w:val="424EA808"/>
    <w:rsid w:val="424FC455"/>
    <w:rsid w:val="425B5497"/>
    <w:rsid w:val="425C64EF"/>
    <w:rsid w:val="429F1FE5"/>
    <w:rsid w:val="42C3FF09"/>
    <w:rsid w:val="42C724AF"/>
    <w:rsid w:val="43128C8F"/>
    <w:rsid w:val="431D6893"/>
    <w:rsid w:val="4336A6AF"/>
    <w:rsid w:val="434E5DF4"/>
    <w:rsid w:val="43545B63"/>
    <w:rsid w:val="435F8AC8"/>
    <w:rsid w:val="4387F102"/>
    <w:rsid w:val="43943AC5"/>
    <w:rsid w:val="439966DA"/>
    <w:rsid w:val="43BD246E"/>
    <w:rsid w:val="43D8ECB5"/>
    <w:rsid w:val="43F03B59"/>
    <w:rsid w:val="44077356"/>
    <w:rsid w:val="442094E2"/>
    <w:rsid w:val="445644D2"/>
    <w:rsid w:val="445EB2D0"/>
    <w:rsid w:val="44605A5F"/>
    <w:rsid w:val="44660F8E"/>
    <w:rsid w:val="44769056"/>
    <w:rsid w:val="44863535"/>
    <w:rsid w:val="4508646C"/>
    <w:rsid w:val="452C89E9"/>
    <w:rsid w:val="45543D7A"/>
    <w:rsid w:val="456D9120"/>
    <w:rsid w:val="457A4C56"/>
    <w:rsid w:val="4587AD62"/>
    <w:rsid w:val="458E59EA"/>
    <w:rsid w:val="45A12ED3"/>
    <w:rsid w:val="45B4CC86"/>
    <w:rsid w:val="45BBF4C0"/>
    <w:rsid w:val="45C547F2"/>
    <w:rsid w:val="45E906AE"/>
    <w:rsid w:val="45EE342A"/>
    <w:rsid w:val="45F0455E"/>
    <w:rsid w:val="45F21533"/>
    <w:rsid w:val="46021C5D"/>
    <w:rsid w:val="46291DFF"/>
    <w:rsid w:val="4638781F"/>
    <w:rsid w:val="46844493"/>
    <w:rsid w:val="469DA04B"/>
    <w:rsid w:val="46C0D927"/>
    <w:rsid w:val="46D04222"/>
    <w:rsid w:val="46DDEAA0"/>
    <w:rsid w:val="46E48311"/>
    <w:rsid w:val="471BDD9B"/>
    <w:rsid w:val="472A2A4B"/>
    <w:rsid w:val="472BBD59"/>
    <w:rsid w:val="472C49D4"/>
    <w:rsid w:val="473EA26C"/>
    <w:rsid w:val="474AD876"/>
    <w:rsid w:val="4752F8ED"/>
    <w:rsid w:val="4759614E"/>
    <w:rsid w:val="477680E5"/>
    <w:rsid w:val="47819E82"/>
    <w:rsid w:val="4792BE6E"/>
    <w:rsid w:val="4794F762"/>
    <w:rsid w:val="47AF8700"/>
    <w:rsid w:val="47B34611"/>
    <w:rsid w:val="47B919DB"/>
    <w:rsid w:val="47D5E6AF"/>
    <w:rsid w:val="47DDA0EC"/>
    <w:rsid w:val="47EA04D0"/>
    <w:rsid w:val="4802F3E1"/>
    <w:rsid w:val="481CC002"/>
    <w:rsid w:val="4825DC27"/>
    <w:rsid w:val="482A3C17"/>
    <w:rsid w:val="482B3D19"/>
    <w:rsid w:val="4839464A"/>
    <w:rsid w:val="4841B91A"/>
    <w:rsid w:val="4852C6D2"/>
    <w:rsid w:val="485FBE62"/>
    <w:rsid w:val="4877996E"/>
    <w:rsid w:val="487F8A63"/>
    <w:rsid w:val="489C3E75"/>
    <w:rsid w:val="489D26F2"/>
    <w:rsid w:val="48B4B8CC"/>
    <w:rsid w:val="48C7991E"/>
    <w:rsid w:val="48E25E37"/>
    <w:rsid w:val="48E71BEB"/>
    <w:rsid w:val="491D3DD8"/>
    <w:rsid w:val="49271AA4"/>
    <w:rsid w:val="493F563E"/>
    <w:rsid w:val="4946273C"/>
    <w:rsid w:val="49554CA4"/>
    <w:rsid w:val="4957BC8C"/>
    <w:rsid w:val="49688C55"/>
    <w:rsid w:val="499E3E39"/>
    <w:rsid w:val="49A69B16"/>
    <w:rsid w:val="49B8E435"/>
    <w:rsid w:val="49BE5416"/>
    <w:rsid w:val="49CDBA02"/>
    <w:rsid w:val="49D79BEF"/>
    <w:rsid w:val="49DBEA51"/>
    <w:rsid w:val="49E2C58D"/>
    <w:rsid w:val="49ECC081"/>
    <w:rsid w:val="4A5BC095"/>
    <w:rsid w:val="4A7DF56E"/>
    <w:rsid w:val="4A943514"/>
    <w:rsid w:val="4AEC557F"/>
    <w:rsid w:val="4B3A0E9A"/>
    <w:rsid w:val="4B6CA54D"/>
    <w:rsid w:val="4B718958"/>
    <w:rsid w:val="4B768B3D"/>
    <w:rsid w:val="4B844BB5"/>
    <w:rsid w:val="4B87501F"/>
    <w:rsid w:val="4B90E270"/>
    <w:rsid w:val="4BA020EC"/>
    <w:rsid w:val="4BA25A98"/>
    <w:rsid w:val="4BDB13B2"/>
    <w:rsid w:val="4BE17EF7"/>
    <w:rsid w:val="4BED5472"/>
    <w:rsid w:val="4C2658BA"/>
    <w:rsid w:val="4C2A3A0E"/>
    <w:rsid w:val="4C4E9285"/>
    <w:rsid w:val="4C5AC53E"/>
    <w:rsid w:val="4C5DBD90"/>
    <w:rsid w:val="4C739099"/>
    <w:rsid w:val="4C935C18"/>
    <w:rsid w:val="4CA8F748"/>
    <w:rsid w:val="4D043767"/>
    <w:rsid w:val="4D1CFD86"/>
    <w:rsid w:val="4D28C34E"/>
    <w:rsid w:val="4D4EB62B"/>
    <w:rsid w:val="4D5193BA"/>
    <w:rsid w:val="4D5B66FA"/>
    <w:rsid w:val="4D748216"/>
    <w:rsid w:val="4D7BDF5F"/>
    <w:rsid w:val="4D7D9761"/>
    <w:rsid w:val="4D841EBE"/>
    <w:rsid w:val="4DB3B5FC"/>
    <w:rsid w:val="4DE4C22D"/>
    <w:rsid w:val="4E0C8A9A"/>
    <w:rsid w:val="4E0E7685"/>
    <w:rsid w:val="4E201D1B"/>
    <w:rsid w:val="4E247D0A"/>
    <w:rsid w:val="4E33125C"/>
    <w:rsid w:val="4E6F7FD4"/>
    <w:rsid w:val="4E716A70"/>
    <w:rsid w:val="4EC28C1B"/>
    <w:rsid w:val="4ED92782"/>
    <w:rsid w:val="4EE03ABD"/>
    <w:rsid w:val="4F033937"/>
    <w:rsid w:val="4F2751EE"/>
    <w:rsid w:val="4F28E825"/>
    <w:rsid w:val="4F641BF1"/>
    <w:rsid w:val="4F693B8D"/>
    <w:rsid w:val="4F805FBD"/>
    <w:rsid w:val="4FB9F207"/>
    <w:rsid w:val="4FC63208"/>
    <w:rsid w:val="4FD9A381"/>
    <w:rsid w:val="4FE620F2"/>
    <w:rsid w:val="4FFF405D"/>
    <w:rsid w:val="5038DEB4"/>
    <w:rsid w:val="505699F9"/>
    <w:rsid w:val="507A9259"/>
    <w:rsid w:val="507EE308"/>
    <w:rsid w:val="50887AA3"/>
    <w:rsid w:val="5088C461"/>
    <w:rsid w:val="5095337B"/>
    <w:rsid w:val="50BEFE72"/>
    <w:rsid w:val="50D07D8D"/>
    <w:rsid w:val="50D446F6"/>
    <w:rsid w:val="50D5EDF5"/>
    <w:rsid w:val="50D9814E"/>
    <w:rsid w:val="50E20E1C"/>
    <w:rsid w:val="50FF2D70"/>
    <w:rsid w:val="5131B70F"/>
    <w:rsid w:val="5140E403"/>
    <w:rsid w:val="516F9FB9"/>
    <w:rsid w:val="519FE5CB"/>
    <w:rsid w:val="51F43488"/>
    <w:rsid w:val="5204E7CF"/>
    <w:rsid w:val="5206A0A8"/>
    <w:rsid w:val="522CC3E9"/>
    <w:rsid w:val="523E8486"/>
    <w:rsid w:val="526A995A"/>
    <w:rsid w:val="5284AE26"/>
    <w:rsid w:val="528E8A69"/>
    <w:rsid w:val="529D991A"/>
    <w:rsid w:val="52A0DC4F"/>
    <w:rsid w:val="52C4F9FC"/>
    <w:rsid w:val="52C8A920"/>
    <w:rsid w:val="52F9633C"/>
    <w:rsid w:val="52FA4EA2"/>
    <w:rsid w:val="53085423"/>
    <w:rsid w:val="530F0309"/>
    <w:rsid w:val="5328A857"/>
    <w:rsid w:val="53666BF9"/>
    <w:rsid w:val="538C4739"/>
    <w:rsid w:val="539B7F44"/>
    <w:rsid w:val="53AB32D1"/>
    <w:rsid w:val="53B02940"/>
    <w:rsid w:val="53B77E53"/>
    <w:rsid w:val="53C9E35E"/>
    <w:rsid w:val="53D1B3E2"/>
    <w:rsid w:val="53E938F8"/>
    <w:rsid w:val="5446BE98"/>
    <w:rsid w:val="545AF320"/>
    <w:rsid w:val="54677947"/>
    <w:rsid w:val="5467CBFB"/>
    <w:rsid w:val="54B624C2"/>
    <w:rsid w:val="54D0755E"/>
    <w:rsid w:val="54E3F36A"/>
    <w:rsid w:val="54F494CB"/>
    <w:rsid w:val="55281312"/>
    <w:rsid w:val="552F4370"/>
    <w:rsid w:val="552FCD93"/>
    <w:rsid w:val="554DB764"/>
    <w:rsid w:val="556A5F5E"/>
    <w:rsid w:val="55903A09"/>
    <w:rsid w:val="559E31B6"/>
    <w:rsid w:val="55AD5EAB"/>
    <w:rsid w:val="55B03852"/>
    <w:rsid w:val="55C3B06C"/>
    <w:rsid w:val="55D1E986"/>
    <w:rsid w:val="55EFB5E4"/>
    <w:rsid w:val="56060655"/>
    <w:rsid w:val="5618EAB2"/>
    <w:rsid w:val="561F4087"/>
    <w:rsid w:val="5628FD37"/>
    <w:rsid w:val="563025D7"/>
    <w:rsid w:val="5632087A"/>
    <w:rsid w:val="564D78B7"/>
    <w:rsid w:val="564EDB5D"/>
    <w:rsid w:val="567D20F7"/>
    <w:rsid w:val="56AF2471"/>
    <w:rsid w:val="56BE99DB"/>
    <w:rsid w:val="56D23451"/>
    <w:rsid w:val="5700350C"/>
    <w:rsid w:val="57B054E0"/>
    <w:rsid w:val="57B2E224"/>
    <w:rsid w:val="57B58AFC"/>
    <w:rsid w:val="57B9EAE0"/>
    <w:rsid w:val="57C2EB2B"/>
    <w:rsid w:val="57CCB4DF"/>
    <w:rsid w:val="57E3C7FC"/>
    <w:rsid w:val="57F3F7FF"/>
    <w:rsid w:val="58081620"/>
    <w:rsid w:val="58116A48"/>
    <w:rsid w:val="581CE72D"/>
    <w:rsid w:val="581D25A3"/>
    <w:rsid w:val="585001F8"/>
    <w:rsid w:val="585C8182"/>
    <w:rsid w:val="585FFF0D"/>
    <w:rsid w:val="5864A755"/>
    <w:rsid w:val="5865A872"/>
    <w:rsid w:val="587923A2"/>
    <w:rsid w:val="5879891F"/>
    <w:rsid w:val="5885081F"/>
    <w:rsid w:val="58AB98F9"/>
    <w:rsid w:val="58B611EB"/>
    <w:rsid w:val="58D2BD34"/>
    <w:rsid w:val="58E11C80"/>
    <w:rsid w:val="58E26C01"/>
    <w:rsid w:val="58FDE681"/>
    <w:rsid w:val="5905D802"/>
    <w:rsid w:val="59179330"/>
    <w:rsid w:val="591E1B13"/>
    <w:rsid w:val="5928D59A"/>
    <w:rsid w:val="5936EAE4"/>
    <w:rsid w:val="593AEA6A"/>
    <w:rsid w:val="594107B4"/>
    <w:rsid w:val="5943D98F"/>
    <w:rsid w:val="597CD834"/>
    <w:rsid w:val="5980AF46"/>
    <w:rsid w:val="598F32A7"/>
    <w:rsid w:val="5996187B"/>
    <w:rsid w:val="59A1ADC4"/>
    <w:rsid w:val="59B7999D"/>
    <w:rsid w:val="59E6C533"/>
    <w:rsid w:val="5A068A53"/>
    <w:rsid w:val="5A0AD1D1"/>
    <w:rsid w:val="5A1223F9"/>
    <w:rsid w:val="5A2A2B81"/>
    <w:rsid w:val="5A443FB5"/>
    <w:rsid w:val="5A4EFDD8"/>
    <w:rsid w:val="5AB62961"/>
    <w:rsid w:val="5ADF1F5A"/>
    <w:rsid w:val="5AEFD378"/>
    <w:rsid w:val="5AF0B96C"/>
    <w:rsid w:val="5B5B228E"/>
    <w:rsid w:val="5B661D92"/>
    <w:rsid w:val="5B7AFF3E"/>
    <w:rsid w:val="5B88B027"/>
    <w:rsid w:val="5BA509DF"/>
    <w:rsid w:val="5BF41C74"/>
    <w:rsid w:val="5C133512"/>
    <w:rsid w:val="5C13FCCB"/>
    <w:rsid w:val="5C158AD6"/>
    <w:rsid w:val="5C2EB37D"/>
    <w:rsid w:val="5C3B5452"/>
    <w:rsid w:val="5C534327"/>
    <w:rsid w:val="5C623891"/>
    <w:rsid w:val="5C6F62AC"/>
    <w:rsid w:val="5C848F1E"/>
    <w:rsid w:val="5C90DF4C"/>
    <w:rsid w:val="5C91A699"/>
    <w:rsid w:val="5CA27B15"/>
    <w:rsid w:val="5CB3206A"/>
    <w:rsid w:val="5CC49B08"/>
    <w:rsid w:val="5D327794"/>
    <w:rsid w:val="5D36323C"/>
    <w:rsid w:val="5D373051"/>
    <w:rsid w:val="5D37B84A"/>
    <w:rsid w:val="5D3EBC27"/>
    <w:rsid w:val="5D48DDE5"/>
    <w:rsid w:val="5D76CE5D"/>
    <w:rsid w:val="5D7C43BB"/>
    <w:rsid w:val="5D9205E1"/>
    <w:rsid w:val="5D934689"/>
    <w:rsid w:val="5DA4CDBF"/>
    <w:rsid w:val="5DB9DF65"/>
    <w:rsid w:val="5DBB4388"/>
    <w:rsid w:val="5DC9D41A"/>
    <w:rsid w:val="5DCD7F9C"/>
    <w:rsid w:val="5E0F31D1"/>
    <w:rsid w:val="5E1BC3F1"/>
    <w:rsid w:val="5E2A76C2"/>
    <w:rsid w:val="5E45D80A"/>
    <w:rsid w:val="5E580D6B"/>
    <w:rsid w:val="5E6064EE"/>
    <w:rsid w:val="5E751EE7"/>
    <w:rsid w:val="5E80ABCC"/>
    <w:rsid w:val="5E88806D"/>
    <w:rsid w:val="5E8F8021"/>
    <w:rsid w:val="5E90CD44"/>
    <w:rsid w:val="5E9A0F1B"/>
    <w:rsid w:val="5EA69565"/>
    <w:rsid w:val="5EE07C6D"/>
    <w:rsid w:val="5EE2DBFB"/>
    <w:rsid w:val="5EF04D94"/>
    <w:rsid w:val="5F28EBAF"/>
    <w:rsid w:val="5F35E693"/>
    <w:rsid w:val="5F4A04B4"/>
    <w:rsid w:val="5F5883F0"/>
    <w:rsid w:val="5F8FE048"/>
    <w:rsid w:val="5F973260"/>
    <w:rsid w:val="5F97A685"/>
    <w:rsid w:val="5FC04805"/>
    <w:rsid w:val="5FC6DD05"/>
    <w:rsid w:val="5FDAF985"/>
    <w:rsid w:val="5FF76977"/>
    <w:rsid w:val="600330BF"/>
    <w:rsid w:val="6005A597"/>
    <w:rsid w:val="600AEFDD"/>
    <w:rsid w:val="6034BAA0"/>
    <w:rsid w:val="603A2E61"/>
    <w:rsid w:val="60556A30"/>
    <w:rsid w:val="6087C1B8"/>
    <w:rsid w:val="60C825B4"/>
    <w:rsid w:val="60CD2942"/>
    <w:rsid w:val="60CFD988"/>
    <w:rsid w:val="60D0774D"/>
    <w:rsid w:val="616BE7BB"/>
    <w:rsid w:val="61AEBF1A"/>
    <w:rsid w:val="61D49FDA"/>
    <w:rsid w:val="6216C593"/>
    <w:rsid w:val="62432C09"/>
    <w:rsid w:val="6247CB9E"/>
    <w:rsid w:val="629B76A4"/>
    <w:rsid w:val="62B00FAD"/>
    <w:rsid w:val="62BFA6E1"/>
    <w:rsid w:val="62DE5C86"/>
    <w:rsid w:val="6301B1A0"/>
    <w:rsid w:val="6303F6BB"/>
    <w:rsid w:val="631122B4"/>
    <w:rsid w:val="631A42D5"/>
    <w:rsid w:val="6333C902"/>
    <w:rsid w:val="633AEA99"/>
    <w:rsid w:val="63492BA7"/>
    <w:rsid w:val="635523A6"/>
    <w:rsid w:val="63595675"/>
    <w:rsid w:val="6360C04F"/>
    <w:rsid w:val="636162A0"/>
    <w:rsid w:val="63695CAE"/>
    <w:rsid w:val="6386AA17"/>
    <w:rsid w:val="638B82C5"/>
    <w:rsid w:val="6390F89F"/>
    <w:rsid w:val="63C9B7B4"/>
    <w:rsid w:val="63E4C28C"/>
    <w:rsid w:val="6400D789"/>
    <w:rsid w:val="640D9646"/>
    <w:rsid w:val="6445B076"/>
    <w:rsid w:val="645B5687"/>
    <w:rsid w:val="645E0236"/>
    <w:rsid w:val="6479EEE6"/>
    <w:rsid w:val="64B13FE4"/>
    <w:rsid w:val="64BD2956"/>
    <w:rsid w:val="64D3C8D9"/>
    <w:rsid w:val="64FB295C"/>
    <w:rsid w:val="64FCC9A8"/>
    <w:rsid w:val="6500DFCB"/>
    <w:rsid w:val="65443350"/>
    <w:rsid w:val="654D2CEF"/>
    <w:rsid w:val="655C52BA"/>
    <w:rsid w:val="6560212A"/>
    <w:rsid w:val="6586F25C"/>
    <w:rsid w:val="65917815"/>
    <w:rsid w:val="65A800C9"/>
    <w:rsid w:val="65BF179B"/>
    <w:rsid w:val="65C1EC58"/>
    <w:rsid w:val="65CAE036"/>
    <w:rsid w:val="65D02305"/>
    <w:rsid w:val="65D469DB"/>
    <w:rsid w:val="65DC983D"/>
    <w:rsid w:val="65ECFEEF"/>
    <w:rsid w:val="65FC1858"/>
    <w:rsid w:val="661ACE7B"/>
    <w:rsid w:val="661ECCA5"/>
    <w:rsid w:val="66227888"/>
    <w:rsid w:val="662C4A90"/>
    <w:rsid w:val="664E5362"/>
    <w:rsid w:val="66560EF5"/>
    <w:rsid w:val="6666B5D6"/>
    <w:rsid w:val="666D13D5"/>
    <w:rsid w:val="6676388B"/>
    <w:rsid w:val="66987190"/>
    <w:rsid w:val="66C382CE"/>
    <w:rsid w:val="66CF85B0"/>
    <w:rsid w:val="66DA4117"/>
    <w:rsid w:val="66E39D56"/>
    <w:rsid w:val="66F813DE"/>
    <w:rsid w:val="671E6B3C"/>
    <w:rsid w:val="6721ED37"/>
    <w:rsid w:val="67248800"/>
    <w:rsid w:val="6731DB8F"/>
    <w:rsid w:val="675313C3"/>
    <w:rsid w:val="676886C4"/>
    <w:rsid w:val="67747B44"/>
    <w:rsid w:val="67BC309D"/>
    <w:rsid w:val="67D391F3"/>
    <w:rsid w:val="67EAC62F"/>
    <w:rsid w:val="683028AB"/>
    <w:rsid w:val="683D9E95"/>
    <w:rsid w:val="684F00AA"/>
    <w:rsid w:val="68784C27"/>
    <w:rsid w:val="68912E97"/>
    <w:rsid w:val="689D40CD"/>
    <w:rsid w:val="68A84563"/>
    <w:rsid w:val="68A8CBEC"/>
    <w:rsid w:val="68C51850"/>
    <w:rsid w:val="690EEA89"/>
    <w:rsid w:val="69271DD9"/>
    <w:rsid w:val="693B7FB1"/>
    <w:rsid w:val="694B289C"/>
    <w:rsid w:val="694EA72D"/>
    <w:rsid w:val="696E8E12"/>
    <w:rsid w:val="696EB8A6"/>
    <w:rsid w:val="698EEEDC"/>
    <w:rsid w:val="699BC076"/>
    <w:rsid w:val="69B660B5"/>
    <w:rsid w:val="69D2256B"/>
    <w:rsid w:val="69DD6530"/>
    <w:rsid w:val="69DE90BD"/>
    <w:rsid w:val="69E38FFD"/>
    <w:rsid w:val="69EDF11A"/>
    <w:rsid w:val="69FD12F5"/>
    <w:rsid w:val="6A0DE3FC"/>
    <w:rsid w:val="6A17E5B6"/>
    <w:rsid w:val="6A251B3B"/>
    <w:rsid w:val="6A2CFEF8"/>
    <w:rsid w:val="6A5098FE"/>
    <w:rsid w:val="6A65961B"/>
    <w:rsid w:val="6A6FCE57"/>
    <w:rsid w:val="6A7B2E08"/>
    <w:rsid w:val="6A931E66"/>
    <w:rsid w:val="6AA35820"/>
    <w:rsid w:val="6AB0391B"/>
    <w:rsid w:val="6AB4DE6D"/>
    <w:rsid w:val="6AE0C782"/>
    <w:rsid w:val="6AEE3A9F"/>
    <w:rsid w:val="6B0B031F"/>
    <w:rsid w:val="6B2F6A19"/>
    <w:rsid w:val="6B4BB104"/>
    <w:rsid w:val="6B6B8E25"/>
    <w:rsid w:val="6B8EF7F9"/>
    <w:rsid w:val="6B91EE71"/>
    <w:rsid w:val="6B9C8707"/>
    <w:rsid w:val="6BAE8A76"/>
    <w:rsid w:val="6BB0C13D"/>
    <w:rsid w:val="6BC7792B"/>
    <w:rsid w:val="6BC8622B"/>
    <w:rsid w:val="6BE566CF"/>
    <w:rsid w:val="6BEABD5B"/>
    <w:rsid w:val="6BF3BE72"/>
    <w:rsid w:val="6C0E572A"/>
    <w:rsid w:val="6C1D880F"/>
    <w:rsid w:val="6C29FA90"/>
    <w:rsid w:val="6C603D42"/>
    <w:rsid w:val="6C63CBB8"/>
    <w:rsid w:val="6C6E74C5"/>
    <w:rsid w:val="6C8882AA"/>
    <w:rsid w:val="6C95DB33"/>
    <w:rsid w:val="6C9C7FFE"/>
    <w:rsid w:val="6CAF0DA4"/>
    <w:rsid w:val="6CCF6DC8"/>
    <w:rsid w:val="6CD732FD"/>
    <w:rsid w:val="6CF171C1"/>
    <w:rsid w:val="6D350074"/>
    <w:rsid w:val="6D4FFC0B"/>
    <w:rsid w:val="6D614475"/>
    <w:rsid w:val="6D70B1F0"/>
    <w:rsid w:val="6D9206B8"/>
    <w:rsid w:val="6D9BA0B0"/>
    <w:rsid w:val="6DDDEF1C"/>
    <w:rsid w:val="6DE20F50"/>
    <w:rsid w:val="6DE7B5F5"/>
    <w:rsid w:val="6DF19E20"/>
    <w:rsid w:val="6DF83291"/>
    <w:rsid w:val="6E2AAA92"/>
    <w:rsid w:val="6E35BA2E"/>
    <w:rsid w:val="6E67467B"/>
    <w:rsid w:val="6E6C6C62"/>
    <w:rsid w:val="6E7E763E"/>
    <w:rsid w:val="6E87B201"/>
    <w:rsid w:val="6E8C940F"/>
    <w:rsid w:val="6EB81F2D"/>
    <w:rsid w:val="6EC30E62"/>
    <w:rsid w:val="6ED4DE17"/>
    <w:rsid w:val="6EF5D932"/>
    <w:rsid w:val="6EFFFFE1"/>
    <w:rsid w:val="6F09603B"/>
    <w:rsid w:val="6F307408"/>
    <w:rsid w:val="6F31B540"/>
    <w:rsid w:val="6F49F579"/>
    <w:rsid w:val="6F790639"/>
    <w:rsid w:val="6FAFFAD5"/>
    <w:rsid w:val="6FD18A8F"/>
    <w:rsid w:val="6FE6915E"/>
    <w:rsid w:val="6FE83BDB"/>
    <w:rsid w:val="70102372"/>
    <w:rsid w:val="70395399"/>
    <w:rsid w:val="703FCD50"/>
    <w:rsid w:val="70424296"/>
    <w:rsid w:val="704BFAC9"/>
    <w:rsid w:val="70B4E8EF"/>
    <w:rsid w:val="70CE9712"/>
    <w:rsid w:val="70DADFDA"/>
    <w:rsid w:val="70F64368"/>
    <w:rsid w:val="71070D93"/>
    <w:rsid w:val="713E68B2"/>
    <w:rsid w:val="715CF65D"/>
    <w:rsid w:val="71770E26"/>
    <w:rsid w:val="71924A85"/>
    <w:rsid w:val="7194013D"/>
    <w:rsid w:val="71B53E02"/>
    <w:rsid w:val="71DA29AA"/>
    <w:rsid w:val="722DAF15"/>
    <w:rsid w:val="72408C47"/>
    <w:rsid w:val="7246C36A"/>
    <w:rsid w:val="7269E1AD"/>
    <w:rsid w:val="728F499D"/>
    <w:rsid w:val="72A6AE17"/>
    <w:rsid w:val="72B0F874"/>
    <w:rsid w:val="72B524DD"/>
    <w:rsid w:val="72E4BC37"/>
    <w:rsid w:val="72F8FE08"/>
    <w:rsid w:val="7303F8EC"/>
    <w:rsid w:val="73186E2D"/>
    <w:rsid w:val="7383A584"/>
    <w:rsid w:val="739F2BE3"/>
    <w:rsid w:val="73B508D4"/>
    <w:rsid w:val="73DFDD50"/>
    <w:rsid w:val="74547638"/>
    <w:rsid w:val="74617797"/>
    <w:rsid w:val="7467ED8D"/>
    <w:rsid w:val="74AE0302"/>
    <w:rsid w:val="74BA0281"/>
    <w:rsid w:val="74DBE05B"/>
    <w:rsid w:val="74DCE80D"/>
    <w:rsid w:val="74DFFE27"/>
    <w:rsid w:val="74E3A8DD"/>
    <w:rsid w:val="74E8251B"/>
    <w:rsid w:val="74EB867B"/>
    <w:rsid w:val="74FD6D2C"/>
    <w:rsid w:val="75133E73"/>
    <w:rsid w:val="7521A8CB"/>
    <w:rsid w:val="753366EC"/>
    <w:rsid w:val="7534583B"/>
    <w:rsid w:val="75437611"/>
    <w:rsid w:val="7549372D"/>
    <w:rsid w:val="75871970"/>
    <w:rsid w:val="7592C682"/>
    <w:rsid w:val="75C2BF80"/>
    <w:rsid w:val="76015649"/>
    <w:rsid w:val="7633E8BD"/>
    <w:rsid w:val="76452394"/>
    <w:rsid w:val="765358FA"/>
    <w:rsid w:val="765B81BB"/>
    <w:rsid w:val="76A3B810"/>
    <w:rsid w:val="76B71A7C"/>
    <w:rsid w:val="76C9F796"/>
    <w:rsid w:val="76CB1E98"/>
    <w:rsid w:val="76D2DF16"/>
    <w:rsid w:val="76EE9DB7"/>
    <w:rsid w:val="77036A3B"/>
    <w:rsid w:val="7704447B"/>
    <w:rsid w:val="770C64AA"/>
    <w:rsid w:val="7719EF76"/>
    <w:rsid w:val="771FE405"/>
    <w:rsid w:val="77396D6F"/>
    <w:rsid w:val="775CFC69"/>
    <w:rsid w:val="77A23C0E"/>
    <w:rsid w:val="77A711BA"/>
    <w:rsid w:val="77B6F405"/>
    <w:rsid w:val="77D081E1"/>
    <w:rsid w:val="77F569C7"/>
    <w:rsid w:val="780C36A2"/>
    <w:rsid w:val="781DA92A"/>
    <w:rsid w:val="7827BBE4"/>
    <w:rsid w:val="78473B1A"/>
    <w:rsid w:val="7850C556"/>
    <w:rsid w:val="785C4E9C"/>
    <w:rsid w:val="785E4938"/>
    <w:rsid w:val="7877B31B"/>
    <w:rsid w:val="7877EC67"/>
    <w:rsid w:val="788D1D15"/>
    <w:rsid w:val="788E56DF"/>
    <w:rsid w:val="789A4152"/>
    <w:rsid w:val="78A62970"/>
    <w:rsid w:val="78B2DA2E"/>
    <w:rsid w:val="78C3D078"/>
    <w:rsid w:val="78E85236"/>
    <w:rsid w:val="79121F78"/>
    <w:rsid w:val="791D70F6"/>
    <w:rsid w:val="7933F184"/>
    <w:rsid w:val="7937E2A7"/>
    <w:rsid w:val="7940D23C"/>
    <w:rsid w:val="7943BBC7"/>
    <w:rsid w:val="7947FF5D"/>
    <w:rsid w:val="794AE0C3"/>
    <w:rsid w:val="7959D587"/>
    <w:rsid w:val="796B897F"/>
    <w:rsid w:val="796FF5C8"/>
    <w:rsid w:val="797F6CA0"/>
    <w:rsid w:val="79A4697C"/>
    <w:rsid w:val="79A7C9F6"/>
    <w:rsid w:val="79B2D7D3"/>
    <w:rsid w:val="79C23301"/>
    <w:rsid w:val="79E6AF96"/>
    <w:rsid w:val="79E6E684"/>
    <w:rsid w:val="79FBEB1B"/>
    <w:rsid w:val="79FE536F"/>
    <w:rsid w:val="7A21E203"/>
    <w:rsid w:val="7A256A37"/>
    <w:rsid w:val="7A4EA69D"/>
    <w:rsid w:val="7A542F91"/>
    <w:rsid w:val="7A5F793E"/>
    <w:rsid w:val="7A61B907"/>
    <w:rsid w:val="7A7CD36A"/>
    <w:rsid w:val="7A7D0C35"/>
    <w:rsid w:val="7A878CD1"/>
    <w:rsid w:val="7A96AA8A"/>
    <w:rsid w:val="7A9AEA7D"/>
    <w:rsid w:val="7ABC0A59"/>
    <w:rsid w:val="7AD2713C"/>
    <w:rsid w:val="7AD8FBA4"/>
    <w:rsid w:val="7AF1B7D8"/>
    <w:rsid w:val="7B0CDE48"/>
    <w:rsid w:val="7B0D7F60"/>
    <w:rsid w:val="7B294405"/>
    <w:rsid w:val="7B44B57A"/>
    <w:rsid w:val="7B5AA2ED"/>
    <w:rsid w:val="7BB054D6"/>
    <w:rsid w:val="7BCF5D52"/>
    <w:rsid w:val="7BD24C16"/>
    <w:rsid w:val="7BE773F2"/>
    <w:rsid w:val="7BF20564"/>
    <w:rsid w:val="7C09BCE1"/>
    <w:rsid w:val="7C285C59"/>
    <w:rsid w:val="7C28E49E"/>
    <w:rsid w:val="7C2ECD58"/>
    <w:rsid w:val="7C329FCB"/>
    <w:rsid w:val="7C36E3DB"/>
    <w:rsid w:val="7C5708BD"/>
    <w:rsid w:val="7C64114C"/>
    <w:rsid w:val="7C78C358"/>
    <w:rsid w:val="7C9CAE2C"/>
    <w:rsid w:val="7CA40312"/>
    <w:rsid w:val="7CF504B0"/>
    <w:rsid w:val="7CFCBDB9"/>
    <w:rsid w:val="7D17B1F8"/>
    <w:rsid w:val="7D20E526"/>
    <w:rsid w:val="7D236949"/>
    <w:rsid w:val="7D412FED"/>
    <w:rsid w:val="7D4EB930"/>
    <w:rsid w:val="7D56E1BD"/>
    <w:rsid w:val="7D78D5DE"/>
    <w:rsid w:val="7D7EDEC7"/>
    <w:rsid w:val="7D8357B5"/>
    <w:rsid w:val="7D857911"/>
    <w:rsid w:val="7D8DF2D4"/>
    <w:rsid w:val="7DB0E9D3"/>
    <w:rsid w:val="7DC15068"/>
    <w:rsid w:val="7DC5E09A"/>
    <w:rsid w:val="7DD5C63A"/>
    <w:rsid w:val="7DE1AA18"/>
    <w:rsid w:val="7DE3C92F"/>
    <w:rsid w:val="7DF2BDB1"/>
    <w:rsid w:val="7DFA0845"/>
    <w:rsid w:val="7E073DCA"/>
    <w:rsid w:val="7E2703AC"/>
    <w:rsid w:val="7E38C707"/>
    <w:rsid w:val="7E3E613E"/>
    <w:rsid w:val="7E4F543E"/>
    <w:rsid w:val="7E57A530"/>
    <w:rsid w:val="7E62C376"/>
    <w:rsid w:val="7E6D3049"/>
    <w:rsid w:val="7E706BDD"/>
    <w:rsid w:val="7EB3EBCD"/>
    <w:rsid w:val="7EBD249A"/>
    <w:rsid w:val="7EC6BEE7"/>
    <w:rsid w:val="7EF70A5A"/>
    <w:rsid w:val="7F0FE0E2"/>
    <w:rsid w:val="7F345923"/>
    <w:rsid w:val="7F3CE8AF"/>
    <w:rsid w:val="7F5E0F7E"/>
    <w:rsid w:val="7F6F59C1"/>
    <w:rsid w:val="7F730457"/>
    <w:rsid w:val="7F8143B7"/>
    <w:rsid w:val="7FFCF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D7EE10"/>
  <w15:docId w15:val="{C13C6741-D90A-4005-BBEE-B0607543662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11A9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AEF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2AEF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3EC8"/>
    <w:pPr>
      <w:keepNext/>
      <w:keepLines/>
      <w:spacing w:before="40" w:after="0"/>
      <w:outlineLvl w:val="2"/>
    </w:pPr>
    <w:rPr>
      <w:rFonts w:eastAsiaTheme="majorEastAsia" w:cstheme="majorBidi"/>
      <w:color w:val="1F4D78" w:themeColor="accent1" w:themeShade="7F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EB6679"/>
    <w:rPr>
      <w:rFonts w:ascii="Times New Roman" w:hAnsi="Times New Roman" w:eastAsiaTheme="majorEastAsia" w:cstheme="majorBidi"/>
      <w:color w:val="2E74B5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EB6679"/>
    <w:rPr>
      <w:rFonts w:ascii="Times New Roman" w:hAnsi="Times New Roman" w:eastAsiaTheme="majorEastAsia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F560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F5603"/>
  </w:style>
  <w:style w:type="paragraph" w:styleId="Footer">
    <w:name w:val="footer"/>
    <w:basedOn w:val="Normal"/>
    <w:link w:val="FooterChar"/>
    <w:uiPriority w:val="99"/>
    <w:unhideWhenUsed/>
    <w:qFormat/>
    <w:rsid w:val="00CF560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F5603"/>
  </w:style>
  <w:style w:type="paragraph" w:styleId="ListParagraph">
    <w:name w:val="List Paragraph"/>
    <w:basedOn w:val="Normal"/>
    <w:uiPriority w:val="34"/>
    <w:qFormat/>
    <w:rsid w:val="00AC38CC"/>
    <w:pPr>
      <w:ind w:left="720"/>
      <w:contextualSpacing/>
    </w:pPr>
  </w:style>
  <w:style w:type="character" w:styleId="selectable" w:customStyle="1">
    <w:name w:val="selectable"/>
    <w:basedOn w:val="DefaultParagraphFont"/>
    <w:rsid w:val="00A5090B"/>
  </w:style>
  <w:style w:type="character" w:styleId="Strong">
    <w:name w:val="Strong"/>
    <w:basedOn w:val="DefaultParagraphFont"/>
    <w:uiPriority w:val="22"/>
    <w:qFormat/>
    <w:rsid w:val="00574921"/>
    <w:rPr>
      <w:b/>
      <w:bCs/>
    </w:rPr>
  </w:style>
  <w:style w:type="character" w:styleId="apple-converted-space" w:customStyle="1">
    <w:name w:val="apple-converted-space"/>
    <w:basedOn w:val="DefaultParagraphFont"/>
    <w:rsid w:val="00574921"/>
  </w:style>
  <w:style w:type="character" w:styleId="Hyperlink">
    <w:name w:val="Hyperlink"/>
    <w:basedOn w:val="DefaultParagraphFont"/>
    <w:uiPriority w:val="99"/>
    <w:unhideWhenUsed/>
    <w:rsid w:val="00A61282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06D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6DF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06D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DF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06D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6D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06DF1"/>
    <w:rPr>
      <w:rFonts w:ascii="Segoe UI" w:hAnsi="Segoe UI" w:cs="Segoe UI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0E67F9"/>
    <w:rPr>
      <w:rFonts w:ascii="Courier New" w:hAnsi="Courier New" w:eastAsia="Times New Roman" w:cs="Courier New"/>
      <w:sz w:val="20"/>
      <w:szCs w:val="20"/>
    </w:rPr>
  </w:style>
  <w:style w:type="paragraph" w:styleId="NoSpacing">
    <w:name w:val="No Spacing"/>
    <w:uiPriority w:val="1"/>
    <w:qFormat/>
    <w:rsid w:val="005A44CA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EF5C9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985B4D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36FC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36FC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36FCF"/>
    <w:pPr>
      <w:spacing w:after="100"/>
      <w:ind w:left="220"/>
    </w:pPr>
  </w:style>
  <w:style w:type="character" w:styleId="a" w:customStyle="1">
    <w:name w:val="a"/>
    <w:basedOn w:val="DefaultParagraphFont"/>
    <w:rsid w:val="00F90100"/>
  </w:style>
  <w:style w:type="character" w:styleId="l6" w:customStyle="1">
    <w:name w:val="l6"/>
    <w:basedOn w:val="DefaultParagraphFont"/>
    <w:rsid w:val="00F90100"/>
  </w:style>
  <w:style w:type="character" w:styleId="l7" w:customStyle="1">
    <w:name w:val="l7"/>
    <w:basedOn w:val="DefaultParagraphFont"/>
    <w:rsid w:val="00F90100"/>
  </w:style>
  <w:style w:type="character" w:styleId="l8" w:customStyle="1">
    <w:name w:val="l8"/>
    <w:basedOn w:val="DefaultParagraphFont"/>
    <w:rsid w:val="00F90100"/>
  </w:style>
  <w:style w:type="character" w:styleId="l9" w:customStyle="1">
    <w:name w:val="l9"/>
    <w:basedOn w:val="DefaultParagraphFont"/>
    <w:rsid w:val="00F90100"/>
  </w:style>
  <w:style w:type="paragraph" w:styleId="Text" w:customStyle="1">
    <w:name w:val="Text"/>
    <w:basedOn w:val="Normal"/>
    <w:rsid w:val="0044197C"/>
    <w:pPr>
      <w:spacing w:after="0" w:line="360" w:lineRule="auto"/>
      <w:ind w:firstLine="288"/>
      <w:jc w:val="both"/>
    </w:pPr>
    <w:rPr>
      <w:rFonts w:ascii="Comic Sans MS" w:hAnsi="Comic Sans MS" w:eastAsia="Times New Roman" w:cs="Times New Roman"/>
      <w:color w:val="000000"/>
      <w:sz w:val="20"/>
      <w:szCs w:val="20"/>
    </w:rPr>
  </w:style>
  <w:style w:type="table" w:styleId="TableGrid">
    <w:name w:val="Table Grid"/>
    <w:basedOn w:val="TableNormal"/>
    <w:uiPriority w:val="59"/>
    <w:rsid w:val="0044197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odyTextIndent">
    <w:name w:val="Body Text Indent"/>
    <w:basedOn w:val="Normal"/>
    <w:link w:val="BodyTextIndentChar"/>
    <w:uiPriority w:val="99"/>
    <w:rsid w:val="00511F52"/>
    <w:pPr>
      <w:spacing w:after="0" w:line="240" w:lineRule="auto"/>
      <w:ind w:left="2160"/>
      <w:jc w:val="center"/>
    </w:pPr>
    <w:rPr>
      <w:rFonts w:ascii="Arial" w:hAnsi="Arial" w:eastAsia="Times New Roman" w:cs="Times New Roman"/>
      <w:b/>
      <w:sz w:val="32"/>
      <w:szCs w:val="20"/>
    </w:rPr>
  </w:style>
  <w:style w:type="character" w:styleId="BodyTextIndentChar" w:customStyle="1">
    <w:name w:val="Body Text Indent Char"/>
    <w:basedOn w:val="DefaultParagraphFont"/>
    <w:link w:val="BodyTextIndent"/>
    <w:uiPriority w:val="99"/>
    <w:rsid w:val="00511F52"/>
    <w:rPr>
      <w:rFonts w:ascii="Arial" w:hAnsi="Arial" w:eastAsia="Times New Roman" w:cs="Times New Roman"/>
      <w:b/>
      <w:sz w:val="32"/>
      <w:szCs w:val="20"/>
    </w:rPr>
  </w:style>
  <w:style w:type="character" w:styleId="Heading3Char" w:customStyle="1">
    <w:name w:val="Heading 3 Char"/>
    <w:basedOn w:val="DefaultParagraphFont"/>
    <w:link w:val="Heading3"/>
    <w:uiPriority w:val="9"/>
    <w:rsid w:val="00DC3EC8"/>
    <w:rPr>
      <w:rFonts w:ascii="Times New Roman" w:hAnsi="Times New Roman" w:eastAsiaTheme="majorEastAsia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B620F5"/>
    <w:pPr>
      <w:spacing w:after="100"/>
      <w:ind w:left="440"/>
    </w:pPr>
  </w:style>
  <w:style w:type="paragraph" w:styleId="BodyText">
    <w:name w:val="Body Text"/>
    <w:basedOn w:val="Normal"/>
    <w:link w:val="BodyTextChar"/>
    <w:uiPriority w:val="99"/>
    <w:unhideWhenUsed/>
    <w:rsid w:val="00364907"/>
    <w:pPr>
      <w:spacing w:after="120" w:line="240" w:lineRule="auto"/>
    </w:pPr>
    <w:rPr>
      <w:rFonts w:eastAsia="Times New Roman" w:cs="Times New Roman"/>
      <w:szCs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364907"/>
    <w:rPr>
      <w:rFonts w:ascii="Times New Roman" w:hAnsi="Times New Roman" w:eastAsia="Times New Roman" w:cs="Times New Roman"/>
      <w:sz w:val="24"/>
      <w:szCs w:val="24"/>
    </w:rPr>
  </w:style>
  <w:style w:type="character" w:styleId="PageNumber">
    <w:name w:val="page number"/>
    <w:basedOn w:val="DefaultParagraphFont"/>
    <w:rsid w:val="00BE5CC2"/>
  </w:style>
  <w:style w:type="paragraph" w:styleId="Bibliography">
    <w:name w:val="Bibliography"/>
    <w:basedOn w:val="Normal"/>
    <w:next w:val="Normal"/>
    <w:uiPriority w:val="37"/>
    <w:unhideWhenUsed/>
    <w:rsid w:val="008C502D"/>
  </w:style>
  <w:style w:type="paragraph" w:styleId="Caption">
    <w:name w:val="caption"/>
    <w:basedOn w:val="Normal"/>
    <w:next w:val="Normal"/>
    <w:uiPriority w:val="35"/>
    <w:unhideWhenUsed/>
    <w:qFormat/>
    <w:rsid w:val="00FF3063"/>
    <w:pPr>
      <w:spacing w:after="200" w:line="240" w:lineRule="auto"/>
      <w:jc w:val="center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31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1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7.png" Id="rId21" /><Relationship Type="http://schemas.openxmlformats.org/officeDocument/2006/relationships/image" Target="media/image45.png" Id="rId63" /><Relationship Type="http://schemas.openxmlformats.org/officeDocument/2006/relationships/image" Target="media/image50.png" Id="rId68" /><Relationship Type="http://schemas.openxmlformats.org/officeDocument/2006/relationships/numbering" Target="numbering.xml" Id="rId2" /><Relationship Type="http://schemas.openxmlformats.org/officeDocument/2006/relationships/image" Target="media/image2.png" Id="rId16" /><Relationship Type="http://schemas.openxmlformats.org/officeDocument/2006/relationships/footer" Target="footer1.xml" Id="rId11" /><Relationship Type="http://schemas.openxmlformats.org/officeDocument/2006/relationships/footer" Target="footer4.xml" Id="rId24" /><Relationship Type="http://schemas.openxmlformats.org/officeDocument/2006/relationships/image" Target="media/image14.png" Id="rId32" /><Relationship Type="http://schemas.openxmlformats.org/officeDocument/2006/relationships/image" Target="media/image48.png" Id="rId66" /><Relationship Type="http://schemas.openxmlformats.org/officeDocument/2006/relationships/fontTable" Target="fontTable.xml" Id="rId74" /><Relationship Type="http://schemas.openxmlformats.org/officeDocument/2006/relationships/webSettings" Target="webSettings.xml" Id="rId5" /><Relationship Type="http://schemas.openxmlformats.org/officeDocument/2006/relationships/image" Target="media/image5.png" Id="rId19" /><Relationship Type="http://schemas.openxmlformats.org/officeDocument/2006/relationships/footer" Target="footer3.xml" Id="rId14" /><Relationship Type="http://schemas.openxmlformats.org/officeDocument/2006/relationships/image" Target="media/image8.png" Id="rId22" /><Relationship Type="http://schemas.openxmlformats.org/officeDocument/2006/relationships/image" Target="media/image46.png" Id="rId64" /><Relationship Type="http://schemas.openxmlformats.org/officeDocument/2006/relationships/image" Target="media/image1.jpeg" Id="rId8" /><Relationship Type="http://schemas.openxmlformats.org/officeDocument/2006/relationships/styles" Target="styles.xml" Id="rId3" /><Relationship Type="http://schemas.openxmlformats.org/officeDocument/2006/relationships/footer" Target="footer2.xml" Id="rId12" /><Relationship Type="http://schemas.openxmlformats.org/officeDocument/2006/relationships/image" Target="media/image3.png" Id="rId17" /><Relationship Type="http://schemas.openxmlformats.org/officeDocument/2006/relationships/footer" Target="footer5.xml" Id="rId25" /><Relationship Type="http://schemas.openxmlformats.org/officeDocument/2006/relationships/image" Target="media/image49.png" Id="rId67" /><Relationship Type="http://schemas.openxmlformats.org/officeDocument/2006/relationships/image" Target="media/image6.png" Id="rId20" /><Relationship Type="http://schemas.openxmlformats.org/officeDocument/2006/relationships/theme" Target="theme/theme1.xml" Id="rId75" /><Relationship Type="http://schemas.microsoft.com/office/2019/09/relationships/intelligence" Target="intelligence.xml" Id="Rab0a148c4c344121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4.xml" Id="rId15" /><Relationship Type="http://schemas.openxmlformats.org/officeDocument/2006/relationships/header" Target="header5.xml" Id="rId23" /><Relationship Type="http://schemas.openxmlformats.org/officeDocument/2006/relationships/image" Target="media/image31.png" Id="rId49" /><Relationship Type="http://schemas.openxmlformats.org/officeDocument/2006/relationships/header" Target="header2.xml" Id="rId10" /><Relationship Type="http://schemas.openxmlformats.org/officeDocument/2006/relationships/footer" Target="footer6.xml" Id="rId31" /><Relationship Type="http://schemas.openxmlformats.org/officeDocument/2006/relationships/image" Target="media/image47.png" Id="rId65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header" Target="header3.xml" Id="rId13" /><Relationship Type="http://schemas.openxmlformats.org/officeDocument/2006/relationships/image" Target="media/image4.png" Id="rId18" /><Relationship Type="http://schemas.openxmlformats.org/officeDocument/2006/relationships/image" Target="media/image32.png" Id="rId50" /><Relationship Type="http://schemas.openxmlformats.org/officeDocument/2006/relationships/endnotes" Target="endnotes.xml" Id="rId7" /><Relationship Type="http://schemas.openxmlformats.org/officeDocument/2006/relationships/glossaryDocument" Target="/word/glossary/document.xml" Id="R8bf1a916156140a9" /><Relationship Type="http://schemas.openxmlformats.org/officeDocument/2006/relationships/image" Target="/media/image37.png" Id="Rf6301dbe30794cdb" /><Relationship Type="http://schemas.openxmlformats.org/officeDocument/2006/relationships/image" Target="/media/image38.png" Id="R8ffec100b5f04eec" /><Relationship Type="http://schemas.openxmlformats.org/officeDocument/2006/relationships/image" Target="/media/image39.png" Id="R1770822a4e214471" /><Relationship Type="http://schemas.openxmlformats.org/officeDocument/2006/relationships/image" Target="/media/image3a.png" Id="Rd85794ea1ba84ba8" /><Relationship Type="http://schemas.openxmlformats.org/officeDocument/2006/relationships/image" Target="/media/image3b.png" Id="Re38d9987f87c416a" /><Relationship Type="http://schemas.openxmlformats.org/officeDocument/2006/relationships/image" Target="/media/image3c.png" Id="R2d81d4428fb94961" /><Relationship Type="http://schemas.openxmlformats.org/officeDocument/2006/relationships/image" Target="/media/image3d.png" Id="Red3cc2c68f644e31" /><Relationship Type="http://schemas.openxmlformats.org/officeDocument/2006/relationships/image" Target="/media/image3e.png" Id="Rc325eec894b142d3" /><Relationship Type="http://schemas.openxmlformats.org/officeDocument/2006/relationships/image" Target="/media/image3f.png" Id="R896e140be65e4233" /><Relationship Type="http://schemas.openxmlformats.org/officeDocument/2006/relationships/image" Target="/media/image40.png" Id="R29996fa9daac4d97" /><Relationship Type="http://schemas.openxmlformats.org/officeDocument/2006/relationships/image" Target="/media/image41.png" Id="Rd3c10bc23c5f4eb3" /><Relationship Type="http://schemas.openxmlformats.org/officeDocument/2006/relationships/image" Target="/media/image42.png" Id="Ra1e9df2a80e64aeb" /><Relationship Type="http://schemas.openxmlformats.org/officeDocument/2006/relationships/image" Target="/media/image43.png" Id="R07d88f426f8342da" /><Relationship Type="http://schemas.openxmlformats.org/officeDocument/2006/relationships/image" Target="/media/image44.png" Id="Rd131fe8e661d4852" /><Relationship Type="http://schemas.openxmlformats.org/officeDocument/2006/relationships/image" Target="/media/image45.png" Id="Rbbfe1493e7f9471f" /><Relationship Type="http://schemas.openxmlformats.org/officeDocument/2006/relationships/image" Target="/media/image46.png" Id="R3996636611884bce" /><Relationship Type="http://schemas.openxmlformats.org/officeDocument/2006/relationships/image" Target="/media/image47.png" Id="R1c01ac0739474252" /><Relationship Type="http://schemas.openxmlformats.org/officeDocument/2006/relationships/image" Target="/media/image48.png" Id="Rd7aab9b305c641e9" /><Relationship Type="http://schemas.openxmlformats.org/officeDocument/2006/relationships/image" Target="/media/image49.png" Id="Rdaebb21017474307" /><Relationship Type="http://schemas.openxmlformats.org/officeDocument/2006/relationships/image" Target="/media/image4a.png" Id="R0d9c1f7d1158489c" /><Relationship Type="http://schemas.openxmlformats.org/officeDocument/2006/relationships/image" Target="/media/image4b.png" Id="Ra7133f9d1b474101" /><Relationship Type="http://schemas.openxmlformats.org/officeDocument/2006/relationships/image" Target="/media/image4c.png" Id="Re31dc4c7c15d4d72" /><Relationship Type="http://schemas.openxmlformats.org/officeDocument/2006/relationships/image" Target="/media/image4d.png" Id="Rc4c84610d2c84fd6" /><Relationship Type="http://schemas.openxmlformats.org/officeDocument/2006/relationships/image" Target="/media/image4e.png" Id="Rca39f210870249dc" /><Relationship Type="http://schemas.openxmlformats.org/officeDocument/2006/relationships/image" Target="/media/image4f.png" Id="R7c0e3a2a56c24fc3" /><Relationship Type="http://schemas.openxmlformats.org/officeDocument/2006/relationships/image" Target="/media/image50.png" Id="R7e6938f9ca904687" /><Relationship Type="http://schemas.openxmlformats.org/officeDocument/2006/relationships/image" Target="/media/image51.png" Id="Raa1c6b6b29de4e9b" /><Relationship Type="http://schemas.openxmlformats.org/officeDocument/2006/relationships/image" Target="/media/image52.png" Id="Rf3824b91d6de4707" /><Relationship Type="http://schemas.openxmlformats.org/officeDocument/2006/relationships/image" Target="/media/image53.png" Id="R90438ac224e34187" /><Relationship Type="http://schemas.openxmlformats.org/officeDocument/2006/relationships/image" Target="/media/image54.png" Id="Rfd17c6220f544ef2" /><Relationship Type="http://schemas.openxmlformats.org/officeDocument/2006/relationships/image" Target="/media/image55.png" Id="Ra40d5f13271349ae" /><Relationship Type="http://schemas.openxmlformats.org/officeDocument/2006/relationships/image" Target="/media/image56.png" Id="Rbbadf5e5a7834016" /><Relationship Type="http://schemas.openxmlformats.org/officeDocument/2006/relationships/image" Target="/media/image57.png" Id="R7ec28d3646704d1a" /><Relationship Type="http://schemas.openxmlformats.org/officeDocument/2006/relationships/image" Target="/media/image58.png" Id="Rb8f9272dba134f8c" /><Relationship Type="http://schemas.openxmlformats.org/officeDocument/2006/relationships/image" Target="/media/image59.png" Id="R3e84f7d98fed4421" /><Relationship Type="http://schemas.openxmlformats.org/officeDocument/2006/relationships/image" Target="/media/image5a.png" Id="Rf19649dfd11c477a" /><Relationship Type="http://schemas.openxmlformats.org/officeDocument/2006/relationships/image" Target="/media/image5b.png" Id="Rd4bb8cc9a77c407a" /><Relationship Type="http://schemas.openxmlformats.org/officeDocument/2006/relationships/image" Target="/media/image5c.png" Id="R3e600ef4bf134066" /><Relationship Type="http://schemas.openxmlformats.org/officeDocument/2006/relationships/image" Target="/media/image5d.png" Id="Raba03d259cb741b4" /><Relationship Type="http://schemas.openxmlformats.org/officeDocument/2006/relationships/image" Target="/media/image3.jpg" Id="Rfa58bd7a17dc4422" /><Relationship Type="http://schemas.openxmlformats.org/officeDocument/2006/relationships/image" Target="/media/image5e.png" Id="R13657a63d8b4454f" /><Relationship Type="http://schemas.openxmlformats.org/officeDocument/2006/relationships/image" Target="/media/image5f.png" Id="R78c2865b58c341ed" /><Relationship Type="http://schemas.openxmlformats.org/officeDocument/2006/relationships/image" Target="/media/image60.png" Id="R2b4e2c50a2e249ee" /><Relationship Type="http://schemas.openxmlformats.org/officeDocument/2006/relationships/image" Target="/media/image4.jpg" Id="R5e41b3599c1d4875" /><Relationship Type="http://schemas.openxmlformats.org/officeDocument/2006/relationships/image" Target="/media/image61.png" Id="Raea3ea96eb2d4db6" /><Relationship Type="http://schemas.openxmlformats.org/officeDocument/2006/relationships/image" Target="/media/image62.png" Id="R8035a1f2859c4b12" /><Relationship Type="http://schemas.openxmlformats.org/officeDocument/2006/relationships/image" Target="/media/image63.png" Id="R4a6c026c1dc844d5" /><Relationship Type="http://schemas.openxmlformats.org/officeDocument/2006/relationships/image" Target="/media/image64.png" Id="R8e61d88abc81409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3b8dda-1fae-440a-8326-b07535155356}"/>
      </w:docPartPr>
      <w:docPartBody>
        <w:p w14:paraId="6A65D29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ob13</b:Tag>
    <b:SourceType>InternetSite</b:SourceType>
    <b:Guid>{7FD3D4D2-6E13-45DB-B5FF-38A95921557F}</b:Guid>
    <b:Author>
      <b:Author>
        <b:NameList>
          <b:Person>
            <b:Last>Riggs</b:Last>
            <b:First>Rob</b:First>
          </b:Person>
        </b:NameList>
      </b:Author>
    </b:Author>
    <b:Title>SQL Server: Creating a database diagram</b:Title>
    <b:Year>2013</b:Year>
    <b:YearAccessed>2021</b:YearAccessed>
    <b:MonthAccessed>June</b:MonthAccessed>
    <b:DayAccessed>26</b:DayAccessed>
    <b:URL>https://www.youtube.com/watch?v=N6PhiiXJMeU</b:URL>
    <b:RefOrder>1</b:RefOrder>
  </b:Source>
  <b:Source>
    <b:Tag>Mic12</b:Tag>
    <b:SourceType>InternetSite</b:SourceType>
    <b:Guid>{0412DFF6-EFEE-4E81-9D87-6E49FD22C44B}</b:Guid>
    <b:Author>
      <b:Author>
        <b:Corporate>Microsoft</b:Corporate>
      </b:Author>
    </b:Author>
    <b:Title>FOREIGN KEY Constraints</b:Title>
    <b:Year>2012</b:Year>
    <b:YearAccessed>2021</b:YearAccessed>
    <b:MonthAccessed>May</b:MonthAccessed>
    <b:DayAccessed>28</b:DayAccessed>
    <b:URL>https://docs.microsoft.com/en-us/previous-versions/sql/sql-server-2008-r2/ms175464(v=sql.105)?redirectedfrom=MSDN</b:URL>
    <b:RefOrder>2</b:RefOrder>
  </b:Source>
</b:Sources>
</file>

<file path=customXml/itemProps1.xml><?xml version="1.0" encoding="utf-8"?>
<ds:datastoreItem xmlns:ds="http://schemas.openxmlformats.org/officeDocument/2006/customXml" ds:itemID="{9D8157ED-D089-4C8B-93AB-5C88E5B4A91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zain</dc:creator>
  <keywords/>
  <lastModifiedBy>MARCELL AGUNG WAHYUDI</lastModifiedBy>
  <revision>498</revision>
  <lastPrinted>2021-07-01T12:18:00.0000000Z</lastPrinted>
  <dcterms:created xsi:type="dcterms:W3CDTF">2017-07-28T23:40:00.0000000Z</dcterms:created>
  <dcterms:modified xsi:type="dcterms:W3CDTF">2021-10-05T03:51:51.3904264Z</dcterms:modified>
</coreProperties>
</file>